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5263418"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37474D">
        <w:rPr>
          <w:rFonts w:ascii="Arial" w:eastAsia="Arial" w:hAnsi="Arial" w:cs="Arial"/>
          <w:sz w:val="28"/>
          <w:szCs w:val="28"/>
        </w:rPr>
        <w:t>4</w:t>
      </w:r>
      <w:r w:rsidR="002F1CA5">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D4A8307"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860E3">
        <w:rPr>
          <w:rFonts w:ascii="Arial" w:eastAsia="Arial" w:hAnsi="Arial" w:cs="Arial"/>
          <w:sz w:val="24"/>
          <w:szCs w:val="24"/>
        </w:rPr>
        <w:t>0</w:t>
      </w:r>
      <w:r w:rsidR="002F1CA5">
        <w:rPr>
          <w:rFonts w:ascii="Arial" w:eastAsia="Arial" w:hAnsi="Arial" w:cs="Arial"/>
          <w:sz w:val="24"/>
          <w:szCs w:val="24"/>
        </w:rPr>
        <w:t>8</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4EFCDBA6"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0717A">
        <w:rPr>
          <w:rFonts w:ascii="Arial" w:eastAsia="Arial" w:hAnsi="Arial" w:cs="Arial"/>
          <w:b/>
          <w:color w:val="0070C0"/>
          <w:sz w:val="24"/>
          <w:szCs w:val="24"/>
        </w:rPr>
        <w:t>0</w:t>
      </w:r>
      <w:r w:rsidR="003A233F">
        <w:rPr>
          <w:rFonts w:ascii="Arial" w:eastAsia="Arial" w:hAnsi="Arial" w:cs="Arial"/>
          <w:b/>
          <w:color w:val="0070C0"/>
          <w:sz w:val="24"/>
          <w:szCs w:val="24"/>
        </w:rPr>
        <w:t>8</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A233F" w:rsidRPr="003A233F">
        <w:rPr>
          <w:rFonts w:ascii="Arial" w:eastAsia="Arial" w:hAnsi="Arial" w:cs="Arial"/>
          <w:b/>
          <w:color w:val="0070C0"/>
          <w:sz w:val="24"/>
          <w:szCs w:val="24"/>
        </w:rPr>
        <w:t>828,366</w:t>
      </w:r>
      <w:r w:rsidR="003A233F">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3A233F" w:rsidRPr="003A233F">
        <w:rPr>
          <w:rFonts w:ascii="Arial" w:eastAsia="Arial" w:hAnsi="Arial" w:cs="Arial"/>
          <w:b/>
          <w:color w:val="0070C0"/>
          <w:sz w:val="24"/>
          <w:szCs w:val="24"/>
        </w:rPr>
        <w:t>167,279</w:t>
      </w:r>
      <w:r w:rsidR="003A233F">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3A233F" w:rsidRPr="003A233F">
        <w:rPr>
          <w:rFonts w:ascii="Arial" w:eastAsia="Arial" w:hAnsi="Arial" w:cs="Arial"/>
          <w:b/>
          <w:color w:val="0070C0"/>
          <w:sz w:val="24"/>
          <w:szCs w:val="24"/>
        </w:rPr>
        <w:t>646,968</w:t>
      </w:r>
      <w:r w:rsidR="003A233F">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3A233F" w:rsidRPr="003A233F">
        <w:rPr>
          <w:rFonts w:ascii="Arial" w:eastAsia="Arial" w:hAnsi="Arial" w:cs="Arial"/>
          <w:b/>
          <w:color w:val="0070C0"/>
          <w:sz w:val="24"/>
          <w:szCs w:val="24"/>
        </w:rPr>
        <w:t>14,119</w:t>
      </w:r>
      <w:r w:rsidR="003A233F">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27F155C7"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AE214D">
        <w:rPr>
          <w:rFonts w:ascii="Arial" w:eastAsia="Arial" w:hAnsi="Arial" w:cs="Arial"/>
          <w:i/>
          <w:color w:val="0070C0"/>
          <w:sz w:val="16"/>
          <w:szCs w:val="16"/>
        </w:rPr>
        <w:t>90</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30446EF" w:rsidR="009702AE" w:rsidRPr="00092D30"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092D30">
        <w:rPr>
          <w:rFonts w:ascii="Arial" w:eastAsia="Arial" w:hAnsi="Arial" w:cs="Arial"/>
          <w:sz w:val="24"/>
          <w:szCs w:val="24"/>
        </w:rPr>
        <w:t>A</w:t>
      </w:r>
      <w:r w:rsidR="00D16141" w:rsidRPr="00092D30">
        <w:rPr>
          <w:rFonts w:ascii="Arial" w:eastAsia="Arial" w:hAnsi="Arial" w:cs="Arial"/>
          <w:sz w:val="24"/>
          <w:szCs w:val="24"/>
        </w:rPr>
        <w:t xml:space="preserve"> </w:t>
      </w:r>
      <w:r w:rsidRPr="00092D30">
        <w:rPr>
          <w:rFonts w:ascii="Arial" w:eastAsia="Arial" w:hAnsi="Arial" w:cs="Arial"/>
          <w:sz w:val="24"/>
          <w:szCs w:val="24"/>
        </w:rPr>
        <w:t>total</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b/>
          <w:bCs/>
          <w:sz w:val="24"/>
          <w:szCs w:val="24"/>
        </w:rPr>
        <w:t xml:space="preserve"> </w:t>
      </w:r>
      <w:r w:rsidR="004652C8" w:rsidRPr="00B81389">
        <w:rPr>
          <w:rFonts w:ascii="Arial" w:eastAsia="Arial" w:hAnsi="Arial" w:cs="Arial"/>
          <w:b/>
          <w:color w:val="0070C0"/>
          <w:sz w:val="24"/>
          <w:szCs w:val="24"/>
        </w:rPr>
        <w:t>₱</w:t>
      </w:r>
      <w:r w:rsidR="00D22798" w:rsidRPr="00D22798">
        <w:rPr>
          <w:rFonts w:ascii="Arial" w:eastAsia="Arial" w:hAnsi="Arial" w:cs="Arial"/>
          <w:b/>
          <w:bCs/>
          <w:color w:val="0070C0"/>
          <w:sz w:val="24"/>
          <w:szCs w:val="24"/>
        </w:rPr>
        <w:t xml:space="preserve">2,124,411,284.67 </w:t>
      </w:r>
      <w:r w:rsidRPr="00092D30">
        <w:rPr>
          <w:rFonts w:ascii="Arial" w:eastAsia="Arial" w:hAnsi="Arial" w:cs="Arial"/>
          <w:sz w:val="24"/>
          <w:szCs w:val="24"/>
        </w:rPr>
        <w:t>worth</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assistance</w:t>
      </w:r>
      <w:r w:rsidR="00D16141" w:rsidRPr="00092D30">
        <w:rPr>
          <w:rFonts w:ascii="Arial" w:eastAsia="Arial" w:hAnsi="Arial" w:cs="Arial"/>
          <w:sz w:val="24"/>
          <w:szCs w:val="24"/>
        </w:rPr>
        <w:t xml:space="preserve"> </w:t>
      </w:r>
      <w:r w:rsidRPr="00092D30">
        <w:rPr>
          <w:rFonts w:ascii="Arial" w:eastAsia="Arial" w:hAnsi="Arial" w:cs="Arial"/>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the</w:t>
      </w:r>
      <w:r w:rsidR="00D16141" w:rsidRPr="00092D30">
        <w:rPr>
          <w:rFonts w:ascii="Arial" w:eastAsia="Arial" w:hAnsi="Arial" w:cs="Arial"/>
          <w:sz w:val="24"/>
          <w:szCs w:val="24"/>
        </w:rPr>
        <w:t xml:space="preserve"> </w:t>
      </w:r>
      <w:r w:rsidRPr="00092D30">
        <w:rPr>
          <w:rFonts w:ascii="Arial" w:eastAsia="Arial" w:hAnsi="Arial" w:cs="Arial"/>
          <w:sz w:val="24"/>
          <w:szCs w:val="24"/>
        </w:rPr>
        <w:t>families</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sz w:val="24"/>
          <w:szCs w:val="24"/>
        </w:rPr>
        <w:t>individuals</w:t>
      </w:r>
      <w:r w:rsidR="00D16141" w:rsidRPr="00092D30">
        <w:rPr>
          <w:rFonts w:ascii="Arial" w:eastAsia="Arial" w:hAnsi="Arial" w:cs="Arial"/>
          <w:sz w:val="24"/>
          <w:szCs w:val="24"/>
        </w:rPr>
        <w:t xml:space="preserve"> </w:t>
      </w:r>
      <w:r w:rsidRPr="00092D30">
        <w:rPr>
          <w:rFonts w:ascii="Arial" w:eastAsia="Arial" w:hAnsi="Arial" w:cs="Arial"/>
          <w:sz w:val="24"/>
          <w:szCs w:val="24"/>
        </w:rPr>
        <w:t>including</w:t>
      </w:r>
      <w:r w:rsidR="00D16141" w:rsidRPr="00092D30">
        <w:rPr>
          <w:rFonts w:ascii="Arial" w:eastAsia="Arial" w:hAnsi="Arial" w:cs="Arial"/>
          <w:sz w:val="24"/>
          <w:szCs w:val="24"/>
        </w:rPr>
        <w:t xml:space="preserve"> </w:t>
      </w:r>
      <w:r w:rsidRPr="00092D30">
        <w:rPr>
          <w:rFonts w:ascii="Arial" w:eastAsia="Arial" w:hAnsi="Arial" w:cs="Arial"/>
          <w:sz w:val="24"/>
          <w:szCs w:val="24"/>
        </w:rPr>
        <w:t>strandees</w:t>
      </w:r>
      <w:r w:rsidR="00D16141" w:rsidRPr="00092D30">
        <w:rPr>
          <w:rFonts w:ascii="Arial" w:eastAsia="Arial" w:hAnsi="Arial" w:cs="Arial"/>
          <w:sz w:val="24"/>
          <w:szCs w:val="24"/>
        </w:rPr>
        <w:t xml:space="preserve"> </w:t>
      </w:r>
      <w:r w:rsidRPr="00092D30">
        <w:rPr>
          <w:rFonts w:ascii="Arial" w:eastAsia="Arial" w:hAnsi="Arial" w:cs="Arial"/>
          <w:sz w:val="24"/>
          <w:szCs w:val="24"/>
        </w:rPr>
        <w:t>affect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092D30">
        <w:rPr>
          <w:rFonts w:ascii="Arial" w:eastAsia="Arial" w:hAnsi="Arial" w:cs="Arial"/>
          <w:sz w:val="24"/>
          <w:szCs w:val="24"/>
        </w:rPr>
        <w:t>community</w:t>
      </w:r>
      <w:r w:rsidR="00D16141" w:rsidRPr="00092D30">
        <w:rPr>
          <w:rFonts w:ascii="Arial" w:eastAsia="Arial" w:hAnsi="Arial" w:cs="Arial"/>
          <w:sz w:val="24"/>
          <w:szCs w:val="24"/>
        </w:rPr>
        <w:t xml:space="preserve"> </w:t>
      </w:r>
      <w:r w:rsidRPr="00092D30">
        <w:rPr>
          <w:rFonts w:ascii="Arial" w:eastAsia="Arial" w:hAnsi="Arial" w:cs="Arial"/>
          <w:sz w:val="24"/>
          <w:szCs w:val="24"/>
        </w:rPr>
        <w:t>quarantine</w:t>
      </w:r>
      <w:r w:rsidR="00D16141" w:rsidRPr="00092D30">
        <w:rPr>
          <w:rFonts w:ascii="Arial" w:eastAsia="Arial" w:hAnsi="Arial" w:cs="Arial"/>
          <w:sz w:val="24"/>
          <w:szCs w:val="24"/>
        </w:rPr>
        <w:t xml:space="preserve"> </w:t>
      </w:r>
      <w:r w:rsidRPr="00092D30">
        <w:rPr>
          <w:rFonts w:ascii="Arial" w:eastAsia="Arial" w:hAnsi="Arial" w:cs="Arial"/>
          <w:sz w:val="24"/>
          <w:szCs w:val="24"/>
        </w:rPr>
        <w:t>being</w:t>
      </w:r>
      <w:r w:rsidR="00D16141" w:rsidRPr="00092D30">
        <w:rPr>
          <w:rFonts w:ascii="Arial" w:eastAsia="Arial" w:hAnsi="Arial" w:cs="Arial"/>
          <w:sz w:val="24"/>
          <w:szCs w:val="24"/>
        </w:rPr>
        <w:t xml:space="preserve"> </w:t>
      </w:r>
      <w:r w:rsidRPr="00092D30">
        <w:rPr>
          <w:rFonts w:ascii="Arial" w:eastAsia="Arial" w:hAnsi="Arial" w:cs="Arial"/>
          <w:sz w:val="24"/>
          <w:szCs w:val="24"/>
        </w:rPr>
        <w:t>implemented</w:t>
      </w:r>
      <w:r w:rsidR="00D16141" w:rsidRPr="00092D30">
        <w:rPr>
          <w:rFonts w:ascii="Arial" w:eastAsia="Arial" w:hAnsi="Arial" w:cs="Arial"/>
          <w:sz w:val="24"/>
          <w:szCs w:val="24"/>
        </w:rPr>
        <w:t xml:space="preserve"> </w:t>
      </w:r>
      <w:r w:rsidRPr="00092D30">
        <w:rPr>
          <w:rFonts w:ascii="Arial" w:eastAsia="Arial" w:hAnsi="Arial" w:cs="Arial"/>
          <w:sz w:val="24"/>
          <w:szCs w:val="24"/>
        </w:rPr>
        <w:t>due</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COVID-19</w:t>
      </w:r>
      <w:r w:rsidR="00D16141" w:rsidRPr="00092D30">
        <w:rPr>
          <w:rFonts w:ascii="Arial" w:eastAsia="Arial" w:hAnsi="Arial" w:cs="Arial"/>
          <w:sz w:val="24"/>
          <w:szCs w:val="24"/>
        </w:rPr>
        <w:t xml:space="preserve"> </w:t>
      </w:r>
      <w:r w:rsidRPr="00092D30">
        <w:rPr>
          <w:rFonts w:ascii="Arial" w:eastAsia="Arial" w:hAnsi="Arial" w:cs="Arial"/>
          <w:sz w:val="24"/>
          <w:szCs w:val="24"/>
        </w:rPr>
        <w:t>pandemic;</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which,</w:t>
      </w:r>
      <w:r w:rsidR="00201C7A" w:rsidRPr="00092D30">
        <w:rPr>
          <w:rFonts w:ascii="Arial" w:eastAsia="Arial" w:hAnsi="Arial" w:cs="Arial"/>
          <w:sz w:val="24"/>
          <w:szCs w:val="24"/>
        </w:rPr>
        <w:t xml:space="preserve"> </w:t>
      </w:r>
      <w:r w:rsidR="00CD47B7" w:rsidRPr="00B81389">
        <w:rPr>
          <w:rFonts w:ascii="Arial" w:eastAsia="Arial" w:hAnsi="Arial" w:cs="Arial"/>
          <w:b/>
          <w:color w:val="0070C0"/>
          <w:sz w:val="24"/>
          <w:szCs w:val="24"/>
        </w:rPr>
        <w:t>₱</w:t>
      </w:r>
      <w:r w:rsidR="00D22798" w:rsidRPr="00D22798">
        <w:rPr>
          <w:rFonts w:ascii="Arial" w:eastAsia="Arial" w:hAnsi="Arial" w:cs="Arial"/>
          <w:b/>
          <w:color w:val="0070C0"/>
          <w:sz w:val="24"/>
          <w:szCs w:val="24"/>
        </w:rPr>
        <w:t xml:space="preserve">1,587,581,429.04 </w:t>
      </w:r>
      <w:r w:rsidRPr="00092D30">
        <w:rPr>
          <w:rFonts w:ascii="Arial" w:eastAsia="Arial" w:hAnsi="Arial" w:cs="Arial"/>
          <w:bCs/>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B81389">
        <w:rPr>
          <w:rFonts w:ascii="Arial" w:eastAsia="Arial" w:hAnsi="Arial" w:cs="Arial"/>
          <w:b/>
          <w:color w:val="0070C0"/>
          <w:sz w:val="24"/>
          <w:szCs w:val="24"/>
        </w:rPr>
        <w:t>DSWD</w:t>
      </w:r>
      <w:r w:rsidRPr="00092D30">
        <w:rPr>
          <w:rFonts w:ascii="Arial" w:eastAsia="Arial" w:hAnsi="Arial" w:cs="Arial"/>
          <w:sz w:val="24"/>
          <w:szCs w:val="24"/>
        </w:rPr>
        <w:t>,</w:t>
      </w:r>
      <w:r w:rsidR="00D16141" w:rsidRPr="00092D30">
        <w:rPr>
          <w:rFonts w:ascii="Arial" w:eastAsia="Arial" w:hAnsi="Arial" w:cs="Arial"/>
          <w:b/>
          <w:sz w:val="24"/>
          <w:szCs w:val="24"/>
        </w:rPr>
        <w:t xml:space="preserve"> </w:t>
      </w:r>
      <w:r w:rsidRPr="00D22798">
        <w:rPr>
          <w:rFonts w:ascii="Arial" w:eastAsia="Arial" w:hAnsi="Arial" w:cs="Arial"/>
          <w:b/>
          <w:color w:val="0070C0"/>
          <w:sz w:val="24"/>
          <w:szCs w:val="24"/>
        </w:rPr>
        <w:t>₱</w:t>
      </w:r>
      <w:r w:rsidR="00D22798" w:rsidRPr="00D22798">
        <w:rPr>
          <w:rFonts w:ascii="Arial" w:eastAsia="Arial" w:hAnsi="Arial" w:cs="Arial"/>
          <w:b/>
          <w:bCs/>
          <w:color w:val="0070C0"/>
          <w:sz w:val="24"/>
          <w:szCs w:val="24"/>
        </w:rPr>
        <w:t xml:space="preserve">504,979,445.67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D22798">
        <w:rPr>
          <w:rFonts w:ascii="Arial" w:eastAsia="Arial" w:hAnsi="Arial" w:cs="Arial"/>
          <w:b/>
          <w:color w:val="0070C0"/>
          <w:sz w:val="24"/>
          <w:szCs w:val="24"/>
        </w:rPr>
        <w:t>NGOs</w:t>
      </w:r>
      <w:r w:rsidRPr="00092D30">
        <w:rPr>
          <w:rFonts w:ascii="Arial" w:eastAsia="Arial" w:hAnsi="Arial" w:cs="Arial"/>
          <w:sz w:val="24"/>
          <w:szCs w:val="24"/>
        </w:rPr>
        <w:t>,</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b/>
          <w:sz w:val="24"/>
          <w:szCs w:val="24"/>
        </w:rPr>
        <w:t>₱</w:t>
      </w:r>
      <w:r w:rsidR="00D67BA9" w:rsidRPr="00092D30">
        <w:rPr>
          <w:rFonts w:ascii="Arial" w:eastAsia="Arial" w:hAnsi="Arial" w:cs="Arial"/>
          <w:b/>
          <w:bCs/>
          <w:sz w:val="24"/>
          <w:szCs w:val="24"/>
        </w:rPr>
        <w:t>31,850,409.96</w:t>
      </w:r>
      <w:r w:rsidR="00D16141" w:rsidRPr="00092D30">
        <w:rPr>
          <w:rFonts w:ascii="Arial" w:eastAsia="Arial" w:hAnsi="Arial" w:cs="Arial"/>
          <w:b/>
          <w:bCs/>
          <w:sz w:val="24"/>
          <w:szCs w:val="24"/>
        </w:rPr>
        <w:t xml:space="preserve">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092D30">
        <w:rPr>
          <w:rFonts w:ascii="Arial" w:eastAsia="Arial" w:hAnsi="Arial" w:cs="Arial"/>
          <w:b/>
          <w:sz w:val="24"/>
          <w:szCs w:val="24"/>
        </w:rPr>
        <w:t>Private</w:t>
      </w:r>
      <w:r w:rsidR="00D16141" w:rsidRPr="00092D30">
        <w:rPr>
          <w:rFonts w:ascii="Arial" w:eastAsia="Arial" w:hAnsi="Arial" w:cs="Arial"/>
          <w:b/>
          <w:sz w:val="24"/>
          <w:szCs w:val="24"/>
        </w:rPr>
        <w:t xml:space="preserve"> </w:t>
      </w:r>
      <w:r w:rsidRPr="00092D30">
        <w:rPr>
          <w:rFonts w:ascii="Arial" w:eastAsia="Arial" w:hAnsi="Arial" w:cs="Arial"/>
          <w:b/>
          <w:sz w:val="24"/>
          <w:szCs w:val="24"/>
        </w:rPr>
        <w:t>Partners</w:t>
      </w:r>
      <w:r w:rsidR="00D16141" w:rsidRPr="00092D30">
        <w:rPr>
          <w:rFonts w:ascii="Arial" w:eastAsia="Arial" w:hAnsi="Arial" w:cs="Arial"/>
          <w:b/>
          <w:sz w:val="20"/>
          <w:szCs w:val="20"/>
        </w:rPr>
        <w:t xml:space="preserve"> </w:t>
      </w:r>
      <w:r w:rsidRPr="00092D30">
        <w:rPr>
          <w:rFonts w:ascii="Arial" w:eastAsia="Arial" w:hAnsi="Arial" w:cs="Arial"/>
          <w:sz w:val="24"/>
          <w:szCs w:val="24"/>
        </w:rPr>
        <w:t>(see</w:t>
      </w:r>
      <w:r w:rsidR="00D16141" w:rsidRPr="00092D30">
        <w:rPr>
          <w:rFonts w:ascii="Arial" w:eastAsia="Arial" w:hAnsi="Arial" w:cs="Arial"/>
          <w:sz w:val="24"/>
          <w:szCs w:val="24"/>
        </w:rPr>
        <w:t xml:space="preserve"> </w:t>
      </w:r>
      <w:r w:rsidRPr="00092D30">
        <w:rPr>
          <w:rFonts w:ascii="Arial" w:eastAsia="Arial" w:hAnsi="Arial" w:cs="Arial"/>
          <w:sz w:val="24"/>
          <w:szCs w:val="24"/>
        </w:rPr>
        <w:t>Table</w:t>
      </w:r>
      <w:r w:rsidR="00D16141" w:rsidRPr="00092D30">
        <w:rPr>
          <w:rFonts w:ascii="Arial" w:eastAsia="Arial" w:hAnsi="Arial" w:cs="Arial"/>
          <w:sz w:val="24"/>
          <w:szCs w:val="24"/>
        </w:rPr>
        <w:t xml:space="preserve"> </w:t>
      </w:r>
      <w:r w:rsidRPr="00092D30">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D22798" w:rsidRPr="00D22798" w14:paraId="414A3488" w14:textId="77777777" w:rsidTr="00D22798">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3735F3E" w14:textId="77777777" w:rsidR="00D22798" w:rsidRPr="00D22798" w:rsidRDefault="00D22798" w:rsidP="00D22798">
            <w:pPr>
              <w:widowControl/>
              <w:spacing w:after="0" w:line="240" w:lineRule="auto"/>
              <w:contextualSpacing/>
              <w:jc w:val="center"/>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C19B53A" w14:textId="77777777" w:rsidR="00D22798" w:rsidRPr="00D22798" w:rsidRDefault="00D22798" w:rsidP="00D22798">
            <w:pPr>
              <w:widowControl/>
              <w:spacing w:after="0" w:line="240" w:lineRule="auto"/>
              <w:contextualSpacing/>
              <w:jc w:val="center"/>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COST OF ASSISTANCE </w:t>
            </w:r>
          </w:p>
        </w:tc>
      </w:tr>
      <w:tr w:rsidR="00D22798" w:rsidRPr="00D22798" w14:paraId="4E2DA658" w14:textId="77777777" w:rsidTr="00D22798">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0B598932"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04F0FE5D" w14:textId="77777777" w:rsidR="00D22798" w:rsidRPr="00D22798" w:rsidRDefault="00D22798" w:rsidP="00D22798">
            <w:pPr>
              <w:widowControl/>
              <w:spacing w:after="0" w:line="240" w:lineRule="auto"/>
              <w:contextualSpacing/>
              <w:jc w:val="center"/>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2C5AD5EE" w14:textId="77777777" w:rsidR="00D22798" w:rsidRPr="00D22798" w:rsidRDefault="00D22798" w:rsidP="00D22798">
            <w:pPr>
              <w:widowControl/>
              <w:spacing w:after="0" w:line="240" w:lineRule="auto"/>
              <w:contextualSpacing/>
              <w:jc w:val="center"/>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33CDE261" w14:textId="77777777" w:rsidR="00D22798" w:rsidRPr="00D22798" w:rsidRDefault="00D22798" w:rsidP="00D22798">
            <w:pPr>
              <w:widowControl/>
              <w:spacing w:after="0" w:line="240" w:lineRule="auto"/>
              <w:contextualSpacing/>
              <w:jc w:val="center"/>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7C7271AF" w14:textId="77777777" w:rsidR="00D22798" w:rsidRPr="00D22798" w:rsidRDefault="00D22798" w:rsidP="00D22798">
            <w:pPr>
              <w:widowControl/>
              <w:spacing w:after="0" w:line="240" w:lineRule="auto"/>
              <w:contextualSpacing/>
              <w:jc w:val="center"/>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GRAND TOTAL </w:t>
            </w:r>
          </w:p>
        </w:tc>
      </w:tr>
      <w:tr w:rsidR="00D22798" w:rsidRPr="00D22798" w14:paraId="62868A21"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6F86B5" w14:textId="77777777" w:rsidR="00D22798" w:rsidRPr="00D22798" w:rsidRDefault="00D22798" w:rsidP="00D22798">
            <w:pPr>
              <w:widowControl/>
              <w:spacing w:after="0" w:line="240" w:lineRule="auto"/>
              <w:contextualSpacing/>
              <w:jc w:val="center"/>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678F73F7" w14:textId="61F5DFA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1,587,581,429.04 </w:t>
            </w:r>
          </w:p>
        </w:tc>
        <w:tc>
          <w:tcPr>
            <w:tcW w:w="0" w:type="auto"/>
            <w:tcBorders>
              <w:top w:val="nil"/>
              <w:left w:val="nil"/>
              <w:bottom w:val="single" w:sz="4" w:space="0" w:color="000000"/>
              <w:right w:val="single" w:sz="4" w:space="0" w:color="000000"/>
            </w:tcBorders>
            <w:shd w:val="clear" w:color="A5A5A5" w:fill="A5A5A5"/>
            <w:noWrap/>
            <w:vAlign w:val="bottom"/>
            <w:hideMark/>
          </w:tcPr>
          <w:p w14:paraId="0560BD00" w14:textId="05C32D9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04,979,445.67 </w:t>
            </w:r>
          </w:p>
        </w:tc>
        <w:tc>
          <w:tcPr>
            <w:tcW w:w="0" w:type="auto"/>
            <w:tcBorders>
              <w:top w:val="nil"/>
              <w:left w:val="nil"/>
              <w:bottom w:val="single" w:sz="4" w:space="0" w:color="000000"/>
              <w:right w:val="single" w:sz="4" w:space="0" w:color="000000"/>
            </w:tcBorders>
            <w:shd w:val="clear" w:color="A5A5A5" w:fill="A5A5A5"/>
            <w:noWrap/>
            <w:vAlign w:val="bottom"/>
            <w:hideMark/>
          </w:tcPr>
          <w:p w14:paraId="6B3F5C8C" w14:textId="7FDE6EC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78CE65DC" w14:textId="0567A03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2,124,411,284.67 </w:t>
            </w:r>
          </w:p>
        </w:tc>
      </w:tr>
      <w:tr w:rsidR="00D22798" w:rsidRPr="00D22798" w14:paraId="2777F29B"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6E056E"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3DD326F3" w14:textId="036C7BD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69,211,453.40 </w:t>
            </w:r>
          </w:p>
        </w:tc>
        <w:tc>
          <w:tcPr>
            <w:tcW w:w="0" w:type="auto"/>
            <w:tcBorders>
              <w:top w:val="nil"/>
              <w:left w:val="nil"/>
              <w:bottom w:val="single" w:sz="4" w:space="0" w:color="000000"/>
              <w:right w:val="single" w:sz="4" w:space="0" w:color="000000"/>
            </w:tcBorders>
            <w:shd w:val="clear" w:color="A5A5A5" w:fill="A5A5A5"/>
            <w:noWrap/>
            <w:vAlign w:val="bottom"/>
            <w:hideMark/>
          </w:tcPr>
          <w:p w14:paraId="688A17E2" w14:textId="0165B54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4C3309D" w14:textId="1AF5138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F2CC603" w14:textId="735AEBA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34,621,453.40 </w:t>
            </w:r>
          </w:p>
        </w:tc>
      </w:tr>
      <w:tr w:rsidR="00D22798" w:rsidRPr="00D22798" w14:paraId="352960FD"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2E2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66DAF911" w14:textId="07D5AA6A"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53,851,963.24 </w:t>
            </w:r>
          </w:p>
        </w:tc>
        <w:tc>
          <w:tcPr>
            <w:tcW w:w="0" w:type="auto"/>
            <w:tcBorders>
              <w:top w:val="nil"/>
              <w:left w:val="nil"/>
              <w:bottom w:val="single" w:sz="4" w:space="0" w:color="000000"/>
              <w:right w:val="single" w:sz="4" w:space="0" w:color="000000"/>
            </w:tcBorders>
            <w:shd w:val="clear" w:color="auto" w:fill="auto"/>
            <w:noWrap/>
            <w:vAlign w:val="bottom"/>
            <w:hideMark/>
          </w:tcPr>
          <w:p w14:paraId="7991EEF1" w14:textId="42AA5B2A"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8897B9" w14:textId="40860863"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317DEF" w14:textId="55061E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3,851,963.24 </w:t>
            </w:r>
          </w:p>
        </w:tc>
      </w:tr>
      <w:tr w:rsidR="00D22798" w:rsidRPr="00D22798" w14:paraId="43F2A291"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7A96B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6CF4A4EC" w14:textId="06DE3DFF"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26,731,514.36 </w:t>
            </w:r>
          </w:p>
        </w:tc>
        <w:tc>
          <w:tcPr>
            <w:tcW w:w="0" w:type="auto"/>
            <w:tcBorders>
              <w:top w:val="nil"/>
              <w:left w:val="nil"/>
              <w:bottom w:val="single" w:sz="4" w:space="0" w:color="000000"/>
              <w:right w:val="single" w:sz="4" w:space="0" w:color="000000"/>
            </w:tcBorders>
            <w:shd w:val="clear" w:color="auto" w:fill="auto"/>
            <w:noWrap/>
            <w:vAlign w:val="bottom"/>
            <w:hideMark/>
          </w:tcPr>
          <w:p w14:paraId="0067E5A7" w14:textId="2FD411DD"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E1EB25" w14:textId="76C7A63E"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06BC1D" w14:textId="7A6895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8,831,514.36 </w:t>
            </w:r>
          </w:p>
        </w:tc>
      </w:tr>
      <w:tr w:rsidR="00D22798" w:rsidRPr="00D22798" w14:paraId="5FCD8286"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5375C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2DA6314" w14:textId="6FF0574B"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3F17E5E9" w14:textId="47A4C1FC"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DBE800" w14:textId="3119C550"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95FFF00" w14:textId="0ABDE8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022,450.00 </w:t>
            </w:r>
          </w:p>
        </w:tc>
      </w:tr>
      <w:tr w:rsidR="00D22798" w:rsidRPr="00D22798" w14:paraId="3865199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152E8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49A63DA4" w14:textId="34BDEB9B"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11,034,218.00 </w:t>
            </w:r>
          </w:p>
        </w:tc>
        <w:tc>
          <w:tcPr>
            <w:tcW w:w="0" w:type="auto"/>
            <w:tcBorders>
              <w:top w:val="nil"/>
              <w:left w:val="nil"/>
              <w:bottom w:val="single" w:sz="4" w:space="0" w:color="000000"/>
              <w:right w:val="single" w:sz="4" w:space="0" w:color="000000"/>
            </w:tcBorders>
            <w:shd w:val="clear" w:color="auto" w:fill="auto"/>
            <w:noWrap/>
            <w:vAlign w:val="bottom"/>
            <w:hideMark/>
          </w:tcPr>
          <w:p w14:paraId="0997A58E" w14:textId="54353878"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B6FE6C" w14:textId="36738C5C"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4B33CD" w14:textId="0799F0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284,218.00 </w:t>
            </w:r>
          </w:p>
        </w:tc>
      </w:tr>
      <w:tr w:rsidR="00D22798" w:rsidRPr="00D22798" w14:paraId="16A7E5CC"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93952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4DCE47E5" w14:textId="495A21BC"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7DA8FBA6" w14:textId="75134B21"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6CAF8E1" w14:textId="0C4F0059"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BAA708" w14:textId="1FF5C8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5,866,619.10 </w:t>
            </w:r>
          </w:p>
        </w:tc>
      </w:tr>
      <w:tr w:rsidR="00D22798" w:rsidRPr="00D22798" w14:paraId="2633230D"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27849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0116B1FC" w14:textId="2D8A543C"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5EB6C033" w14:textId="2763CAA0"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23F85273" w14:textId="5A463865"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7FD6A1" w14:textId="655F5A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8,294,620.00 </w:t>
            </w:r>
          </w:p>
        </w:tc>
      </w:tr>
      <w:tr w:rsidR="00D22798" w:rsidRPr="00D22798" w14:paraId="792F1C41"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D4715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7B0D7C68" w14:textId="406D4AF3"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32,536,118.00 </w:t>
            </w:r>
          </w:p>
        </w:tc>
        <w:tc>
          <w:tcPr>
            <w:tcW w:w="0" w:type="auto"/>
            <w:tcBorders>
              <w:top w:val="nil"/>
              <w:left w:val="nil"/>
              <w:bottom w:val="single" w:sz="4" w:space="0" w:color="000000"/>
              <w:right w:val="single" w:sz="4" w:space="0" w:color="000000"/>
            </w:tcBorders>
            <w:shd w:val="clear" w:color="auto" w:fill="auto"/>
            <w:noWrap/>
            <w:vAlign w:val="bottom"/>
            <w:hideMark/>
          </w:tcPr>
          <w:p w14:paraId="4F6AA581" w14:textId="4F907386"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495C2C4A" w14:textId="1C9A2DFC"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1BF855" w14:textId="3E9687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9,978,618.00 </w:t>
            </w:r>
          </w:p>
        </w:tc>
      </w:tr>
      <w:tr w:rsidR="00D22798" w:rsidRPr="00D22798" w14:paraId="2CA140C2"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5BD29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0AAB0C4" w14:textId="44E37505"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12,834,460.00 </w:t>
            </w:r>
          </w:p>
        </w:tc>
        <w:tc>
          <w:tcPr>
            <w:tcW w:w="0" w:type="auto"/>
            <w:tcBorders>
              <w:top w:val="nil"/>
              <w:left w:val="nil"/>
              <w:bottom w:val="single" w:sz="4" w:space="0" w:color="000000"/>
              <w:right w:val="single" w:sz="4" w:space="0" w:color="000000"/>
            </w:tcBorders>
            <w:shd w:val="clear" w:color="auto" w:fill="auto"/>
            <w:noWrap/>
            <w:vAlign w:val="bottom"/>
            <w:hideMark/>
          </w:tcPr>
          <w:p w14:paraId="4F4C14BC" w14:textId="2A5E8C2E"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C45FB7" w14:textId="24D20EBF"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98CD23" w14:textId="08E43C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834,460.00 </w:t>
            </w:r>
          </w:p>
        </w:tc>
      </w:tr>
      <w:tr w:rsidR="00D22798" w:rsidRPr="00D22798" w14:paraId="4220BAF6"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E146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5A1FA5B" w14:textId="17AD8B9D"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320E325A" w14:textId="1D44E4D4"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AE707F" w14:textId="35CEFEB1"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1EB51D" w14:textId="3B9A23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739,000.00 </w:t>
            </w:r>
          </w:p>
        </w:tc>
      </w:tr>
      <w:tr w:rsidR="00D22798" w:rsidRPr="00D22798" w14:paraId="02542B0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B1347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35360BC0" w14:textId="16AFC93F"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5,572,130.00 </w:t>
            </w:r>
          </w:p>
        </w:tc>
        <w:tc>
          <w:tcPr>
            <w:tcW w:w="0" w:type="auto"/>
            <w:tcBorders>
              <w:top w:val="nil"/>
              <w:left w:val="nil"/>
              <w:bottom w:val="single" w:sz="4" w:space="0" w:color="000000"/>
              <w:right w:val="single" w:sz="4" w:space="0" w:color="000000"/>
            </w:tcBorders>
            <w:shd w:val="clear" w:color="auto" w:fill="auto"/>
            <w:noWrap/>
            <w:vAlign w:val="bottom"/>
            <w:hideMark/>
          </w:tcPr>
          <w:p w14:paraId="756D94D8" w14:textId="3F4BBFAA"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F42958" w14:textId="5313AD2F"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E2C6A6" w14:textId="702AD2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487,130.00 </w:t>
            </w:r>
          </w:p>
        </w:tc>
      </w:tr>
      <w:tr w:rsidR="00D22798" w:rsidRPr="00D22798" w14:paraId="7DD74F69"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02B0F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6C4BA0EA" w14:textId="127D5C7C"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16,181,835.00 </w:t>
            </w:r>
          </w:p>
        </w:tc>
        <w:tc>
          <w:tcPr>
            <w:tcW w:w="0" w:type="auto"/>
            <w:tcBorders>
              <w:top w:val="nil"/>
              <w:left w:val="nil"/>
              <w:bottom w:val="single" w:sz="4" w:space="0" w:color="000000"/>
              <w:right w:val="single" w:sz="4" w:space="0" w:color="000000"/>
            </w:tcBorders>
            <w:shd w:val="clear" w:color="auto" w:fill="auto"/>
            <w:noWrap/>
            <w:vAlign w:val="bottom"/>
            <w:hideMark/>
          </w:tcPr>
          <w:p w14:paraId="2C690FCB" w14:textId="1731D86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58FB00B" w14:textId="6A79F028"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6172E9" w14:textId="7C053B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181,835.00 </w:t>
            </w:r>
          </w:p>
        </w:tc>
      </w:tr>
      <w:tr w:rsidR="00D22798" w:rsidRPr="00D22798" w14:paraId="75AB6C75"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0E731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6D62349C" w14:textId="6ACC9505"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6B893D27" w14:textId="62AB0E16"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AFC045F" w14:textId="099429A3"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406617" w14:textId="509AA8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149,984.00 </w:t>
            </w:r>
          </w:p>
        </w:tc>
      </w:tr>
      <w:tr w:rsidR="00D22798" w:rsidRPr="00D22798" w14:paraId="0853B618"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6CA8B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7F9185C3" w14:textId="72F12790"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0CC591C3" w14:textId="52B54B94"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75AC80" w14:textId="7CE7118C"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6768FD" w14:textId="7608A2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782,540.00 </w:t>
            </w:r>
          </w:p>
        </w:tc>
      </w:tr>
      <w:tr w:rsidR="00D22798" w:rsidRPr="00D22798" w14:paraId="352461D6"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7D6F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7D23490A" w14:textId="4E49CEE9"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6,180,763.60 </w:t>
            </w:r>
          </w:p>
        </w:tc>
        <w:tc>
          <w:tcPr>
            <w:tcW w:w="0" w:type="auto"/>
            <w:tcBorders>
              <w:top w:val="nil"/>
              <w:left w:val="nil"/>
              <w:bottom w:val="single" w:sz="4" w:space="0" w:color="000000"/>
              <w:right w:val="single" w:sz="4" w:space="0" w:color="000000"/>
            </w:tcBorders>
            <w:shd w:val="clear" w:color="auto" w:fill="auto"/>
            <w:noWrap/>
            <w:vAlign w:val="bottom"/>
            <w:hideMark/>
          </w:tcPr>
          <w:p w14:paraId="4DB5F8B2" w14:textId="0F906D2B"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12AC70" w14:textId="2230E346"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6E347B" w14:textId="642B28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680,763.60 </w:t>
            </w:r>
          </w:p>
        </w:tc>
      </w:tr>
      <w:tr w:rsidR="00D22798" w:rsidRPr="00D22798" w14:paraId="56CAEC32"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CA17C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6FFCAC6" w14:textId="769C138F"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19,234,885.80 </w:t>
            </w:r>
          </w:p>
        </w:tc>
        <w:tc>
          <w:tcPr>
            <w:tcW w:w="0" w:type="auto"/>
            <w:tcBorders>
              <w:top w:val="nil"/>
              <w:left w:val="nil"/>
              <w:bottom w:val="single" w:sz="4" w:space="0" w:color="000000"/>
              <w:right w:val="single" w:sz="4" w:space="0" w:color="000000"/>
            </w:tcBorders>
            <w:shd w:val="clear" w:color="auto" w:fill="auto"/>
            <w:noWrap/>
            <w:vAlign w:val="bottom"/>
            <w:hideMark/>
          </w:tcPr>
          <w:p w14:paraId="6E12C35A" w14:textId="67726AAE"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DD4117" w14:textId="7E56FFC1"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16F0B0" w14:textId="6857ED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4,719,885.80 </w:t>
            </w:r>
          </w:p>
        </w:tc>
      </w:tr>
      <w:tr w:rsidR="00D22798" w:rsidRPr="00D22798" w14:paraId="7945C1A1"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D42DD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03EFEF6C" w14:textId="32381C4F"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32,923,792.30 </w:t>
            </w:r>
          </w:p>
        </w:tc>
        <w:tc>
          <w:tcPr>
            <w:tcW w:w="0" w:type="auto"/>
            <w:tcBorders>
              <w:top w:val="nil"/>
              <w:left w:val="nil"/>
              <w:bottom w:val="single" w:sz="4" w:space="0" w:color="000000"/>
              <w:right w:val="single" w:sz="4" w:space="0" w:color="000000"/>
            </w:tcBorders>
            <w:shd w:val="clear" w:color="auto" w:fill="auto"/>
            <w:noWrap/>
            <w:vAlign w:val="bottom"/>
            <w:hideMark/>
          </w:tcPr>
          <w:p w14:paraId="26C0B2F1" w14:textId="357925DF"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9D7D93" w14:textId="0CAD26F0"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E748D2" w14:textId="00DC35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91,773,792.30 </w:t>
            </w:r>
          </w:p>
        </w:tc>
      </w:tr>
      <w:tr w:rsidR="00D22798" w:rsidRPr="00D22798" w14:paraId="0A8BFB2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222B1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DDCA11F" w14:textId="531E130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4,527,260.00 </w:t>
            </w:r>
          </w:p>
        </w:tc>
        <w:tc>
          <w:tcPr>
            <w:tcW w:w="0" w:type="auto"/>
            <w:tcBorders>
              <w:top w:val="nil"/>
              <w:left w:val="nil"/>
              <w:bottom w:val="single" w:sz="4" w:space="0" w:color="000000"/>
              <w:right w:val="single" w:sz="4" w:space="0" w:color="000000"/>
            </w:tcBorders>
            <w:shd w:val="clear" w:color="auto" w:fill="auto"/>
            <w:noWrap/>
            <w:vAlign w:val="bottom"/>
            <w:hideMark/>
          </w:tcPr>
          <w:p w14:paraId="041DF4D6" w14:textId="157E8C9D"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466FAA" w14:textId="5CBE1531"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368FE6" w14:textId="30431B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027,260.00 </w:t>
            </w:r>
          </w:p>
        </w:tc>
      </w:tr>
      <w:tr w:rsidR="00D22798" w:rsidRPr="00D22798" w14:paraId="6B30D189"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2E172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7E3AF7CC" w14:textId="53763005"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37415C00" w14:textId="22126EDE"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732E76" w14:textId="2CE0C3DC"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CA4321" w14:textId="56CE4D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7,114,800.00 </w:t>
            </w:r>
          </w:p>
        </w:tc>
      </w:tr>
      <w:tr w:rsidR="00D22798" w:rsidRPr="00D22798" w14:paraId="58F637E6"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E35919"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0EDDF651" w14:textId="70A932E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9,140,511.43 </w:t>
            </w:r>
          </w:p>
        </w:tc>
        <w:tc>
          <w:tcPr>
            <w:tcW w:w="0" w:type="auto"/>
            <w:tcBorders>
              <w:top w:val="nil"/>
              <w:left w:val="nil"/>
              <w:bottom w:val="single" w:sz="4" w:space="0" w:color="000000"/>
              <w:right w:val="single" w:sz="4" w:space="0" w:color="000000"/>
            </w:tcBorders>
            <w:shd w:val="clear" w:color="A5A5A5" w:fill="A5A5A5"/>
            <w:noWrap/>
            <w:vAlign w:val="bottom"/>
            <w:hideMark/>
          </w:tcPr>
          <w:p w14:paraId="743F39EB" w14:textId="515A8BC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389DEAED" w14:textId="45F40A5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1D4A57FF" w14:textId="4578F91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83,796,622.02 </w:t>
            </w:r>
          </w:p>
        </w:tc>
      </w:tr>
      <w:tr w:rsidR="00D22798" w:rsidRPr="00D22798" w14:paraId="5553D9FD"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B65CB"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E0D0486" w14:textId="5E3739D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473522F" w14:textId="3942C7F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24B62F" w14:textId="446FA6B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6DEC22" w14:textId="4D62DEB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2,935,583.38 </w:t>
            </w:r>
          </w:p>
        </w:tc>
      </w:tr>
      <w:tr w:rsidR="00D22798" w:rsidRPr="00D22798" w14:paraId="4FB8D9C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E9C5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0C93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2BD41661" w14:textId="0E751A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026B4116" w14:textId="02FCDF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CA528" w14:textId="430BCD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8EA44" w14:textId="047A6D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0,000.00 </w:t>
            </w:r>
          </w:p>
        </w:tc>
      </w:tr>
      <w:tr w:rsidR="00D22798" w:rsidRPr="00D22798" w14:paraId="73FCD5B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6E7E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B6F7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2D71282A" w14:textId="0C412A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691EAE1B" w14:textId="5B7461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A3802" w14:textId="31BC89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37FFC" w14:textId="29DB15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3,092.45 </w:t>
            </w:r>
          </w:p>
        </w:tc>
      </w:tr>
      <w:tr w:rsidR="00D22798" w:rsidRPr="00D22798" w14:paraId="6C0A583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FD02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15F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12CBE4AC" w14:textId="79A4F3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3104EB6" w14:textId="6B1124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866C0" w14:textId="041C33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A83EE" w14:textId="6BDFD2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r>
      <w:tr w:rsidR="00D22798" w:rsidRPr="00D22798" w14:paraId="1501F07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766E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2E6C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503B8794" w14:textId="0ABEFE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16CD1036" w14:textId="5851F8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39A1E" w14:textId="2689F7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C5B12" w14:textId="2505D5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6,295.58 </w:t>
            </w:r>
          </w:p>
        </w:tc>
      </w:tr>
      <w:tr w:rsidR="00D22798" w:rsidRPr="00D22798" w14:paraId="087DF87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1A58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6C47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400AEB95" w14:textId="26A5F9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7DFC865F" w14:textId="6A3ABC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BE325" w14:textId="04F8E7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5ED5D" w14:textId="021530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6,299.20 </w:t>
            </w:r>
          </w:p>
        </w:tc>
      </w:tr>
      <w:tr w:rsidR="00D22798" w:rsidRPr="00D22798" w14:paraId="3D9E41E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2373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DED9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16915A55" w14:textId="01AB02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1432E7E" w14:textId="5720F6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B79C7" w14:textId="27DF6D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BB79C" w14:textId="6E01ED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r>
      <w:tr w:rsidR="00D22798" w:rsidRPr="00D22798" w14:paraId="5CA8042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3ADD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0BFE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531021E5" w14:textId="7612EF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2CF12183" w14:textId="395DC3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F77D5" w14:textId="297EC5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4E6AB" w14:textId="15C1FA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r>
      <w:tr w:rsidR="00D22798" w:rsidRPr="00D22798" w14:paraId="5B7FFAB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3278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1239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EBF29C1" w14:textId="5CC667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6B1990B" w14:textId="6D5BF0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26492339" w14:textId="1D5494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90E95" w14:textId="55A8D6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68,551.20 </w:t>
            </w:r>
          </w:p>
        </w:tc>
      </w:tr>
      <w:tr w:rsidR="00D22798" w:rsidRPr="00D22798" w14:paraId="4A42553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1F24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7952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74A20ECC" w14:textId="16BAD4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81E9E33" w14:textId="7E5680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19A7C832" w14:textId="056E30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7EC72" w14:textId="739A6A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7,092.45 </w:t>
            </w:r>
          </w:p>
        </w:tc>
      </w:tr>
      <w:tr w:rsidR="00D22798" w:rsidRPr="00D22798" w14:paraId="1527057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B3EB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1233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5D207B7F" w14:textId="1E8B00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22EAFC5" w14:textId="581BE4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A0358" w14:textId="4BA0BB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EF43A" w14:textId="62E0A4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r>
      <w:tr w:rsidR="00D22798" w:rsidRPr="00D22798" w14:paraId="2CFC5E2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92F0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CD02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2FA9D74F" w14:textId="3AB6E1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21B5D090" w14:textId="05A8A7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ED624" w14:textId="1EB8DC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9F4E6" w14:textId="3C0149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1,247.70 </w:t>
            </w:r>
          </w:p>
        </w:tc>
      </w:tr>
      <w:tr w:rsidR="00D22798" w:rsidRPr="00D22798" w14:paraId="64EDCA5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51E5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75ABCF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3F1007C7" w14:textId="387347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65073209" w14:textId="3BC986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76DD1" w14:textId="05987A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CD000" w14:textId="4C72EE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1,304.70 </w:t>
            </w:r>
          </w:p>
        </w:tc>
      </w:tr>
      <w:tr w:rsidR="00D22798" w:rsidRPr="00D22798" w14:paraId="76B8825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931D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A000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7061426C" w14:textId="69B8D0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5E3E168E" w14:textId="5AE14A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42007" w14:textId="1F69B2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D693C" w14:textId="5FDD86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96,280.50 </w:t>
            </w:r>
          </w:p>
        </w:tc>
      </w:tr>
      <w:tr w:rsidR="00D22798" w:rsidRPr="00D22798" w14:paraId="2EECEFC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D8CA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9303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037C8B00" w14:textId="6E17B1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5BED359F" w14:textId="2C4600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362EFE90" w14:textId="22F31A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8A012" w14:textId="1BA69E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29,385.70 </w:t>
            </w:r>
          </w:p>
        </w:tc>
      </w:tr>
      <w:tr w:rsidR="00D22798" w:rsidRPr="00D22798" w14:paraId="5D06F42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8420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99CA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2E8B562F" w14:textId="4FD610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327626AA" w14:textId="1A1546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9B60D37" w14:textId="033C6A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5DF6E" w14:textId="68C749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1,333.20 </w:t>
            </w:r>
          </w:p>
        </w:tc>
      </w:tr>
      <w:tr w:rsidR="00D22798" w:rsidRPr="00D22798" w14:paraId="27E1AC3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24B0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4F58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319B24EA" w14:textId="1B2C28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7E3F0B0" w14:textId="7665B9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554F2" w14:textId="66F67B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8ACEA" w14:textId="6847A4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1,187.20 </w:t>
            </w:r>
          </w:p>
        </w:tc>
      </w:tr>
      <w:tr w:rsidR="00D22798" w:rsidRPr="00D22798" w14:paraId="516F89B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7BA7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8C82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4182B1F1" w14:textId="2E465C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4DF1527A" w14:textId="08F070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5E9B0" w14:textId="773C1F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2D6D6" w14:textId="7EF891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r>
      <w:tr w:rsidR="00D22798" w:rsidRPr="00D22798" w14:paraId="67BCB4C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2D7F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5130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0858A328" w14:textId="226F5C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B77E94E" w14:textId="30DA34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E42E1" w14:textId="351B32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8A102" w14:textId="275604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r>
      <w:tr w:rsidR="00D22798" w:rsidRPr="00D22798" w14:paraId="3FEF83F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12F7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76A1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0AEC9C44" w14:textId="60ADA3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23395E0" w14:textId="3097A0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97C8F" w14:textId="1385F2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C26AF" w14:textId="404D33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r>
      <w:tr w:rsidR="00D22798" w:rsidRPr="00D22798" w14:paraId="2E38819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5F4E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16B0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1863EA53" w14:textId="27C49A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C213284" w14:textId="47DDD8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BCCEB" w14:textId="2D8641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11A7A" w14:textId="61AE0A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r>
      <w:tr w:rsidR="00D22798" w:rsidRPr="00D22798" w14:paraId="2A93D96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0FB0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B7F6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49938B47" w14:textId="39CFB0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C52FC1C" w14:textId="6C606D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E856D" w14:textId="0432DF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19CD6" w14:textId="460DFF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13.20 </w:t>
            </w:r>
          </w:p>
        </w:tc>
      </w:tr>
      <w:tr w:rsidR="00D22798" w:rsidRPr="00D22798" w14:paraId="5440E57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6FAA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A12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1E472A3C" w14:textId="47CE1A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B2C0DCC" w14:textId="04AEB6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A2852" w14:textId="521ED4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9AA22" w14:textId="4F3BCF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0,453.20 </w:t>
            </w:r>
          </w:p>
        </w:tc>
      </w:tr>
      <w:tr w:rsidR="00D22798" w:rsidRPr="00D22798" w14:paraId="58DE1D5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019B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660C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194ADAEE" w14:textId="7ADC84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67BD9807" w14:textId="64D82C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E2DE4" w14:textId="4AD6A9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36C80" w14:textId="393318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0,578.20 </w:t>
            </w:r>
          </w:p>
        </w:tc>
      </w:tr>
      <w:tr w:rsidR="00D22798" w:rsidRPr="00D22798" w14:paraId="7E38AAA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919F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6779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7525D728" w14:textId="65DC09FA" w:rsidR="00D22798" w:rsidRPr="00D22798" w:rsidRDefault="00D22798" w:rsidP="00D22798">
            <w:pPr>
              <w:widowControl/>
              <w:spacing w:after="0" w:line="240" w:lineRule="auto"/>
              <w:contextualSpacing/>
              <w:jc w:val="right"/>
              <w:rPr>
                <w:rFonts w:ascii="Arial Narrow" w:eastAsia="Times New Roman" w:hAnsi="Arial Narrow"/>
                <w:i/>
                <w:iCs/>
                <w:color w:val="000000"/>
              </w:rPr>
            </w:pPr>
            <w:r w:rsidRPr="00D22798">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7BBFF6F" w14:textId="76520425" w:rsidR="00D22798" w:rsidRPr="00D22798" w:rsidRDefault="00D22798" w:rsidP="00D22798">
            <w:pPr>
              <w:widowControl/>
              <w:spacing w:after="0" w:line="240" w:lineRule="auto"/>
              <w:contextualSpacing/>
              <w:jc w:val="right"/>
              <w:rPr>
                <w:rFonts w:ascii="Arial Narrow" w:eastAsia="Times New Roman" w:hAnsi="Arial Narrow"/>
                <w:i/>
                <w:iCs/>
                <w:color w:val="000000"/>
              </w:rPr>
            </w:pPr>
            <w:r w:rsidRPr="00D2279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3205D" w14:textId="3B67525D" w:rsidR="00D22798" w:rsidRPr="00D22798" w:rsidRDefault="00D22798" w:rsidP="00D22798">
            <w:pPr>
              <w:widowControl/>
              <w:spacing w:after="0" w:line="240" w:lineRule="auto"/>
              <w:contextualSpacing/>
              <w:jc w:val="right"/>
              <w:rPr>
                <w:rFonts w:ascii="Arial Narrow" w:eastAsia="Times New Roman" w:hAnsi="Arial Narrow"/>
                <w:i/>
                <w:iCs/>
                <w:color w:val="000000"/>
              </w:rPr>
            </w:pPr>
            <w:r w:rsidRPr="00D2279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D5DDD" w14:textId="66FFF1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5,009.70 </w:t>
            </w:r>
          </w:p>
        </w:tc>
      </w:tr>
      <w:tr w:rsidR="00D22798" w:rsidRPr="00D22798" w14:paraId="59EA243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81BE4"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F52D576" w14:textId="7E1B671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1,154,594.08 </w:t>
            </w:r>
          </w:p>
        </w:tc>
        <w:tc>
          <w:tcPr>
            <w:tcW w:w="0" w:type="auto"/>
            <w:tcBorders>
              <w:top w:val="nil"/>
              <w:left w:val="nil"/>
              <w:bottom w:val="single" w:sz="4" w:space="0" w:color="000000"/>
              <w:right w:val="single" w:sz="4" w:space="0" w:color="000000"/>
            </w:tcBorders>
            <w:shd w:val="clear" w:color="D8D8D8" w:fill="D8D8D8"/>
            <w:noWrap/>
            <w:vAlign w:val="bottom"/>
            <w:hideMark/>
          </w:tcPr>
          <w:p w14:paraId="57D415B0" w14:textId="45E9ED9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50EAA8" w14:textId="63EBB24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473A8D" w14:textId="5C89614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1,154,594.08 </w:t>
            </w:r>
          </w:p>
        </w:tc>
      </w:tr>
      <w:tr w:rsidR="00D22798" w:rsidRPr="00D22798" w14:paraId="4ABD471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C35AD"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3E7F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0A87D351" w14:textId="1FEF2C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280.00 </w:t>
            </w:r>
          </w:p>
        </w:tc>
        <w:tc>
          <w:tcPr>
            <w:tcW w:w="0" w:type="auto"/>
            <w:tcBorders>
              <w:top w:val="nil"/>
              <w:left w:val="nil"/>
              <w:bottom w:val="single" w:sz="4" w:space="0" w:color="000000"/>
              <w:right w:val="single" w:sz="4" w:space="0" w:color="000000"/>
            </w:tcBorders>
            <w:shd w:val="clear" w:color="auto" w:fill="auto"/>
            <w:noWrap/>
            <w:vAlign w:val="bottom"/>
            <w:hideMark/>
          </w:tcPr>
          <w:p w14:paraId="17C28E50" w14:textId="20A71C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A5C45" w14:textId="19C3F9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2884C" w14:textId="5ED528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280.00 </w:t>
            </w:r>
          </w:p>
        </w:tc>
      </w:tr>
      <w:tr w:rsidR="00D22798" w:rsidRPr="00D22798" w14:paraId="2065E1B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D645F"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065A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7AA7B883" w14:textId="0A843A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0F5E706E" w14:textId="51E9E3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BE2BC" w14:textId="0441DC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617AC" w14:textId="2A5614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1,574.25 </w:t>
            </w:r>
          </w:p>
        </w:tc>
      </w:tr>
      <w:tr w:rsidR="00D22798" w:rsidRPr="00D22798" w14:paraId="48C57FC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0CD5E"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38F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7C47E120" w14:textId="1C9C97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6C948A06" w14:textId="5D7C76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FFCB2" w14:textId="7BFA01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DFD86" w14:textId="76866A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3,860.50 </w:t>
            </w:r>
          </w:p>
        </w:tc>
      </w:tr>
      <w:tr w:rsidR="00D22798" w:rsidRPr="00D22798" w14:paraId="2FF5F9F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3A758"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7C1B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6ACEA4A0" w14:textId="5A7112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48E7BC0" w14:textId="14AFC9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E1E56" w14:textId="66818C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E9BD0" w14:textId="6FA88B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r>
      <w:tr w:rsidR="00D22798" w:rsidRPr="00D22798" w14:paraId="06553B3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36F58"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34B0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69730185" w14:textId="6A8D90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C0E3663" w14:textId="350D9D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96375" w14:textId="4E6321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96422" w14:textId="6E2330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0,285.00 </w:t>
            </w:r>
          </w:p>
        </w:tc>
      </w:tr>
      <w:tr w:rsidR="00D22798" w:rsidRPr="00D22798" w14:paraId="515988D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DD785"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1CCA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50A5EE00" w14:textId="4AF56A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9,220.82 </w:t>
            </w:r>
          </w:p>
        </w:tc>
        <w:tc>
          <w:tcPr>
            <w:tcW w:w="0" w:type="auto"/>
            <w:tcBorders>
              <w:top w:val="nil"/>
              <w:left w:val="nil"/>
              <w:bottom w:val="single" w:sz="4" w:space="0" w:color="000000"/>
              <w:right w:val="single" w:sz="4" w:space="0" w:color="000000"/>
            </w:tcBorders>
            <w:shd w:val="clear" w:color="auto" w:fill="auto"/>
            <w:noWrap/>
            <w:vAlign w:val="bottom"/>
            <w:hideMark/>
          </w:tcPr>
          <w:p w14:paraId="08A85816" w14:textId="4B8223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7EE8D" w14:textId="7EC703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777A9" w14:textId="4A5ACC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9,220.82 </w:t>
            </w:r>
          </w:p>
        </w:tc>
      </w:tr>
      <w:tr w:rsidR="00D22798" w:rsidRPr="00D22798" w14:paraId="38408D3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282C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F153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1B9E60A9" w14:textId="61FEFB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25EF0059" w14:textId="27FF79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D1EB6" w14:textId="36E5E3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017CB" w14:textId="420799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1,931.42 </w:t>
            </w:r>
          </w:p>
        </w:tc>
      </w:tr>
      <w:tr w:rsidR="00D22798" w:rsidRPr="00D22798" w14:paraId="12CEDE9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651A5"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6F88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0719988F" w14:textId="514486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BFE51EE" w14:textId="4AB23B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A0933" w14:textId="604839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FDF8A" w14:textId="34D0CB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31.42 </w:t>
            </w:r>
          </w:p>
        </w:tc>
      </w:tr>
      <w:tr w:rsidR="00D22798" w:rsidRPr="00D22798" w14:paraId="68A70D9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D48C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CD3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5BD989BD" w14:textId="5BBD12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438606B4" w14:textId="0BCF75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C0894" w14:textId="13525F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1B96E" w14:textId="41DA76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9,950.25 </w:t>
            </w:r>
          </w:p>
        </w:tc>
      </w:tr>
      <w:tr w:rsidR="00D22798" w:rsidRPr="00D22798" w14:paraId="626E32A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27F2D"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5C93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50547A13" w14:textId="3C8FDC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53DC0EDB" w14:textId="18D09E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2CD3D" w14:textId="68CC65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8634C" w14:textId="0D0B9B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9,893.25 </w:t>
            </w:r>
          </w:p>
        </w:tc>
      </w:tr>
      <w:tr w:rsidR="00D22798" w:rsidRPr="00D22798" w14:paraId="4EE003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9296C"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6F36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F443764" w14:textId="6E3039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570DDF07" w14:textId="1A121A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1F85E" w14:textId="55CEA2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20C68" w14:textId="5C6E77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2,015.75 </w:t>
            </w:r>
          </w:p>
        </w:tc>
      </w:tr>
      <w:tr w:rsidR="00D22798" w:rsidRPr="00D22798" w14:paraId="38EA680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5676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BABE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7BBEE1E9" w14:textId="479E92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64ED9770" w14:textId="77EB01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77DD4" w14:textId="1C91A54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2F533" w14:textId="4645C9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0,007.25 </w:t>
            </w:r>
          </w:p>
        </w:tc>
      </w:tr>
      <w:tr w:rsidR="00D22798" w:rsidRPr="00D22798" w14:paraId="0159F9B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67864"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55A9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6F51FB0B" w14:textId="36559F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3718D640" w14:textId="1A30C9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01577" w14:textId="0926A9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44343" w14:textId="2314EC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9,065.92 </w:t>
            </w:r>
          </w:p>
        </w:tc>
      </w:tr>
      <w:tr w:rsidR="00D22798" w:rsidRPr="00D22798" w14:paraId="5A376DA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D4947"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10F4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6334A834" w14:textId="1CE3F1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7625CBAC" w14:textId="6D7A76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37E32" w14:textId="069CC6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D0F9E" w14:textId="118718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3,161.78 </w:t>
            </w:r>
          </w:p>
        </w:tc>
      </w:tr>
      <w:tr w:rsidR="00D22798" w:rsidRPr="00D22798" w14:paraId="1052570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672B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AADA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5C8549E4" w14:textId="526BE3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88,217.48 </w:t>
            </w:r>
          </w:p>
        </w:tc>
        <w:tc>
          <w:tcPr>
            <w:tcW w:w="0" w:type="auto"/>
            <w:tcBorders>
              <w:top w:val="nil"/>
              <w:left w:val="nil"/>
              <w:bottom w:val="single" w:sz="4" w:space="0" w:color="000000"/>
              <w:right w:val="single" w:sz="4" w:space="0" w:color="000000"/>
            </w:tcBorders>
            <w:shd w:val="clear" w:color="auto" w:fill="auto"/>
            <w:noWrap/>
            <w:vAlign w:val="bottom"/>
            <w:hideMark/>
          </w:tcPr>
          <w:p w14:paraId="0070A8B1" w14:textId="441163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44140" w14:textId="226D34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821E0" w14:textId="36CF2E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88,217.48 </w:t>
            </w:r>
          </w:p>
        </w:tc>
      </w:tr>
      <w:tr w:rsidR="00D22798" w:rsidRPr="00D22798" w14:paraId="56E535D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14CA2"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5B95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3CE349CB" w14:textId="43FD75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7692C3D7" w14:textId="305B39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FF9CD" w14:textId="68FF63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F207D" w14:textId="0EE5EB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7,436.00 </w:t>
            </w:r>
          </w:p>
        </w:tc>
      </w:tr>
      <w:tr w:rsidR="00D22798" w:rsidRPr="00D22798" w14:paraId="393ED93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E8E2F"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1733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549D2200" w14:textId="68D9C1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2B2E35DD" w14:textId="55E3B4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52D4A" w14:textId="616254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726BB" w14:textId="301A8B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7,436.00 </w:t>
            </w:r>
          </w:p>
        </w:tc>
      </w:tr>
      <w:tr w:rsidR="00D22798" w:rsidRPr="00D22798" w14:paraId="599735B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EE5AC"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DCC2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486DD7BF" w14:textId="14F2A6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8FAA396" w14:textId="7F9D67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28C3C" w14:textId="381495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A8C00" w14:textId="718F34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2,799.25 </w:t>
            </w:r>
          </w:p>
        </w:tc>
      </w:tr>
      <w:tr w:rsidR="00D22798" w:rsidRPr="00D22798" w14:paraId="503F596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3D2D2"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B7E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514DE3A6" w14:textId="097777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342337BD" w14:textId="1C8B63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E1EBC" w14:textId="4378C9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DDA4E" w14:textId="08F845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42.03 </w:t>
            </w:r>
          </w:p>
        </w:tc>
      </w:tr>
      <w:tr w:rsidR="00D22798" w:rsidRPr="00D22798" w14:paraId="02099EB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4A007"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BF27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49E111AC" w14:textId="19804A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5A6FE2E7" w14:textId="7780F3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09595" w14:textId="40D4A3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72A8E" w14:textId="7E393D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5,015.34 </w:t>
            </w:r>
          </w:p>
        </w:tc>
      </w:tr>
      <w:tr w:rsidR="00D22798" w:rsidRPr="00D22798" w14:paraId="0A15C3B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B43E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8B1D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B9B4313" w14:textId="4EE79B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7E68EBB1" w14:textId="1337EE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6E38F" w14:textId="4563A9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49AF9" w14:textId="2E92C2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748.40 </w:t>
            </w:r>
          </w:p>
        </w:tc>
      </w:tr>
      <w:tr w:rsidR="00D22798" w:rsidRPr="00D22798" w14:paraId="6C43450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304A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5353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246800BD" w14:textId="314493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44F10DF7" w14:textId="2517B7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1A0DF" w14:textId="33B846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56EF8" w14:textId="7DE9E9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51,742.25 </w:t>
            </w:r>
          </w:p>
        </w:tc>
      </w:tr>
      <w:tr w:rsidR="00D22798" w:rsidRPr="00D22798" w14:paraId="313B221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BA303"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98DF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47841E1" w14:textId="452E3B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48425F6" w14:textId="5231C4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1244F" w14:textId="436140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AD1A7" w14:textId="7A9C2C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r>
      <w:tr w:rsidR="00D22798" w:rsidRPr="00D22798" w14:paraId="5E66BD8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7B5C8"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582F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91CFD64" w14:textId="425EE1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2831B4C1" w14:textId="715F87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01846" w14:textId="170AD3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FE5D6" w14:textId="21B788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0,381.56 </w:t>
            </w:r>
          </w:p>
        </w:tc>
      </w:tr>
      <w:tr w:rsidR="00D22798" w:rsidRPr="00D22798" w14:paraId="4314C8B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12FD2"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44DF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7003C9F" w14:textId="061ADB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F228092" w14:textId="22FFBB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B2E98" w14:textId="0D0893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730A0" w14:textId="351C87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r>
      <w:tr w:rsidR="00D22798" w:rsidRPr="00D22798" w14:paraId="7F6BE0D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5EEE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9D6A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6FC7EE3" w14:textId="3102D3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F9CA979" w14:textId="59EFBD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E6D16" w14:textId="4BEE34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BAE92" w14:textId="2731F9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r>
      <w:tr w:rsidR="00D22798" w:rsidRPr="00D22798" w14:paraId="7320BBC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D61C2"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C3E9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68BA355E" w14:textId="169E9B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4A9E4392" w14:textId="3EE419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30B83" w14:textId="25D26E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D6168" w14:textId="768BC9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5,288.89 </w:t>
            </w:r>
          </w:p>
        </w:tc>
      </w:tr>
      <w:tr w:rsidR="00D22798" w:rsidRPr="00D22798" w14:paraId="06FF2C1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FEC0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E876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04BD89D6" w14:textId="7DA120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765D7D2D" w14:textId="644F8D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82E84" w14:textId="3F00F8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D71DF" w14:textId="63D4D9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4,166.03 </w:t>
            </w:r>
          </w:p>
        </w:tc>
      </w:tr>
      <w:tr w:rsidR="00D22798" w:rsidRPr="00D22798" w14:paraId="71C3C5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AFB0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CBD0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033D1AC1" w14:textId="1D50C1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5A3803BA" w14:textId="033DAE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3D775" w14:textId="33C9B4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D68A9" w14:textId="28C611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54.28 </w:t>
            </w:r>
          </w:p>
        </w:tc>
      </w:tr>
      <w:tr w:rsidR="00D22798" w:rsidRPr="00D22798" w14:paraId="5D63D50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4B618"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AADA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2363DD85" w14:textId="1E9254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4935FD99" w14:textId="6DE510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EBEF5" w14:textId="36EDD6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097D1" w14:textId="019210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9,451.75 </w:t>
            </w:r>
          </w:p>
        </w:tc>
      </w:tr>
      <w:tr w:rsidR="00D22798" w:rsidRPr="00D22798" w14:paraId="038A16A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10074"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B4CD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7FAFA0C1" w14:textId="10369E4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0FB7055A" w14:textId="5D0FF5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4FD46" w14:textId="7544E6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54D63" w14:textId="222771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69,640.00 </w:t>
            </w:r>
          </w:p>
        </w:tc>
      </w:tr>
      <w:tr w:rsidR="00D22798" w:rsidRPr="00D22798" w14:paraId="344F855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40C3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5640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00FA8C41" w14:textId="014E20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26E33FD4" w14:textId="5089C3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473EB" w14:textId="6DA46C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FE3C9" w14:textId="1D3E54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1,088.65 </w:t>
            </w:r>
          </w:p>
        </w:tc>
      </w:tr>
      <w:tr w:rsidR="00D22798" w:rsidRPr="00D22798" w14:paraId="000F252E"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A40ED"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2959AF66" w14:textId="21934DF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4,050,528.39 </w:t>
            </w:r>
          </w:p>
        </w:tc>
        <w:tc>
          <w:tcPr>
            <w:tcW w:w="0" w:type="auto"/>
            <w:tcBorders>
              <w:top w:val="nil"/>
              <w:left w:val="nil"/>
              <w:bottom w:val="single" w:sz="4" w:space="0" w:color="000000"/>
              <w:right w:val="single" w:sz="4" w:space="0" w:color="000000"/>
            </w:tcBorders>
            <w:shd w:val="clear" w:color="D8D8D8" w:fill="D8D8D8"/>
            <w:noWrap/>
            <w:vAlign w:val="bottom"/>
            <w:hideMark/>
          </w:tcPr>
          <w:p w14:paraId="70AA93B9" w14:textId="24F93B7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F21ED6" w14:textId="48733CD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1595D0AF" w14:textId="20CA884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5,167,840.03 </w:t>
            </w:r>
          </w:p>
        </w:tc>
      </w:tr>
      <w:tr w:rsidR="00D22798" w:rsidRPr="00D22798" w14:paraId="02CA14D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1F913"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D43E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427352B5" w14:textId="34F184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5D38B667" w14:textId="069B2B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A86A6" w14:textId="16CE88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C8A77" w14:textId="068B7B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3,830.57 </w:t>
            </w:r>
          </w:p>
        </w:tc>
      </w:tr>
      <w:tr w:rsidR="00D22798" w:rsidRPr="00D22798" w14:paraId="01CC9A1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EA93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D86E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0D2D556A" w14:textId="341827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1F3282E6" w14:textId="7074BC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47EA7" w14:textId="177CAF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BC959" w14:textId="7C3D92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654.03 </w:t>
            </w:r>
          </w:p>
        </w:tc>
      </w:tr>
      <w:tr w:rsidR="00D22798" w:rsidRPr="00D22798" w14:paraId="7BDB34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0BA6E"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CBF6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748831DA" w14:textId="18EA0C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7ED6B10" w14:textId="269E3D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109D2" w14:textId="25D65F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2A24B" w14:textId="1F4DB3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9,877.16 </w:t>
            </w:r>
          </w:p>
        </w:tc>
      </w:tr>
      <w:tr w:rsidR="00D22798" w:rsidRPr="00D22798" w14:paraId="1887287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9A575"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D51B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3BC3EB7D" w14:textId="75DC87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662DDB5F" w14:textId="326F3E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5B7DD" w14:textId="7E2C41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B3F6C" w14:textId="3A4018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5,142.50 </w:t>
            </w:r>
          </w:p>
        </w:tc>
      </w:tr>
      <w:tr w:rsidR="00D22798" w:rsidRPr="00D22798" w14:paraId="74234CE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74F52"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AAF3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71C0B42F" w14:textId="656A7F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8CD5BCD" w14:textId="40442A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76A2A" w14:textId="70C21C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0AAEB" w14:textId="26D770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r>
      <w:tr w:rsidR="00D22798" w:rsidRPr="00D22798" w14:paraId="756C0A8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B016F"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2B1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39CD3740" w14:textId="66F862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10CD5B75" w14:textId="7149CD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A5CBD" w14:textId="75B698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49235" w14:textId="08C785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3,617.14 </w:t>
            </w:r>
          </w:p>
        </w:tc>
      </w:tr>
      <w:tr w:rsidR="00D22798" w:rsidRPr="00D22798" w14:paraId="314BCC0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DE524"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C842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30567920" w14:textId="36D072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007199DE" w14:textId="277236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899F0" w14:textId="739C8C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6602F" w14:textId="2AEE9D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86,042.75 </w:t>
            </w:r>
          </w:p>
        </w:tc>
      </w:tr>
      <w:tr w:rsidR="00D22798" w:rsidRPr="00D22798" w14:paraId="5F534A6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FC02D"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C53B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48382DF" w14:textId="1EA7E5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14406946" w14:textId="04DD1F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3681E" w14:textId="3BB56E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318DF787" w14:textId="476643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321.00 </w:t>
            </w:r>
          </w:p>
        </w:tc>
      </w:tr>
      <w:tr w:rsidR="00D22798" w:rsidRPr="00D22798" w14:paraId="6BE8E5F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A37C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A5F0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4FBD516F" w14:textId="4FC381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2CE9F5C1" w14:textId="53B5E2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5AC34" w14:textId="324E2D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C1E7B" w14:textId="1B7677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56,798.14 </w:t>
            </w:r>
          </w:p>
        </w:tc>
      </w:tr>
      <w:tr w:rsidR="00D22798" w:rsidRPr="00D22798" w14:paraId="323CF96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B912B"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D077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9637EAC" w14:textId="642F55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08FF79CF" w14:textId="05F0DA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0AE33" w14:textId="1DF6C7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7B69D" w14:textId="14EB46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47,764.75 </w:t>
            </w:r>
          </w:p>
        </w:tc>
      </w:tr>
      <w:tr w:rsidR="00D22798" w:rsidRPr="00D22798" w14:paraId="6232C15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89784"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99E8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17E2CF39" w14:textId="509DD6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73348A0E" w14:textId="1D03BA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13ECF" w14:textId="332600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371A0" w14:textId="5961E6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29,805.12 </w:t>
            </w:r>
          </w:p>
        </w:tc>
      </w:tr>
      <w:tr w:rsidR="00D22798" w:rsidRPr="00D22798" w14:paraId="7D4451B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0A6DC"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57E27D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03CBBF8C" w14:textId="5BEA48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3A802052" w14:textId="1C4BF2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4C80C" w14:textId="7EF87F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B6188" w14:textId="3A11AA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9,067.50 </w:t>
            </w:r>
          </w:p>
        </w:tc>
      </w:tr>
      <w:tr w:rsidR="00D22798" w:rsidRPr="00D22798" w14:paraId="757CE76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F6EFC"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1987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F5385D8" w14:textId="7CF27D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2427D2C" w14:textId="4E07D1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3BC8C253" w14:textId="3D9FC3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3AC9E" w14:textId="7A0FBF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22,598.20 </w:t>
            </w:r>
          </w:p>
        </w:tc>
      </w:tr>
      <w:tr w:rsidR="00D22798" w:rsidRPr="00D22798" w14:paraId="17C4651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6C04C"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C07F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0596458" w14:textId="6B0FE1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96,710.47 </w:t>
            </w:r>
          </w:p>
        </w:tc>
        <w:tc>
          <w:tcPr>
            <w:tcW w:w="0" w:type="auto"/>
            <w:tcBorders>
              <w:top w:val="nil"/>
              <w:left w:val="nil"/>
              <w:bottom w:val="single" w:sz="4" w:space="0" w:color="000000"/>
              <w:right w:val="single" w:sz="4" w:space="0" w:color="000000"/>
            </w:tcBorders>
            <w:shd w:val="clear" w:color="auto" w:fill="auto"/>
            <w:noWrap/>
            <w:vAlign w:val="bottom"/>
            <w:hideMark/>
          </w:tcPr>
          <w:p w14:paraId="106B5BDD" w14:textId="06403C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FE33D" w14:textId="4CE727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D463E" w14:textId="0EDF9A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96,710.47 </w:t>
            </w:r>
          </w:p>
        </w:tc>
      </w:tr>
      <w:tr w:rsidR="00D22798" w:rsidRPr="00D22798" w14:paraId="7FDEA67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77E5E"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7D9E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381E5EA3" w14:textId="576681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00215B3A" w14:textId="07E448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5628A" w14:textId="4C7AB0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210E4" w14:textId="2ABCDB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07,965.53 </w:t>
            </w:r>
          </w:p>
        </w:tc>
      </w:tr>
      <w:tr w:rsidR="00D22798" w:rsidRPr="00D22798" w14:paraId="4A79EBB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56A5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C70B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0AD7E78" w14:textId="717B42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6AD96E79" w14:textId="25093C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01098" w14:textId="2B3FF2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95BC8" w14:textId="2C1007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2,256.50 </w:t>
            </w:r>
          </w:p>
        </w:tc>
      </w:tr>
      <w:tr w:rsidR="00D22798" w:rsidRPr="00D22798" w14:paraId="6775293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42F4F"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7B82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7506A76" w14:textId="60CD06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131116D9" w14:textId="6C59E3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63E7A" w14:textId="7604E3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1B79847" w14:textId="14F048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05,530.92 </w:t>
            </w:r>
          </w:p>
        </w:tc>
      </w:tr>
      <w:tr w:rsidR="00D22798" w:rsidRPr="00D22798" w14:paraId="1810C6A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C217E"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D9CD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7255C0AF" w14:textId="7B31B1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5ECDF3B5" w14:textId="551F95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B4398" w14:textId="3883B1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CD3B8" w14:textId="68043B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7,713.75 </w:t>
            </w:r>
          </w:p>
        </w:tc>
      </w:tr>
      <w:tr w:rsidR="00D22798" w:rsidRPr="00D22798" w14:paraId="753165C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2D98D"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0D5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299DDD45" w14:textId="0D5560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83E66CD" w14:textId="0E082E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A8BEE" w14:textId="2262D4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711EA" w14:textId="0A7074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8,611.25 </w:t>
            </w:r>
          </w:p>
        </w:tc>
      </w:tr>
      <w:tr w:rsidR="00D22798" w:rsidRPr="00D22798" w14:paraId="7E39593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95F94"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468B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2FE2E870" w14:textId="43D123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2EFBF013" w14:textId="26E72F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1235C526" w14:textId="76A425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8F7C8" w14:textId="790BD1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6,392.75 </w:t>
            </w:r>
          </w:p>
        </w:tc>
      </w:tr>
      <w:tr w:rsidR="00D22798" w:rsidRPr="00D22798" w14:paraId="7B8036A6"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208F0F"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711D2ADB" w14:textId="7255C93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4,496,483.58 </w:t>
            </w:r>
          </w:p>
        </w:tc>
        <w:tc>
          <w:tcPr>
            <w:tcW w:w="0" w:type="auto"/>
            <w:tcBorders>
              <w:top w:val="nil"/>
              <w:left w:val="nil"/>
              <w:bottom w:val="single" w:sz="4" w:space="0" w:color="000000"/>
              <w:right w:val="single" w:sz="4" w:space="0" w:color="000000"/>
            </w:tcBorders>
            <w:shd w:val="clear" w:color="D8D8D8" w:fill="D8D8D8"/>
            <w:noWrap/>
            <w:vAlign w:val="bottom"/>
            <w:hideMark/>
          </w:tcPr>
          <w:p w14:paraId="07020FDE" w14:textId="7E56A7A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7527784F" w14:textId="6D4CE46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063F658A" w14:textId="494D329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4,538,604.53 </w:t>
            </w:r>
          </w:p>
        </w:tc>
      </w:tr>
      <w:tr w:rsidR="00D22798" w:rsidRPr="00D22798" w14:paraId="02620CE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D888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C41A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76DF2829" w14:textId="5432FC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1,027.50 </w:t>
            </w:r>
          </w:p>
        </w:tc>
        <w:tc>
          <w:tcPr>
            <w:tcW w:w="0" w:type="auto"/>
            <w:tcBorders>
              <w:top w:val="nil"/>
              <w:left w:val="nil"/>
              <w:bottom w:val="single" w:sz="4" w:space="0" w:color="000000"/>
              <w:right w:val="single" w:sz="4" w:space="0" w:color="000000"/>
            </w:tcBorders>
            <w:shd w:val="clear" w:color="auto" w:fill="auto"/>
            <w:noWrap/>
            <w:vAlign w:val="bottom"/>
            <w:hideMark/>
          </w:tcPr>
          <w:p w14:paraId="6A14B4B3" w14:textId="0CB076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515AA" w14:textId="7EC0A5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CDE0B" w14:textId="1173BD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1,027.50 </w:t>
            </w:r>
          </w:p>
        </w:tc>
      </w:tr>
      <w:tr w:rsidR="00D22798" w:rsidRPr="00D22798" w14:paraId="1D2254E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63D8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4548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22EC2ECE" w14:textId="6D2183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59CC68FB" w14:textId="7E3F7B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43E5A" w14:textId="7D7E7F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8BC03" w14:textId="37C20B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2,807.94 </w:t>
            </w:r>
          </w:p>
        </w:tc>
      </w:tr>
      <w:tr w:rsidR="00D22798" w:rsidRPr="00D22798" w14:paraId="3496E55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F9A4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E5B6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0B54E72" w14:textId="46B206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168F1E98" w14:textId="65A479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56305" w14:textId="25F885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47A53" w14:textId="1CEDE9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916,530.89 </w:t>
            </w:r>
          </w:p>
        </w:tc>
      </w:tr>
      <w:tr w:rsidR="00D22798" w:rsidRPr="00D22798" w14:paraId="52CC7BE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9F27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74BE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27F75E6B" w14:textId="1C7299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7EDFA9F" w14:textId="10D700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4981A" w14:textId="798870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BFE54" w14:textId="6036C9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r>
      <w:tr w:rsidR="00D22798" w:rsidRPr="00D22798" w14:paraId="2628B15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A8B1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6A4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66A410CA" w14:textId="3FE910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F250CE5" w14:textId="52C0CD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C7C2B" w14:textId="65430F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BE44254" w14:textId="367C9F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08,628.72 </w:t>
            </w:r>
          </w:p>
        </w:tc>
      </w:tr>
      <w:tr w:rsidR="00D22798" w:rsidRPr="00D22798" w14:paraId="5F533E2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8C7B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2F1F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4789E1A2" w14:textId="013906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0FA1DE4B" w14:textId="5A7037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99FF0" w14:textId="718CCA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998F8" w14:textId="5DB4EB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4,392.00 </w:t>
            </w:r>
          </w:p>
        </w:tc>
      </w:tr>
      <w:tr w:rsidR="00D22798" w:rsidRPr="00D22798" w14:paraId="37C8991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4451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C7FC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1F9E6350" w14:textId="031E94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1A54B720" w14:textId="5503AA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20FE8" w14:textId="399D48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9037C" w14:textId="4B2926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3,928.52 </w:t>
            </w:r>
          </w:p>
        </w:tc>
      </w:tr>
      <w:tr w:rsidR="00D22798" w:rsidRPr="00D22798" w14:paraId="75EEC6B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6C44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5A4D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7E5201BA" w14:textId="59FD01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B19482A" w14:textId="7B89DE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23606" w14:textId="05229D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F3195" w14:textId="796B5B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r>
      <w:tr w:rsidR="00D22798" w:rsidRPr="00D22798" w14:paraId="5793530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A115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79BD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55730051" w14:textId="6411D4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37E00283" w14:textId="52AC27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D2253" w14:textId="09D464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A8F9D" w14:textId="00F8F6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0,157.12 </w:t>
            </w:r>
          </w:p>
        </w:tc>
      </w:tr>
      <w:tr w:rsidR="00D22798" w:rsidRPr="00D22798" w14:paraId="2343E29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5A86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A8EB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1AC1389B" w14:textId="58024F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5420B" w14:textId="572602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34829" w14:textId="67EDCE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19540E29" w14:textId="2841E8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12,800.00 </w:t>
            </w:r>
          </w:p>
        </w:tc>
      </w:tr>
      <w:tr w:rsidR="00D22798" w:rsidRPr="00D22798" w14:paraId="3FBFA40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7640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590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5F98DF32" w14:textId="63BFAD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06B75AB5" w14:textId="2E7ED8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F878D" w14:textId="5DB232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2BA01619" w14:textId="611F10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4,800.64 </w:t>
            </w:r>
          </w:p>
        </w:tc>
      </w:tr>
      <w:tr w:rsidR="00D22798" w:rsidRPr="00D22798" w14:paraId="78BFAEE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4E54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DBAB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9513FCB" w14:textId="00C385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940DD" w14:textId="17C88F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A2A57" w14:textId="3E30BC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C070D18" w14:textId="73CEDE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94,840.00 </w:t>
            </w:r>
          </w:p>
        </w:tc>
      </w:tr>
      <w:tr w:rsidR="00D22798" w:rsidRPr="00D22798" w14:paraId="13B640C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634E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953E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7B2546E5" w14:textId="611837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601DA7F1" w14:textId="6F301A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09FFD" w14:textId="4914AB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34C6AC24" w14:textId="3842CD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16,520.00 </w:t>
            </w:r>
          </w:p>
        </w:tc>
      </w:tr>
      <w:tr w:rsidR="00D22798" w:rsidRPr="00D22798" w14:paraId="66C6E69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1065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BFEF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0731CDCF" w14:textId="785AAE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494,920.89 </w:t>
            </w:r>
          </w:p>
        </w:tc>
        <w:tc>
          <w:tcPr>
            <w:tcW w:w="0" w:type="auto"/>
            <w:tcBorders>
              <w:top w:val="nil"/>
              <w:left w:val="nil"/>
              <w:bottom w:val="single" w:sz="4" w:space="0" w:color="000000"/>
              <w:right w:val="single" w:sz="4" w:space="0" w:color="000000"/>
            </w:tcBorders>
            <w:shd w:val="clear" w:color="auto" w:fill="auto"/>
            <w:noWrap/>
            <w:vAlign w:val="bottom"/>
            <w:hideMark/>
          </w:tcPr>
          <w:p w14:paraId="1CB143E3" w14:textId="296642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60C18" w14:textId="3F5B4A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ACA23" w14:textId="1D1D97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494,920.89 </w:t>
            </w:r>
          </w:p>
        </w:tc>
      </w:tr>
      <w:tr w:rsidR="00D22798" w:rsidRPr="00D22798" w14:paraId="5F57147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9806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0D7A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2E2EC7EA" w14:textId="017083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53B81B2C" w14:textId="54F1B1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7458B" w14:textId="2A377D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3C82E" w14:textId="15E8FD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193.39 </w:t>
            </w:r>
          </w:p>
        </w:tc>
      </w:tr>
      <w:tr w:rsidR="00D22798" w:rsidRPr="00D22798" w14:paraId="40366DD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A203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2637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C5E1695" w14:textId="087E18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209529DF" w14:textId="057ADC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41E64" w14:textId="32471F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E95A8" w14:textId="25E97D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7,588.75 </w:t>
            </w:r>
          </w:p>
        </w:tc>
      </w:tr>
      <w:tr w:rsidR="00D22798" w:rsidRPr="00D22798" w14:paraId="4C1344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0783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0CF2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0D0766E9" w14:textId="64F7F2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7003A00E" w14:textId="3DDDE0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027C1" w14:textId="42C38A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1FBE5" w14:textId="41393C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0,696.12 </w:t>
            </w:r>
          </w:p>
        </w:tc>
      </w:tr>
      <w:tr w:rsidR="00D22798" w:rsidRPr="00D22798" w14:paraId="68EF7DC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74DF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705C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46655F3C" w14:textId="0E9BFD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3A0366A0" w14:textId="5E3760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4DC32" w14:textId="27C2C1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03C5D" w14:textId="64DC56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5,744.00 </w:t>
            </w:r>
          </w:p>
        </w:tc>
      </w:tr>
      <w:tr w:rsidR="00D22798" w:rsidRPr="00D22798" w14:paraId="571F2FE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A630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54A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69C1675D" w14:textId="7A39FF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3BA73CDE" w14:textId="5EB180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6E193" w14:textId="786491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87E78" w14:textId="55DA8B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2,612.20 </w:t>
            </w:r>
          </w:p>
        </w:tc>
      </w:tr>
      <w:tr w:rsidR="00D22798" w:rsidRPr="00D22798" w14:paraId="3FDDEEF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DECE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69CB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6E795F6" w14:textId="2B9F29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2D70EB04" w14:textId="6C36B6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4BA9D" w14:textId="3BBF30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801C9" w14:textId="73FE08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448.75 </w:t>
            </w:r>
          </w:p>
        </w:tc>
      </w:tr>
      <w:tr w:rsidR="00D22798" w:rsidRPr="00D22798" w14:paraId="350078A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6525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122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0CF250C4" w14:textId="68DD81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47111EDB" w14:textId="08E1D87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9A57A" w14:textId="3C2EBA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E2512" w14:textId="6AC9AB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517.14 </w:t>
            </w:r>
          </w:p>
        </w:tc>
      </w:tr>
      <w:tr w:rsidR="00D22798" w:rsidRPr="00D22798" w14:paraId="647F2CF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257A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923C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462DF357" w14:textId="2D9987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6BDD21FA" w14:textId="619720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D57B4" w14:textId="620323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A4CD1" w14:textId="1D9EDB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3,772.50 </w:t>
            </w:r>
          </w:p>
        </w:tc>
      </w:tr>
      <w:tr w:rsidR="00D22798" w:rsidRPr="00D22798" w14:paraId="6FE68BB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CC05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AD34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14A8C56E" w14:textId="3ABCDF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AAD711" w14:textId="7ACFA5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9734E" w14:textId="03CCA3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93FCA" w14:textId="329324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390C32A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B0A2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255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3170E598" w14:textId="61F0DC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5324C432" w14:textId="77911C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7930C" w14:textId="43AEBC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107E1" w14:textId="7C060F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5,778.00 </w:t>
            </w:r>
          </w:p>
        </w:tc>
      </w:tr>
      <w:tr w:rsidR="00D22798" w:rsidRPr="00D22798" w14:paraId="55C36E5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1173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3DF2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38F412DD" w14:textId="7CB3F8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6847743" w14:textId="0411D2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00A0D" w14:textId="12F6D0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E5DDB" w14:textId="509C48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66BF6BE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C073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CE6F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315C82E" w14:textId="7B6A4A4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25AD71DE" w14:textId="598309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60D85" w14:textId="000480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15FD0" w14:textId="549A79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042.39 </w:t>
            </w:r>
          </w:p>
        </w:tc>
      </w:tr>
      <w:tr w:rsidR="00D22798" w:rsidRPr="00D22798" w14:paraId="4348849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C972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F792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0BB799AC" w14:textId="419B1F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D8F206C" w14:textId="0FB530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B86E9" w14:textId="4BA52C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34A8B" w14:textId="24B8F6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0,494.75 </w:t>
            </w:r>
          </w:p>
        </w:tc>
      </w:tr>
      <w:tr w:rsidR="00D22798" w:rsidRPr="00D22798" w14:paraId="2F1D893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33BD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AAC2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21DB04E0" w14:textId="6CC62B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6A56BB65" w14:textId="3B4713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01079" w14:textId="63B41A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B252" w14:textId="6CB3E6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84,211.32 </w:t>
            </w:r>
          </w:p>
        </w:tc>
      </w:tr>
      <w:tr w:rsidR="00D22798" w:rsidRPr="00D22798" w14:paraId="045E2F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611A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FBAC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52D94AD" w14:textId="4873CF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60AD7AA6" w14:textId="5B36E1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72F48" w14:textId="16DA7B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DDC76" w14:textId="075FBC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0,677.34 </w:t>
            </w:r>
          </w:p>
        </w:tc>
      </w:tr>
      <w:tr w:rsidR="00D22798" w:rsidRPr="00D22798" w14:paraId="76650A0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915D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8429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257F27AC" w14:textId="11F5EE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A21A749" w14:textId="2BEF1D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B5F08" w14:textId="14A252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982A1" w14:textId="6B8EC3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r>
      <w:tr w:rsidR="00D22798" w:rsidRPr="00D22798" w14:paraId="04661B3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F4EB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BB31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BD2A025" w14:textId="7EA5E4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3A569205" w14:textId="5FC149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C96D8" w14:textId="104251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17A3ABD2" w14:textId="0E916E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84,179.30 </w:t>
            </w:r>
          </w:p>
        </w:tc>
      </w:tr>
      <w:tr w:rsidR="00D22798" w:rsidRPr="00D22798" w14:paraId="07B90E4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EA6D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3066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48D99321" w14:textId="40F445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5DEE408A" w14:textId="7F18AC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EC906" w14:textId="47E2CD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2AB51" w14:textId="54CD57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8,868.77 </w:t>
            </w:r>
          </w:p>
        </w:tc>
      </w:tr>
      <w:tr w:rsidR="00D22798" w:rsidRPr="00D22798" w14:paraId="75F4F1A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6874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15AF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2EB3581" w14:textId="6A8873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4708129" w14:textId="0E89D5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7DFEE" w14:textId="3F213B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685BA" w14:textId="3A366D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7.14 </w:t>
            </w:r>
          </w:p>
        </w:tc>
      </w:tr>
      <w:tr w:rsidR="00D22798" w:rsidRPr="00D22798" w14:paraId="7DC5537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673D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714E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8E92620" w14:textId="102F2D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68756A" w14:textId="3864C7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D2A8B" w14:textId="66CFA3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5D177" w14:textId="00E5EA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0,000.00 </w:t>
            </w:r>
          </w:p>
        </w:tc>
      </w:tr>
      <w:tr w:rsidR="00D22798" w:rsidRPr="00D22798" w14:paraId="54A1419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F09B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582E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173AEF2C" w14:textId="1F6CE2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4AF62102" w14:textId="3C4EA8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D2224" w14:textId="075504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2F3A5CF" w14:textId="21DF86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51,470.00 </w:t>
            </w:r>
          </w:p>
        </w:tc>
      </w:tr>
      <w:tr w:rsidR="00D22798" w:rsidRPr="00D22798" w14:paraId="7BBBE14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DB31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B670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0C9C0E79" w14:textId="63EDD0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9E401C3" w14:textId="6FE4A0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46C76" w14:textId="342F64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19D71" w14:textId="295538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140.00 </w:t>
            </w:r>
          </w:p>
        </w:tc>
      </w:tr>
      <w:tr w:rsidR="00D22798" w:rsidRPr="00D22798" w14:paraId="781AC5E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E50E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1E41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6E0909AB" w14:textId="0FDCCA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6BC4DCDB" w14:textId="0C9A97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9A196" w14:textId="170F61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8E436" w14:textId="6FE035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6,796.75 </w:t>
            </w:r>
          </w:p>
        </w:tc>
      </w:tr>
      <w:tr w:rsidR="00D22798" w:rsidRPr="00D22798" w14:paraId="3FF8FFE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8174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0B95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0BA3C05D" w14:textId="6E24F1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24175D45" w14:textId="287AC6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1DD5C" w14:textId="2CB49C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5DC3A" w14:textId="27B1ED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632.50 </w:t>
            </w:r>
          </w:p>
        </w:tc>
      </w:tr>
      <w:tr w:rsidR="00D22798" w:rsidRPr="00D22798" w14:paraId="7F6CB44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D258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51D6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6F16F50D" w14:textId="52CA20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EC3E9BC" w14:textId="7FEBFC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1CEAAE6F" w14:textId="126F99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2A9B2" w14:textId="634020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7,084.67 </w:t>
            </w:r>
          </w:p>
        </w:tc>
      </w:tr>
      <w:tr w:rsidR="00D22798" w:rsidRPr="00D22798" w14:paraId="6C2ED82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CFF6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E022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21D685AA" w14:textId="3FAEEE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3DD29443" w14:textId="6756D5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EAF72" w14:textId="45E172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6ED91D7" w14:textId="12F9B3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91,635.50 </w:t>
            </w:r>
          </w:p>
        </w:tc>
      </w:tr>
      <w:tr w:rsidR="00D22798" w:rsidRPr="00D22798" w14:paraId="1B464A6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7B90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2C98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4F29A3B8" w14:textId="2CF8D8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0B7AB0E0" w14:textId="2763DD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02B7B" w14:textId="02B4EE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11109" w14:textId="67C7A3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04,253.75 </w:t>
            </w:r>
          </w:p>
        </w:tc>
      </w:tr>
      <w:tr w:rsidR="00D22798" w:rsidRPr="00D22798" w14:paraId="248D627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06B7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69FB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236A55C0" w14:textId="199D13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1685C8C" w14:textId="095628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350BB" w14:textId="15A668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92D0907" w14:textId="661A2F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84,668.14 </w:t>
            </w:r>
          </w:p>
        </w:tc>
      </w:tr>
      <w:tr w:rsidR="00D22798" w:rsidRPr="00D22798" w14:paraId="38192A0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82EC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83CB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693D6AC7" w14:textId="5745B9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43646A1" w14:textId="630092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095BB" w14:textId="5A90C5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D21E5" w14:textId="56054C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50640F3A"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6D6917"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58657371" w14:textId="7070C9A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3,954,336.92 </w:t>
            </w:r>
          </w:p>
        </w:tc>
        <w:tc>
          <w:tcPr>
            <w:tcW w:w="0" w:type="auto"/>
            <w:tcBorders>
              <w:top w:val="nil"/>
              <w:left w:val="nil"/>
              <w:bottom w:val="single" w:sz="4" w:space="0" w:color="000000"/>
              <w:right w:val="single" w:sz="4" w:space="0" w:color="000000"/>
            </w:tcBorders>
            <w:shd w:val="clear" w:color="A5A5A5" w:fill="A5A5A5"/>
            <w:noWrap/>
            <w:vAlign w:val="bottom"/>
            <w:hideMark/>
          </w:tcPr>
          <w:p w14:paraId="470A98F5" w14:textId="2CD46DD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9ABFD9" w14:textId="7D2573A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BEE7A9" w14:textId="4ECB081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3,954,336.92 </w:t>
            </w:r>
          </w:p>
        </w:tc>
      </w:tr>
      <w:tr w:rsidR="00D22798" w:rsidRPr="00D22798" w14:paraId="3A399A12"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90E8C"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59FC89B" w14:textId="046EF8F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6DDFC18A" w14:textId="68D0B0E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10C62A" w14:textId="4E81356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8F1CFC" w14:textId="5EC4AFE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182,322.08 </w:t>
            </w:r>
          </w:p>
        </w:tc>
      </w:tr>
      <w:tr w:rsidR="00D22798" w:rsidRPr="00D22798" w14:paraId="4CC4CE4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87DD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101D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3E8F7ECD" w14:textId="3980A8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2004A14" w14:textId="7FED23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69F4F" w14:textId="097BE1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A5C75" w14:textId="234C30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9,949.52 </w:t>
            </w:r>
          </w:p>
        </w:tc>
      </w:tr>
      <w:tr w:rsidR="00D22798" w:rsidRPr="00D22798" w14:paraId="07EA400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AB60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575B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7AD1EB82" w14:textId="7F26DE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6244C7FF" w14:textId="3A1599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95F87" w14:textId="50AE5E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26201" w14:textId="03B866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359.04 </w:t>
            </w:r>
          </w:p>
        </w:tc>
      </w:tr>
      <w:tr w:rsidR="00D22798" w:rsidRPr="00D22798" w14:paraId="680DEFF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6612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AA3A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49955998" w14:textId="4EC43D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019AF5D6" w14:textId="5BB395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5CF83" w14:textId="0A0C90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693FC" w14:textId="6E44CD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51.00 </w:t>
            </w:r>
          </w:p>
        </w:tc>
      </w:tr>
      <w:tr w:rsidR="00D22798" w:rsidRPr="00D22798" w14:paraId="3F65761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C7A5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AEA67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1D33E524" w14:textId="68D7E2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6AEA505F" w14:textId="74E1A4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A327D" w14:textId="5C4939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FC77E" w14:textId="71F1FE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62.52 </w:t>
            </w:r>
          </w:p>
        </w:tc>
      </w:tr>
      <w:tr w:rsidR="00D22798" w:rsidRPr="00D22798" w14:paraId="118E934D"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06E28"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1E3EBC8A" w14:textId="1E787E4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5,504,449.59 </w:t>
            </w:r>
          </w:p>
        </w:tc>
        <w:tc>
          <w:tcPr>
            <w:tcW w:w="0" w:type="auto"/>
            <w:tcBorders>
              <w:top w:val="nil"/>
              <w:left w:val="nil"/>
              <w:bottom w:val="single" w:sz="4" w:space="0" w:color="000000"/>
              <w:right w:val="single" w:sz="4" w:space="0" w:color="000000"/>
            </w:tcBorders>
            <w:shd w:val="clear" w:color="D8D8D8" w:fill="D8D8D8"/>
            <w:noWrap/>
            <w:vAlign w:val="bottom"/>
            <w:hideMark/>
          </w:tcPr>
          <w:p w14:paraId="67D3C2F6" w14:textId="5000C6E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EB467C" w14:textId="3249224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FBEB32" w14:textId="2A059C4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5,504,449.59 </w:t>
            </w:r>
          </w:p>
        </w:tc>
      </w:tr>
      <w:tr w:rsidR="00D22798" w:rsidRPr="00D22798" w14:paraId="3B10AAE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59AA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A126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0EA0627E" w14:textId="348958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45,660.50 </w:t>
            </w:r>
          </w:p>
        </w:tc>
        <w:tc>
          <w:tcPr>
            <w:tcW w:w="0" w:type="auto"/>
            <w:tcBorders>
              <w:top w:val="nil"/>
              <w:left w:val="nil"/>
              <w:bottom w:val="single" w:sz="4" w:space="0" w:color="000000"/>
              <w:right w:val="single" w:sz="4" w:space="0" w:color="000000"/>
            </w:tcBorders>
            <w:shd w:val="clear" w:color="auto" w:fill="auto"/>
            <w:noWrap/>
            <w:vAlign w:val="bottom"/>
            <w:hideMark/>
          </w:tcPr>
          <w:p w14:paraId="39EF3F49" w14:textId="63A322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BA03F" w14:textId="75E457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F6ABA" w14:textId="1601D1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45,660.50 </w:t>
            </w:r>
          </w:p>
        </w:tc>
      </w:tr>
      <w:tr w:rsidR="00D22798" w:rsidRPr="00D22798" w14:paraId="68449F2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9A13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B468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093E5B34" w14:textId="554C13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383D9469" w14:textId="59615C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354AA" w14:textId="20CB7F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3D367" w14:textId="6FB9BB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84.40 </w:t>
            </w:r>
          </w:p>
        </w:tc>
      </w:tr>
      <w:tr w:rsidR="00D22798" w:rsidRPr="00D22798" w14:paraId="22F97B4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96E3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6C4F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425E46E3" w14:textId="25C0A5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35D25D8A" w14:textId="602EB4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B4043" w14:textId="10C325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D2EF8" w14:textId="102331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0,279.32 </w:t>
            </w:r>
          </w:p>
        </w:tc>
      </w:tr>
      <w:tr w:rsidR="00D22798" w:rsidRPr="00D22798" w14:paraId="66C0DC9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9FDB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67F6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3ED1DE1E" w14:textId="282B7D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144306FC" w14:textId="0596E2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F9C1B" w14:textId="17D222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4983E" w14:textId="30698F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726.36 </w:t>
            </w:r>
          </w:p>
        </w:tc>
      </w:tr>
      <w:tr w:rsidR="00D22798" w:rsidRPr="00D22798" w14:paraId="34FBE13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B55B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309B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1447B374" w14:textId="21BB90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122.26 </w:t>
            </w:r>
          </w:p>
        </w:tc>
        <w:tc>
          <w:tcPr>
            <w:tcW w:w="0" w:type="auto"/>
            <w:tcBorders>
              <w:top w:val="nil"/>
              <w:left w:val="nil"/>
              <w:bottom w:val="single" w:sz="4" w:space="0" w:color="000000"/>
              <w:right w:val="single" w:sz="4" w:space="0" w:color="000000"/>
            </w:tcBorders>
            <w:shd w:val="clear" w:color="auto" w:fill="auto"/>
            <w:noWrap/>
            <w:vAlign w:val="bottom"/>
            <w:hideMark/>
          </w:tcPr>
          <w:p w14:paraId="1DBC2F33" w14:textId="671495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B8AFF" w14:textId="65F6B6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03FD0" w14:textId="7978B8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122.26 </w:t>
            </w:r>
          </w:p>
        </w:tc>
      </w:tr>
      <w:tr w:rsidR="00D22798" w:rsidRPr="00D22798" w14:paraId="1685BE5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B4C1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259F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2B62CD4C" w14:textId="3E67CF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086AB1A8" w14:textId="567B20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E33BB" w14:textId="275CFC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33B2B" w14:textId="5546DA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6,180.24 </w:t>
            </w:r>
          </w:p>
        </w:tc>
      </w:tr>
      <w:tr w:rsidR="00D22798" w:rsidRPr="00D22798" w14:paraId="47E9145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4229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0C96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590B9BF5" w14:textId="403439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2D6AE58B" w14:textId="3E39B5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4C050" w14:textId="5508E6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2AD74" w14:textId="5B00E7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09,493.76 </w:t>
            </w:r>
          </w:p>
        </w:tc>
      </w:tr>
      <w:tr w:rsidR="00D22798" w:rsidRPr="00D22798" w14:paraId="3F90BBD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DF32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5AC5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7551F7B2" w14:textId="006160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6498634B" w14:textId="66C91A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6295C" w14:textId="0D74FA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D8496" w14:textId="3253D4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21.00 </w:t>
            </w:r>
          </w:p>
        </w:tc>
      </w:tr>
      <w:tr w:rsidR="00D22798" w:rsidRPr="00D22798" w14:paraId="111C956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2E2F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A495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32EB809E" w14:textId="4D923E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0FB1FF4C" w14:textId="6501A9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BCE8B" w14:textId="638618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F6C5D" w14:textId="3EAA6C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76 </w:t>
            </w:r>
          </w:p>
        </w:tc>
      </w:tr>
      <w:tr w:rsidR="00D22798" w:rsidRPr="00D22798" w14:paraId="7ABEF2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BC06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0BCD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62C8FE8F" w14:textId="74F391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53DAA338" w14:textId="4F755A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46B12" w14:textId="0ABD82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C4F34" w14:textId="314220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15,825.36 </w:t>
            </w:r>
          </w:p>
        </w:tc>
      </w:tr>
      <w:tr w:rsidR="00D22798" w:rsidRPr="00D22798" w14:paraId="3C7A5CA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2100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C811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4DC0B521" w14:textId="28249F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74F19D4F" w14:textId="20FE83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CD63C" w14:textId="118F52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3A36B" w14:textId="790E0F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1,054.00 </w:t>
            </w:r>
          </w:p>
        </w:tc>
      </w:tr>
      <w:tr w:rsidR="00D22798" w:rsidRPr="00D22798" w14:paraId="4B7A5F5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26ED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393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76686F43" w14:textId="16AA87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35,216.82 </w:t>
            </w:r>
          </w:p>
        </w:tc>
        <w:tc>
          <w:tcPr>
            <w:tcW w:w="0" w:type="auto"/>
            <w:tcBorders>
              <w:top w:val="nil"/>
              <w:left w:val="nil"/>
              <w:bottom w:val="single" w:sz="4" w:space="0" w:color="000000"/>
              <w:right w:val="single" w:sz="4" w:space="0" w:color="000000"/>
            </w:tcBorders>
            <w:shd w:val="clear" w:color="auto" w:fill="auto"/>
            <w:noWrap/>
            <w:vAlign w:val="bottom"/>
            <w:hideMark/>
          </w:tcPr>
          <w:p w14:paraId="1F814BDD" w14:textId="682F33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80DC4" w14:textId="2B2E85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4DFAF" w14:textId="00D8EC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35,216.82 </w:t>
            </w:r>
          </w:p>
        </w:tc>
      </w:tr>
      <w:tr w:rsidR="00D22798" w:rsidRPr="00D22798" w14:paraId="54AD686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9AC0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8A32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2FD86550" w14:textId="6E617A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BB38D00" w14:textId="511F4A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4F1CB" w14:textId="595B78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CECCF" w14:textId="6E6003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84.40 </w:t>
            </w:r>
          </w:p>
        </w:tc>
      </w:tr>
      <w:tr w:rsidR="00D22798" w:rsidRPr="00D22798" w14:paraId="4A2DBC8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A2F8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D084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69448B20" w14:textId="4C34D9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43,890.00 </w:t>
            </w:r>
          </w:p>
        </w:tc>
        <w:tc>
          <w:tcPr>
            <w:tcW w:w="0" w:type="auto"/>
            <w:tcBorders>
              <w:top w:val="nil"/>
              <w:left w:val="nil"/>
              <w:bottom w:val="single" w:sz="4" w:space="0" w:color="000000"/>
              <w:right w:val="single" w:sz="4" w:space="0" w:color="000000"/>
            </w:tcBorders>
            <w:shd w:val="clear" w:color="auto" w:fill="auto"/>
            <w:noWrap/>
            <w:vAlign w:val="bottom"/>
            <w:hideMark/>
          </w:tcPr>
          <w:p w14:paraId="059A2EF5" w14:textId="76C832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828CD" w14:textId="184D04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1F200" w14:textId="3E779D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43,890.00 </w:t>
            </w:r>
          </w:p>
        </w:tc>
      </w:tr>
      <w:tr w:rsidR="00D22798" w:rsidRPr="00D22798" w14:paraId="5430ABF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5B21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D5D7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37E87567" w14:textId="2B8BF8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8,889.00 </w:t>
            </w:r>
          </w:p>
        </w:tc>
        <w:tc>
          <w:tcPr>
            <w:tcW w:w="0" w:type="auto"/>
            <w:tcBorders>
              <w:top w:val="nil"/>
              <w:left w:val="nil"/>
              <w:bottom w:val="single" w:sz="4" w:space="0" w:color="000000"/>
              <w:right w:val="single" w:sz="4" w:space="0" w:color="000000"/>
            </w:tcBorders>
            <w:shd w:val="clear" w:color="auto" w:fill="auto"/>
            <w:noWrap/>
            <w:vAlign w:val="bottom"/>
            <w:hideMark/>
          </w:tcPr>
          <w:p w14:paraId="6BECC6F5" w14:textId="443DF5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99D56" w14:textId="2DEE96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5E1A8" w14:textId="0DCFEC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8,889.00 </w:t>
            </w:r>
          </w:p>
        </w:tc>
      </w:tr>
      <w:tr w:rsidR="00D22798" w:rsidRPr="00D22798" w14:paraId="122480F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3368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F60D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A82C763" w14:textId="6C079B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7627EC0A" w14:textId="72A2CF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73BFB" w14:textId="51AE4E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5123A" w14:textId="7ED290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428.40 </w:t>
            </w:r>
          </w:p>
        </w:tc>
      </w:tr>
      <w:tr w:rsidR="00D22798" w:rsidRPr="00D22798" w14:paraId="09411AC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3AB3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D2F8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52945ABA" w14:textId="578441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20697CF2" w14:textId="65590A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B0E8F" w14:textId="3067B5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A31BC" w14:textId="7A4352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2,795.70 </w:t>
            </w:r>
          </w:p>
        </w:tc>
      </w:tr>
      <w:tr w:rsidR="00D22798" w:rsidRPr="00D22798" w14:paraId="7D3E9FA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CA95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879A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C8F7407" w14:textId="438A34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1662F64E" w14:textId="6F1F83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FC5EE" w14:textId="471F0B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9331F" w14:textId="7E050A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85.68 </w:t>
            </w:r>
          </w:p>
        </w:tc>
      </w:tr>
      <w:tr w:rsidR="00D22798" w:rsidRPr="00D22798" w14:paraId="46F69A2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0E8B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BD2B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157EF54C" w14:textId="0092B2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2951730" w14:textId="48F137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75737" w14:textId="2FCE70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9BD75" w14:textId="6DF7B2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16.88 </w:t>
            </w:r>
          </w:p>
        </w:tc>
      </w:tr>
      <w:tr w:rsidR="00D22798" w:rsidRPr="00D22798" w14:paraId="2BE54D0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5904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BFAA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68CAFDC7" w14:textId="4C0754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E76AED5" w14:textId="479DAE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DFEAA" w14:textId="3FE461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F9F11" w14:textId="1AB6FC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16.88 </w:t>
            </w:r>
          </w:p>
        </w:tc>
      </w:tr>
      <w:tr w:rsidR="00D22798" w:rsidRPr="00D22798" w14:paraId="70E7AAC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8A28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06D4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33D6B9A" w14:textId="12630E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7655C3DD" w14:textId="4334E3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7FC15" w14:textId="4CC970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E82C8" w14:textId="69CE22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4,146.22 </w:t>
            </w:r>
          </w:p>
        </w:tc>
      </w:tr>
      <w:tr w:rsidR="00D22798" w:rsidRPr="00D22798" w14:paraId="245C550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F5D6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FDCD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02C8E1F5" w14:textId="634F08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6F912C0C" w14:textId="306B1A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3C378" w14:textId="3D43E9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EADC8" w14:textId="23FFCA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17.00 </w:t>
            </w:r>
          </w:p>
        </w:tc>
      </w:tr>
      <w:tr w:rsidR="00D22798" w:rsidRPr="00D22798" w14:paraId="0115F3A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7F56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EE2F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1E5D014" w14:textId="43C863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186C91DE" w14:textId="69C410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4BC34" w14:textId="630409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4E677" w14:textId="756F0B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3,493.45 </w:t>
            </w:r>
          </w:p>
        </w:tc>
      </w:tr>
      <w:tr w:rsidR="00D22798" w:rsidRPr="00D22798" w14:paraId="7AA6E36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21B7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4D2D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2C286369" w14:textId="1F4330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247A7190" w14:textId="05282F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3608E" w14:textId="043C45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BE6C0" w14:textId="1D7EAB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9,220.00 </w:t>
            </w:r>
          </w:p>
        </w:tc>
      </w:tr>
      <w:tr w:rsidR="00D22798" w:rsidRPr="00D22798" w14:paraId="7AD73E2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DE28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8D45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316484C" w14:textId="028ACE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8E064C5" w14:textId="4C0967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6DF9D" w14:textId="665214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D6239" w14:textId="264898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33.76 </w:t>
            </w:r>
          </w:p>
        </w:tc>
      </w:tr>
      <w:tr w:rsidR="00D22798" w:rsidRPr="00D22798" w14:paraId="785EBBE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84A8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F769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4D05EB2E" w14:textId="731F62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771C1980" w14:textId="5AE88B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B42E2" w14:textId="6AAE44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1837D" w14:textId="1B2E9B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5,558.53 </w:t>
            </w:r>
          </w:p>
        </w:tc>
      </w:tr>
      <w:tr w:rsidR="00D22798" w:rsidRPr="00D22798" w14:paraId="2C897A0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ABF9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4F2A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528EA320" w14:textId="5B86AF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4514D904" w14:textId="7B3F51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658DA" w14:textId="6F0FB6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B7A55" w14:textId="1843DB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65.64 </w:t>
            </w:r>
          </w:p>
        </w:tc>
      </w:tr>
      <w:tr w:rsidR="00D22798" w:rsidRPr="00D22798" w14:paraId="7A7265E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B2D3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28C8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48F68A1C" w14:textId="288949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51D374E" w14:textId="37C8E4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F6ABA" w14:textId="1F6710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E2EAB" w14:textId="374D26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16.88 </w:t>
            </w:r>
          </w:p>
        </w:tc>
      </w:tr>
      <w:tr w:rsidR="00D22798" w:rsidRPr="00D22798" w14:paraId="44181B8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C2A2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B09D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0EA562DD" w14:textId="563847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160,993.39 </w:t>
            </w:r>
          </w:p>
        </w:tc>
        <w:tc>
          <w:tcPr>
            <w:tcW w:w="0" w:type="auto"/>
            <w:tcBorders>
              <w:top w:val="nil"/>
              <w:left w:val="nil"/>
              <w:bottom w:val="single" w:sz="4" w:space="0" w:color="000000"/>
              <w:right w:val="single" w:sz="4" w:space="0" w:color="000000"/>
            </w:tcBorders>
            <w:shd w:val="clear" w:color="auto" w:fill="auto"/>
            <w:noWrap/>
            <w:vAlign w:val="bottom"/>
            <w:hideMark/>
          </w:tcPr>
          <w:p w14:paraId="79CE5F2B" w14:textId="4CA8D6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5FF3C" w14:textId="689F0C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DA280" w14:textId="47C51D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160,993.39 </w:t>
            </w:r>
          </w:p>
        </w:tc>
      </w:tr>
      <w:tr w:rsidR="00D22798" w:rsidRPr="00D22798" w14:paraId="05698B14"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E60E8B"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73C8E347" w14:textId="705A926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2,031,422.31 </w:t>
            </w:r>
          </w:p>
        </w:tc>
        <w:tc>
          <w:tcPr>
            <w:tcW w:w="0" w:type="auto"/>
            <w:tcBorders>
              <w:top w:val="nil"/>
              <w:left w:val="nil"/>
              <w:bottom w:val="single" w:sz="4" w:space="0" w:color="000000"/>
              <w:right w:val="single" w:sz="4" w:space="0" w:color="000000"/>
            </w:tcBorders>
            <w:shd w:val="clear" w:color="D8D8D8" w:fill="D8D8D8"/>
            <w:noWrap/>
            <w:vAlign w:val="bottom"/>
            <w:hideMark/>
          </w:tcPr>
          <w:p w14:paraId="7CC41380" w14:textId="6AC00DE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2D0752" w14:textId="15EB959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7E84F8" w14:textId="1D9ECF3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2,031,422.31 </w:t>
            </w:r>
          </w:p>
        </w:tc>
      </w:tr>
      <w:tr w:rsidR="00D22798" w:rsidRPr="00D22798" w14:paraId="2A6E6E9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93C0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FE5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2368C13" w14:textId="557AFF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61A89017" w14:textId="7679CC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C9E5F" w14:textId="62C0A7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45815" w14:textId="0613CC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197,224.48 </w:t>
            </w:r>
          </w:p>
        </w:tc>
      </w:tr>
      <w:tr w:rsidR="00D22798" w:rsidRPr="00D22798" w14:paraId="0E6BF87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616F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BAF5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B834E03" w14:textId="704317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943,576.81 </w:t>
            </w:r>
          </w:p>
        </w:tc>
        <w:tc>
          <w:tcPr>
            <w:tcW w:w="0" w:type="auto"/>
            <w:tcBorders>
              <w:top w:val="nil"/>
              <w:left w:val="nil"/>
              <w:bottom w:val="single" w:sz="4" w:space="0" w:color="000000"/>
              <w:right w:val="single" w:sz="4" w:space="0" w:color="000000"/>
            </w:tcBorders>
            <w:shd w:val="clear" w:color="auto" w:fill="auto"/>
            <w:noWrap/>
            <w:vAlign w:val="bottom"/>
            <w:hideMark/>
          </w:tcPr>
          <w:p w14:paraId="7754B103" w14:textId="3B2F36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7BDE6" w14:textId="367E7E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CD322" w14:textId="556560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943,576.81 </w:t>
            </w:r>
          </w:p>
        </w:tc>
      </w:tr>
      <w:tr w:rsidR="00D22798" w:rsidRPr="00D22798" w14:paraId="6ED1AE0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7DD5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288C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3A26FD89" w14:textId="16DA83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04D93B2D" w14:textId="45628E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FEEFD" w14:textId="5F79A4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017E3" w14:textId="016537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4,760.66 </w:t>
            </w:r>
          </w:p>
        </w:tc>
      </w:tr>
      <w:tr w:rsidR="00D22798" w:rsidRPr="00D22798" w14:paraId="238956B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EC0B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371A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12C4A1F" w14:textId="00D604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0B24460E" w14:textId="204A2C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042CF" w14:textId="150E85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FA9C2" w14:textId="75C24D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7,457.66 </w:t>
            </w:r>
          </w:p>
        </w:tc>
      </w:tr>
      <w:tr w:rsidR="00D22798" w:rsidRPr="00D22798" w14:paraId="4A4B224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098D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4AC0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5BC8514C" w14:textId="1AA57D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2EE3B8D6" w14:textId="7757D0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6B69E" w14:textId="7A7683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8B32C" w14:textId="12CCF0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17,122.54 </w:t>
            </w:r>
          </w:p>
        </w:tc>
      </w:tr>
      <w:tr w:rsidR="00D22798" w:rsidRPr="00D22798" w14:paraId="3E6A6F7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FCD6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78B5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B192E71" w14:textId="4B86A1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40179AD7" w14:textId="7955C2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BF242" w14:textId="6D6516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9CB1B" w14:textId="439C3A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1,172.06 </w:t>
            </w:r>
          </w:p>
        </w:tc>
      </w:tr>
      <w:tr w:rsidR="00D22798" w:rsidRPr="00D22798" w14:paraId="72B61BD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35A3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7A61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2FDCE66E" w14:textId="495006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4880C47B" w14:textId="4671F7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E7735" w14:textId="573698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FDB88" w14:textId="4E8B1C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2,101.16 </w:t>
            </w:r>
          </w:p>
        </w:tc>
      </w:tr>
      <w:tr w:rsidR="00D22798" w:rsidRPr="00D22798" w14:paraId="0022580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626F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1F6A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2D001021" w14:textId="2F86B4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767782F3" w14:textId="207F50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7909F" w14:textId="7EFD31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416C8" w14:textId="7B03C3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3,077.36 </w:t>
            </w:r>
          </w:p>
        </w:tc>
      </w:tr>
      <w:tr w:rsidR="00D22798" w:rsidRPr="00D22798" w14:paraId="36267D1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8C3B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9FB6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114EB387" w14:textId="0382B7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134A075B" w14:textId="532607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8E236" w14:textId="0C64BA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AF547" w14:textId="3D2A7F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0,902.96 </w:t>
            </w:r>
          </w:p>
        </w:tc>
      </w:tr>
      <w:tr w:rsidR="00D22798" w:rsidRPr="00D22798" w14:paraId="50DA65E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A20D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BB6F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9D82018" w14:textId="02B3B5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1353E8D3" w14:textId="26A9B0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7B1A9" w14:textId="5C8803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74D0D" w14:textId="031EBA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2,292.66 </w:t>
            </w:r>
          </w:p>
        </w:tc>
      </w:tr>
      <w:tr w:rsidR="00D22798" w:rsidRPr="00D22798" w14:paraId="0B68BAB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4948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1F22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EF495F8" w14:textId="7F4F9E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482A1AF8" w14:textId="1BD5A3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967B3" w14:textId="229708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BFC12" w14:textId="66A427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4,509.56 </w:t>
            </w:r>
          </w:p>
        </w:tc>
      </w:tr>
      <w:tr w:rsidR="00D22798" w:rsidRPr="00D22798" w14:paraId="6ECD3B8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0E7B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5FF0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06261F3E" w14:textId="655089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7F89439E" w14:textId="6D53737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40A25" w14:textId="6D3BDA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6101F" w14:textId="1CD9FC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97,448.42 </w:t>
            </w:r>
          </w:p>
        </w:tc>
      </w:tr>
      <w:tr w:rsidR="00D22798" w:rsidRPr="00D22798" w14:paraId="6E4A266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097E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17E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36D2295D" w14:textId="69C88F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3789A449" w14:textId="35F863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053A5" w14:textId="62E5FB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5B397" w14:textId="56C38C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26.66 </w:t>
            </w:r>
          </w:p>
        </w:tc>
      </w:tr>
      <w:tr w:rsidR="00D22798" w:rsidRPr="00D22798" w14:paraId="13075E4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00E0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7808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5EABA924" w14:textId="729251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7A84B6F2" w14:textId="72BEEA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B5F32" w14:textId="22512B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FCF9D" w14:textId="002576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8,775.86 </w:t>
            </w:r>
          </w:p>
        </w:tc>
      </w:tr>
      <w:tr w:rsidR="00D22798" w:rsidRPr="00D22798" w14:paraId="7582E70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8ABC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3A16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6774B726" w14:textId="0AD8B4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03A32405" w14:textId="0D7691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986EB" w14:textId="4EE643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9BA91" w14:textId="725D86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81,260.66 </w:t>
            </w:r>
          </w:p>
        </w:tc>
      </w:tr>
      <w:tr w:rsidR="00D22798" w:rsidRPr="00D22798" w14:paraId="628CEBE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6BB1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3FB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4E32D8A" w14:textId="46612C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3A56DEBA" w14:textId="0D9350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B4603" w14:textId="2470F3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99CA9" w14:textId="5911C1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2,251.04 </w:t>
            </w:r>
          </w:p>
        </w:tc>
      </w:tr>
      <w:tr w:rsidR="00D22798" w:rsidRPr="00D22798" w14:paraId="62F869F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3405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7CBE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04273524" w14:textId="28AB7A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6F2E6B16" w14:textId="6AE9D4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F0FFE" w14:textId="04F15F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57DC8" w14:textId="39B45E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1,305.66 </w:t>
            </w:r>
          </w:p>
        </w:tc>
      </w:tr>
      <w:tr w:rsidR="00D22798" w:rsidRPr="00D22798" w14:paraId="43EADC6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64D9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ACB4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7B46822" w14:textId="087C54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0F0BD34B" w14:textId="008F8C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5B026" w14:textId="2458FD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37BB7" w14:textId="406C5A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8,351.66 </w:t>
            </w:r>
          </w:p>
        </w:tc>
      </w:tr>
      <w:tr w:rsidR="00D22798" w:rsidRPr="00D22798" w14:paraId="48A6DF5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5BDE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2E4A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62AB2BDE" w14:textId="0388E8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5BBEC2E2" w14:textId="7D9F454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72CC5" w14:textId="1BE58D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D6526" w14:textId="5DBDF7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5,337.88 </w:t>
            </w:r>
          </w:p>
        </w:tc>
      </w:tr>
      <w:tr w:rsidR="00D22798" w:rsidRPr="00D22798" w14:paraId="33C1873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1FEF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024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1CF7EE20" w14:textId="5CB80F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E77097B" w14:textId="0D17F2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394F0" w14:textId="555CF9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5B2B2" w14:textId="70E4D4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1,301.78 </w:t>
            </w:r>
          </w:p>
        </w:tc>
      </w:tr>
      <w:tr w:rsidR="00D22798" w:rsidRPr="00D22798" w14:paraId="4B1289B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D6CC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2C45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2E622FD8" w14:textId="46C52F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07D231D6" w14:textId="580C3F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E9358" w14:textId="5B7FBD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75E14" w14:textId="662363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1,401.58 </w:t>
            </w:r>
          </w:p>
        </w:tc>
      </w:tr>
      <w:tr w:rsidR="00D22798" w:rsidRPr="00D22798" w14:paraId="5253F0D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AE07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19A8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0532051" w14:textId="56DB40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300B7807" w14:textId="481263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86BA6" w14:textId="211F60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6A79B" w14:textId="7A7A05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2,339.30 </w:t>
            </w:r>
          </w:p>
        </w:tc>
      </w:tr>
      <w:tr w:rsidR="00D22798" w:rsidRPr="00D22798" w14:paraId="04F4544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A987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7971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CFD5934" w14:textId="36EE24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0E53EAAC" w14:textId="4FA463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E869A" w14:textId="2E1019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E8BAC" w14:textId="29C008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7,449.16 </w:t>
            </w:r>
          </w:p>
        </w:tc>
      </w:tr>
      <w:tr w:rsidR="00D22798" w:rsidRPr="00D22798" w14:paraId="4CE620C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1D2C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0E65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5561E967" w14:textId="3BD323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28440509" w14:textId="44F334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20455" w14:textId="571E1C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D1775" w14:textId="59B60D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29,573.66 </w:t>
            </w:r>
          </w:p>
        </w:tc>
      </w:tr>
      <w:tr w:rsidR="00D22798" w:rsidRPr="00D22798" w14:paraId="59AEC38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373A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91BA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73A66F71" w14:textId="061912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530E2E79" w14:textId="71C268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9AB80" w14:textId="39C21E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53BA6" w14:textId="338CD9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3,329.86 </w:t>
            </w:r>
          </w:p>
        </w:tc>
      </w:tr>
      <w:tr w:rsidR="00D22798" w:rsidRPr="00D22798" w14:paraId="700C128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0DF4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16AB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CF81832" w14:textId="018B84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44C4F9AD" w14:textId="155FEE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B2E93" w14:textId="222A9A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6973D" w14:textId="142A51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4,760.66 </w:t>
            </w:r>
          </w:p>
        </w:tc>
      </w:tr>
      <w:tr w:rsidR="00D22798" w:rsidRPr="00D22798" w14:paraId="3DDA0D2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09FD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66FBA5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74B8168" w14:textId="693CEF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32,850.86 </w:t>
            </w:r>
          </w:p>
        </w:tc>
        <w:tc>
          <w:tcPr>
            <w:tcW w:w="0" w:type="auto"/>
            <w:tcBorders>
              <w:top w:val="nil"/>
              <w:left w:val="nil"/>
              <w:bottom w:val="single" w:sz="4" w:space="0" w:color="000000"/>
              <w:right w:val="single" w:sz="4" w:space="0" w:color="000000"/>
            </w:tcBorders>
            <w:shd w:val="clear" w:color="auto" w:fill="auto"/>
            <w:noWrap/>
            <w:vAlign w:val="bottom"/>
            <w:hideMark/>
          </w:tcPr>
          <w:p w14:paraId="46B02D4D" w14:textId="4AEC1A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6B77D" w14:textId="5E2026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A326B" w14:textId="56E0A2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32,850.86 </w:t>
            </w:r>
          </w:p>
        </w:tc>
      </w:tr>
      <w:tr w:rsidR="00D22798" w:rsidRPr="00D22798" w14:paraId="06730C5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6D33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1436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B9404F6" w14:textId="6A3FE9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088F27D7" w14:textId="1D29A5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807BE" w14:textId="23D5B8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DFD69" w14:textId="2E6860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2,804.54 </w:t>
            </w:r>
          </w:p>
        </w:tc>
      </w:tr>
      <w:tr w:rsidR="00D22798" w:rsidRPr="00D22798" w14:paraId="57D571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E1E4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C897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21C2AE37" w14:textId="062F9C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44A243DB" w14:textId="14F87B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1F42A" w14:textId="20ABA9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0AD4C" w14:textId="25BAFE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3,022.76 </w:t>
            </w:r>
          </w:p>
        </w:tc>
      </w:tr>
      <w:tr w:rsidR="00D22798" w:rsidRPr="00D22798" w14:paraId="56124BC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255B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FD71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06BD711" w14:textId="4BAB7A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642659C0" w14:textId="2CE217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E1765" w14:textId="0FFB59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44A6C" w14:textId="22E766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3,968.70 </w:t>
            </w:r>
          </w:p>
        </w:tc>
      </w:tr>
      <w:tr w:rsidR="00D22798" w:rsidRPr="00D22798" w14:paraId="08AB28C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25DC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4432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D912149" w14:textId="02A708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63B6B992" w14:textId="43B9FB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9FDE3" w14:textId="213AF3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DE43A" w14:textId="1C79E3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2,555.46 </w:t>
            </w:r>
          </w:p>
        </w:tc>
      </w:tr>
      <w:tr w:rsidR="00D22798" w:rsidRPr="00D22798" w14:paraId="1A9114A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8684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5740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CD07978" w14:textId="3D74DB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14D0DD65" w14:textId="3D7E47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A1547" w14:textId="73CD8B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F175E" w14:textId="3C74E4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1,873.66 </w:t>
            </w:r>
          </w:p>
        </w:tc>
      </w:tr>
      <w:tr w:rsidR="00D22798" w:rsidRPr="00D22798" w14:paraId="218526F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3181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05C7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8F7EB7D" w14:textId="3F5819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0A120556" w14:textId="2E375E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36F6F" w14:textId="12D697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6E232" w14:textId="271649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9,875.66 </w:t>
            </w:r>
          </w:p>
        </w:tc>
      </w:tr>
      <w:tr w:rsidR="00D22798" w:rsidRPr="00D22798" w14:paraId="57013D1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414D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F55E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85FD07D" w14:textId="56434A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0ECE4D7D" w14:textId="3D8639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F747A" w14:textId="46C603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42B6A" w14:textId="39B086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9,068.54 </w:t>
            </w:r>
          </w:p>
        </w:tc>
      </w:tr>
      <w:tr w:rsidR="00D22798" w:rsidRPr="00D22798" w14:paraId="54CAD9E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1CA0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FBE7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239B75E" w14:textId="68C475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B3C3B1B" w14:textId="538636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47039" w14:textId="617ED1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21D63" w14:textId="7718D0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8,351.66 </w:t>
            </w:r>
          </w:p>
        </w:tc>
      </w:tr>
      <w:tr w:rsidR="00D22798" w:rsidRPr="00D22798" w14:paraId="4709A2F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5FA4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EAE8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14EAA194" w14:textId="1EC490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08455C26" w14:textId="173BC7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CC5D0" w14:textId="0CE72C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DBC9E" w14:textId="238A82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06,509.52 </w:t>
            </w:r>
          </w:p>
        </w:tc>
      </w:tr>
      <w:tr w:rsidR="00D22798" w:rsidRPr="00D22798" w14:paraId="5B312A3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E767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4643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F1469EB" w14:textId="5DEC04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3D30261A" w14:textId="1F1E0E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28317" w14:textId="6A9AF1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C0CC7" w14:textId="101184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7,449.16 </w:t>
            </w:r>
          </w:p>
        </w:tc>
      </w:tr>
      <w:tr w:rsidR="00D22798" w:rsidRPr="00D22798" w14:paraId="2A357FB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C6FE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D72B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03B6BE1C" w14:textId="75ADD3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14A7F3AB" w14:textId="1332C0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BA324" w14:textId="3C8BA8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E6283" w14:textId="0B5B79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5,480.04 </w:t>
            </w:r>
          </w:p>
        </w:tc>
      </w:tr>
      <w:tr w:rsidR="00D22798" w:rsidRPr="00D22798" w14:paraId="418A914A"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0FCAC"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469A3BFC" w14:textId="44BBD1F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0,710,214.48 </w:t>
            </w:r>
          </w:p>
        </w:tc>
        <w:tc>
          <w:tcPr>
            <w:tcW w:w="0" w:type="auto"/>
            <w:tcBorders>
              <w:top w:val="nil"/>
              <w:left w:val="nil"/>
              <w:bottom w:val="single" w:sz="4" w:space="0" w:color="000000"/>
              <w:right w:val="single" w:sz="4" w:space="0" w:color="000000"/>
            </w:tcBorders>
            <w:shd w:val="clear" w:color="D8D8D8" w:fill="D8D8D8"/>
            <w:noWrap/>
            <w:vAlign w:val="bottom"/>
            <w:hideMark/>
          </w:tcPr>
          <w:p w14:paraId="25FC02CC" w14:textId="3E94781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041431" w14:textId="6BBE8BB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876B99" w14:textId="4A6C2E8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0,710,214.48 </w:t>
            </w:r>
          </w:p>
        </w:tc>
      </w:tr>
      <w:tr w:rsidR="00D22798" w:rsidRPr="00D22798" w14:paraId="2763BA8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4ACA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F9A2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44194872" w14:textId="18D6BA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18FD1083" w14:textId="79B265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F35ED" w14:textId="19C245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491C0" w14:textId="5F4479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9,054,846.90 </w:t>
            </w:r>
          </w:p>
        </w:tc>
      </w:tr>
      <w:tr w:rsidR="00D22798" w:rsidRPr="00D22798" w14:paraId="228BFA1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8B29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88FB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26DD59A9" w14:textId="2D4E44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14C57280" w14:textId="4B0E2B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664A0" w14:textId="752ECC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F3CF1" w14:textId="73634F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3,036.10 </w:t>
            </w:r>
          </w:p>
        </w:tc>
      </w:tr>
      <w:tr w:rsidR="00D22798" w:rsidRPr="00D22798" w14:paraId="6ED5A2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51E3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5EF9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0BA631C8" w14:textId="37520A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01D06DAC" w14:textId="0AD75E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C12D0" w14:textId="690F21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A794D" w14:textId="6F21F2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3,107.48 </w:t>
            </w:r>
          </w:p>
        </w:tc>
      </w:tr>
      <w:tr w:rsidR="00D22798" w:rsidRPr="00D22798" w14:paraId="14EC405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0113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1D32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6EEF883D" w14:textId="3C655B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4A8803" w14:textId="40679C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0E509" w14:textId="42C811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F4D2E" w14:textId="4AA790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5,000.00 </w:t>
            </w:r>
          </w:p>
        </w:tc>
      </w:tr>
      <w:tr w:rsidR="00D22798" w:rsidRPr="00D22798" w14:paraId="5D9C6A5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C321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ADEA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64CC398E" w14:textId="2CB4F4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84,224.00 </w:t>
            </w:r>
          </w:p>
        </w:tc>
        <w:tc>
          <w:tcPr>
            <w:tcW w:w="0" w:type="auto"/>
            <w:tcBorders>
              <w:top w:val="nil"/>
              <w:left w:val="nil"/>
              <w:bottom w:val="single" w:sz="4" w:space="0" w:color="000000"/>
              <w:right w:val="single" w:sz="4" w:space="0" w:color="000000"/>
            </w:tcBorders>
            <w:shd w:val="clear" w:color="auto" w:fill="auto"/>
            <w:noWrap/>
            <w:vAlign w:val="bottom"/>
            <w:hideMark/>
          </w:tcPr>
          <w:p w14:paraId="09C8DFB8" w14:textId="34643C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B553B" w14:textId="1CBFBB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1ABE6" w14:textId="066D66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84,224.00 </w:t>
            </w:r>
          </w:p>
        </w:tc>
      </w:tr>
      <w:tr w:rsidR="00D22798" w:rsidRPr="00D22798" w14:paraId="5D7E613E"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75634"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32A2EC3F" w14:textId="3047AE7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525,928.46 </w:t>
            </w:r>
          </w:p>
        </w:tc>
        <w:tc>
          <w:tcPr>
            <w:tcW w:w="0" w:type="auto"/>
            <w:tcBorders>
              <w:top w:val="nil"/>
              <w:left w:val="nil"/>
              <w:bottom w:val="single" w:sz="4" w:space="0" w:color="000000"/>
              <w:right w:val="single" w:sz="4" w:space="0" w:color="000000"/>
            </w:tcBorders>
            <w:shd w:val="clear" w:color="D8D8D8" w:fill="D8D8D8"/>
            <w:noWrap/>
            <w:vAlign w:val="bottom"/>
            <w:hideMark/>
          </w:tcPr>
          <w:p w14:paraId="2F4E012F" w14:textId="37AB5F6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9028D0" w14:textId="777CCDC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7A8B01" w14:textId="2A8E094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525,928.46 </w:t>
            </w:r>
          </w:p>
        </w:tc>
      </w:tr>
      <w:tr w:rsidR="00D22798" w:rsidRPr="00D22798" w14:paraId="65DFCED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5701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B44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43E2245B" w14:textId="5A866A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5599825C" w14:textId="53BC06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AF250" w14:textId="2ED8F4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EE0AB" w14:textId="75A7EA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219,253.56 </w:t>
            </w:r>
          </w:p>
        </w:tc>
      </w:tr>
      <w:tr w:rsidR="00D22798" w:rsidRPr="00D22798" w14:paraId="4D47CB7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E97D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42AD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344C26C4" w14:textId="21D6EF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6877EA91" w14:textId="313182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EB3CF" w14:textId="3E5CB4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5050F" w14:textId="541A8E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5,000.00 </w:t>
            </w:r>
          </w:p>
        </w:tc>
      </w:tr>
      <w:tr w:rsidR="00D22798" w:rsidRPr="00D22798" w14:paraId="186B137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53DB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E6DA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53307787" w14:textId="5399AD6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05665F2C" w14:textId="0484D4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DC864" w14:textId="604F40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D8103" w14:textId="272746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93,782.90 </w:t>
            </w:r>
          </w:p>
        </w:tc>
      </w:tr>
      <w:tr w:rsidR="00D22798" w:rsidRPr="00D22798" w14:paraId="4911ADA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7323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E74B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3FBFAF26" w14:textId="33288F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9,817.00 </w:t>
            </w:r>
          </w:p>
        </w:tc>
        <w:tc>
          <w:tcPr>
            <w:tcW w:w="0" w:type="auto"/>
            <w:tcBorders>
              <w:top w:val="nil"/>
              <w:left w:val="nil"/>
              <w:bottom w:val="single" w:sz="4" w:space="0" w:color="000000"/>
              <w:right w:val="single" w:sz="4" w:space="0" w:color="000000"/>
            </w:tcBorders>
            <w:shd w:val="clear" w:color="auto" w:fill="auto"/>
            <w:noWrap/>
            <w:vAlign w:val="bottom"/>
            <w:hideMark/>
          </w:tcPr>
          <w:p w14:paraId="37AF2085" w14:textId="70CD30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F59D8" w14:textId="1B022C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690E8" w14:textId="7240A6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9,817.00 </w:t>
            </w:r>
          </w:p>
        </w:tc>
      </w:tr>
      <w:tr w:rsidR="00D22798" w:rsidRPr="00D22798" w14:paraId="11AD9A7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FBFF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3B6C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0777C08C" w14:textId="436C69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7,097.00 </w:t>
            </w:r>
          </w:p>
        </w:tc>
        <w:tc>
          <w:tcPr>
            <w:tcW w:w="0" w:type="auto"/>
            <w:tcBorders>
              <w:top w:val="nil"/>
              <w:left w:val="nil"/>
              <w:bottom w:val="single" w:sz="4" w:space="0" w:color="000000"/>
              <w:right w:val="single" w:sz="4" w:space="0" w:color="000000"/>
            </w:tcBorders>
            <w:shd w:val="clear" w:color="auto" w:fill="auto"/>
            <w:noWrap/>
            <w:vAlign w:val="bottom"/>
            <w:hideMark/>
          </w:tcPr>
          <w:p w14:paraId="18225C94" w14:textId="79A856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66990" w14:textId="1A96B3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CA450" w14:textId="410B0F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7,097.00 </w:t>
            </w:r>
          </w:p>
        </w:tc>
      </w:tr>
      <w:tr w:rsidR="00D22798" w:rsidRPr="00D22798" w14:paraId="61D0493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B51C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DCA0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684CADAF" w14:textId="04FB3B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60AFFA6C" w14:textId="0F2EEA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6F7FF" w14:textId="3B8389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4C7A8" w14:textId="5C634A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3,486.00 </w:t>
            </w:r>
          </w:p>
        </w:tc>
      </w:tr>
      <w:tr w:rsidR="00D22798" w:rsidRPr="00D22798" w14:paraId="553B3C7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68AA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19B7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15C698B9" w14:textId="13C8D9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492.00 </w:t>
            </w:r>
          </w:p>
        </w:tc>
        <w:tc>
          <w:tcPr>
            <w:tcW w:w="0" w:type="auto"/>
            <w:tcBorders>
              <w:top w:val="nil"/>
              <w:left w:val="nil"/>
              <w:bottom w:val="single" w:sz="4" w:space="0" w:color="000000"/>
              <w:right w:val="single" w:sz="4" w:space="0" w:color="000000"/>
            </w:tcBorders>
            <w:shd w:val="clear" w:color="auto" w:fill="auto"/>
            <w:noWrap/>
            <w:vAlign w:val="bottom"/>
            <w:hideMark/>
          </w:tcPr>
          <w:p w14:paraId="7EDDBF47" w14:textId="27D145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01157" w14:textId="50322D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5E489" w14:textId="71A68A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7,492.00 </w:t>
            </w:r>
          </w:p>
        </w:tc>
      </w:tr>
      <w:tr w:rsidR="00D22798" w:rsidRPr="00D22798" w14:paraId="10539DC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8B0714"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5C9B7B68" w14:textId="7841FDD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5,687,724.31 </w:t>
            </w:r>
          </w:p>
        </w:tc>
        <w:tc>
          <w:tcPr>
            <w:tcW w:w="0" w:type="auto"/>
            <w:tcBorders>
              <w:top w:val="nil"/>
              <w:left w:val="nil"/>
              <w:bottom w:val="single" w:sz="4" w:space="0" w:color="000000"/>
              <w:right w:val="single" w:sz="4" w:space="0" w:color="000000"/>
            </w:tcBorders>
            <w:shd w:val="clear" w:color="A5A5A5" w:fill="A5A5A5"/>
            <w:noWrap/>
            <w:vAlign w:val="bottom"/>
            <w:hideMark/>
          </w:tcPr>
          <w:p w14:paraId="53DA2942" w14:textId="3B5E6F7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6DB911" w14:textId="3B10740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361B730" w14:textId="58174F3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5,687,724.31 </w:t>
            </w:r>
          </w:p>
        </w:tc>
      </w:tr>
      <w:tr w:rsidR="00D22798" w:rsidRPr="00D22798" w14:paraId="5DC15846"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898CE"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A6B1BE8" w14:textId="6F34A23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A1A83E5" w14:textId="01FD09B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42E8B1" w14:textId="0AFD199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E5BBEC" w14:textId="3A408BC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503,670.00 </w:t>
            </w:r>
          </w:p>
        </w:tc>
      </w:tr>
      <w:tr w:rsidR="00D22798" w:rsidRPr="00D22798" w14:paraId="0F51362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459D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7298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2600DA1" w14:textId="43A810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69F7DCAF" w14:textId="5407B2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A27DF" w14:textId="5F3DE1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89159" w14:textId="7B57F4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0,750.00 </w:t>
            </w:r>
          </w:p>
        </w:tc>
      </w:tr>
      <w:tr w:rsidR="00D22798" w:rsidRPr="00D22798" w14:paraId="580D82F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7C57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0639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E7A6D00" w14:textId="5A38A1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9B49993" w14:textId="66F894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490EA" w14:textId="17B222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84C28" w14:textId="7D0D80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5,265.00 </w:t>
            </w:r>
          </w:p>
        </w:tc>
      </w:tr>
      <w:tr w:rsidR="00D22798" w:rsidRPr="00D22798" w14:paraId="0CECB94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748A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BFF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26562B4A" w14:textId="4950D5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2C77B1E" w14:textId="4B6A43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B0171" w14:textId="3692F4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33A33" w14:textId="1BFBF4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0,962.50 </w:t>
            </w:r>
          </w:p>
        </w:tc>
      </w:tr>
      <w:tr w:rsidR="00D22798" w:rsidRPr="00D22798" w14:paraId="526CFFD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C000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8F6D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15524CE2" w14:textId="60F77B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15C251D" w14:textId="4FF76E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8870E" w14:textId="30EBBE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1DC6F" w14:textId="1653FD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550.00 </w:t>
            </w:r>
          </w:p>
        </w:tc>
      </w:tr>
      <w:tr w:rsidR="00D22798" w:rsidRPr="00D22798" w14:paraId="273BFE4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F4E9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6EA4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14A5423D" w14:textId="3E26FF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2EADF5A" w14:textId="2DA6A5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73439" w14:textId="691144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B2ED9" w14:textId="333177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3,000.00 </w:t>
            </w:r>
          </w:p>
        </w:tc>
      </w:tr>
      <w:tr w:rsidR="00D22798" w:rsidRPr="00D22798" w14:paraId="7C54AF2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790C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A4D6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429949B4" w14:textId="4F790C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0DAD68F1" w14:textId="5DAB3E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FA444" w14:textId="562D8A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D9FD2" w14:textId="1B7F0F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0,667.50 </w:t>
            </w:r>
          </w:p>
        </w:tc>
      </w:tr>
      <w:tr w:rsidR="00D22798" w:rsidRPr="00D22798" w14:paraId="1B1CEC1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03FC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AF88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6A8D20F7" w14:textId="23319B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4336A056" w14:textId="7DAB0D4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1DFB5" w14:textId="4D9EB1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FDBC6" w14:textId="728017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1,237.50 </w:t>
            </w:r>
          </w:p>
        </w:tc>
      </w:tr>
      <w:tr w:rsidR="00D22798" w:rsidRPr="00D22798" w14:paraId="3CAEC45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AB1C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233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591F4B3" w14:textId="1E8C22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B656F70" w14:textId="091B58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0F18E" w14:textId="7CC880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FB492" w14:textId="2EB426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1,237.50 </w:t>
            </w:r>
          </w:p>
        </w:tc>
      </w:tr>
      <w:tr w:rsidR="00D22798" w:rsidRPr="00D22798" w14:paraId="3CEA9CAE"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FE640"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5220DD25" w14:textId="7260FCC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51D0C19C" w14:textId="30E4A6F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A07076" w14:textId="44021AB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074332" w14:textId="0F496C4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152,798.69 </w:t>
            </w:r>
          </w:p>
        </w:tc>
      </w:tr>
      <w:tr w:rsidR="00D22798" w:rsidRPr="00D22798" w14:paraId="5EFA091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99B8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0352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47A2F779" w14:textId="46E7B8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51FCB78B" w14:textId="0C01AA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A407C" w14:textId="15CF9C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8D1F3" w14:textId="1CDB36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504.00 </w:t>
            </w:r>
          </w:p>
        </w:tc>
      </w:tr>
      <w:tr w:rsidR="00D22798" w:rsidRPr="00D22798" w14:paraId="5B41D53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B5CA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EF77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174981C8" w14:textId="209F06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7A04836F" w14:textId="65AD47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338DB" w14:textId="01C4AD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8E307" w14:textId="6F0E94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4,566.00 </w:t>
            </w:r>
          </w:p>
        </w:tc>
      </w:tr>
      <w:tr w:rsidR="00D22798" w:rsidRPr="00D22798" w14:paraId="37094F2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CA50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2AF9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0DC61ADB" w14:textId="5FB4E7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0400FA7C" w14:textId="53DF1B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61FFE" w14:textId="0A2E67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62EE8" w14:textId="34D514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6,919.20 </w:t>
            </w:r>
          </w:p>
        </w:tc>
      </w:tr>
      <w:tr w:rsidR="00D22798" w:rsidRPr="00D22798" w14:paraId="24F6B96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F09C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6D30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7329EB16" w14:textId="7705C2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2A2C9265" w14:textId="2346DF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8F9A5" w14:textId="4E6ED7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DF753" w14:textId="19F93A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0,768.00 </w:t>
            </w:r>
          </w:p>
        </w:tc>
      </w:tr>
      <w:tr w:rsidR="00D22798" w:rsidRPr="00D22798" w14:paraId="563EBA7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2A84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DED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262A10F6" w14:textId="2798F8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36D97FCA" w14:textId="7F69DD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83ABA" w14:textId="6FCAD8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1E350" w14:textId="04063A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5,471.25 </w:t>
            </w:r>
          </w:p>
        </w:tc>
      </w:tr>
      <w:tr w:rsidR="00D22798" w:rsidRPr="00D22798" w14:paraId="19186A8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32D5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F0B8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0D19A78A" w14:textId="1F1F8B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2C3D11C8" w14:textId="754481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FE56C" w14:textId="6E33ED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129D0" w14:textId="05FBB2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8,579.98 </w:t>
            </w:r>
          </w:p>
        </w:tc>
      </w:tr>
      <w:tr w:rsidR="00D22798" w:rsidRPr="00D22798" w14:paraId="13FB730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B39F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BCE2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570FF5E5" w14:textId="1CEE92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A594296" w14:textId="4ECFD5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C39A6" w14:textId="733D95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C8840" w14:textId="590B54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34,000.00 </w:t>
            </w:r>
          </w:p>
        </w:tc>
      </w:tr>
      <w:tr w:rsidR="00D22798" w:rsidRPr="00D22798" w14:paraId="60AE120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9170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563E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228742A8" w14:textId="652527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3A14EC6A" w14:textId="19F1EE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E7FFD" w14:textId="20DF91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0F2D0" w14:textId="47CF2B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4,500.00 </w:t>
            </w:r>
          </w:p>
        </w:tc>
      </w:tr>
      <w:tr w:rsidR="00D22798" w:rsidRPr="00D22798" w14:paraId="674E65C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62E0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F63D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33B6A8B1" w14:textId="188AFD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017269DE" w14:textId="490BFD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41BC7" w14:textId="40AA4A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A68A0" w14:textId="36EE9C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4,590.00 </w:t>
            </w:r>
          </w:p>
        </w:tc>
      </w:tr>
      <w:tr w:rsidR="00D22798" w:rsidRPr="00D22798" w14:paraId="7E1FBF2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2BF5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3036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15F5A8D6" w14:textId="0D9ACD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0C5AD23E" w14:textId="134A99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0465B" w14:textId="2F7AE9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7BC85" w14:textId="7D9A15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41,025.76 </w:t>
            </w:r>
          </w:p>
        </w:tc>
      </w:tr>
      <w:tr w:rsidR="00D22798" w:rsidRPr="00D22798" w14:paraId="18A77E8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4949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4DD2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BD46CB9" w14:textId="673033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3F5BA2FD" w14:textId="5B3BB9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89D13" w14:textId="7A577F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EC196" w14:textId="2509D5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9,556.50 </w:t>
            </w:r>
          </w:p>
        </w:tc>
      </w:tr>
      <w:tr w:rsidR="00D22798" w:rsidRPr="00D22798" w14:paraId="31A50DF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DC63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9857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59A218A5" w14:textId="7D84D8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3A9859CB" w14:textId="27DF8B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99126" w14:textId="4D0EC3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20E75" w14:textId="217F6F7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318.00 </w:t>
            </w:r>
          </w:p>
        </w:tc>
      </w:tr>
      <w:tr w:rsidR="00D22798" w:rsidRPr="00D22798" w14:paraId="7B16A4FA"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1654F7"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07C64819" w14:textId="7C3BED3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0,852,679.17 </w:t>
            </w:r>
          </w:p>
        </w:tc>
        <w:tc>
          <w:tcPr>
            <w:tcW w:w="0" w:type="auto"/>
            <w:tcBorders>
              <w:top w:val="nil"/>
              <w:left w:val="nil"/>
              <w:bottom w:val="single" w:sz="4" w:space="0" w:color="000000"/>
              <w:right w:val="single" w:sz="4" w:space="0" w:color="000000"/>
            </w:tcBorders>
            <w:shd w:val="clear" w:color="D8D8D8" w:fill="D8D8D8"/>
            <w:noWrap/>
            <w:vAlign w:val="bottom"/>
            <w:hideMark/>
          </w:tcPr>
          <w:p w14:paraId="5CC89BAE" w14:textId="17CB577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094FAF" w14:textId="5E7D9C9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42AE83" w14:textId="4A0E7D9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0,852,679.17 </w:t>
            </w:r>
          </w:p>
        </w:tc>
      </w:tr>
      <w:tr w:rsidR="00D22798" w:rsidRPr="00D22798" w14:paraId="55F8DB9A" w14:textId="77777777" w:rsidTr="00D22798">
        <w:trPr>
          <w:trHeight w:val="20"/>
        </w:trPr>
        <w:tc>
          <w:tcPr>
            <w:tcW w:w="0" w:type="auto"/>
            <w:tcBorders>
              <w:top w:val="nil"/>
              <w:left w:val="nil"/>
              <w:bottom w:val="single" w:sz="4" w:space="0" w:color="000000"/>
              <w:right w:val="nil"/>
            </w:tcBorders>
            <w:shd w:val="clear" w:color="auto" w:fill="auto"/>
            <w:noWrap/>
            <w:vAlign w:val="bottom"/>
            <w:hideMark/>
          </w:tcPr>
          <w:p w14:paraId="2EC3FAFD" w14:textId="77777777" w:rsidR="00D22798" w:rsidRPr="00D22798" w:rsidRDefault="00D22798" w:rsidP="00D22798">
            <w:pPr>
              <w:widowControl/>
              <w:spacing w:after="0" w:line="240" w:lineRule="auto"/>
              <w:contextualSpacing/>
              <w:rPr>
                <w:rFonts w:eastAsia="Times New Roman"/>
                <w:color w:val="000000"/>
              </w:rPr>
            </w:pPr>
            <w:r w:rsidRPr="00D22798">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2F80929B" w14:textId="77777777" w:rsidR="00D22798" w:rsidRPr="00D22798" w:rsidRDefault="00D22798" w:rsidP="00D22798">
            <w:pPr>
              <w:widowControl/>
              <w:spacing w:after="0" w:line="240" w:lineRule="auto"/>
              <w:contextualSpacing/>
              <w:rPr>
                <w:rFonts w:ascii="Arial Narrow" w:eastAsia="Times New Roman" w:hAnsi="Arial Narrow"/>
                <w:i/>
                <w:iCs/>
                <w:color w:val="000000"/>
              </w:rPr>
            </w:pPr>
            <w:r w:rsidRPr="00D22798">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284FDDA" w14:textId="56AC11AA" w:rsidR="00D22798" w:rsidRPr="00D22798" w:rsidRDefault="00D22798" w:rsidP="00D22798">
            <w:pPr>
              <w:widowControl/>
              <w:spacing w:after="0" w:line="240" w:lineRule="auto"/>
              <w:contextualSpacing/>
              <w:jc w:val="right"/>
              <w:rPr>
                <w:rFonts w:ascii="Arial Narrow" w:eastAsia="Times New Roman" w:hAnsi="Arial Narrow"/>
                <w:i/>
                <w:iCs/>
                <w:color w:val="000000"/>
              </w:rPr>
            </w:pPr>
            <w:r w:rsidRPr="00D22798">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30B8137" w14:textId="606DC6EB" w:rsidR="00D22798" w:rsidRPr="00D22798" w:rsidRDefault="00D22798" w:rsidP="00D22798">
            <w:pPr>
              <w:widowControl/>
              <w:spacing w:after="0" w:line="240" w:lineRule="auto"/>
              <w:contextualSpacing/>
              <w:jc w:val="right"/>
              <w:rPr>
                <w:rFonts w:ascii="Arial Narrow" w:eastAsia="Times New Roman" w:hAnsi="Arial Narrow"/>
                <w:i/>
                <w:iCs/>
                <w:color w:val="000000"/>
              </w:rPr>
            </w:pPr>
            <w:r w:rsidRPr="00D2279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8FFE9" w14:textId="0780EE9F" w:rsidR="00D22798" w:rsidRPr="00D22798" w:rsidRDefault="00D22798" w:rsidP="00D22798">
            <w:pPr>
              <w:widowControl/>
              <w:spacing w:after="0" w:line="240" w:lineRule="auto"/>
              <w:contextualSpacing/>
              <w:jc w:val="right"/>
              <w:rPr>
                <w:rFonts w:ascii="Arial Narrow" w:eastAsia="Times New Roman" w:hAnsi="Arial Narrow"/>
                <w:i/>
                <w:iCs/>
                <w:color w:val="000000"/>
              </w:rPr>
            </w:pPr>
            <w:r w:rsidRPr="00D2279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E5AE6" w14:textId="41C3F45C" w:rsidR="00D22798" w:rsidRPr="00D22798" w:rsidRDefault="00D22798" w:rsidP="00D22798">
            <w:pPr>
              <w:widowControl/>
              <w:spacing w:after="0" w:line="240" w:lineRule="auto"/>
              <w:contextualSpacing/>
              <w:jc w:val="right"/>
              <w:rPr>
                <w:rFonts w:ascii="Arial Narrow" w:eastAsia="Times New Roman" w:hAnsi="Arial Narrow"/>
                <w:i/>
                <w:iCs/>
                <w:color w:val="000000"/>
              </w:rPr>
            </w:pPr>
            <w:r w:rsidRPr="00D22798">
              <w:rPr>
                <w:rFonts w:ascii="Arial Narrow" w:eastAsia="Times New Roman" w:hAnsi="Arial Narrow"/>
                <w:i/>
                <w:iCs/>
                <w:color w:val="000000"/>
              </w:rPr>
              <w:t xml:space="preserve">1,234,000.00 </w:t>
            </w:r>
          </w:p>
        </w:tc>
      </w:tr>
      <w:tr w:rsidR="00D22798" w:rsidRPr="00D22798" w14:paraId="7B15B66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D7EF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C58F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197CEA86" w14:textId="55A9CE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83DC98E" w14:textId="09570D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A333D" w14:textId="1EC956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C7F27" w14:textId="3406B5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60.78 </w:t>
            </w:r>
          </w:p>
        </w:tc>
      </w:tr>
      <w:tr w:rsidR="00D22798" w:rsidRPr="00D22798" w14:paraId="4A3939A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364C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E451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1BEC730C" w14:textId="53D41E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59064CFA" w14:textId="3A6B9B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406CF" w14:textId="16903A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613EF" w14:textId="7E676C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0,249.68 </w:t>
            </w:r>
          </w:p>
        </w:tc>
      </w:tr>
      <w:tr w:rsidR="00D22798" w:rsidRPr="00D22798" w14:paraId="3532CB6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61F8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43FA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19BD48C" w14:textId="03D978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1235CCA3" w14:textId="4F5A62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85186" w14:textId="2E256B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C4005" w14:textId="215AD8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6,535.58 </w:t>
            </w:r>
          </w:p>
        </w:tc>
      </w:tr>
      <w:tr w:rsidR="00D22798" w:rsidRPr="00D22798" w14:paraId="2378B65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2F2C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8C8D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45DE7078" w14:textId="3AB630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018D8F8D" w14:textId="37FE77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8D38A" w14:textId="21F3B0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81B44" w14:textId="6C0A9E6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1,185.84 </w:t>
            </w:r>
          </w:p>
        </w:tc>
      </w:tr>
      <w:tr w:rsidR="00D22798" w:rsidRPr="00D22798" w14:paraId="5EB998B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7374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0E1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594DC5F" w14:textId="3E2D84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6AD70FD6" w14:textId="3667CD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7712A" w14:textId="5E1736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D2BCF" w14:textId="19B19F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1,868.08 </w:t>
            </w:r>
          </w:p>
        </w:tc>
      </w:tr>
      <w:tr w:rsidR="00D22798" w:rsidRPr="00D22798" w14:paraId="7F6B7CB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3841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E116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573EBA71" w14:textId="0AD155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1C835DF7" w14:textId="7FCAE9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88932" w14:textId="149BAE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43369" w14:textId="48C741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5,144.53 </w:t>
            </w:r>
          </w:p>
        </w:tc>
      </w:tr>
      <w:tr w:rsidR="00D22798" w:rsidRPr="00D22798" w14:paraId="5F28713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C150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F8F5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428A3E91" w14:textId="0D3312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4C8F0B3B" w14:textId="092D7C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EA602" w14:textId="0EA4A2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370D2" w14:textId="331D6A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8,666.92 </w:t>
            </w:r>
          </w:p>
        </w:tc>
      </w:tr>
      <w:tr w:rsidR="00D22798" w:rsidRPr="00D22798" w14:paraId="64E45B0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B204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D62BFA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05E49EB" w14:textId="1A53FC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1C46B2AF" w14:textId="631F2A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1B625" w14:textId="1B77CB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589B9" w14:textId="4E5BA8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6,200.00 </w:t>
            </w:r>
          </w:p>
        </w:tc>
      </w:tr>
      <w:tr w:rsidR="00D22798" w:rsidRPr="00D22798" w14:paraId="48F361E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3FD7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ECE3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2059D89E" w14:textId="219002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31D7E790" w14:textId="07E928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B41B3" w14:textId="5769B3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44751" w14:textId="3874D7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0,856.08 </w:t>
            </w:r>
          </w:p>
        </w:tc>
      </w:tr>
      <w:tr w:rsidR="00D22798" w:rsidRPr="00D22798" w14:paraId="37745E8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F760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0546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54927CB5" w14:textId="5FAB2B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12C719AD" w14:textId="175CF7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0C73A" w14:textId="27D885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803EB" w14:textId="7324FB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5,072.81 </w:t>
            </w:r>
          </w:p>
        </w:tc>
      </w:tr>
      <w:tr w:rsidR="00D22798" w:rsidRPr="00D22798" w14:paraId="5C1178A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C378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B8DB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0E0769A3" w14:textId="11112C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4D6C5DBE" w14:textId="6BA5D7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51F75" w14:textId="41AEC5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4B8C0" w14:textId="5C2AEE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9,273.85 </w:t>
            </w:r>
          </w:p>
        </w:tc>
      </w:tr>
      <w:tr w:rsidR="00D22798" w:rsidRPr="00D22798" w14:paraId="1750B09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E5AD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F981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6D7B583D" w14:textId="18D676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FF515D8" w14:textId="22C7F3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3D8B5" w14:textId="2A3DAB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D7E67" w14:textId="2F47204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4,636.82 </w:t>
            </w:r>
          </w:p>
        </w:tc>
      </w:tr>
      <w:tr w:rsidR="00D22798" w:rsidRPr="00D22798" w14:paraId="48E03BC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3A61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879C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0144BFEF" w14:textId="5D9F4C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4583D205" w14:textId="2736E0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CEB5F" w14:textId="0C0E9F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E93DA" w14:textId="7CC69B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1,013.18 </w:t>
            </w:r>
          </w:p>
        </w:tc>
      </w:tr>
      <w:tr w:rsidR="00D22798" w:rsidRPr="00D22798" w14:paraId="68AFF53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22CA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85AC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4A9EBEFC" w14:textId="6E3F4A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4711A2B6" w14:textId="2933BA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BFFCE" w14:textId="4C8806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13397" w14:textId="4DD6DD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9,442.04 </w:t>
            </w:r>
          </w:p>
        </w:tc>
      </w:tr>
      <w:tr w:rsidR="00D22798" w:rsidRPr="00D22798" w14:paraId="0016836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E918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0AB8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08C10D39" w14:textId="1E45DD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7124F981" w14:textId="2C54D6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4B3BD" w14:textId="4AEFAE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02677" w14:textId="609391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0,642.42 </w:t>
            </w:r>
          </w:p>
        </w:tc>
      </w:tr>
      <w:tr w:rsidR="00D22798" w:rsidRPr="00D22798" w14:paraId="6F3E3F3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BB9D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477F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080C3680" w14:textId="222072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57937D34" w14:textId="571EF8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71047" w14:textId="1C891B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84C35" w14:textId="7A245B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254,859.78 </w:t>
            </w:r>
          </w:p>
        </w:tc>
      </w:tr>
      <w:tr w:rsidR="00D22798" w:rsidRPr="00D22798" w14:paraId="42E4CAC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C3BC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E575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404AD10C" w14:textId="7BE019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14284AA" w14:textId="496A26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8364A" w14:textId="3A03D1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78821" w14:textId="3A865D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518.74 </w:t>
            </w:r>
          </w:p>
        </w:tc>
      </w:tr>
      <w:tr w:rsidR="00D22798" w:rsidRPr="00D22798" w14:paraId="6757D72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2FB5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23A4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271F282" w14:textId="2A0253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8713AB8" w14:textId="113EDA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6885A" w14:textId="5491BA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9A090" w14:textId="24FC32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3,025.46 </w:t>
            </w:r>
          </w:p>
        </w:tc>
      </w:tr>
      <w:tr w:rsidR="00D22798" w:rsidRPr="00D22798" w14:paraId="619B699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6AB2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177F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4DA36B43" w14:textId="2E5959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1156B5D8" w14:textId="2DB8BA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AE467" w14:textId="2C2891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92174" w14:textId="4C0F8A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3,445.58 </w:t>
            </w:r>
          </w:p>
        </w:tc>
      </w:tr>
      <w:tr w:rsidR="00D22798" w:rsidRPr="00D22798" w14:paraId="6FF1694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DE93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9DC3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506325DE" w14:textId="50E708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06B08C58" w14:textId="361CF3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4C584" w14:textId="67BF1F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A1F9C" w14:textId="645FD0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3,821.56 </w:t>
            </w:r>
          </w:p>
        </w:tc>
      </w:tr>
      <w:tr w:rsidR="00D22798" w:rsidRPr="00D22798" w14:paraId="35EC3C9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F9DB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2F4E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43EA70A7" w14:textId="6513EE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13F080A0" w14:textId="39ED8E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33852" w14:textId="769BE8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44C20" w14:textId="259DFA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24,469.92 </w:t>
            </w:r>
          </w:p>
        </w:tc>
      </w:tr>
      <w:tr w:rsidR="00D22798" w:rsidRPr="00D22798" w14:paraId="48D164F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DCD3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5A43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348F260" w14:textId="23D683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4087090B" w14:textId="5B8FE1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2BF5E" w14:textId="798507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440DB" w14:textId="06B706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154,321.68 </w:t>
            </w:r>
          </w:p>
        </w:tc>
      </w:tr>
      <w:tr w:rsidR="00D22798" w:rsidRPr="00D22798" w14:paraId="3D8A2BE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BB17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442F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683955DE" w14:textId="1A4BAF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AA00D92" w14:textId="1AACAE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597C4" w14:textId="60CB5D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C329D" w14:textId="3DCE52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4,437.06 </w:t>
            </w:r>
          </w:p>
        </w:tc>
      </w:tr>
      <w:tr w:rsidR="00D22798" w:rsidRPr="00D22798" w14:paraId="6D02E92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30A8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8573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CB73917" w14:textId="67D770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5C160C48" w14:textId="1B51B1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219B2" w14:textId="66F30A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09EF4" w14:textId="610ADA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3,630.78 </w:t>
            </w:r>
          </w:p>
        </w:tc>
      </w:tr>
      <w:tr w:rsidR="00D22798" w:rsidRPr="00D22798" w14:paraId="72ACF1B1"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681F3"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2BA4192D" w14:textId="446A6E1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2,276,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51669B47" w14:textId="3CBD216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5FDB04" w14:textId="39968FA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621BB1" w14:textId="4A646A3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2,276,707.79 </w:t>
            </w:r>
          </w:p>
        </w:tc>
      </w:tr>
      <w:tr w:rsidR="00D22798" w:rsidRPr="00D22798" w14:paraId="7B758E6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C113C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5D218D17" w14:textId="64E9F3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6B2EA1AA" w14:textId="7E8019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CEFB0" w14:textId="344EAD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439BB" w14:textId="5291E3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44,723.87 </w:t>
            </w:r>
          </w:p>
        </w:tc>
      </w:tr>
      <w:tr w:rsidR="00D22798" w:rsidRPr="00D22798" w14:paraId="215E95C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4570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BE3D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1D907457" w14:textId="04CDB5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49CC0126" w14:textId="4F8CEE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4FCF3" w14:textId="40945C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8D092" w14:textId="187B51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9,860.00 </w:t>
            </w:r>
          </w:p>
        </w:tc>
      </w:tr>
      <w:tr w:rsidR="00D22798" w:rsidRPr="00D22798" w14:paraId="071C371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4A8E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0918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570CB878" w14:textId="4CEB10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E0DC350" w14:textId="35C93E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AA73C" w14:textId="5083BD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E7419" w14:textId="4D79E0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1,650.00 </w:t>
            </w:r>
          </w:p>
        </w:tc>
      </w:tr>
      <w:tr w:rsidR="00D22798" w:rsidRPr="00D22798" w14:paraId="41A6258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9597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9553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5F5E60F" w14:textId="0ADB8C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65879C32" w14:textId="3401ED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026B2" w14:textId="5FF6DF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95029" w14:textId="50A3F0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15,838.92 </w:t>
            </w:r>
          </w:p>
        </w:tc>
      </w:tr>
      <w:tr w:rsidR="00D22798" w:rsidRPr="00D22798" w14:paraId="0B733C6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97E5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1679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24A0C3DC" w14:textId="2FBABA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46868FE2" w14:textId="49DA39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ABD73" w14:textId="110147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2B147" w14:textId="26A884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3,207.50 </w:t>
            </w:r>
          </w:p>
        </w:tc>
      </w:tr>
      <w:tr w:rsidR="00D22798" w:rsidRPr="00D22798" w14:paraId="47EBE0C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0A09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DC00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753BEFEE" w14:textId="5430EE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17706A2F" w14:textId="7AD1A8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65621" w14:textId="283CED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30DA6" w14:textId="26C173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2,406.25 </w:t>
            </w:r>
          </w:p>
        </w:tc>
      </w:tr>
      <w:tr w:rsidR="00D22798" w:rsidRPr="00D22798" w14:paraId="59914A1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A071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E889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4B1B1280" w14:textId="47C99D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68A185D3" w14:textId="779841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7DAE1" w14:textId="77473A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49A71" w14:textId="257B63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2,131.25 </w:t>
            </w:r>
          </w:p>
        </w:tc>
      </w:tr>
      <w:tr w:rsidR="00D22798" w:rsidRPr="00D22798" w14:paraId="262F1E2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4AE2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AA8F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EA03962" w14:textId="5D25AF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3C64CE8" w14:textId="08E29A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10DC3" w14:textId="2BB9B4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9D57F" w14:textId="71775B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3,457.50 </w:t>
            </w:r>
          </w:p>
        </w:tc>
      </w:tr>
      <w:tr w:rsidR="00D22798" w:rsidRPr="00D22798" w14:paraId="6D71E83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5308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4CF1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0EC989FD" w14:textId="1F243D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64BF6049" w14:textId="7EDF3D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DC543" w14:textId="00DAA3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54EAB" w14:textId="6663DE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9,500.00 </w:t>
            </w:r>
          </w:p>
        </w:tc>
      </w:tr>
      <w:tr w:rsidR="00D22798" w:rsidRPr="00D22798" w14:paraId="1A136F1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5844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087F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423CBEFC" w14:textId="78EAA1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2F77A27D" w14:textId="1749F5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16031" w14:textId="727D68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3F5EB" w14:textId="1C68FE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3,575.00 </w:t>
            </w:r>
          </w:p>
        </w:tc>
      </w:tr>
      <w:tr w:rsidR="00D22798" w:rsidRPr="00D22798" w14:paraId="1B0CD1B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9C8C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86B1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31F00687" w14:textId="444CAA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603727FB" w14:textId="67B810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5B834" w14:textId="195542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86B92" w14:textId="5095FC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04,562.50 </w:t>
            </w:r>
          </w:p>
        </w:tc>
      </w:tr>
      <w:tr w:rsidR="00D22798" w:rsidRPr="00D22798" w14:paraId="188D562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704D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0B8D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2C20E88D" w14:textId="798400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5864324" w14:textId="666C7F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A6E5C" w14:textId="634545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86E54" w14:textId="4AD16B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0,780.00 </w:t>
            </w:r>
          </w:p>
        </w:tc>
      </w:tr>
      <w:tr w:rsidR="00D22798" w:rsidRPr="00D22798" w14:paraId="3B121F2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E0DB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154F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1FB54AA5" w14:textId="009408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8FD62C1" w14:textId="784AAF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22C2C" w14:textId="66FC47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59EAD" w14:textId="40E3BB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3,760.00 </w:t>
            </w:r>
          </w:p>
        </w:tc>
      </w:tr>
      <w:tr w:rsidR="00D22798" w:rsidRPr="00D22798" w14:paraId="19C7F33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0E6D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3B1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4726D3B6" w14:textId="086B04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794D98A" w14:textId="52F9B7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A569A" w14:textId="1CBA75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9391F" w14:textId="489F58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550.00 </w:t>
            </w:r>
          </w:p>
        </w:tc>
      </w:tr>
      <w:tr w:rsidR="00D22798" w:rsidRPr="00D22798" w14:paraId="4781EE5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AE29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4AC7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41399F6F" w14:textId="6E45F4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AA63A5E" w14:textId="44674C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A0835" w14:textId="4B5D49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9ADDA" w14:textId="4B4D67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0,825.00 </w:t>
            </w:r>
          </w:p>
        </w:tc>
      </w:tr>
      <w:tr w:rsidR="00D22798" w:rsidRPr="00D22798" w14:paraId="6B03314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28CE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3497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222616C6" w14:textId="2F18A2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A447AC7" w14:textId="31DC8E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6FDC2" w14:textId="4DA0D0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1D0AC" w14:textId="604289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0,962.50 </w:t>
            </w:r>
          </w:p>
        </w:tc>
      </w:tr>
      <w:tr w:rsidR="00D22798" w:rsidRPr="00D22798" w14:paraId="1B6517F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541A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5C3E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24A902A2" w14:textId="4385A7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02D6BD8C" w14:textId="3C35C3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25C49" w14:textId="52661F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B0762" w14:textId="18D1E1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0,825.00 </w:t>
            </w:r>
          </w:p>
        </w:tc>
      </w:tr>
      <w:tr w:rsidR="00D22798" w:rsidRPr="00D22798" w14:paraId="0D7CD9A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4C81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D6CD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F94E3A0" w14:textId="6AA795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5DED2619" w14:textId="309CBF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B7707" w14:textId="00CF1F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2419B" w14:textId="750A50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9,862.50 </w:t>
            </w:r>
          </w:p>
        </w:tc>
      </w:tr>
      <w:tr w:rsidR="00D22798" w:rsidRPr="00D22798" w14:paraId="2C740EE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7939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60E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78A0DDF" w14:textId="364187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642F024" w14:textId="41AD20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35D88" w14:textId="33EBE1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81D0C" w14:textId="20B32B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1,100.00 </w:t>
            </w:r>
          </w:p>
        </w:tc>
      </w:tr>
      <w:tr w:rsidR="00D22798" w:rsidRPr="00D22798" w14:paraId="28820D5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C0FB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44DA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6944D078" w14:textId="0E12E6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0FFE77B8" w14:textId="78A398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38571" w14:textId="59C8DA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3115A" w14:textId="6A5C0B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2,887.50 </w:t>
            </w:r>
          </w:p>
        </w:tc>
      </w:tr>
      <w:tr w:rsidR="00D22798" w:rsidRPr="00D22798" w14:paraId="4E5EB2A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725F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745C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348C91C0" w14:textId="69B9C0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0FC03DE8" w14:textId="3D0780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3A7E0" w14:textId="6AFCFA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C17DD" w14:textId="1F4750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1,100.00 </w:t>
            </w:r>
          </w:p>
        </w:tc>
      </w:tr>
      <w:tr w:rsidR="00D22798" w:rsidRPr="00D22798" w14:paraId="3AA2527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8872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514B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7ED8A9DC" w14:textId="3E703D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58F96703" w14:textId="4AF61F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1D54C" w14:textId="181898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0C470" w14:textId="43F79F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0,530.00 </w:t>
            </w:r>
          </w:p>
        </w:tc>
      </w:tr>
      <w:tr w:rsidR="00D22798" w:rsidRPr="00D22798" w14:paraId="0AF440D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2D66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9181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68D49C7" w14:textId="576E23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55413FB" w14:textId="4F38D0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F8955" w14:textId="743520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4532D" w14:textId="79743B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8,241.25 </w:t>
            </w:r>
          </w:p>
        </w:tc>
      </w:tr>
      <w:tr w:rsidR="00D22798" w:rsidRPr="00D22798" w14:paraId="3C45056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70F2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D2FB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1FDC9CE8" w14:textId="489073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6D7C3BCE" w14:textId="1AE394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F51A2" w14:textId="593E93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BA12C" w14:textId="3D1013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0,598.75 </w:t>
            </w:r>
          </w:p>
        </w:tc>
      </w:tr>
      <w:tr w:rsidR="00D22798" w:rsidRPr="00D22798" w14:paraId="4AE08B2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DBCC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FEF2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7E36118A" w14:textId="34F83F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7B4BD6B0" w14:textId="1A4437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80C02" w14:textId="0FF42F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17C1F" w14:textId="570948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39,810.00 </w:t>
            </w:r>
          </w:p>
        </w:tc>
      </w:tr>
      <w:tr w:rsidR="00D22798" w:rsidRPr="00D22798" w14:paraId="120941B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61F1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2C43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54CE412E" w14:textId="48554E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7A75B54" w14:textId="5ABA64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76248" w14:textId="3C3016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249E9" w14:textId="582806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0,962.50 </w:t>
            </w:r>
          </w:p>
        </w:tc>
      </w:tr>
      <w:tr w:rsidR="00D22798" w:rsidRPr="00D22798" w14:paraId="36640D6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A79D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0488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1A3C2C35" w14:textId="7BB370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11789EB6" w14:textId="4C6836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D5B19" w14:textId="325DF0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CA3A7" w14:textId="40B4DD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3,000.00 </w:t>
            </w:r>
          </w:p>
        </w:tc>
      </w:tr>
      <w:tr w:rsidR="00D22798" w:rsidRPr="00D22798" w14:paraId="6BC03C0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307A7"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6D296656" w14:textId="2D11D98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7,127,313.98 </w:t>
            </w:r>
          </w:p>
        </w:tc>
        <w:tc>
          <w:tcPr>
            <w:tcW w:w="0" w:type="auto"/>
            <w:tcBorders>
              <w:top w:val="nil"/>
              <w:left w:val="nil"/>
              <w:bottom w:val="single" w:sz="4" w:space="0" w:color="000000"/>
              <w:right w:val="single" w:sz="4" w:space="0" w:color="000000"/>
            </w:tcBorders>
            <w:shd w:val="clear" w:color="D8D8D8" w:fill="D8D8D8"/>
            <w:noWrap/>
            <w:vAlign w:val="bottom"/>
            <w:hideMark/>
          </w:tcPr>
          <w:p w14:paraId="6847D4D2" w14:textId="72774D9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BC6591" w14:textId="34538D4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912705" w14:textId="599D3CE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7,127,313.98 </w:t>
            </w:r>
          </w:p>
        </w:tc>
      </w:tr>
      <w:tr w:rsidR="00D22798" w:rsidRPr="00D22798" w14:paraId="7863BDBD"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CB34C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36B58419" w14:textId="4D1541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6C9994F0" w14:textId="5EA0C9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39D91" w14:textId="72ECEB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0B08C" w14:textId="5358CD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7,340.00 </w:t>
            </w:r>
          </w:p>
        </w:tc>
      </w:tr>
      <w:tr w:rsidR="00D22798" w:rsidRPr="00D22798" w14:paraId="7F24910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302A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ACA4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126E729D" w14:textId="352483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322FB7B2" w14:textId="3F62C4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6E627" w14:textId="17C663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852BC" w14:textId="449671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4,521.12 </w:t>
            </w:r>
          </w:p>
        </w:tc>
      </w:tr>
      <w:tr w:rsidR="00D22798" w:rsidRPr="00D22798" w14:paraId="765C75F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DA81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66AA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01B72D0B" w14:textId="084FC8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6B47A954" w14:textId="47C88F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7ED69" w14:textId="28E576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BA34B" w14:textId="16596D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988.08 </w:t>
            </w:r>
          </w:p>
        </w:tc>
      </w:tr>
      <w:tr w:rsidR="00D22798" w:rsidRPr="00D22798" w14:paraId="7FD053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566A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F24C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40939F0B" w14:textId="33D88B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7A494947" w14:textId="64E1D9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D124A" w14:textId="6E7E21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39780" w14:textId="4879BB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2.34 </w:t>
            </w:r>
          </w:p>
        </w:tc>
      </w:tr>
      <w:tr w:rsidR="00D22798" w:rsidRPr="00D22798" w14:paraId="2B186AD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2771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EFC6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65D6CA6C" w14:textId="6EBE5A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7C206F7E" w14:textId="193A43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221F3" w14:textId="2519CA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D0D6A" w14:textId="700C8D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4,439.60 </w:t>
            </w:r>
          </w:p>
        </w:tc>
      </w:tr>
      <w:tr w:rsidR="00D22798" w:rsidRPr="00D22798" w14:paraId="51D2AAB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8C55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7ED7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216D5A3A" w14:textId="21FBF5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7B2B29CD" w14:textId="268C1D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F894B" w14:textId="48D9A9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2EAC6" w14:textId="29BE8F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14,549.68 </w:t>
            </w:r>
          </w:p>
        </w:tc>
      </w:tr>
      <w:tr w:rsidR="00D22798" w:rsidRPr="00D22798" w14:paraId="6208971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C1FC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BBAF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1591170A" w14:textId="236D52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A2D84AA" w14:textId="298333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76A24" w14:textId="5F8F60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FAEA3" w14:textId="63EFB4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59,185.44 </w:t>
            </w:r>
          </w:p>
        </w:tc>
      </w:tr>
      <w:tr w:rsidR="00D22798" w:rsidRPr="00D22798" w14:paraId="3FD861E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826B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2158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06D05D78" w14:textId="27E4EF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029E8962" w14:textId="6FC25B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91E57" w14:textId="20FD6C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DA9C0" w14:textId="10FFC7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25.46 </w:t>
            </w:r>
          </w:p>
        </w:tc>
      </w:tr>
      <w:tr w:rsidR="00D22798" w:rsidRPr="00D22798" w14:paraId="723D197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1B19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5D3C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7F4B4E4A" w14:textId="2817A5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07075F9A" w14:textId="23CEF9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B4E05" w14:textId="2361AD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CDCB3" w14:textId="41ED29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43.12 </w:t>
            </w:r>
          </w:p>
        </w:tc>
      </w:tr>
      <w:tr w:rsidR="00D22798" w:rsidRPr="00D22798" w14:paraId="5260288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5E69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BB69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7D47F413" w14:textId="39E362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4C6B7277" w14:textId="1285BF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318EB" w14:textId="59727F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FD978" w14:textId="2D79AE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6,052.30 </w:t>
            </w:r>
          </w:p>
        </w:tc>
      </w:tr>
      <w:tr w:rsidR="00D22798" w:rsidRPr="00D22798" w14:paraId="16635A2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055A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2DCD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033F9AB3" w14:textId="0DA52C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A1E701D" w14:textId="2EF6F9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FCD06" w14:textId="2DED26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92A69" w14:textId="549ECC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25.46 </w:t>
            </w:r>
          </w:p>
        </w:tc>
      </w:tr>
      <w:tr w:rsidR="00D22798" w:rsidRPr="00D22798" w14:paraId="541F412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5292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8D1D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6AE673E0" w14:textId="72095C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5F84B9E" w14:textId="604A94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9ADF6" w14:textId="02C5A8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38DBB" w14:textId="096977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90.14 </w:t>
            </w:r>
          </w:p>
        </w:tc>
      </w:tr>
      <w:tr w:rsidR="00D22798" w:rsidRPr="00D22798" w14:paraId="2503DAE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3FDD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FFD03A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5883125C" w14:textId="301CA3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37643FD8" w14:textId="0E002D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214F1" w14:textId="0AF6F2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A225D" w14:textId="4291FE7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7,108.00 </w:t>
            </w:r>
          </w:p>
        </w:tc>
      </w:tr>
      <w:tr w:rsidR="00D22798" w:rsidRPr="00D22798" w14:paraId="012772C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1E0D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B0A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62CF15D4" w14:textId="134FC0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3D85616C" w14:textId="03058D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74C4B" w14:textId="027A92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6ADD6" w14:textId="448075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33.26 </w:t>
            </w:r>
          </w:p>
        </w:tc>
      </w:tr>
      <w:tr w:rsidR="00D22798" w:rsidRPr="00D22798" w14:paraId="7534471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BFCD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F79D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6081A862" w14:textId="6093EC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6925A6CB" w14:textId="2FD9DC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CA8DD" w14:textId="3A2774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70E70" w14:textId="4D6E3B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4,696.14 </w:t>
            </w:r>
          </w:p>
        </w:tc>
      </w:tr>
      <w:tr w:rsidR="00D22798" w:rsidRPr="00D22798" w14:paraId="2D63C3A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912F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8F86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73DD5DB4" w14:textId="2AEB84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0E60B2A3" w14:textId="1B33B3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1CE97" w14:textId="221D5C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F333F" w14:textId="28581E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5,519.88 </w:t>
            </w:r>
          </w:p>
        </w:tc>
      </w:tr>
      <w:tr w:rsidR="00D22798" w:rsidRPr="00D22798" w14:paraId="7944033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69F4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897E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D57FBC5" w14:textId="4AFF23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0362644D" w14:textId="1BFF83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E91A2" w14:textId="716593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5EA1F" w14:textId="19DF84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3,087.60 </w:t>
            </w:r>
          </w:p>
        </w:tc>
      </w:tr>
      <w:tr w:rsidR="00D22798" w:rsidRPr="00D22798" w14:paraId="01FD05F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CEBB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B99E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8BD201E" w14:textId="568A8B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0A8604E1" w14:textId="67F21D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5E775" w14:textId="7E40C8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D446E" w14:textId="7D6428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8,550.98 </w:t>
            </w:r>
          </w:p>
        </w:tc>
      </w:tr>
      <w:tr w:rsidR="00D22798" w:rsidRPr="00D22798" w14:paraId="2436687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B363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ABEA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2D302C9D" w14:textId="3C81E1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2C2C3BC2" w14:textId="359B18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D4836" w14:textId="75A20F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80514" w14:textId="50B6A2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4,283.02 </w:t>
            </w:r>
          </w:p>
        </w:tc>
      </w:tr>
      <w:tr w:rsidR="00D22798" w:rsidRPr="00D22798" w14:paraId="52C9392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2EBB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A55D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12C5BC4" w14:textId="331DA2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7DC96AA8" w14:textId="2D34D4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DA3EC" w14:textId="329DED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65600" w14:textId="5E5D5D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2,628.90 </w:t>
            </w:r>
          </w:p>
        </w:tc>
      </w:tr>
      <w:tr w:rsidR="00D22798" w:rsidRPr="00D22798" w14:paraId="028A241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279F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DC8A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7788DC9" w14:textId="62C711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6E411F1" w14:textId="72ADFC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10DAF" w14:textId="01D391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6E92F" w14:textId="5BA3C8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60.78 </w:t>
            </w:r>
          </w:p>
        </w:tc>
      </w:tr>
      <w:tr w:rsidR="00D22798" w:rsidRPr="00D22798" w14:paraId="368ACFB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8578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2E4E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7F57E35" w14:textId="0A00FF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6FF77631" w14:textId="512DB4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E25D3" w14:textId="20F713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DB20C" w14:textId="1F75AB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2,881.12 </w:t>
            </w:r>
          </w:p>
        </w:tc>
      </w:tr>
      <w:tr w:rsidR="00D22798" w:rsidRPr="00D22798" w14:paraId="3A4D60F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F650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3138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58703FE3" w14:textId="44224E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654FC340" w14:textId="6D80CF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25BA5" w14:textId="4CE474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2AA46" w14:textId="569014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21.56 </w:t>
            </w:r>
          </w:p>
        </w:tc>
      </w:tr>
      <w:tr w:rsidR="00D22798" w:rsidRPr="00D22798" w14:paraId="6AA9EA1E"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DFDDC"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7350ACBF" w14:textId="7217008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7,580,393.43 </w:t>
            </w:r>
          </w:p>
        </w:tc>
        <w:tc>
          <w:tcPr>
            <w:tcW w:w="0" w:type="auto"/>
            <w:tcBorders>
              <w:top w:val="nil"/>
              <w:left w:val="nil"/>
              <w:bottom w:val="single" w:sz="4" w:space="0" w:color="000000"/>
              <w:right w:val="single" w:sz="4" w:space="0" w:color="000000"/>
            </w:tcBorders>
            <w:shd w:val="clear" w:color="D8D8D8" w:fill="D8D8D8"/>
            <w:noWrap/>
            <w:vAlign w:val="bottom"/>
            <w:hideMark/>
          </w:tcPr>
          <w:p w14:paraId="790014B1" w14:textId="14308C6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26CD81" w14:textId="781297B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A68370" w14:textId="1C48345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7,580,393.43 </w:t>
            </w:r>
          </w:p>
        </w:tc>
      </w:tr>
      <w:tr w:rsidR="00D22798" w:rsidRPr="00D22798" w14:paraId="15F9A8B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77FF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576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13CEE7EE" w14:textId="30BBAF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03A45E12" w14:textId="3368B5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98C63" w14:textId="1D91D4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BA67B" w14:textId="5C81A7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3,599.40 </w:t>
            </w:r>
          </w:p>
        </w:tc>
      </w:tr>
      <w:tr w:rsidR="00D22798" w:rsidRPr="00D22798" w14:paraId="0C5842B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96EC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CD33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7030B568" w14:textId="554C12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7AC465A" w14:textId="636A92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3B001" w14:textId="2D4B36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3F0E0" w14:textId="686884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2,498.75 </w:t>
            </w:r>
          </w:p>
        </w:tc>
      </w:tr>
      <w:tr w:rsidR="00D22798" w:rsidRPr="00D22798" w14:paraId="58C04D3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45E7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7E77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3767DF4E" w14:textId="6C43E4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26EE7EB7" w14:textId="6619AA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001FB" w14:textId="569FA7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8C950" w14:textId="38B1C4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2,890.00 </w:t>
            </w:r>
          </w:p>
        </w:tc>
      </w:tr>
      <w:tr w:rsidR="00D22798" w:rsidRPr="00D22798" w14:paraId="53D4954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F42D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5439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3A4E1AB8" w14:textId="50C5DF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6163E726" w14:textId="63CC21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782A2" w14:textId="530959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B54EC" w14:textId="2D9374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44,019.75 </w:t>
            </w:r>
          </w:p>
        </w:tc>
      </w:tr>
      <w:tr w:rsidR="00D22798" w:rsidRPr="00D22798" w14:paraId="6547BAF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F297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5C8C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944C713" w14:textId="4AE29C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4E95E7A3" w14:textId="79631A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439D8" w14:textId="16DB34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C074F" w14:textId="774B9C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14,655.00 </w:t>
            </w:r>
          </w:p>
        </w:tc>
      </w:tr>
      <w:tr w:rsidR="00D22798" w:rsidRPr="00D22798" w14:paraId="4BCB425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C4C8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FC23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37B5BAD" w14:textId="68D52F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0E78DA8F" w14:textId="5B8788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56A34" w14:textId="5F0A4A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826F4" w14:textId="574974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9,010.00 </w:t>
            </w:r>
          </w:p>
        </w:tc>
      </w:tr>
      <w:tr w:rsidR="00D22798" w:rsidRPr="00D22798" w14:paraId="1600B98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E05D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3B07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AC5ECD8" w14:textId="0FA78E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461C00F8" w14:textId="298590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E1684" w14:textId="6889AA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2996D" w14:textId="7DA115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7,362.30 </w:t>
            </w:r>
          </w:p>
        </w:tc>
      </w:tr>
      <w:tr w:rsidR="00D22798" w:rsidRPr="00D22798" w14:paraId="1AF0041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B515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BEE1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1678C0E5" w14:textId="1625AF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318CC5F1" w14:textId="214D93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28399" w14:textId="7D90D2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F3E48" w14:textId="599802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7,467.80 </w:t>
            </w:r>
          </w:p>
        </w:tc>
      </w:tr>
      <w:tr w:rsidR="00D22798" w:rsidRPr="00D22798" w14:paraId="1C73035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948E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D6DC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49F9A740" w14:textId="014F09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6,309.70 </w:t>
            </w:r>
          </w:p>
        </w:tc>
        <w:tc>
          <w:tcPr>
            <w:tcW w:w="0" w:type="auto"/>
            <w:tcBorders>
              <w:top w:val="nil"/>
              <w:left w:val="nil"/>
              <w:bottom w:val="single" w:sz="4" w:space="0" w:color="000000"/>
              <w:right w:val="single" w:sz="4" w:space="0" w:color="000000"/>
            </w:tcBorders>
            <w:shd w:val="clear" w:color="auto" w:fill="auto"/>
            <w:noWrap/>
            <w:vAlign w:val="bottom"/>
            <w:hideMark/>
          </w:tcPr>
          <w:p w14:paraId="099221AD" w14:textId="6B6732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2965B" w14:textId="59BB03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EF6DA" w14:textId="399408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6,309.70 </w:t>
            </w:r>
          </w:p>
        </w:tc>
      </w:tr>
      <w:tr w:rsidR="00D22798" w:rsidRPr="00D22798" w14:paraId="199BB04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4E72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4408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4E9D06FD" w14:textId="20300B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7921F771" w14:textId="0D953F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E9A98" w14:textId="2CE793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D8C76" w14:textId="45F82E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7,291.40 </w:t>
            </w:r>
          </w:p>
        </w:tc>
      </w:tr>
      <w:tr w:rsidR="00D22798" w:rsidRPr="00D22798" w14:paraId="12ACED6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6412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D3E5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2B0D8804" w14:textId="62605A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4127D752" w14:textId="6F206D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C44C6" w14:textId="5FE6E6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72D8F" w14:textId="7072DF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2,765.88 </w:t>
            </w:r>
          </w:p>
        </w:tc>
      </w:tr>
      <w:tr w:rsidR="00D22798" w:rsidRPr="00D22798" w14:paraId="67164FA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B336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F9A6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1D2282A3" w14:textId="530A32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4FFA634F" w14:textId="42F75C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09B19" w14:textId="3927F0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B0046" w14:textId="4C121D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5,548.00 </w:t>
            </w:r>
          </w:p>
        </w:tc>
      </w:tr>
      <w:tr w:rsidR="00D22798" w:rsidRPr="00D22798" w14:paraId="1E916DA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9F51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D05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1500EB16" w14:textId="0F95F6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F47607D" w14:textId="5A4639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D8FC6" w14:textId="54E235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17C24" w14:textId="616B1A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550.00 </w:t>
            </w:r>
          </w:p>
        </w:tc>
      </w:tr>
      <w:tr w:rsidR="00D22798" w:rsidRPr="00D22798" w14:paraId="7764D01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7989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5062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F99322D" w14:textId="4F02E3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0326AA70" w14:textId="624D7B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5461A" w14:textId="6BF988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F553A" w14:textId="1B7DE7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8,437.25 </w:t>
            </w:r>
          </w:p>
        </w:tc>
      </w:tr>
      <w:tr w:rsidR="00D22798" w:rsidRPr="00D22798" w14:paraId="1FB67E8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F886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18C8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6127C850" w14:textId="6DD4C5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4E3C9FA5" w14:textId="1621A9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5D14" w14:textId="6CC70F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07D77" w14:textId="6B4381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3,953.00 </w:t>
            </w:r>
          </w:p>
        </w:tc>
      </w:tr>
      <w:tr w:rsidR="00D22798" w:rsidRPr="00D22798" w14:paraId="49C864E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14AF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6204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04520EC1" w14:textId="520BCE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5B0CC15A" w14:textId="10987E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27F3A" w14:textId="400765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78C44" w14:textId="7F4F9D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8,501.00 </w:t>
            </w:r>
          </w:p>
        </w:tc>
      </w:tr>
      <w:tr w:rsidR="00D22798" w:rsidRPr="00D22798" w14:paraId="7656AEA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3FE1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84C3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121B8B8" w14:textId="380635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45B84EA6" w14:textId="1BCA42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E0E0C" w14:textId="152AA3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DB0BD" w14:textId="7CFE0A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5,534.20 </w:t>
            </w:r>
          </w:p>
        </w:tc>
      </w:tr>
      <w:tr w:rsidR="00D22798" w:rsidRPr="00D22798" w14:paraId="45BC671E"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6D192"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4752C1F4" w14:textId="7EEDC22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4CE7877B" w14:textId="2AF8ED4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454B5A" w14:textId="023CC33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68BB73" w14:textId="41D734B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194,161.25 </w:t>
            </w:r>
          </w:p>
        </w:tc>
      </w:tr>
      <w:tr w:rsidR="00D22798" w:rsidRPr="00D22798" w14:paraId="734F982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CB5E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A334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0C3D3F80" w14:textId="1BBCD5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24B9C0C8" w14:textId="6916EE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583BD" w14:textId="455394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B9D4A" w14:textId="5C54ED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6,365.00 </w:t>
            </w:r>
          </w:p>
        </w:tc>
      </w:tr>
      <w:tr w:rsidR="00D22798" w:rsidRPr="00D22798" w14:paraId="249A096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C45B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A5C2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C8E67F6" w14:textId="2E98AF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0E3724C2" w14:textId="5AD5C9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9D887" w14:textId="0BBB73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499C5" w14:textId="731090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234.00 </w:t>
            </w:r>
          </w:p>
        </w:tc>
      </w:tr>
      <w:tr w:rsidR="00D22798" w:rsidRPr="00D22798" w14:paraId="7807330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6D8C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744E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E3A2583" w14:textId="504151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37BDC7CA" w14:textId="4EE8F1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668E0" w14:textId="0933AF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220B5" w14:textId="2D7587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6,273.00 </w:t>
            </w:r>
          </w:p>
        </w:tc>
      </w:tr>
      <w:tr w:rsidR="00D22798" w:rsidRPr="00D22798" w14:paraId="7135B13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ED19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B738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7C8C14E6" w14:textId="2DF7BA6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50ABC5C" w14:textId="76D167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8D231" w14:textId="0C8299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46131" w14:textId="15E6E2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1,527.60 </w:t>
            </w:r>
          </w:p>
        </w:tc>
      </w:tr>
      <w:tr w:rsidR="00D22798" w:rsidRPr="00D22798" w14:paraId="4C1A024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D2E3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3426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A5779BA" w14:textId="43B3FD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08E5CEA2" w14:textId="5E90B8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4CC47" w14:textId="6F8293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DBF2C" w14:textId="3546B5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0,692.00 </w:t>
            </w:r>
          </w:p>
        </w:tc>
      </w:tr>
      <w:tr w:rsidR="00D22798" w:rsidRPr="00D22798" w14:paraId="06DA1BB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6C15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465D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0A83181D" w14:textId="05D703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6240B686" w14:textId="4F47CE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7100A" w14:textId="1475EA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F35EA" w14:textId="75D071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195.00 </w:t>
            </w:r>
          </w:p>
        </w:tc>
      </w:tr>
      <w:tr w:rsidR="00D22798" w:rsidRPr="00D22798" w14:paraId="7758E22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6949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080B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1B379892" w14:textId="3A0B03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3EE4DE93" w14:textId="343DA4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B7674" w14:textId="19CA16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C442B" w14:textId="71E498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1,124.00 </w:t>
            </w:r>
          </w:p>
        </w:tc>
      </w:tr>
      <w:tr w:rsidR="00D22798" w:rsidRPr="00D22798" w14:paraId="39B44B5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80B7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BC6D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AD80950" w14:textId="6688FF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0CEA086C" w14:textId="413FE4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1E038" w14:textId="565F74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374AD" w14:textId="564898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9,750.65 </w:t>
            </w:r>
          </w:p>
        </w:tc>
      </w:tr>
      <w:tr w:rsidR="00D22798" w:rsidRPr="00D22798" w14:paraId="364FBA6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BB7A42"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374E2984" w14:textId="4FAE5E2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08,279,362.34 </w:t>
            </w:r>
          </w:p>
        </w:tc>
        <w:tc>
          <w:tcPr>
            <w:tcW w:w="0" w:type="auto"/>
            <w:tcBorders>
              <w:top w:val="nil"/>
              <w:left w:val="nil"/>
              <w:bottom w:val="single" w:sz="4" w:space="0" w:color="000000"/>
              <w:right w:val="single" w:sz="4" w:space="0" w:color="000000"/>
            </w:tcBorders>
            <w:shd w:val="clear" w:color="A5A5A5" w:fill="A5A5A5"/>
            <w:noWrap/>
            <w:vAlign w:val="bottom"/>
            <w:hideMark/>
          </w:tcPr>
          <w:p w14:paraId="4C9B8A3D" w14:textId="33D2B49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28,832,910.64 </w:t>
            </w:r>
          </w:p>
        </w:tc>
        <w:tc>
          <w:tcPr>
            <w:tcW w:w="0" w:type="auto"/>
            <w:tcBorders>
              <w:top w:val="nil"/>
              <w:left w:val="nil"/>
              <w:bottom w:val="single" w:sz="4" w:space="0" w:color="000000"/>
              <w:right w:val="single" w:sz="4" w:space="0" w:color="000000"/>
            </w:tcBorders>
            <w:shd w:val="clear" w:color="A5A5A5" w:fill="A5A5A5"/>
            <w:noWrap/>
            <w:vAlign w:val="bottom"/>
            <w:hideMark/>
          </w:tcPr>
          <w:p w14:paraId="06132579" w14:textId="3B44085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791483C" w14:textId="3069570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37,112,272.98 </w:t>
            </w:r>
          </w:p>
        </w:tc>
      </w:tr>
      <w:tr w:rsidR="00D22798" w:rsidRPr="00D22798" w14:paraId="36186CC4"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ED8A3"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6DB9A92C" w14:textId="5580132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31,906,068.85 </w:t>
            </w:r>
          </w:p>
        </w:tc>
        <w:tc>
          <w:tcPr>
            <w:tcW w:w="0" w:type="auto"/>
            <w:tcBorders>
              <w:top w:val="nil"/>
              <w:left w:val="nil"/>
              <w:bottom w:val="single" w:sz="4" w:space="0" w:color="000000"/>
              <w:right w:val="single" w:sz="4" w:space="0" w:color="000000"/>
            </w:tcBorders>
            <w:shd w:val="clear" w:color="D8D8D8" w:fill="D8D8D8"/>
            <w:noWrap/>
            <w:vAlign w:val="bottom"/>
            <w:hideMark/>
          </w:tcPr>
          <w:p w14:paraId="069BF386" w14:textId="19419DF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8,582,931.35 </w:t>
            </w:r>
          </w:p>
        </w:tc>
        <w:tc>
          <w:tcPr>
            <w:tcW w:w="0" w:type="auto"/>
            <w:tcBorders>
              <w:top w:val="nil"/>
              <w:left w:val="nil"/>
              <w:bottom w:val="single" w:sz="4" w:space="0" w:color="000000"/>
              <w:right w:val="single" w:sz="4" w:space="0" w:color="000000"/>
            </w:tcBorders>
            <w:shd w:val="clear" w:color="D8D8D8" w:fill="D8D8D8"/>
            <w:noWrap/>
            <w:vAlign w:val="bottom"/>
            <w:hideMark/>
          </w:tcPr>
          <w:p w14:paraId="27DA1CF2" w14:textId="734948A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952B67" w14:textId="7FE9A50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50,489,000.20 </w:t>
            </w:r>
          </w:p>
        </w:tc>
      </w:tr>
      <w:tr w:rsidR="00D22798" w:rsidRPr="00D22798" w14:paraId="3C42E07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117231"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5256BD95" w14:textId="673452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64B3D9AA" w14:textId="250E43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62B2351C" w14:textId="154F5D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C51A7" w14:textId="465B56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0,955,288.35 </w:t>
            </w:r>
          </w:p>
        </w:tc>
      </w:tr>
      <w:tr w:rsidR="00D22798" w:rsidRPr="00D22798" w14:paraId="67068B5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9813A"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CF8C06"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5E3BA90E" w14:textId="3760D9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31D166FD" w14:textId="548D3F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8B6C6" w14:textId="22FEF0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8B2FA" w14:textId="4D5495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470,980.00 </w:t>
            </w:r>
          </w:p>
        </w:tc>
      </w:tr>
      <w:tr w:rsidR="00D22798" w:rsidRPr="00D22798" w14:paraId="0C25A13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CEF9D"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210D6F"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650D4C64" w14:textId="0B83A2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4A38814D" w14:textId="5B6C96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5532B" w14:textId="2AF450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47D8C" w14:textId="63AF6E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820,880.50 </w:t>
            </w:r>
          </w:p>
        </w:tc>
      </w:tr>
      <w:tr w:rsidR="00D22798" w:rsidRPr="00D22798" w14:paraId="2AE857F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66FC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C0DD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154C19C6" w14:textId="3AC5D6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23856F9D" w14:textId="617CCB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793BB" w14:textId="4DE833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B4188" w14:textId="2F4547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41,315.00 </w:t>
            </w:r>
          </w:p>
        </w:tc>
      </w:tr>
      <w:tr w:rsidR="00D22798" w:rsidRPr="00D22798" w14:paraId="3176ED9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45F4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7DC8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0AE396DD" w14:textId="69C447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581F46C5" w14:textId="040FEF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42EACD08" w14:textId="5B5D83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8811A" w14:textId="076CC2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389,830.00 </w:t>
            </w:r>
          </w:p>
        </w:tc>
      </w:tr>
      <w:tr w:rsidR="00D22798" w:rsidRPr="00D22798" w14:paraId="5DCEE4C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6A3C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52FC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2B45D6A2" w14:textId="1774B7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3147BE53" w14:textId="7BF3B4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285D35D8" w14:textId="3F6551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76215" w14:textId="0D839A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15,667.00 </w:t>
            </w:r>
          </w:p>
        </w:tc>
      </w:tr>
      <w:tr w:rsidR="00D22798" w:rsidRPr="00D22798" w14:paraId="2574415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C334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854C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199A4226" w14:textId="4A5E6A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4DE86114" w14:textId="2DD968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3,088.95 </w:t>
            </w:r>
          </w:p>
        </w:tc>
        <w:tc>
          <w:tcPr>
            <w:tcW w:w="0" w:type="auto"/>
            <w:tcBorders>
              <w:top w:val="nil"/>
              <w:left w:val="nil"/>
              <w:bottom w:val="single" w:sz="4" w:space="0" w:color="000000"/>
              <w:right w:val="single" w:sz="4" w:space="0" w:color="000000"/>
            </w:tcBorders>
            <w:shd w:val="clear" w:color="auto" w:fill="auto"/>
            <w:noWrap/>
            <w:vAlign w:val="bottom"/>
            <w:hideMark/>
          </w:tcPr>
          <w:p w14:paraId="66E11BB9" w14:textId="5A4EB7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171C7" w14:textId="22AE2A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31,063.95 </w:t>
            </w:r>
          </w:p>
        </w:tc>
      </w:tr>
      <w:tr w:rsidR="00D22798" w:rsidRPr="00D22798" w14:paraId="25FC035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B506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8D9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28DF6C8B" w14:textId="3467CF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1E53DBCD" w14:textId="5257AB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12241002" w14:textId="49BCE7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6C99D" w14:textId="08496F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54,807.00 </w:t>
            </w:r>
          </w:p>
        </w:tc>
      </w:tr>
      <w:tr w:rsidR="00D22798" w:rsidRPr="00D22798" w14:paraId="48C973A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85AC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F2CA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4B41E561" w14:textId="0D2898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3A098FBB" w14:textId="2826B8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BDC71" w14:textId="30319D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496EB" w14:textId="1DB82B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92,990.00 </w:t>
            </w:r>
          </w:p>
        </w:tc>
      </w:tr>
      <w:tr w:rsidR="00D22798" w:rsidRPr="00D22798" w14:paraId="1F7118C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592F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3353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DDE5195" w14:textId="1EEA79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64EC9499" w14:textId="25F35E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D98C2" w14:textId="6FA457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A28E4" w14:textId="61D5D8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734,307.50 </w:t>
            </w:r>
          </w:p>
        </w:tc>
      </w:tr>
      <w:tr w:rsidR="00D22798" w:rsidRPr="00D22798" w14:paraId="0AD1E8D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1558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BDD5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6CF70149" w14:textId="622551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5AF92D94" w14:textId="43DE2E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4565B83" w14:textId="56F65A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174C7" w14:textId="4D2906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464,432.50 </w:t>
            </w:r>
          </w:p>
        </w:tc>
      </w:tr>
      <w:tr w:rsidR="00D22798" w:rsidRPr="00D22798" w14:paraId="0604012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E552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572D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69C45CE1" w14:textId="7AD978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2D2C005A" w14:textId="73AD61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643A8" w14:textId="1C4470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E3808" w14:textId="5AB274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157,380.00 </w:t>
            </w:r>
          </w:p>
        </w:tc>
      </w:tr>
      <w:tr w:rsidR="00D22798" w:rsidRPr="00D22798" w14:paraId="2B58654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E128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ADCE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7AC9B2E1" w14:textId="30C1ED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26E05295" w14:textId="2AC6AA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CCE6E3" w14:textId="6B8558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25440" w14:textId="0519B6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164,712.00 </w:t>
            </w:r>
          </w:p>
        </w:tc>
      </w:tr>
      <w:tr w:rsidR="00D22798" w:rsidRPr="00D22798" w14:paraId="47E04E9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297E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A78D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37F9EC87" w14:textId="5200CB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9F3C186" w14:textId="554B6A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3FA48" w14:textId="0B4E27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59CBC" w14:textId="352190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315.00 </w:t>
            </w:r>
          </w:p>
        </w:tc>
      </w:tr>
      <w:tr w:rsidR="00D22798" w:rsidRPr="00D22798" w14:paraId="725B141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2BA6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62EA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6FD894B5" w14:textId="662B16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991,728.00 </w:t>
            </w:r>
          </w:p>
        </w:tc>
        <w:tc>
          <w:tcPr>
            <w:tcW w:w="0" w:type="auto"/>
            <w:tcBorders>
              <w:top w:val="nil"/>
              <w:left w:val="nil"/>
              <w:bottom w:val="single" w:sz="4" w:space="0" w:color="000000"/>
              <w:right w:val="single" w:sz="4" w:space="0" w:color="000000"/>
            </w:tcBorders>
            <w:shd w:val="clear" w:color="auto" w:fill="auto"/>
            <w:noWrap/>
            <w:vAlign w:val="bottom"/>
            <w:hideMark/>
          </w:tcPr>
          <w:p w14:paraId="62CDE501" w14:textId="0409D1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D73DF2" w14:textId="3E1B9B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01394" w14:textId="199A55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141,728.00 </w:t>
            </w:r>
          </w:p>
        </w:tc>
      </w:tr>
      <w:tr w:rsidR="00D22798" w:rsidRPr="00D22798" w14:paraId="6387CBF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E6AE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7205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B9F9074" w14:textId="66260B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375817D" w14:textId="109950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57FF7" w14:textId="118CFC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ADB42" w14:textId="054AA6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315.00 </w:t>
            </w:r>
          </w:p>
        </w:tc>
      </w:tr>
      <w:tr w:rsidR="00D22798" w:rsidRPr="00D22798" w14:paraId="7F943A9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8497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78E2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CB48CD6" w14:textId="45480B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458BC974" w14:textId="4F9CEB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1EBC4D92" w14:textId="50D0CE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89921" w14:textId="2F65C8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81,890.00 </w:t>
            </w:r>
          </w:p>
        </w:tc>
      </w:tr>
      <w:tr w:rsidR="00D22798" w:rsidRPr="00D22798" w14:paraId="117C605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7AE9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259B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2D094AA7" w14:textId="2596BE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5881BBEA" w14:textId="7DCBF2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412D248" w14:textId="1367E7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9D890" w14:textId="7DF64E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8,383,449.00 </w:t>
            </w:r>
          </w:p>
        </w:tc>
      </w:tr>
      <w:tr w:rsidR="00D22798" w:rsidRPr="00D22798" w14:paraId="629FC89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97F9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4F0995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6D37CEE9" w14:textId="3FD271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1109A9D9" w14:textId="651751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59E35" w14:textId="7AA5DA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32FD2" w14:textId="27612C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813,125.00 </w:t>
            </w:r>
          </w:p>
        </w:tc>
      </w:tr>
      <w:tr w:rsidR="00D22798" w:rsidRPr="00D22798" w14:paraId="7279B67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E9DA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1BE0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6BF396D0" w14:textId="7336BB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7AED90F6" w14:textId="7FCB43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06DF20B0" w14:textId="50EE34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5A208" w14:textId="47B33F6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39,829.00 </w:t>
            </w:r>
          </w:p>
        </w:tc>
      </w:tr>
      <w:tr w:rsidR="00D22798" w:rsidRPr="00D22798" w14:paraId="3AD7FB0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9DDA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840A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7F443D8" w14:textId="1FF889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0DB89C4" w14:textId="6DD8C1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0E4F2" w14:textId="434C9D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BC8FF" w14:textId="52BF21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315.00 </w:t>
            </w:r>
          </w:p>
        </w:tc>
      </w:tr>
      <w:tr w:rsidR="00D22798" w:rsidRPr="00D22798" w14:paraId="13EA333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653F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F564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6EE1387" w14:textId="23E7D3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66FCFD3" w14:textId="1A5BDA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4AAD1" w14:textId="1D4BC3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9F39C" w14:textId="5C971B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315.00 </w:t>
            </w:r>
          </w:p>
        </w:tc>
      </w:tr>
      <w:tr w:rsidR="00D22798" w:rsidRPr="00D22798" w14:paraId="03C84AE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C703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AE67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AD96628" w14:textId="43CE6B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31310C6F" w14:textId="6234F1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41B6DA90" w14:textId="04E8B9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B90CB" w14:textId="6A3807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316,926.40 </w:t>
            </w:r>
          </w:p>
        </w:tc>
      </w:tr>
      <w:tr w:rsidR="00D22798" w:rsidRPr="00D22798" w14:paraId="4856B99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E9AC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548E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EBA494A" w14:textId="2E899D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5B9A7C64" w14:textId="5FFAEB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2E05E" w14:textId="01EF26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66066" w14:textId="1E095B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64,782.50 </w:t>
            </w:r>
          </w:p>
        </w:tc>
      </w:tr>
      <w:tr w:rsidR="00D22798" w:rsidRPr="00D22798" w14:paraId="456D3C5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A0FF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2A5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DE30ABD" w14:textId="24B6A1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2A1FC9DB" w14:textId="4E2642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F9E31" w14:textId="6BE9AF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48A27" w14:textId="3E1616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32,345.00 </w:t>
            </w:r>
          </w:p>
        </w:tc>
      </w:tr>
      <w:tr w:rsidR="00D22798" w:rsidRPr="00D22798" w14:paraId="07EB942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FED4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FA9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179BCAD" w14:textId="450581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2647FB76" w14:textId="18F1BD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6A3B4" w14:textId="148735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2EEF4" w14:textId="6B709F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478,500.00 </w:t>
            </w:r>
          </w:p>
        </w:tc>
      </w:tr>
      <w:tr w:rsidR="00D22798" w:rsidRPr="00D22798" w14:paraId="58FDFE4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F3CA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7FF5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53B4029" w14:textId="4C7C3C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2D194E65" w14:textId="71F71D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148F1" w14:textId="06EB2F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80DA1" w14:textId="480D0C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9,695.00 </w:t>
            </w:r>
          </w:p>
        </w:tc>
      </w:tr>
      <w:tr w:rsidR="00D22798" w:rsidRPr="00D22798" w14:paraId="646B87C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1B88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FC8E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192A83C2" w14:textId="611FC7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0F0D747C" w14:textId="69C53F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A65B5" w14:textId="69F6F3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C8E1E" w14:textId="2164FC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582,753.00 </w:t>
            </w:r>
          </w:p>
        </w:tc>
      </w:tr>
      <w:tr w:rsidR="00D22798" w:rsidRPr="00D22798" w14:paraId="279E4CB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4438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F0C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4F23346" w14:textId="709B20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6AA5F665" w14:textId="016590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7BEA6518" w14:textId="2D4DCE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532D7" w14:textId="24C981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15,830.00 </w:t>
            </w:r>
          </w:p>
        </w:tc>
      </w:tr>
      <w:tr w:rsidR="00D22798" w:rsidRPr="00D22798" w14:paraId="1753AF7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1F8A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CCEE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68FB0CAC" w14:textId="1F14EA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022213A1" w14:textId="1878F2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7C59A" w14:textId="1FD025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4950A" w14:textId="0E40FF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8,568,908.00 </w:t>
            </w:r>
          </w:p>
        </w:tc>
      </w:tr>
      <w:tr w:rsidR="00D22798" w:rsidRPr="00D22798" w14:paraId="1D61996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F0FF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374B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4F1FE28" w14:textId="720E3C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72B009CD" w14:textId="0E853C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4E7AE" w14:textId="6393D0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8FD84" w14:textId="542C49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660,312.00 </w:t>
            </w:r>
          </w:p>
        </w:tc>
      </w:tr>
      <w:tr w:rsidR="00D22798" w:rsidRPr="00D22798" w14:paraId="667BC4F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7413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E90C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6A263242" w14:textId="569ABE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5662FEE4" w14:textId="06C98C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2ED966C4" w14:textId="4D7E73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8434B" w14:textId="2AB68B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8,677,965.50 </w:t>
            </w:r>
          </w:p>
        </w:tc>
      </w:tr>
      <w:tr w:rsidR="00D22798" w:rsidRPr="00D22798" w14:paraId="42C550D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08CA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1AB3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25F2BCDE" w14:textId="48F819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6C446098" w14:textId="40F8CA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AA028" w14:textId="3BFD80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ED899" w14:textId="561E25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22,983.00 </w:t>
            </w:r>
          </w:p>
        </w:tc>
      </w:tr>
      <w:tr w:rsidR="00D22798" w:rsidRPr="00D22798" w14:paraId="78C23C6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A777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698C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78A0D89F" w14:textId="466B71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DA33808" w14:textId="13BDA3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976E2" w14:textId="34C845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265C3" w14:textId="6D288C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87,750.00 </w:t>
            </w:r>
          </w:p>
        </w:tc>
      </w:tr>
      <w:tr w:rsidR="00D22798" w:rsidRPr="00D22798" w14:paraId="4C7ABEE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3FEE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7BD4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24149426" w14:textId="2E35FA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484435B" w14:textId="1EAF6E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8D3D3" w14:textId="2BDAB5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3105B" w14:textId="0B2046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315.00 </w:t>
            </w:r>
          </w:p>
        </w:tc>
      </w:tr>
      <w:tr w:rsidR="00D22798" w:rsidRPr="00D22798" w14:paraId="02989710"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A001B"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60E2C607" w14:textId="4A05CF5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6,279,2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76D3D98D" w14:textId="1E8CBEE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1,005,273.46 </w:t>
            </w:r>
          </w:p>
        </w:tc>
        <w:tc>
          <w:tcPr>
            <w:tcW w:w="0" w:type="auto"/>
            <w:tcBorders>
              <w:top w:val="nil"/>
              <w:left w:val="nil"/>
              <w:bottom w:val="single" w:sz="4" w:space="0" w:color="000000"/>
              <w:right w:val="single" w:sz="4" w:space="0" w:color="000000"/>
            </w:tcBorders>
            <w:shd w:val="clear" w:color="D8D8D8" w:fill="D8D8D8"/>
            <w:noWrap/>
            <w:vAlign w:val="bottom"/>
            <w:hideMark/>
          </w:tcPr>
          <w:p w14:paraId="384DDC5A" w14:textId="7E19397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0B325A" w14:textId="2DFF679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7,284,520.21 </w:t>
            </w:r>
          </w:p>
        </w:tc>
      </w:tr>
      <w:tr w:rsidR="00D22798" w:rsidRPr="00D22798" w14:paraId="7E2FE929"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7E47B"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053507D9" w14:textId="1FE09F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5E7ACD0C" w14:textId="1CDEBC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28192E8F" w14:textId="24FB35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BFEAF" w14:textId="14269D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5,520,319.20 </w:t>
            </w:r>
          </w:p>
        </w:tc>
      </w:tr>
      <w:tr w:rsidR="00D22798" w:rsidRPr="00D22798" w14:paraId="3D81B9D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0C30F"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17BEF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5706ADA6" w14:textId="77B707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3640ACEC" w14:textId="6543A5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6979F" w14:textId="1D3445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3B050" w14:textId="4C2F10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9,341.00 </w:t>
            </w:r>
          </w:p>
        </w:tc>
      </w:tr>
      <w:tr w:rsidR="00D22798" w:rsidRPr="00D22798" w14:paraId="1CDEC54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3421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AABF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173507FE" w14:textId="35BDD4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45,950.00 </w:t>
            </w:r>
          </w:p>
        </w:tc>
        <w:tc>
          <w:tcPr>
            <w:tcW w:w="0" w:type="auto"/>
            <w:tcBorders>
              <w:top w:val="nil"/>
              <w:left w:val="nil"/>
              <w:bottom w:val="single" w:sz="4" w:space="0" w:color="000000"/>
              <w:right w:val="single" w:sz="4" w:space="0" w:color="000000"/>
            </w:tcBorders>
            <w:shd w:val="clear" w:color="auto" w:fill="auto"/>
            <w:noWrap/>
            <w:vAlign w:val="bottom"/>
            <w:hideMark/>
          </w:tcPr>
          <w:p w14:paraId="68805125" w14:textId="02013D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5E949" w14:textId="43A9A1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35E1F" w14:textId="7D277D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45,950.00 </w:t>
            </w:r>
          </w:p>
        </w:tc>
      </w:tr>
      <w:tr w:rsidR="00D22798" w:rsidRPr="00D22798" w14:paraId="04FB28A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239D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19DC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74FFEA95" w14:textId="1B7890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6,377.00 </w:t>
            </w:r>
          </w:p>
        </w:tc>
        <w:tc>
          <w:tcPr>
            <w:tcW w:w="0" w:type="auto"/>
            <w:tcBorders>
              <w:top w:val="nil"/>
              <w:left w:val="nil"/>
              <w:bottom w:val="single" w:sz="4" w:space="0" w:color="000000"/>
              <w:right w:val="single" w:sz="4" w:space="0" w:color="000000"/>
            </w:tcBorders>
            <w:shd w:val="clear" w:color="auto" w:fill="auto"/>
            <w:noWrap/>
            <w:vAlign w:val="bottom"/>
            <w:hideMark/>
          </w:tcPr>
          <w:p w14:paraId="18D754FC" w14:textId="588C3E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17E40EF5" w14:textId="55D3FF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E8474" w14:textId="42EAC3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556,077.00 </w:t>
            </w:r>
          </w:p>
        </w:tc>
      </w:tr>
      <w:tr w:rsidR="00D22798" w:rsidRPr="00D22798" w14:paraId="0BC42B9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370C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946A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52B914EB" w14:textId="078EA9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21644C72" w14:textId="544827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D5796C" w14:textId="6A2855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FED10" w14:textId="00F76F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2,000.00 </w:t>
            </w:r>
          </w:p>
        </w:tc>
      </w:tr>
      <w:tr w:rsidR="00D22798" w:rsidRPr="00D22798" w14:paraId="0E96A4B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9EBF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D687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004CCCD6" w14:textId="348141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1D5AE50B" w14:textId="33FC6B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431197EB" w14:textId="144479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DFA4D" w14:textId="0CBAC8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350.00 </w:t>
            </w:r>
          </w:p>
        </w:tc>
      </w:tr>
      <w:tr w:rsidR="00D22798" w:rsidRPr="00D22798" w14:paraId="7576506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9EED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CEA0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21FAD74D" w14:textId="33313B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17,462.00 </w:t>
            </w:r>
          </w:p>
        </w:tc>
        <w:tc>
          <w:tcPr>
            <w:tcW w:w="0" w:type="auto"/>
            <w:tcBorders>
              <w:top w:val="nil"/>
              <w:left w:val="nil"/>
              <w:bottom w:val="single" w:sz="4" w:space="0" w:color="000000"/>
              <w:right w:val="single" w:sz="4" w:space="0" w:color="000000"/>
            </w:tcBorders>
            <w:shd w:val="clear" w:color="auto" w:fill="auto"/>
            <w:noWrap/>
            <w:vAlign w:val="bottom"/>
            <w:hideMark/>
          </w:tcPr>
          <w:p w14:paraId="2F2266D6" w14:textId="337F18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55CFEC9E" w14:textId="3EAB19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5512D" w14:textId="7856EC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896,278.78 </w:t>
            </w:r>
          </w:p>
        </w:tc>
      </w:tr>
      <w:tr w:rsidR="00D22798" w:rsidRPr="00D22798" w14:paraId="727EF17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8798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A394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41545CD1" w14:textId="07C211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77,260.75 </w:t>
            </w:r>
          </w:p>
        </w:tc>
        <w:tc>
          <w:tcPr>
            <w:tcW w:w="0" w:type="auto"/>
            <w:tcBorders>
              <w:top w:val="nil"/>
              <w:left w:val="nil"/>
              <w:bottom w:val="single" w:sz="4" w:space="0" w:color="000000"/>
              <w:right w:val="single" w:sz="4" w:space="0" w:color="000000"/>
            </w:tcBorders>
            <w:shd w:val="clear" w:color="auto" w:fill="auto"/>
            <w:noWrap/>
            <w:vAlign w:val="bottom"/>
            <w:hideMark/>
          </w:tcPr>
          <w:p w14:paraId="5C7999B6" w14:textId="77B9DD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400AC883" w14:textId="4F79C9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B2AEB" w14:textId="4B712A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89,930.75 </w:t>
            </w:r>
          </w:p>
        </w:tc>
      </w:tr>
      <w:tr w:rsidR="00D22798" w:rsidRPr="00D22798" w14:paraId="26484DA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1F0C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E725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1F50CA1" w14:textId="40BB5A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0F26FF5" w14:textId="484ACA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DB9F5" w14:textId="717B79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3CF6E" w14:textId="30C71F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4,000.00 </w:t>
            </w:r>
          </w:p>
        </w:tc>
      </w:tr>
      <w:tr w:rsidR="00D22798" w:rsidRPr="00D22798" w14:paraId="1FC7317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6B29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E1EE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60453C4B" w14:textId="2C14AC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5B26ED0D" w14:textId="643C8E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7F60E376" w14:textId="228E08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31A9B" w14:textId="777969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08,275.00 </w:t>
            </w:r>
          </w:p>
        </w:tc>
      </w:tr>
      <w:tr w:rsidR="00D22798" w:rsidRPr="00D22798" w14:paraId="2F6105A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1EEB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F8A5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719B1DB8" w14:textId="39312D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02,830.00 </w:t>
            </w:r>
          </w:p>
        </w:tc>
        <w:tc>
          <w:tcPr>
            <w:tcW w:w="0" w:type="auto"/>
            <w:tcBorders>
              <w:top w:val="nil"/>
              <w:left w:val="nil"/>
              <w:bottom w:val="single" w:sz="4" w:space="0" w:color="000000"/>
              <w:right w:val="single" w:sz="4" w:space="0" w:color="000000"/>
            </w:tcBorders>
            <w:shd w:val="clear" w:color="auto" w:fill="auto"/>
            <w:noWrap/>
            <w:vAlign w:val="bottom"/>
            <w:hideMark/>
          </w:tcPr>
          <w:p w14:paraId="66D00E2F" w14:textId="577918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56BD021B" w14:textId="7437AA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6A844" w14:textId="77F196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64,350.60 </w:t>
            </w:r>
          </w:p>
        </w:tc>
      </w:tr>
      <w:tr w:rsidR="00D22798" w:rsidRPr="00D22798" w14:paraId="458653A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2112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92EA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2B7FB7ED" w14:textId="011691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DBFD138" w14:textId="197264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22CA2E2F" w14:textId="2DEA39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A7693" w14:textId="5628F8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9,860.00 </w:t>
            </w:r>
          </w:p>
        </w:tc>
      </w:tr>
      <w:tr w:rsidR="00D22798" w:rsidRPr="00D22798" w14:paraId="16C7BCB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31FD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8E7C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73507603" w14:textId="78FCBD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70CC3E2F" w14:textId="058356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667A7CE5" w14:textId="7D0565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645B8" w14:textId="0AC878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5,443.71 </w:t>
            </w:r>
          </w:p>
        </w:tc>
      </w:tr>
      <w:tr w:rsidR="00D22798" w:rsidRPr="00D22798" w14:paraId="080C9A7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FF68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0588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4120113" w14:textId="506EBB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0064D" w14:textId="66D05D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E8DFD" w14:textId="7C4F98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A10D4" w14:textId="34471C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4,000.00 </w:t>
            </w:r>
          </w:p>
        </w:tc>
      </w:tr>
      <w:tr w:rsidR="00D22798" w:rsidRPr="00D22798" w14:paraId="6C7E029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EE16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B322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356E9E16" w14:textId="69925A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FB38F20" w14:textId="152A27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5686B65C" w14:textId="313EAC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ECB74" w14:textId="6B06D7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4,510.00 </w:t>
            </w:r>
          </w:p>
        </w:tc>
      </w:tr>
      <w:tr w:rsidR="00D22798" w:rsidRPr="00D22798" w14:paraId="107EC15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6F57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4759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6ACF9F4E" w14:textId="06F2A4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A1F6CCC" w14:textId="5C3EA5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D9284" w14:textId="757D11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ACBF0" w14:textId="22FCEB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4,000.00 </w:t>
            </w:r>
          </w:p>
        </w:tc>
      </w:tr>
      <w:tr w:rsidR="00D22798" w:rsidRPr="00D22798" w14:paraId="0C8C092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C958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23CB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4D30AB19" w14:textId="3D7E5E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5F20BDC4" w14:textId="46A646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CE053" w14:textId="3BA617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674A5" w14:textId="4EC807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19,840.00 </w:t>
            </w:r>
          </w:p>
        </w:tc>
      </w:tr>
      <w:tr w:rsidR="00D22798" w:rsidRPr="00D22798" w14:paraId="3671D48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7ED3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34A5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6127C7D7" w14:textId="25E79D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4E2A73F2" w14:textId="1403D7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EF9E2" w14:textId="606096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52D51" w14:textId="02F737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3,400.00 </w:t>
            </w:r>
          </w:p>
        </w:tc>
      </w:tr>
      <w:tr w:rsidR="00D22798" w:rsidRPr="00D22798" w14:paraId="0D55111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3F55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72B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4E4DAA7" w14:textId="1F647E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2AA4FCA1" w14:textId="1A2DAB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167C7CAA" w14:textId="3EDA28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746DF" w14:textId="63117F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3,574.00 </w:t>
            </w:r>
          </w:p>
        </w:tc>
      </w:tr>
      <w:tr w:rsidR="00D22798" w:rsidRPr="00D22798" w14:paraId="47CEFF9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D3EA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A49D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3F4F9286" w14:textId="5FF377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6AB4FB37" w14:textId="2F457F7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3C165355" w14:textId="6BF529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7C25D" w14:textId="79412C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00,671.00 </w:t>
            </w:r>
          </w:p>
        </w:tc>
      </w:tr>
      <w:tr w:rsidR="00D22798" w:rsidRPr="00D22798" w14:paraId="387B949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F1CC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F62C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112DECA0" w14:textId="26D681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29DB78AA" w14:textId="24A874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63B0D09F" w14:textId="656B29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04CD0" w14:textId="42AEA9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82,718.00 </w:t>
            </w:r>
          </w:p>
        </w:tc>
      </w:tr>
      <w:tr w:rsidR="00D22798" w:rsidRPr="00D22798" w14:paraId="3A69D71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058C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A575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64D522BB" w14:textId="1C3254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5FA24B61" w14:textId="1BACC4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7032B435" w14:textId="2E5B49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84BA4" w14:textId="08B76F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72,970.14 </w:t>
            </w:r>
          </w:p>
        </w:tc>
      </w:tr>
      <w:tr w:rsidR="00D22798" w:rsidRPr="00D22798" w14:paraId="420DDB0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C445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5F0E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4276C194" w14:textId="6E2358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0ED1C70" w14:textId="6B35E3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0368CE15" w14:textId="183EDB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6A37D" w14:textId="7C4A1F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0,605.00 </w:t>
            </w:r>
          </w:p>
        </w:tc>
      </w:tr>
      <w:tr w:rsidR="00D22798" w:rsidRPr="00D22798" w14:paraId="7559B15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82FB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ABA8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26836281" w14:textId="0EB77D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1966BA05" w14:textId="0F5B31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14FB0C6A" w14:textId="48CB0A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7F3A1" w14:textId="375B31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224,056.03 </w:t>
            </w:r>
          </w:p>
        </w:tc>
      </w:tr>
      <w:tr w:rsidR="00D22798" w:rsidRPr="00D22798" w14:paraId="4EAFB251"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4BA10"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2392A37F" w14:textId="6C0C6C7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8,632,8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4B971501" w14:textId="50BACEE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3,541,5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7E0DA758" w14:textId="66A3E2A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D9CEF5" w14:textId="59B6FEB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2,174,475.05 </w:t>
            </w:r>
          </w:p>
        </w:tc>
      </w:tr>
      <w:tr w:rsidR="00D22798" w:rsidRPr="00D22798" w14:paraId="3B0204F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58B25B"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76BF1A3B" w14:textId="72B5A7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C5E4D16" w14:textId="69E62E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68BFFE03" w14:textId="759623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09BB2" w14:textId="3A20A1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136,200.50 </w:t>
            </w:r>
          </w:p>
        </w:tc>
      </w:tr>
      <w:tr w:rsidR="00D22798" w:rsidRPr="00D22798" w14:paraId="4E9F263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4B1F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C732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ACB5765" w14:textId="270B68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5E4938F" w14:textId="390B17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DB4EF" w14:textId="3EBEB9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30273" w14:textId="00D903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5,400.00 </w:t>
            </w:r>
          </w:p>
        </w:tc>
      </w:tr>
      <w:tr w:rsidR="00D22798" w:rsidRPr="00D22798" w14:paraId="168DA07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B23B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6F63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758116D6" w14:textId="64762E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74561509" w14:textId="6F687A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1FFDE" w14:textId="326F60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1BC65" w14:textId="2BF99F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7,600.00 </w:t>
            </w:r>
          </w:p>
        </w:tc>
      </w:tr>
      <w:tr w:rsidR="00D22798" w:rsidRPr="00D22798" w14:paraId="6289A9B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15D4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35BA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62901C16" w14:textId="45388F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08,710.00 </w:t>
            </w:r>
          </w:p>
        </w:tc>
        <w:tc>
          <w:tcPr>
            <w:tcW w:w="0" w:type="auto"/>
            <w:tcBorders>
              <w:top w:val="nil"/>
              <w:left w:val="nil"/>
              <w:bottom w:val="single" w:sz="4" w:space="0" w:color="000000"/>
              <w:right w:val="single" w:sz="4" w:space="0" w:color="000000"/>
            </w:tcBorders>
            <w:shd w:val="clear" w:color="auto" w:fill="auto"/>
            <w:noWrap/>
            <w:vAlign w:val="bottom"/>
            <w:hideMark/>
          </w:tcPr>
          <w:p w14:paraId="4D9272F3" w14:textId="706187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650B0E4" w14:textId="392063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EE1C9" w14:textId="4E27F9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31,210.00 </w:t>
            </w:r>
          </w:p>
        </w:tc>
      </w:tr>
      <w:tr w:rsidR="00D22798" w:rsidRPr="00D22798" w14:paraId="3DA3128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FA7D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6DA5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7EC22EE3" w14:textId="1CC6FB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9,160.00 </w:t>
            </w:r>
          </w:p>
        </w:tc>
        <w:tc>
          <w:tcPr>
            <w:tcW w:w="0" w:type="auto"/>
            <w:tcBorders>
              <w:top w:val="nil"/>
              <w:left w:val="nil"/>
              <w:bottom w:val="single" w:sz="4" w:space="0" w:color="000000"/>
              <w:right w:val="single" w:sz="4" w:space="0" w:color="000000"/>
            </w:tcBorders>
            <w:shd w:val="clear" w:color="auto" w:fill="auto"/>
            <w:noWrap/>
            <w:vAlign w:val="bottom"/>
            <w:hideMark/>
          </w:tcPr>
          <w:p w14:paraId="7A8DB605" w14:textId="03DD95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298CCBE3" w14:textId="60B07D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696DD" w14:textId="22E40E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52,060.00 </w:t>
            </w:r>
          </w:p>
        </w:tc>
      </w:tr>
      <w:tr w:rsidR="00D22798" w:rsidRPr="00D22798" w14:paraId="2DC05FF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A4CC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FA38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60A0CE27" w14:textId="58C5AC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1,034.00 </w:t>
            </w:r>
          </w:p>
        </w:tc>
        <w:tc>
          <w:tcPr>
            <w:tcW w:w="0" w:type="auto"/>
            <w:tcBorders>
              <w:top w:val="nil"/>
              <w:left w:val="nil"/>
              <w:bottom w:val="single" w:sz="4" w:space="0" w:color="000000"/>
              <w:right w:val="single" w:sz="4" w:space="0" w:color="000000"/>
            </w:tcBorders>
            <w:shd w:val="clear" w:color="auto" w:fill="auto"/>
            <w:noWrap/>
            <w:vAlign w:val="bottom"/>
            <w:hideMark/>
          </w:tcPr>
          <w:p w14:paraId="141187C9" w14:textId="4AE820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7F92E6C8" w14:textId="06E304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C92C6" w14:textId="11E68B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534,184.00 </w:t>
            </w:r>
          </w:p>
        </w:tc>
      </w:tr>
      <w:tr w:rsidR="00D22798" w:rsidRPr="00D22798" w14:paraId="07A5500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E61E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F506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676B9B89" w14:textId="6A9757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263AD21A" w14:textId="65A44D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B0889" w14:textId="76302B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3487D" w14:textId="146EF4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18,184.00 </w:t>
            </w:r>
          </w:p>
        </w:tc>
      </w:tr>
      <w:tr w:rsidR="00D22798" w:rsidRPr="00D22798" w14:paraId="14B1F92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AD89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48C8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739FBED4" w14:textId="3B4B89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268B62A" w14:textId="44BFED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13982" w14:textId="12E2A5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7F850" w14:textId="713F4B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5,400.00 </w:t>
            </w:r>
          </w:p>
        </w:tc>
      </w:tr>
      <w:tr w:rsidR="00D22798" w:rsidRPr="00D22798" w14:paraId="32F2923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F75E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FB2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1933D1EB" w14:textId="41D06D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408EF4C" w14:textId="4CC734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15D12907" w14:textId="1FD5A1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FB31C" w14:textId="79661A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8,624.78 </w:t>
            </w:r>
          </w:p>
        </w:tc>
      </w:tr>
      <w:tr w:rsidR="00D22798" w:rsidRPr="00D22798" w14:paraId="7EEF160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142D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D342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5556890B" w14:textId="736CEE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73D452C5" w14:textId="2B70E4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83F5C" w14:textId="7AA70C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38690" w14:textId="09F872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3,300.00 </w:t>
            </w:r>
          </w:p>
        </w:tc>
      </w:tr>
      <w:tr w:rsidR="00D22798" w:rsidRPr="00D22798" w14:paraId="5C3C595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D73B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D3DE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15FB80A9" w14:textId="7E56E3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6C839567" w14:textId="0D35C6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0F079199" w14:textId="19CF0E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953C1" w14:textId="2876E1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1,325.00 </w:t>
            </w:r>
          </w:p>
        </w:tc>
      </w:tr>
      <w:tr w:rsidR="00D22798" w:rsidRPr="00D22798" w14:paraId="63CC349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C494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501F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5FBA19C7" w14:textId="6E9850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8,148.00 </w:t>
            </w:r>
          </w:p>
        </w:tc>
        <w:tc>
          <w:tcPr>
            <w:tcW w:w="0" w:type="auto"/>
            <w:tcBorders>
              <w:top w:val="nil"/>
              <w:left w:val="nil"/>
              <w:bottom w:val="single" w:sz="4" w:space="0" w:color="000000"/>
              <w:right w:val="single" w:sz="4" w:space="0" w:color="000000"/>
            </w:tcBorders>
            <w:shd w:val="clear" w:color="auto" w:fill="auto"/>
            <w:noWrap/>
            <w:vAlign w:val="bottom"/>
            <w:hideMark/>
          </w:tcPr>
          <w:p w14:paraId="017BE374" w14:textId="6BFC2D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08D18BCC" w14:textId="07FE71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CBC7E" w14:textId="7A1D79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23,189.40 </w:t>
            </w:r>
          </w:p>
        </w:tc>
      </w:tr>
      <w:tr w:rsidR="00D22798" w:rsidRPr="00D22798" w14:paraId="1F61980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97AE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D2D7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2E86DD04" w14:textId="2417CF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06D9BCAC" w14:textId="5522F2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7D146" w14:textId="5D2B0F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44C84" w14:textId="5D00F0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9,000.00 </w:t>
            </w:r>
          </w:p>
        </w:tc>
      </w:tr>
      <w:tr w:rsidR="00D22798" w:rsidRPr="00D22798" w14:paraId="74F5B59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1EF4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4589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549894AB" w14:textId="4A9467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C8C33D7" w14:textId="62D091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DC980" w14:textId="263E9F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7F9DC" w14:textId="309DCA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5,400.00 </w:t>
            </w:r>
          </w:p>
        </w:tc>
      </w:tr>
      <w:tr w:rsidR="00D22798" w:rsidRPr="00D22798" w14:paraId="0DF8432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5019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A77C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6CB23EDF" w14:textId="378F3C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D22DD96" w14:textId="64C140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D9B7E9D" w14:textId="3A8B77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50C94" w14:textId="314A9F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7,500.00 </w:t>
            </w:r>
          </w:p>
        </w:tc>
      </w:tr>
      <w:tr w:rsidR="00D22798" w:rsidRPr="00D22798" w14:paraId="520FD3A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406C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F5E1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9C7B638" w14:textId="7651D6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DA65DE9" w14:textId="2A2C2E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D65C6" w14:textId="6B9CB8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62442" w14:textId="7BEC16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3,800.00 </w:t>
            </w:r>
          </w:p>
        </w:tc>
      </w:tr>
      <w:tr w:rsidR="00D22798" w:rsidRPr="00D22798" w14:paraId="02F5A81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6B33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6E64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2F3D17B2" w14:textId="181327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55C2E2B4" w14:textId="4CAE04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FECF8" w14:textId="55FF46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2B286" w14:textId="113DE8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7,950.00 </w:t>
            </w:r>
          </w:p>
        </w:tc>
      </w:tr>
      <w:tr w:rsidR="00D22798" w:rsidRPr="00D22798" w14:paraId="5BC40BE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E9EF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59E4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4B758629" w14:textId="2CD796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8A0E4" w14:textId="6F4DD9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14E67" w14:textId="062AD2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99DC3" w14:textId="281AC97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r>
      <w:tr w:rsidR="00D22798" w:rsidRPr="00D22798" w14:paraId="3F012EA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8A3D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20E3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4967A2FA" w14:textId="5D8E27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7E4329B" w14:textId="63506F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6195B" w14:textId="6448F0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7A8F9" w14:textId="5A5384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6,610.00 </w:t>
            </w:r>
          </w:p>
        </w:tc>
      </w:tr>
      <w:tr w:rsidR="00D22798" w:rsidRPr="00D22798" w14:paraId="2C9E569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7AD7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5635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0970457E" w14:textId="19F069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33269A30" w14:textId="4607D3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6AF5EBBE" w14:textId="130E60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1BCB9" w14:textId="010F14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9,452.00 </w:t>
            </w:r>
          </w:p>
        </w:tc>
      </w:tr>
      <w:tr w:rsidR="00D22798" w:rsidRPr="00D22798" w14:paraId="43E7B95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DAA4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9B56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16208A22" w14:textId="4D1CBD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95FF4DE" w14:textId="5780FE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7141E387" w14:textId="05AE82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2AE0E" w14:textId="4A92E3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0,655.77 </w:t>
            </w:r>
          </w:p>
        </w:tc>
      </w:tr>
      <w:tr w:rsidR="00D22798" w:rsidRPr="00D22798" w14:paraId="49B887C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DCD5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C60A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5D9571F0" w14:textId="247E15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4940DAA8" w14:textId="66B1BB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12A09" w14:textId="17F176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66E4B" w14:textId="1DD776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75,582.00 </w:t>
            </w:r>
          </w:p>
        </w:tc>
      </w:tr>
      <w:tr w:rsidR="00D22798" w:rsidRPr="00D22798" w14:paraId="6D98ADA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EE2B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B9FF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51852771" w14:textId="4CB379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7C46E9EC" w14:textId="20BB41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788F4B3" w14:textId="2A6310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05B81" w14:textId="47C573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28,020.00 </w:t>
            </w:r>
          </w:p>
        </w:tc>
      </w:tr>
      <w:tr w:rsidR="00D22798" w:rsidRPr="00D22798" w14:paraId="5A5DBDC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ABCB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71C7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04CB6FC" w14:textId="43B9B3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0A14B7CB" w14:textId="52FB35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B9CD8" w14:textId="13FD6A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CE9DB" w14:textId="23D7FD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6,610.00 </w:t>
            </w:r>
          </w:p>
        </w:tc>
      </w:tr>
      <w:tr w:rsidR="00D22798" w:rsidRPr="00D22798" w14:paraId="68F3A6B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7982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4BD8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0D06AD39" w14:textId="3D1CBC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5,200.00 </w:t>
            </w:r>
          </w:p>
        </w:tc>
        <w:tc>
          <w:tcPr>
            <w:tcW w:w="0" w:type="auto"/>
            <w:tcBorders>
              <w:top w:val="nil"/>
              <w:left w:val="nil"/>
              <w:bottom w:val="single" w:sz="4" w:space="0" w:color="000000"/>
              <w:right w:val="single" w:sz="4" w:space="0" w:color="000000"/>
            </w:tcBorders>
            <w:shd w:val="clear" w:color="auto" w:fill="auto"/>
            <w:noWrap/>
            <w:vAlign w:val="bottom"/>
            <w:hideMark/>
          </w:tcPr>
          <w:p w14:paraId="54300F64" w14:textId="71EE0C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52CB4532" w14:textId="342476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A6F25" w14:textId="50725B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04,988.83 </w:t>
            </w:r>
          </w:p>
        </w:tc>
      </w:tr>
      <w:tr w:rsidR="00D22798" w:rsidRPr="00D22798" w14:paraId="20BED1C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EC13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86BC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92B5542" w14:textId="3415AA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28,720.00 </w:t>
            </w:r>
          </w:p>
        </w:tc>
        <w:tc>
          <w:tcPr>
            <w:tcW w:w="0" w:type="auto"/>
            <w:tcBorders>
              <w:top w:val="nil"/>
              <w:left w:val="nil"/>
              <w:bottom w:val="single" w:sz="4" w:space="0" w:color="000000"/>
              <w:right w:val="single" w:sz="4" w:space="0" w:color="000000"/>
            </w:tcBorders>
            <w:shd w:val="clear" w:color="auto" w:fill="auto"/>
            <w:noWrap/>
            <w:vAlign w:val="bottom"/>
            <w:hideMark/>
          </w:tcPr>
          <w:p w14:paraId="4E72A602" w14:textId="184115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1F577D2F" w14:textId="3BD8BC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A4179" w14:textId="2524B0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213,244.48 </w:t>
            </w:r>
          </w:p>
        </w:tc>
      </w:tr>
      <w:tr w:rsidR="00D22798" w:rsidRPr="00D22798" w14:paraId="17D986A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18F8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B697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FBA8C2B" w14:textId="4AB228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7,716.00 </w:t>
            </w:r>
          </w:p>
        </w:tc>
        <w:tc>
          <w:tcPr>
            <w:tcW w:w="0" w:type="auto"/>
            <w:tcBorders>
              <w:top w:val="nil"/>
              <w:left w:val="nil"/>
              <w:bottom w:val="single" w:sz="4" w:space="0" w:color="000000"/>
              <w:right w:val="single" w:sz="4" w:space="0" w:color="000000"/>
            </w:tcBorders>
            <w:shd w:val="clear" w:color="auto" w:fill="auto"/>
            <w:noWrap/>
            <w:vAlign w:val="bottom"/>
            <w:hideMark/>
          </w:tcPr>
          <w:p w14:paraId="22A02A76" w14:textId="125814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7589A65D" w14:textId="157A06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03226" w14:textId="662C7F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5,266.00 </w:t>
            </w:r>
          </w:p>
        </w:tc>
      </w:tr>
      <w:tr w:rsidR="00D22798" w:rsidRPr="00D22798" w14:paraId="55EA4D9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0036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F192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F54B060" w14:textId="3EA60B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EFF5087" w14:textId="30D166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53C13C69" w14:textId="528A26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75B3E" w14:textId="533FD4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1,300.00 </w:t>
            </w:r>
          </w:p>
        </w:tc>
      </w:tr>
      <w:tr w:rsidR="00D22798" w:rsidRPr="00D22798" w14:paraId="2161DCF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ED34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BFA3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8EB35B9" w14:textId="7F9156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0278CBF5" w14:textId="7985C9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F352FFF" w14:textId="6C3F44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F3A1B" w14:textId="134A78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02,972.29 </w:t>
            </w:r>
          </w:p>
        </w:tc>
      </w:tr>
      <w:tr w:rsidR="00D22798" w:rsidRPr="00D22798" w14:paraId="1B0EDBA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5D6A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89AF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118E98FB" w14:textId="550F26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268F8A16" w14:textId="6D063D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12A9B" w14:textId="7C11CD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C7A7E" w14:textId="3AC4D4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7,190.00 </w:t>
            </w:r>
          </w:p>
        </w:tc>
      </w:tr>
      <w:tr w:rsidR="00D22798" w:rsidRPr="00D22798" w14:paraId="7A80526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E8CB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7F3A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68C5FCF" w14:textId="6D8A78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12445CDF" w14:textId="0DCF96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B943A" w14:textId="116CF5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25E45" w14:textId="4ADA5E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7,256.00 </w:t>
            </w:r>
          </w:p>
        </w:tc>
      </w:tr>
      <w:tr w:rsidR="00D22798" w:rsidRPr="00D22798" w14:paraId="65A9746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607B9"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3EC2FC2E" w14:textId="623FDBA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9,734,164.00 </w:t>
            </w:r>
          </w:p>
        </w:tc>
        <w:tc>
          <w:tcPr>
            <w:tcW w:w="0" w:type="auto"/>
            <w:tcBorders>
              <w:top w:val="nil"/>
              <w:left w:val="nil"/>
              <w:bottom w:val="single" w:sz="4" w:space="0" w:color="000000"/>
              <w:right w:val="single" w:sz="4" w:space="0" w:color="000000"/>
            </w:tcBorders>
            <w:shd w:val="clear" w:color="D8D8D8" w:fill="D8D8D8"/>
            <w:noWrap/>
            <w:vAlign w:val="bottom"/>
            <w:hideMark/>
          </w:tcPr>
          <w:p w14:paraId="59513E7C" w14:textId="616A8D9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527,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1CD709B8" w14:textId="0BE9FC4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9C9630" w14:textId="7D20CDD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2,261,214.68 </w:t>
            </w:r>
          </w:p>
        </w:tc>
      </w:tr>
      <w:tr w:rsidR="00D22798" w:rsidRPr="00D22798" w14:paraId="69F035CF"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E37D1B"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22434356" w14:textId="3DC9E6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097AFB82" w14:textId="21CD3A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F65B8" w14:textId="733A2C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E263A" w14:textId="2B90A9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4,000.00 </w:t>
            </w:r>
          </w:p>
        </w:tc>
      </w:tr>
      <w:tr w:rsidR="00D22798" w:rsidRPr="00D22798" w14:paraId="709FE43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D3F3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EBB8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45EC293E" w14:textId="75AFAB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0FF70026" w14:textId="0A3DBC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D765E" w14:textId="713669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2AF58" w14:textId="1F32C3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2,000.00 </w:t>
            </w:r>
          </w:p>
        </w:tc>
      </w:tr>
      <w:tr w:rsidR="00D22798" w:rsidRPr="00D22798" w14:paraId="46D47B4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3C69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72F6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68126F5D" w14:textId="2CE637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4720AC" w14:textId="1F2681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D30D1" w14:textId="1FA858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67C99" w14:textId="144993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75,000.00 </w:t>
            </w:r>
          </w:p>
        </w:tc>
      </w:tr>
      <w:tr w:rsidR="00D22798" w:rsidRPr="00D22798" w14:paraId="3579C59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9122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A3C1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232FCA45" w14:textId="16FA80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F8E55" w14:textId="42D844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447D9" w14:textId="491DC8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4F1C5" w14:textId="008389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r>
      <w:tr w:rsidR="00D22798" w:rsidRPr="00D22798" w14:paraId="0B42C18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D0CD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355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1E75F7C" w14:textId="385A4D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4470479" w14:textId="72A24C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34311" w14:textId="61008C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0A3FD" w14:textId="15777E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6,000.00 </w:t>
            </w:r>
          </w:p>
        </w:tc>
      </w:tr>
      <w:tr w:rsidR="00D22798" w:rsidRPr="00D22798" w14:paraId="6EF05D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768F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23DB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1C1696F6" w14:textId="4E5CA8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9AA0A0D" w14:textId="002719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04E6A" w14:textId="78ED01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D3377" w14:textId="1891D8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44,000.00 </w:t>
            </w:r>
          </w:p>
        </w:tc>
      </w:tr>
      <w:tr w:rsidR="00D22798" w:rsidRPr="00D22798" w14:paraId="106C346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802D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241B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0630894A" w14:textId="105B4B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0F9428" w14:textId="3259B2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385D1" w14:textId="053889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1811C" w14:textId="40166E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000.00 </w:t>
            </w:r>
          </w:p>
        </w:tc>
      </w:tr>
      <w:tr w:rsidR="00D22798" w:rsidRPr="00D22798" w14:paraId="66CFAD9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3F73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ED21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15F8F09" w14:textId="07C212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FF0059" w14:textId="1A1DAC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66BD1306" w14:textId="07D3F3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FABF6" w14:textId="3B9D15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09,062.68 </w:t>
            </w:r>
          </w:p>
        </w:tc>
      </w:tr>
      <w:tr w:rsidR="00D22798" w:rsidRPr="00D22798" w14:paraId="7D99CD7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3141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6332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7BC48075" w14:textId="0EF4EA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80F1EE" w14:textId="394F8A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E00D1" w14:textId="758236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22519" w14:textId="6D1DAD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000.00 </w:t>
            </w:r>
          </w:p>
        </w:tc>
      </w:tr>
      <w:tr w:rsidR="00D22798" w:rsidRPr="00D22798" w14:paraId="763D36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D546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B145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457EDD3" w14:textId="18296F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C4B9589" w14:textId="237A8F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49977" w14:textId="6AC896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024E6" w14:textId="156B55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4,000.00 </w:t>
            </w:r>
          </w:p>
        </w:tc>
      </w:tr>
      <w:tr w:rsidR="00D22798" w:rsidRPr="00D22798" w14:paraId="52CD586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04B9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125E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0577897" w14:textId="342462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BA0DE7" w14:textId="1DACBC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4109D" w14:textId="0A08FF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E2BA0" w14:textId="7ABCA9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5,000.00 </w:t>
            </w:r>
          </w:p>
        </w:tc>
      </w:tr>
      <w:tr w:rsidR="00D22798" w:rsidRPr="00D22798" w14:paraId="7BAFA04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541C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971B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0A0D68EF" w14:textId="51BDF9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3F7F434F" w14:textId="546743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6072B" w14:textId="1C7D90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DAB73" w14:textId="301633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028.00 </w:t>
            </w:r>
          </w:p>
        </w:tc>
      </w:tr>
      <w:tr w:rsidR="00D22798" w:rsidRPr="00D22798" w14:paraId="5B751EC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4C79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9D92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125D6DB7" w14:textId="280620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546BB35" w14:textId="546C14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89CCC" w14:textId="680AFD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40EF6" w14:textId="79D513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4,000.00 </w:t>
            </w:r>
          </w:p>
        </w:tc>
      </w:tr>
      <w:tr w:rsidR="00D22798" w:rsidRPr="00D22798" w14:paraId="24B30DC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AF30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9ACC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3F273832" w14:textId="620051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A3BC71" w14:textId="574D0C4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11291" w14:textId="60ACF8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22482" w14:textId="4BFB7C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000.00 </w:t>
            </w:r>
          </w:p>
        </w:tc>
      </w:tr>
      <w:tr w:rsidR="00D22798" w:rsidRPr="00D22798" w14:paraId="77A2EA6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4046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9A1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76580DB8" w14:textId="1C87E3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B134FA5" w14:textId="32C399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333E7" w14:textId="0A0C28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AD8EC" w14:textId="05C6A8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4,000.00 </w:t>
            </w:r>
          </w:p>
        </w:tc>
      </w:tr>
      <w:tr w:rsidR="00D22798" w:rsidRPr="00D22798" w14:paraId="02037CE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78EF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57FC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57052AB9" w14:textId="623F28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C44E53A" w14:textId="06B8FD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AE318" w14:textId="21FE84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707D3" w14:textId="57F505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44,000.00 </w:t>
            </w:r>
          </w:p>
        </w:tc>
      </w:tr>
      <w:tr w:rsidR="00D22798" w:rsidRPr="00D22798" w14:paraId="5486E57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C5F2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B007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198E7110" w14:textId="70D09F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8942864" w14:textId="3C3260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E32EF" w14:textId="520B46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4D3EB" w14:textId="4040F8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8,000.00 </w:t>
            </w:r>
          </w:p>
        </w:tc>
      </w:tr>
      <w:tr w:rsidR="00D22798" w:rsidRPr="00D22798" w14:paraId="5886B8C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D10E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DE9C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7A9F1152" w14:textId="365018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43686B4D" w14:textId="675C2E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95433" w14:textId="52925F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FD93A" w14:textId="665B7E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2,000.00 </w:t>
            </w:r>
          </w:p>
        </w:tc>
      </w:tr>
      <w:tr w:rsidR="00D22798" w:rsidRPr="00D22798" w14:paraId="45C282D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B97F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29BC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0C0E0299" w14:textId="2E08A5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10866600" w14:textId="0611CB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F03CD3E" w14:textId="10CE2B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582B1" w14:textId="3D25AD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76,115.00 </w:t>
            </w:r>
          </w:p>
        </w:tc>
      </w:tr>
      <w:tr w:rsidR="00D22798" w:rsidRPr="00D22798" w14:paraId="4D0056C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16E3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EB34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687FE568" w14:textId="5CD76D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90BF58" w14:textId="65083D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9506A" w14:textId="528BF3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EA3E3" w14:textId="218F8D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000.00 </w:t>
            </w:r>
          </w:p>
        </w:tc>
      </w:tr>
      <w:tr w:rsidR="00D22798" w:rsidRPr="00D22798" w14:paraId="7C05D70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E93D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AA71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15F95DED" w14:textId="6A3FD0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94F988" w14:textId="6E881A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35A53B" w14:textId="0D5224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0A593" w14:textId="307C6E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45,000.00 </w:t>
            </w:r>
          </w:p>
        </w:tc>
      </w:tr>
      <w:tr w:rsidR="00D22798" w:rsidRPr="00D22798" w14:paraId="5AE197D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6DFE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7F81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81517B1" w14:textId="1251E3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6C3AC7E0" w14:textId="0ED832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2CFC4" w14:textId="7DEBAE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9618E" w14:textId="138B29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1,225.00 </w:t>
            </w:r>
          </w:p>
        </w:tc>
      </w:tr>
      <w:tr w:rsidR="00D22798" w:rsidRPr="00D22798" w14:paraId="595AACD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A138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B08E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730E22D" w14:textId="0FEFCA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2961BFE6" w14:textId="1C3D9D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BB598" w14:textId="4B850E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2564C" w14:textId="3801CC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0,952.00 </w:t>
            </w:r>
          </w:p>
        </w:tc>
      </w:tr>
      <w:tr w:rsidR="00D22798" w:rsidRPr="00D22798" w14:paraId="22FD016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4AE1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6510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4B4EB894" w14:textId="2ED7E2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0BF38A" w14:textId="003C0E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338AAC95" w14:textId="73E0E2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B937D" w14:textId="2AB01A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02,488.00 </w:t>
            </w:r>
          </w:p>
        </w:tc>
      </w:tr>
      <w:tr w:rsidR="00D22798" w:rsidRPr="00D22798" w14:paraId="30D61BB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B509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0777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41B407AB" w14:textId="6D8E72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96F321" w14:textId="7DCF0A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A01D1" w14:textId="6C9413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49E0C" w14:textId="596674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3,000.00 </w:t>
            </w:r>
          </w:p>
        </w:tc>
      </w:tr>
      <w:tr w:rsidR="00D22798" w:rsidRPr="00D22798" w14:paraId="250CBB9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2010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DBF8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3348BBE3" w14:textId="6B3E66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85CCF68" w14:textId="2A538E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D7762" w14:textId="6A0AD3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9EA0E" w14:textId="1C41C7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3,000.00 </w:t>
            </w:r>
          </w:p>
        </w:tc>
      </w:tr>
      <w:tr w:rsidR="00D22798" w:rsidRPr="00D22798" w14:paraId="05ACFB8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5097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9C96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0E3FD82C" w14:textId="43A5A4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54D777" w14:textId="26989C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AD502" w14:textId="2F8D93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A9355" w14:textId="58D937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0,000.00 </w:t>
            </w:r>
          </w:p>
        </w:tc>
      </w:tr>
      <w:tr w:rsidR="00D22798" w:rsidRPr="00D22798" w14:paraId="46194F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B596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227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3A1BCE56" w14:textId="75FB89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7C78E23" w14:textId="688DBF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4A6D7" w14:textId="40E2AD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13C94" w14:textId="1ED9CD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6,000.00 </w:t>
            </w:r>
          </w:p>
        </w:tc>
      </w:tr>
      <w:tr w:rsidR="00D22798" w:rsidRPr="00D22798" w14:paraId="4BEA403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B4B9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0EB1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1282434" w14:textId="701577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C01BDF9" w14:textId="65B87C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1E68E" w14:textId="0D24A8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69B0C" w14:textId="084E14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r>
      <w:tr w:rsidR="00D22798" w:rsidRPr="00D22798" w14:paraId="184566C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D999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98D5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14DF5271" w14:textId="0CA27E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66A6FBF" w14:textId="3EAD0D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DE327" w14:textId="5E95E6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0372B" w14:textId="16E961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3,000.00 </w:t>
            </w:r>
          </w:p>
        </w:tc>
      </w:tr>
      <w:tr w:rsidR="00D22798" w:rsidRPr="00D22798" w14:paraId="102E372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4CEF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4A67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871F865" w14:textId="47F04C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530F22" w14:textId="45B96A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88064" w14:textId="495551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24B87" w14:textId="06748E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0,000.00 </w:t>
            </w:r>
          </w:p>
        </w:tc>
      </w:tr>
      <w:tr w:rsidR="00D22798" w:rsidRPr="00D22798" w14:paraId="5250149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705A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07E6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6AE321A" w14:textId="24E877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C4CC83" w14:textId="246E06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698DB" w14:textId="4D6CAB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2C62C" w14:textId="7B36E4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r>
      <w:tr w:rsidR="00D22798" w:rsidRPr="00D22798" w14:paraId="24334D9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32D9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8C4E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0957DED1" w14:textId="6DEC69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B0BB140" w14:textId="26A948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B9600" w14:textId="4AD348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66F38" w14:textId="52EBAA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4,000.00 </w:t>
            </w:r>
          </w:p>
        </w:tc>
      </w:tr>
      <w:tr w:rsidR="00D22798" w:rsidRPr="00D22798" w14:paraId="317731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3AA1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0015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6D10B5DB" w14:textId="6464D0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1D7C6F" w14:textId="4EFC30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B7B20" w14:textId="3D0CA2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F5B6F" w14:textId="0F05BB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r>
      <w:tr w:rsidR="00D22798" w:rsidRPr="00D22798" w14:paraId="48493A3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4FCC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262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CFCD97A" w14:textId="5E7267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B2FC63B" w14:textId="71D905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4A604" w14:textId="222FE8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1C676" w14:textId="26763D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1,000.00 </w:t>
            </w:r>
          </w:p>
        </w:tc>
      </w:tr>
      <w:tr w:rsidR="00D22798" w:rsidRPr="00D22798" w14:paraId="2CEB2AE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B380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2566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50A903FB" w14:textId="64F8F4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7F0AA339" w14:textId="30363A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4C940" w14:textId="51A75E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98CB7" w14:textId="429074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1,600.00 </w:t>
            </w:r>
          </w:p>
        </w:tc>
      </w:tr>
      <w:tr w:rsidR="00D22798" w:rsidRPr="00D22798" w14:paraId="3F178F2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A1F4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F09E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435C1A0B" w14:textId="0C2B17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3F5FEF23" w14:textId="3BCDC8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5F511" w14:textId="1031074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787D6" w14:textId="5D6BC0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7,716.00 </w:t>
            </w:r>
          </w:p>
        </w:tc>
      </w:tr>
      <w:tr w:rsidR="00D22798" w:rsidRPr="00D22798" w14:paraId="0FB50CD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A979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5607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3982269F" w14:textId="4DBAB6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1106B7E" w14:textId="19DD90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8906B" w14:textId="17E8D7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95C4C" w14:textId="309823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04,500.00 </w:t>
            </w:r>
          </w:p>
        </w:tc>
      </w:tr>
      <w:tr w:rsidR="00D22798" w:rsidRPr="00D22798" w14:paraId="1F6568D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A1D7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9797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10864B50" w14:textId="6E4BDA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0B03F78F" w14:textId="057E0F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CE4F8" w14:textId="202D83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8C486" w14:textId="7FD8EF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99,528.00 </w:t>
            </w:r>
          </w:p>
        </w:tc>
      </w:tr>
      <w:tr w:rsidR="00D22798" w:rsidRPr="00D22798" w14:paraId="0550AC4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406C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3DD4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36BBB080" w14:textId="109076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96EE694" w14:textId="526CB6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0B1EE" w14:textId="555D40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6BC18" w14:textId="11D42A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000.00 </w:t>
            </w:r>
          </w:p>
        </w:tc>
      </w:tr>
      <w:tr w:rsidR="00D22798" w:rsidRPr="00D22798" w14:paraId="3C1175C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DD0E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2D3E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6837228C" w14:textId="358161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26355477" w14:textId="673B2E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61984" w14:textId="275287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DD751" w14:textId="021A27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9,000.00 </w:t>
            </w:r>
          </w:p>
        </w:tc>
      </w:tr>
      <w:tr w:rsidR="00D22798" w:rsidRPr="00D22798" w14:paraId="0880C0D0"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15D92"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54CF6109" w14:textId="31A695D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1,726,983.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CA7C8C" w14:textId="52C2519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1D18DE61" w14:textId="0F866EB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17E8B5" w14:textId="498A17C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4,903,062.84 </w:t>
            </w:r>
          </w:p>
        </w:tc>
      </w:tr>
      <w:tr w:rsidR="00D22798" w:rsidRPr="00D22798" w14:paraId="0FCA3679"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71B165"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7AAF549E" w14:textId="570DBC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334E24F0" w14:textId="662319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57EBE89F" w14:textId="23D940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80903" w14:textId="147A5E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946,654.80 </w:t>
            </w:r>
          </w:p>
        </w:tc>
      </w:tr>
      <w:tr w:rsidR="00D22798" w:rsidRPr="00D22798" w14:paraId="6AAB419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87C2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EAC0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10791D59" w14:textId="605D79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4,010.00 </w:t>
            </w:r>
          </w:p>
        </w:tc>
        <w:tc>
          <w:tcPr>
            <w:tcW w:w="0" w:type="auto"/>
            <w:tcBorders>
              <w:top w:val="nil"/>
              <w:left w:val="nil"/>
              <w:bottom w:val="single" w:sz="4" w:space="0" w:color="000000"/>
              <w:right w:val="single" w:sz="4" w:space="0" w:color="000000"/>
            </w:tcBorders>
            <w:shd w:val="clear" w:color="auto" w:fill="auto"/>
            <w:noWrap/>
            <w:vAlign w:val="bottom"/>
            <w:hideMark/>
          </w:tcPr>
          <w:p w14:paraId="11678C4B" w14:textId="7B89DD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4C7DCC1F" w14:textId="38F228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CA7EB" w14:textId="4C0EEC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04,910.00 </w:t>
            </w:r>
          </w:p>
        </w:tc>
      </w:tr>
      <w:tr w:rsidR="00D22798" w:rsidRPr="00D22798" w14:paraId="3568C1C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025C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6410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49E95513" w14:textId="7BF316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48,836.00 </w:t>
            </w:r>
          </w:p>
        </w:tc>
        <w:tc>
          <w:tcPr>
            <w:tcW w:w="0" w:type="auto"/>
            <w:tcBorders>
              <w:top w:val="nil"/>
              <w:left w:val="nil"/>
              <w:bottom w:val="single" w:sz="4" w:space="0" w:color="000000"/>
              <w:right w:val="single" w:sz="4" w:space="0" w:color="000000"/>
            </w:tcBorders>
            <w:shd w:val="clear" w:color="auto" w:fill="auto"/>
            <w:noWrap/>
            <w:vAlign w:val="bottom"/>
            <w:hideMark/>
          </w:tcPr>
          <w:p w14:paraId="1771A846" w14:textId="5AC130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7E514E42" w14:textId="43323E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42919" w14:textId="407FD6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824,648.00 </w:t>
            </w:r>
          </w:p>
        </w:tc>
      </w:tr>
      <w:tr w:rsidR="00D22798" w:rsidRPr="00D22798" w14:paraId="4351F92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F4A2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CD05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7D40DA4A" w14:textId="2566B2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13,067.00 </w:t>
            </w:r>
          </w:p>
        </w:tc>
        <w:tc>
          <w:tcPr>
            <w:tcW w:w="0" w:type="auto"/>
            <w:tcBorders>
              <w:top w:val="nil"/>
              <w:left w:val="nil"/>
              <w:bottom w:val="single" w:sz="4" w:space="0" w:color="000000"/>
              <w:right w:val="single" w:sz="4" w:space="0" w:color="000000"/>
            </w:tcBorders>
            <w:shd w:val="clear" w:color="auto" w:fill="auto"/>
            <w:noWrap/>
            <w:vAlign w:val="bottom"/>
            <w:hideMark/>
          </w:tcPr>
          <w:p w14:paraId="3C03366E" w14:textId="2FD9A1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BE304" w14:textId="4724A7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0EE1E" w14:textId="4CAA69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13,067.00 </w:t>
            </w:r>
          </w:p>
        </w:tc>
      </w:tr>
      <w:tr w:rsidR="00D22798" w:rsidRPr="00D22798" w14:paraId="08FB4FE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1616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2AAC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4EAD44AB" w14:textId="6D5F04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68302172" w14:textId="45901C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FFDA4" w14:textId="1C8A00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22D48" w14:textId="46CB6D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51,448.00 </w:t>
            </w:r>
          </w:p>
        </w:tc>
      </w:tr>
      <w:tr w:rsidR="00D22798" w:rsidRPr="00D22798" w14:paraId="7103B71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5845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40B7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2DD90E6E" w14:textId="43B0ED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25,970.00 </w:t>
            </w:r>
          </w:p>
        </w:tc>
        <w:tc>
          <w:tcPr>
            <w:tcW w:w="0" w:type="auto"/>
            <w:tcBorders>
              <w:top w:val="nil"/>
              <w:left w:val="nil"/>
              <w:bottom w:val="single" w:sz="4" w:space="0" w:color="000000"/>
              <w:right w:val="single" w:sz="4" w:space="0" w:color="000000"/>
            </w:tcBorders>
            <w:shd w:val="clear" w:color="auto" w:fill="auto"/>
            <w:noWrap/>
            <w:vAlign w:val="bottom"/>
            <w:hideMark/>
          </w:tcPr>
          <w:p w14:paraId="7B0B53E5" w14:textId="183C27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7C9E7265" w14:textId="3AA9CF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796C8" w14:textId="6A8E11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255,801.25 </w:t>
            </w:r>
          </w:p>
        </w:tc>
      </w:tr>
      <w:tr w:rsidR="00D22798" w:rsidRPr="00D22798" w14:paraId="6E793A4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4A8B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9D5A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7A25C7E5" w14:textId="018D7E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9,060.00 </w:t>
            </w:r>
          </w:p>
        </w:tc>
        <w:tc>
          <w:tcPr>
            <w:tcW w:w="0" w:type="auto"/>
            <w:tcBorders>
              <w:top w:val="nil"/>
              <w:left w:val="nil"/>
              <w:bottom w:val="single" w:sz="4" w:space="0" w:color="000000"/>
              <w:right w:val="single" w:sz="4" w:space="0" w:color="000000"/>
            </w:tcBorders>
            <w:shd w:val="clear" w:color="auto" w:fill="auto"/>
            <w:noWrap/>
            <w:vAlign w:val="bottom"/>
            <w:hideMark/>
          </w:tcPr>
          <w:p w14:paraId="16729BCC" w14:textId="5FF811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45CFAF1C" w14:textId="0A4B81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DA262" w14:textId="3ED807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19,196.50 </w:t>
            </w:r>
          </w:p>
        </w:tc>
      </w:tr>
      <w:tr w:rsidR="00D22798" w:rsidRPr="00D22798" w14:paraId="7EFCCCF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EC7C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330D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12750172" w14:textId="5849A2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C53062" w14:textId="7D9EAF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00DDDB66" w14:textId="5E541E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68995" w14:textId="09A738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0,490.00 </w:t>
            </w:r>
          </w:p>
        </w:tc>
      </w:tr>
      <w:tr w:rsidR="00D22798" w:rsidRPr="00D22798" w14:paraId="46E3FAE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FDC3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F5A7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CFF053C" w14:textId="42783C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86,844.00 </w:t>
            </w:r>
          </w:p>
        </w:tc>
        <w:tc>
          <w:tcPr>
            <w:tcW w:w="0" w:type="auto"/>
            <w:tcBorders>
              <w:top w:val="nil"/>
              <w:left w:val="nil"/>
              <w:bottom w:val="single" w:sz="4" w:space="0" w:color="000000"/>
              <w:right w:val="single" w:sz="4" w:space="0" w:color="000000"/>
            </w:tcBorders>
            <w:shd w:val="clear" w:color="auto" w:fill="auto"/>
            <w:noWrap/>
            <w:vAlign w:val="bottom"/>
            <w:hideMark/>
          </w:tcPr>
          <w:p w14:paraId="0E78C5DC" w14:textId="3141B8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B5486" w14:textId="5481C0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67D15" w14:textId="2B71E9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86,844.00 </w:t>
            </w:r>
          </w:p>
        </w:tc>
      </w:tr>
      <w:tr w:rsidR="00D22798" w:rsidRPr="00D22798" w14:paraId="25CBE21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C8CF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7AF0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63E353B9" w14:textId="5463A4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35,990.00 </w:t>
            </w:r>
          </w:p>
        </w:tc>
        <w:tc>
          <w:tcPr>
            <w:tcW w:w="0" w:type="auto"/>
            <w:tcBorders>
              <w:top w:val="nil"/>
              <w:left w:val="nil"/>
              <w:bottom w:val="single" w:sz="4" w:space="0" w:color="000000"/>
              <w:right w:val="single" w:sz="4" w:space="0" w:color="000000"/>
            </w:tcBorders>
            <w:shd w:val="clear" w:color="auto" w:fill="auto"/>
            <w:noWrap/>
            <w:vAlign w:val="bottom"/>
            <w:hideMark/>
          </w:tcPr>
          <w:p w14:paraId="230FBD6B" w14:textId="711C44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2DE28A37" w14:textId="13C920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D1960" w14:textId="3A93A8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88,990.00 </w:t>
            </w:r>
          </w:p>
        </w:tc>
      </w:tr>
      <w:tr w:rsidR="00D22798" w:rsidRPr="00D22798" w14:paraId="3018CC5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DC4E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7BA5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386589EE" w14:textId="011AC0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767,666.00 </w:t>
            </w:r>
          </w:p>
        </w:tc>
        <w:tc>
          <w:tcPr>
            <w:tcW w:w="0" w:type="auto"/>
            <w:tcBorders>
              <w:top w:val="nil"/>
              <w:left w:val="nil"/>
              <w:bottom w:val="single" w:sz="4" w:space="0" w:color="000000"/>
              <w:right w:val="single" w:sz="4" w:space="0" w:color="000000"/>
            </w:tcBorders>
            <w:shd w:val="clear" w:color="auto" w:fill="auto"/>
            <w:noWrap/>
            <w:vAlign w:val="bottom"/>
            <w:hideMark/>
          </w:tcPr>
          <w:p w14:paraId="2A694AE0" w14:textId="7D653F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246A3DEE" w14:textId="1345F8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6A30A" w14:textId="6C8BB8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08,529.00 </w:t>
            </w:r>
          </w:p>
        </w:tc>
      </w:tr>
      <w:tr w:rsidR="00D22798" w:rsidRPr="00D22798" w14:paraId="1B6DD4A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2DA5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E840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5FB231B" w14:textId="6F96BB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4,369.00 </w:t>
            </w:r>
          </w:p>
        </w:tc>
        <w:tc>
          <w:tcPr>
            <w:tcW w:w="0" w:type="auto"/>
            <w:tcBorders>
              <w:top w:val="nil"/>
              <w:left w:val="nil"/>
              <w:bottom w:val="single" w:sz="4" w:space="0" w:color="000000"/>
              <w:right w:val="single" w:sz="4" w:space="0" w:color="000000"/>
            </w:tcBorders>
            <w:shd w:val="clear" w:color="auto" w:fill="auto"/>
            <w:noWrap/>
            <w:vAlign w:val="bottom"/>
            <w:hideMark/>
          </w:tcPr>
          <w:p w14:paraId="3E7EAF9B" w14:textId="5D42E8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D239D42" w14:textId="438736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4BF8B" w14:textId="61E013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78,761.29 </w:t>
            </w:r>
          </w:p>
        </w:tc>
      </w:tr>
      <w:tr w:rsidR="00D22798" w:rsidRPr="00D22798" w14:paraId="332165C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3E1E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D856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277476C6" w14:textId="55D3F1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96,722.00 </w:t>
            </w:r>
          </w:p>
        </w:tc>
        <w:tc>
          <w:tcPr>
            <w:tcW w:w="0" w:type="auto"/>
            <w:tcBorders>
              <w:top w:val="nil"/>
              <w:left w:val="nil"/>
              <w:bottom w:val="single" w:sz="4" w:space="0" w:color="000000"/>
              <w:right w:val="single" w:sz="4" w:space="0" w:color="000000"/>
            </w:tcBorders>
            <w:shd w:val="clear" w:color="auto" w:fill="auto"/>
            <w:noWrap/>
            <w:vAlign w:val="bottom"/>
            <w:hideMark/>
          </w:tcPr>
          <w:p w14:paraId="39FD4B0B" w14:textId="018483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4B8EA" w14:textId="6938BB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6D3A2" w14:textId="25AD0A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96,722.00 </w:t>
            </w:r>
          </w:p>
        </w:tc>
      </w:tr>
      <w:tr w:rsidR="00D22798" w:rsidRPr="00D22798" w14:paraId="6E0F626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9BF4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B238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ACE3EF0" w14:textId="3E5E75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90,301.00 </w:t>
            </w:r>
          </w:p>
        </w:tc>
        <w:tc>
          <w:tcPr>
            <w:tcW w:w="0" w:type="auto"/>
            <w:tcBorders>
              <w:top w:val="nil"/>
              <w:left w:val="nil"/>
              <w:bottom w:val="single" w:sz="4" w:space="0" w:color="000000"/>
              <w:right w:val="single" w:sz="4" w:space="0" w:color="000000"/>
            </w:tcBorders>
            <w:shd w:val="clear" w:color="auto" w:fill="auto"/>
            <w:noWrap/>
            <w:vAlign w:val="bottom"/>
            <w:hideMark/>
          </w:tcPr>
          <w:p w14:paraId="55518209" w14:textId="6962BE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F66F0F" w14:textId="63DDCE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F597B" w14:textId="41914C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45,301.00 </w:t>
            </w:r>
          </w:p>
        </w:tc>
      </w:tr>
      <w:tr w:rsidR="00D22798" w:rsidRPr="00D22798" w14:paraId="458CC8A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F864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0135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3AC1A7A6" w14:textId="49CFFB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32495F00" w14:textId="40C35B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E58B8" w14:textId="3CBD57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E5CE4" w14:textId="689D26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61,700.00 </w:t>
            </w:r>
          </w:p>
        </w:tc>
      </w:tr>
      <w:tr w:rsidR="00D22798" w:rsidRPr="00D22798" w14:paraId="730754AE"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FA55EE"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52BF6C31" w14:textId="4B24226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14A680C0" w14:textId="35B12CB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2A5FD45" w14:textId="5DCFC2C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4F230C2" w14:textId="703827F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5,718,272.48 </w:t>
            </w:r>
          </w:p>
        </w:tc>
      </w:tr>
      <w:tr w:rsidR="00D22798" w:rsidRPr="00D22798" w14:paraId="5294723B"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88AF9"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290864B9" w14:textId="198F7B1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420CE732" w14:textId="5243167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0E48C7" w14:textId="7BC839A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0AA514" w14:textId="49179BA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237,153.70 </w:t>
            </w:r>
          </w:p>
        </w:tc>
      </w:tr>
      <w:tr w:rsidR="00D22798" w:rsidRPr="00D22798" w14:paraId="2BAA3AE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F30EE"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4D8B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486B2F3C" w14:textId="53CB23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52FFFE91" w14:textId="66E3B2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5DE7C" w14:textId="01FAA5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524C5" w14:textId="5DAE86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2,900.00 </w:t>
            </w:r>
          </w:p>
        </w:tc>
      </w:tr>
      <w:tr w:rsidR="00D22798" w:rsidRPr="00D22798" w14:paraId="469A0A3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3670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40B3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D206753" w14:textId="3551C7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2F28A329" w14:textId="659782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824BA" w14:textId="56E925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5BC53" w14:textId="1FC05A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3,050.00 </w:t>
            </w:r>
          </w:p>
        </w:tc>
      </w:tr>
      <w:tr w:rsidR="00D22798" w:rsidRPr="00D22798" w14:paraId="7E8BF0A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7D86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6704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2C8EA48B" w14:textId="04092A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774B4448" w14:textId="462562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76B8E" w14:textId="70769A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5E18D" w14:textId="2046DA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387.50 </w:t>
            </w:r>
          </w:p>
        </w:tc>
      </w:tr>
      <w:tr w:rsidR="00D22798" w:rsidRPr="00D22798" w14:paraId="0FC7639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C11E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8C5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758004F3" w14:textId="6D9348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4B4AC527" w14:textId="32D7ED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A5225" w14:textId="68C6C6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E1B47" w14:textId="307F51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5,900.00 </w:t>
            </w:r>
          </w:p>
        </w:tc>
      </w:tr>
      <w:tr w:rsidR="00D22798" w:rsidRPr="00D22798" w14:paraId="36C692E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4C1D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E40F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29ED2A3" w14:textId="2F1612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03BD09" w14:textId="50CF13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7EBFE" w14:textId="530ECF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5546D" w14:textId="52BA4B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0,000.00 </w:t>
            </w:r>
          </w:p>
        </w:tc>
      </w:tr>
      <w:tr w:rsidR="00D22798" w:rsidRPr="00D22798" w14:paraId="1F0DE79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D739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7537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135B1677" w14:textId="19CC70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28799937" w14:textId="6F266D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79F7B" w14:textId="7883B5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E1CFB" w14:textId="13DB33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5,916.20 </w:t>
            </w:r>
          </w:p>
        </w:tc>
      </w:tr>
      <w:tr w:rsidR="00D22798" w:rsidRPr="00D22798" w14:paraId="03CD73A9"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B2476"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5632A612" w14:textId="531FC46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7019ED42" w14:textId="4949E06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AFEC52" w14:textId="2E2C0E4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09DCA1" w14:textId="5D1872B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962,276.80 </w:t>
            </w:r>
          </w:p>
        </w:tc>
      </w:tr>
      <w:tr w:rsidR="00D22798" w:rsidRPr="00D22798" w14:paraId="17ADF2C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AD9A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C186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379FE13C" w14:textId="291B0C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0B9083C8" w14:textId="38EAD7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C3FFC" w14:textId="2166FE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F8674" w14:textId="2A0EBA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5,500.00 </w:t>
            </w:r>
          </w:p>
        </w:tc>
      </w:tr>
      <w:tr w:rsidR="00D22798" w:rsidRPr="00D22798" w14:paraId="5FA415F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675F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8196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5E63B014" w14:textId="3B2C6B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3166CE6D" w14:textId="7BFC80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9F94C" w14:textId="7D6739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DC050" w14:textId="221E93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5,320.00 </w:t>
            </w:r>
          </w:p>
        </w:tc>
      </w:tr>
      <w:tr w:rsidR="00D22798" w:rsidRPr="00D22798" w14:paraId="52A7F7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A855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AE6D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5146F729" w14:textId="4B348B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2A84C20D" w14:textId="50ACC2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5449D" w14:textId="675779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61759" w14:textId="31E5AE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8,775.00 </w:t>
            </w:r>
          </w:p>
        </w:tc>
      </w:tr>
      <w:tr w:rsidR="00D22798" w:rsidRPr="00D22798" w14:paraId="4E00F3F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0FAA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D3CC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1F0684B" w14:textId="2529AF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0EDDD739" w14:textId="37E525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64E3E" w14:textId="692FDB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484A0" w14:textId="2394A0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6,650.00 </w:t>
            </w:r>
          </w:p>
        </w:tc>
      </w:tr>
      <w:tr w:rsidR="00D22798" w:rsidRPr="00D22798" w14:paraId="41EF499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D131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14B1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54D9A77D" w14:textId="23EAD9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3CFB37DC" w14:textId="2CDE35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AB769" w14:textId="2BA6A8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AEB5F" w14:textId="380C3C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00.00 </w:t>
            </w:r>
          </w:p>
        </w:tc>
      </w:tr>
      <w:tr w:rsidR="00D22798" w:rsidRPr="00D22798" w14:paraId="54783D5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82AB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C3D3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6C848B44" w14:textId="24C3D5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33DFA352" w14:textId="090B67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93EC2" w14:textId="225F2F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95446" w14:textId="277AA6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1,200.00 </w:t>
            </w:r>
          </w:p>
        </w:tc>
      </w:tr>
      <w:tr w:rsidR="00D22798" w:rsidRPr="00D22798" w14:paraId="405FA59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51DE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7DED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75D7882" w14:textId="121860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57E50438" w14:textId="252CCF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FAEE4" w14:textId="72F861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50C70" w14:textId="79F430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0,131.30 </w:t>
            </w:r>
          </w:p>
        </w:tc>
      </w:tr>
      <w:tr w:rsidR="00D22798" w:rsidRPr="00D22798" w14:paraId="6A7F274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0ABD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CEEA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104B980B" w14:textId="66F649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3F1493A5" w14:textId="069F7A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0FCE2" w14:textId="498203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218B4" w14:textId="5D8DB5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04,855.00 </w:t>
            </w:r>
          </w:p>
        </w:tc>
      </w:tr>
      <w:tr w:rsidR="00D22798" w:rsidRPr="00D22798" w14:paraId="47C3E81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1F22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4BB6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1175A4F" w14:textId="0C888D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77F03906" w14:textId="43E82A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8A174" w14:textId="4C4552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6B157" w14:textId="7A6065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48,643.70 </w:t>
            </w:r>
          </w:p>
        </w:tc>
      </w:tr>
      <w:tr w:rsidR="00D22798" w:rsidRPr="00D22798" w14:paraId="28FAC7F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BFBD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880F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BA8E0EB" w14:textId="6090C2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78C97900" w14:textId="72C035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3E8D6" w14:textId="5FB02A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8530D" w14:textId="08CD79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2,201.80 </w:t>
            </w:r>
          </w:p>
        </w:tc>
      </w:tr>
      <w:tr w:rsidR="00D22798" w:rsidRPr="00D22798" w14:paraId="0E32741B"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53AAC"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A38B553" w14:textId="142CF7E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C90E6A7" w14:textId="3D76CEB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ED62AC" w14:textId="17EE1C8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EF1755" w14:textId="23B3985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9,141,750.00 </w:t>
            </w:r>
          </w:p>
        </w:tc>
      </w:tr>
      <w:tr w:rsidR="00D22798" w:rsidRPr="00D22798" w14:paraId="6CBBA20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CE88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1702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0C87DA8A" w14:textId="3E33A7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D7A238" w14:textId="46A2E2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72020" w14:textId="79A8CD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8470A" w14:textId="2C3434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r>
      <w:tr w:rsidR="00D22798" w:rsidRPr="00D22798" w14:paraId="60E10DD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3232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990A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23200528" w14:textId="10BA83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1E728DE0" w14:textId="44A167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982A6" w14:textId="2044A7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5DD98" w14:textId="680A48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6,152.75 </w:t>
            </w:r>
          </w:p>
        </w:tc>
      </w:tr>
      <w:tr w:rsidR="00D22798" w:rsidRPr="00D22798" w14:paraId="12BBE63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C9B4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E49D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06A37C6C" w14:textId="704B99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8E9015E" w14:textId="086338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64D97" w14:textId="3F08F8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B568B" w14:textId="73C2C6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6.50 </w:t>
            </w:r>
          </w:p>
        </w:tc>
      </w:tr>
      <w:tr w:rsidR="00D22798" w:rsidRPr="00D22798" w14:paraId="29DE5B4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C8F1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9885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D416E64" w14:textId="28C778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1234CFEB" w14:textId="2D60DF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918D4" w14:textId="5024F34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A482B" w14:textId="0F7033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5,252.75 </w:t>
            </w:r>
          </w:p>
        </w:tc>
      </w:tr>
      <w:tr w:rsidR="00D22798" w:rsidRPr="00D22798" w14:paraId="625AA67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F9E2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2702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44D5F817" w14:textId="2E7180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5F9B555B" w14:textId="5369F9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67D71" w14:textId="240280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73BC9" w14:textId="37AB9E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18,000.00 </w:t>
            </w:r>
          </w:p>
        </w:tc>
      </w:tr>
      <w:tr w:rsidR="00D22798" w:rsidRPr="00D22798" w14:paraId="091CA1F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0AFE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8B26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20C17EA0" w14:textId="647CC4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238C2E" w14:textId="08A4C1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58234" w14:textId="520760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0AEED" w14:textId="22BA5E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r>
      <w:tr w:rsidR="00D22798" w:rsidRPr="00D22798" w14:paraId="2CD8D4E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E081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893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240009E3" w14:textId="3B7F7C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30882135" w14:textId="68DE27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EBCA0" w14:textId="0D33CF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7462E" w14:textId="05415C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6.50 </w:t>
            </w:r>
          </w:p>
        </w:tc>
      </w:tr>
      <w:tr w:rsidR="00D22798" w:rsidRPr="00D22798" w14:paraId="04F5F9C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D04B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B26B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4DEA1253" w14:textId="0286F8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27CDE90C" w14:textId="3CC26D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2449B" w14:textId="1A5A62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EC095" w14:textId="14F80D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98,925.00 </w:t>
            </w:r>
          </w:p>
        </w:tc>
      </w:tr>
      <w:tr w:rsidR="00D22798" w:rsidRPr="00D22798" w14:paraId="729AB3F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B2FD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8077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3372C2C9" w14:textId="1FC056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4A7642C" w14:textId="0D1AF8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ACCF1" w14:textId="15348F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51509" w14:textId="2D1163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7,806.50 </w:t>
            </w:r>
          </w:p>
        </w:tc>
      </w:tr>
      <w:tr w:rsidR="00D22798" w:rsidRPr="00D22798" w14:paraId="59E3514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7A10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8E19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2A23D844" w14:textId="06372C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2C8431" w14:textId="4B0CA7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81D53" w14:textId="63A0BB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9C49C" w14:textId="412710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r>
      <w:tr w:rsidR="00D22798" w:rsidRPr="00D22798" w14:paraId="35B0E1E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2A3A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C3B3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01B8A41F" w14:textId="50A4C7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7CF0DC" w14:textId="33D244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0F93A" w14:textId="3FF510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5CD41" w14:textId="7A7B77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r>
      <w:tr w:rsidR="00D22798" w:rsidRPr="00D22798" w14:paraId="781A800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639D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5194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6D56EF5C" w14:textId="4813D9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299C53" w14:textId="762E22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EF864" w14:textId="3D171C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BDECF" w14:textId="58EE40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r>
      <w:tr w:rsidR="00D22798" w:rsidRPr="00D22798" w14:paraId="0747C7E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F40E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8963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A8852DD" w14:textId="66DCED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DFC4D2" w14:textId="6988B1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E92A5" w14:textId="30A9B5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C7C36" w14:textId="31A8EE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r>
      <w:tr w:rsidR="00D22798" w:rsidRPr="00D22798" w14:paraId="67D5676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C35A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3B1A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A33D112" w14:textId="7AEC73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E8AB95" w14:textId="527AF6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B3956" w14:textId="59ED58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379A5" w14:textId="613F1E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r>
      <w:tr w:rsidR="00D22798" w:rsidRPr="00D22798" w14:paraId="6D25531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C625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647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55EB433" w14:textId="29E0DE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33EEC4" w14:textId="5EE612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BBC75" w14:textId="21F3BF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99384" w14:textId="0CF1B8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r>
      <w:tr w:rsidR="00D22798" w:rsidRPr="00D22798" w14:paraId="5AA14956"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23ABA"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26C3DE98" w14:textId="5ABA4B6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433F2BB6" w14:textId="6D3DC30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7CAB53" w14:textId="06E2362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C5708E" w14:textId="3FA3903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650,422.98 </w:t>
            </w:r>
          </w:p>
        </w:tc>
      </w:tr>
      <w:tr w:rsidR="00D22798" w:rsidRPr="00D22798" w14:paraId="75BA92D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73CE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89A3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518165FB" w14:textId="464CE1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6C322FF6" w14:textId="427F1D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6F224" w14:textId="7022A0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43FFE" w14:textId="07B323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8,087.15 </w:t>
            </w:r>
          </w:p>
        </w:tc>
      </w:tr>
      <w:tr w:rsidR="00D22798" w:rsidRPr="00D22798" w14:paraId="45C1860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0DE6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0352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488349E5" w14:textId="0541C3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6FB6A949" w14:textId="1829CE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94038" w14:textId="0B704D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170FF" w14:textId="6B05E8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3,600.00 </w:t>
            </w:r>
          </w:p>
        </w:tc>
      </w:tr>
      <w:tr w:rsidR="00D22798" w:rsidRPr="00D22798" w14:paraId="049457E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F46D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D2B2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4CBC4AFB" w14:textId="3E5E3A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6E956FA6" w14:textId="6DAE75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925CB" w14:textId="447A94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BCB92" w14:textId="44D351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9,500.00 </w:t>
            </w:r>
          </w:p>
        </w:tc>
      </w:tr>
      <w:tr w:rsidR="00D22798" w:rsidRPr="00D22798" w14:paraId="23A6B68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D1F3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298A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0EC82B0C" w14:textId="01DAD6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30282B0D" w14:textId="72C6A4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85456" w14:textId="71CE42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82D14" w14:textId="44B1F5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3,950.00 </w:t>
            </w:r>
          </w:p>
        </w:tc>
      </w:tr>
      <w:tr w:rsidR="00D22798" w:rsidRPr="00D22798" w14:paraId="1FC716E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642D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0445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2AB9D96E" w14:textId="7D096C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D70A0F" w14:textId="216D66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9A4A8" w14:textId="2FD931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EBE9C" w14:textId="3744E6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0,000.00 </w:t>
            </w:r>
          </w:p>
        </w:tc>
      </w:tr>
      <w:tr w:rsidR="00D22798" w:rsidRPr="00D22798" w14:paraId="4FA43B0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5CA8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82CA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5CD61407" w14:textId="1B7000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1BCB3912" w14:textId="524DE0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929ED" w14:textId="7FDCD0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A4064" w14:textId="5EA09C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2,723.73 </w:t>
            </w:r>
          </w:p>
        </w:tc>
      </w:tr>
      <w:tr w:rsidR="00D22798" w:rsidRPr="00D22798" w14:paraId="3EB0BD1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9636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DE6EA1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EAF4A60" w14:textId="59DF82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C50C6F" w14:textId="05690E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AC3B5" w14:textId="02F230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2D83C" w14:textId="6AE1F1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0,000.00 </w:t>
            </w:r>
          </w:p>
        </w:tc>
      </w:tr>
      <w:tr w:rsidR="00D22798" w:rsidRPr="00D22798" w14:paraId="5233DE9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2034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3A96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1A97D27B" w14:textId="1E3CEA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4D72735A" w14:textId="1DE363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02627" w14:textId="410028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47391" w14:textId="379C11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17,471.15 </w:t>
            </w:r>
          </w:p>
        </w:tc>
      </w:tr>
      <w:tr w:rsidR="00D22798" w:rsidRPr="00D22798" w14:paraId="1461FAA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F49F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5F71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4F148C63" w14:textId="4E28B2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625A8ECD" w14:textId="7BFDF2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52A56" w14:textId="239BD3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5F33D" w14:textId="156B9E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3,000.00 </w:t>
            </w:r>
          </w:p>
        </w:tc>
      </w:tr>
      <w:tr w:rsidR="00D22798" w:rsidRPr="00D22798" w14:paraId="6D9D3AA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91EF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6158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7BF53C3A" w14:textId="344BDC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0A1468E5" w14:textId="60A9AD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8DB5A" w14:textId="12EB29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3F473" w14:textId="282E3E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2,090.95 </w:t>
            </w:r>
          </w:p>
        </w:tc>
      </w:tr>
      <w:tr w:rsidR="00D22798" w:rsidRPr="00D22798" w14:paraId="4176241F"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117A1"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2D544B70" w14:textId="22E3457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15DEDA43" w14:textId="22E57F4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67F643" w14:textId="07A83E8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5F2B7A" w14:textId="0B235D2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1,726,669.00 </w:t>
            </w:r>
          </w:p>
        </w:tc>
      </w:tr>
      <w:tr w:rsidR="00D22798" w:rsidRPr="00D22798" w14:paraId="3794FAA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4890F"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1AEF7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E60D0F0" w14:textId="4F1A50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433C6FF1" w14:textId="09234D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F387C" w14:textId="6628F3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6AEE8" w14:textId="5CE56C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2,579.00 </w:t>
            </w:r>
          </w:p>
        </w:tc>
      </w:tr>
      <w:tr w:rsidR="00D22798" w:rsidRPr="00D22798" w14:paraId="45FEFEC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FE14E"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535F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7F95D036" w14:textId="6868C3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619204" w14:textId="57CDF8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B7A99" w14:textId="750D8E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AFC93" w14:textId="7EC7E9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5,000.00 </w:t>
            </w:r>
          </w:p>
        </w:tc>
      </w:tr>
      <w:tr w:rsidR="00D22798" w:rsidRPr="00D22798" w14:paraId="161BD03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07CA5"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63AB5C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455DA74E" w14:textId="706EFA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34E844C3" w14:textId="160153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2B61F" w14:textId="210AC4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18F76" w14:textId="05289C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6,825.00 </w:t>
            </w:r>
          </w:p>
        </w:tc>
      </w:tr>
      <w:tr w:rsidR="00D22798" w:rsidRPr="00D22798" w14:paraId="6E0B216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E9834"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F1E9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1A1ED1B" w14:textId="460543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5C11E3AC" w14:textId="72952C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82689" w14:textId="0C6A45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B2293" w14:textId="6D4492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7,300.00 </w:t>
            </w:r>
          </w:p>
        </w:tc>
      </w:tr>
      <w:tr w:rsidR="00D22798" w:rsidRPr="00D22798" w14:paraId="210DE73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C865E"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8B8F0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FF9DE72" w14:textId="7680A1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3FD7A763" w14:textId="3F42B2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D50FD" w14:textId="05B33E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8D372" w14:textId="57C2FC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9,250.00 </w:t>
            </w:r>
          </w:p>
        </w:tc>
      </w:tr>
      <w:tr w:rsidR="00D22798" w:rsidRPr="00D22798" w14:paraId="0DFDCC2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BDD48"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14E4C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22989289" w14:textId="3DBD5B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523A641D" w14:textId="705C91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F9E47" w14:textId="3D1231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7D94B" w14:textId="47A3D7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1,800.00 </w:t>
            </w:r>
          </w:p>
        </w:tc>
      </w:tr>
      <w:tr w:rsidR="00D22798" w:rsidRPr="00D22798" w14:paraId="2274737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E01C8"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E73B0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17D098E5" w14:textId="5A0BB3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38864DC0" w14:textId="2F4260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1A04F" w14:textId="747820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FBD35" w14:textId="73BB9C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7,100.00 </w:t>
            </w:r>
          </w:p>
        </w:tc>
      </w:tr>
      <w:tr w:rsidR="00D22798" w:rsidRPr="00D22798" w14:paraId="14CF6E0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D49FB"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8C082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7C21EEE6" w14:textId="05C4D2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3CD6DDDF" w14:textId="0CE387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A98A5" w14:textId="066954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EA33F" w14:textId="3C3C34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1,100.00 </w:t>
            </w:r>
          </w:p>
        </w:tc>
      </w:tr>
      <w:tr w:rsidR="00D22798" w:rsidRPr="00D22798" w14:paraId="344B858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DF8CF"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FF025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700A18EC" w14:textId="7AD9C0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4E6B1AF5" w14:textId="61DB07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60157" w14:textId="5BF86A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E6CBA" w14:textId="061A06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2,050.00 </w:t>
            </w:r>
          </w:p>
        </w:tc>
      </w:tr>
      <w:tr w:rsidR="00D22798" w:rsidRPr="00D22798" w14:paraId="26AA032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D8971"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9E9D4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65037AFC" w14:textId="5164DD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5192147A" w14:textId="606873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85A9E" w14:textId="6AFBB5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9587B" w14:textId="7A9871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68,100.00 </w:t>
            </w:r>
          </w:p>
        </w:tc>
      </w:tr>
      <w:tr w:rsidR="00D22798" w:rsidRPr="00D22798" w14:paraId="225D7EC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8A65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2655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4397BA77" w14:textId="5B8019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2ED92FB0" w14:textId="692642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73F37" w14:textId="54A07F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0F75F" w14:textId="35DA5F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91,750.00 </w:t>
            </w:r>
          </w:p>
        </w:tc>
      </w:tr>
      <w:tr w:rsidR="00D22798" w:rsidRPr="00D22798" w14:paraId="55481F5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5C87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7BF0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FE8C5C4" w14:textId="5475B6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F7AF97" w14:textId="1F7C4B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82753" w14:textId="641AC5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94B2F" w14:textId="1460C6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0,000.00 </w:t>
            </w:r>
          </w:p>
        </w:tc>
      </w:tr>
      <w:tr w:rsidR="00D22798" w:rsidRPr="00D22798" w14:paraId="30183F7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6236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9942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10E5F65D" w14:textId="0F33D6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6128FEDD" w14:textId="629A2A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63D26" w14:textId="1D1A80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4C4FA" w14:textId="6A3F7D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78,905.00 </w:t>
            </w:r>
          </w:p>
        </w:tc>
      </w:tr>
      <w:tr w:rsidR="00D22798" w:rsidRPr="00D22798" w14:paraId="27FE033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760E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DE30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ADC2EBA" w14:textId="17FB3F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F9A0EF" w14:textId="15C0FF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FEB55" w14:textId="353CE7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3F51F" w14:textId="7322DE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5,000.00 </w:t>
            </w:r>
          </w:p>
        </w:tc>
      </w:tr>
      <w:tr w:rsidR="00D22798" w:rsidRPr="00D22798" w14:paraId="16B5F36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E469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636F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C277919" w14:textId="0BFF12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215D85FB" w14:textId="53115C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9B61E" w14:textId="67622A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C5EC2" w14:textId="49D82E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8,770.00 </w:t>
            </w:r>
          </w:p>
        </w:tc>
      </w:tr>
      <w:tr w:rsidR="00D22798" w:rsidRPr="00D22798" w14:paraId="3BA7EEF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7B42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6E7B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983AC53" w14:textId="28C151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3B76AE04" w14:textId="48B41A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E9C54" w14:textId="237781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02A4B" w14:textId="439B53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6,375.00 </w:t>
            </w:r>
          </w:p>
        </w:tc>
      </w:tr>
      <w:tr w:rsidR="00D22798" w:rsidRPr="00D22798" w14:paraId="50B2D82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8271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08C9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3B2FA5D9" w14:textId="49ABE0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2DFA59DD" w14:textId="25DFA6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63991" w14:textId="41D826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B580E" w14:textId="0B05F7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4,765.00 </w:t>
            </w:r>
          </w:p>
        </w:tc>
      </w:tr>
      <w:tr w:rsidR="00D22798" w:rsidRPr="00D22798" w14:paraId="7C8322E4"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1BFC67"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64AEF540" w14:textId="749263D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2,989,318.40 </w:t>
            </w:r>
          </w:p>
        </w:tc>
        <w:tc>
          <w:tcPr>
            <w:tcW w:w="0" w:type="auto"/>
            <w:tcBorders>
              <w:top w:val="nil"/>
              <w:left w:val="nil"/>
              <w:bottom w:val="single" w:sz="4" w:space="0" w:color="000000"/>
              <w:right w:val="single" w:sz="4" w:space="0" w:color="000000"/>
            </w:tcBorders>
            <w:shd w:val="clear" w:color="A5A5A5" w:fill="A5A5A5"/>
            <w:noWrap/>
            <w:vAlign w:val="bottom"/>
            <w:hideMark/>
          </w:tcPr>
          <w:p w14:paraId="27037F94" w14:textId="61EC3A0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C4216C0" w14:textId="2EF8904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6F9041" w14:textId="179CCDA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6,066,268.40 </w:t>
            </w:r>
          </w:p>
        </w:tc>
      </w:tr>
      <w:tr w:rsidR="00D22798" w:rsidRPr="00D22798" w14:paraId="0E7DE901"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E8375"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6C65F871" w14:textId="6F3ECB3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0,116,019.15 </w:t>
            </w:r>
          </w:p>
        </w:tc>
        <w:tc>
          <w:tcPr>
            <w:tcW w:w="0" w:type="auto"/>
            <w:tcBorders>
              <w:top w:val="nil"/>
              <w:left w:val="nil"/>
              <w:bottom w:val="single" w:sz="4" w:space="0" w:color="000000"/>
              <w:right w:val="single" w:sz="4" w:space="0" w:color="000000"/>
            </w:tcBorders>
            <w:shd w:val="clear" w:color="D8D8D8" w:fill="D8D8D8"/>
            <w:noWrap/>
            <w:vAlign w:val="bottom"/>
            <w:hideMark/>
          </w:tcPr>
          <w:p w14:paraId="1EF8F832" w14:textId="5A871A8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56546E" w14:textId="597040D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F1D7A1" w14:textId="045A82A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1,561,769.15 </w:t>
            </w:r>
          </w:p>
        </w:tc>
      </w:tr>
      <w:tr w:rsidR="00D22798" w:rsidRPr="00D22798" w14:paraId="677FE17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08EB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0345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4DF58F81" w14:textId="28614E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608F18C9" w14:textId="63EA4D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6B773" w14:textId="4374E5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8AE37" w14:textId="14D413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86,728.00 </w:t>
            </w:r>
          </w:p>
        </w:tc>
      </w:tr>
      <w:tr w:rsidR="00D22798" w:rsidRPr="00D22798" w14:paraId="2ECE840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A129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6E0D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480CCA0F" w14:textId="3F78C4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2DB08A80" w14:textId="13F295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E1D4D" w14:textId="49D6E4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6F3C7" w14:textId="2FA27D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9,865.16 </w:t>
            </w:r>
          </w:p>
        </w:tc>
      </w:tr>
      <w:tr w:rsidR="00D22798" w:rsidRPr="00D22798" w14:paraId="595B31B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B7E8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191D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13E43FDE" w14:textId="1BC1C9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3672F6EC" w14:textId="0A325D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79C50" w14:textId="4B3783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4AE6F" w14:textId="04D0A5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08,781.72 </w:t>
            </w:r>
          </w:p>
        </w:tc>
      </w:tr>
      <w:tr w:rsidR="00D22798" w:rsidRPr="00D22798" w14:paraId="3CE5AB0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F47E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6E7A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3AB2A181" w14:textId="6D5497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71EA9A8A" w14:textId="7C2E60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5037A7AD" w14:textId="32A3C4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88852" w14:textId="73BFE7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61,210.81 </w:t>
            </w:r>
          </w:p>
        </w:tc>
      </w:tr>
      <w:tr w:rsidR="00D22798" w:rsidRPr="00D22798" w14:paraId="36035B4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FA84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7791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2CFE5F1F" w14:textId="0816C7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3593FF54" w14:textId="18A43E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9B715E8" w14:textId="530679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01755" w14:textId="745C1C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8,541.24 </w:t>
            </w:r>
          </w:p>
        </w:tc>
      </w:tr>
      <w:tr w:rsidR="00D22798" w:rsidRPr="00D22798" w14:paraId="2EFD572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153B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456D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2603352B" w14:textId="3F1841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641B70A9" w14:textId="203B3E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DEC86" w14:textId="79C104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77E17" w14:textId="5FD794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266.28 </w:t>
            </w:r>
          </w:p>
        </w:tc>
      </w:tr>
      <w:tr w:rsidR="00D22798" w:rsidRPr="00D22798" w14:paraId="2E6C254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4AFF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F267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69D3829D" w14:textId="66C5D4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7246A3B7" w14:textId="4098EE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385CA" w14:textId="0E45EB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055D8" w14:textId="7AE7B7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5,243.13 </w:t>
            </w:r>
          </w:p>
        </w:tc>
      </w:tr>
      <w:tr w:rsidR="00D22798" w:rsidRPr="00D22798" w14:paraId="724B26D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E6D1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B8E2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7358571C" w14:textId="2B3C87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1F12C62F" w14:textId="0AD308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9BA0A" w14:textId="59DB2F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2D79D" w14:textId="55DAC2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60,396.60 </w:t>
            </w:r>
          </w:p>
        </w:tc>
      </w:tr>
      <w:tr w:rsidR="00D22798" w:rsidRPr="00D22798" w14:paraId="7C0F58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E573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54AC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19126DB1" w14:textId="4AD88E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7306D805" w14:textId="516CC4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A24E9" w14:textId="5A9662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6EA77" w14:textId="12325D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6,033.52 </w:t>
            </w:r>
          </w:p>
        </w:tc>
      </w:tr>
      <w:tr w:rsidR="00D22798" w:rsidRPr="00D22798" w14:paraId="3AC333D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5466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BAC6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33F28992" w14:textId="3D89AD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7A9473D0" w14:textId="52B4E8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BE13C" w14:textId="0A295F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C7937" w14:textId="25F141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8,021.36 </w:t>
            </w:r>
          </w:p>
        </w:tc>
      </w:tr>
      <w:tr w:rsidR="00D22798" w:rsidRPr="00D22798" w14:paraId="5707FD5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9D09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353B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489F9C39" w14:textId="02DF06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2E392381" w14:textId="45144C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3DBCF" w14:textId="70583E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48D22" w14:textId="75011C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2,221.40 </w:t>
            </w:r>
          </w:p>
        </w:tc>
      </w:tr>
      <w:tr w:rsidR="00D22798" w:rsidRPr="00D22798" w14:paraId="3E3B9E6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F35F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54CF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2137A270" w14:textId="200AB4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6E5F6752" w14:textId="3F02B0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B9D50" w14:textId="3F5211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EEEE4" w14:textId="3464A8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76,025.44 </w:t>
            </w:r>
          </w:p>
        </w:tc>
      </w:tr>
      <w:tr w:rsidR="00D22798" w:rsidRPr="00D22798" w14:paraId="279AEEF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7BBA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74D1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0FC52727" w14:textId="4DEE87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197BB4B3" w14:textId="6D98D1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FECFA" w14:textId="7352A3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30444" w14:textId="05FA26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30,357.04 </w:t>
            </w:r>
          </w:p>
        </w:tc>
      </w:tr>
      <w:tr w:rsidR="00D22798" w:rsidRPr="00D22798" w14:paraId="431EF4D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E2C0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B1DF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333A8E63" w14:textId="0A894B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5,292.23 </w:t>
            </w:r>
          </w:p>
        </w:tc>
        <w:tc>
          <w:tcPr>
            <w:tcW w:w="0" w:type="auto"/>
            <w:tcBorders>
              <w:top w:val="nil"/>
              <w:left w:val="nil"/>
              <w:bottom w:val="single" w:sz="4" w:space="0" w:color="000000"/>
              <w:right w:val="single" w:sz="4" w:space="0" w:color="000000"/>
            </w:tcBorders>
            <w:shd w:val="clear" w:color="auto" w:fill="auto"/>
            <w:noWrap/>
            <w:vAlign w:val="bottom"/>
            <w:hideMark/>
          </w:tcPr>
          <w:p w14:paraId="68754221" w14:textId="13DC26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6E7D8" w14:textId="0EC0DC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92CF9" w14:textId="595C21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5,292.23 </w:t>
            </w:r>
          </w:p>
        </w:tc>
      </w:tr>
      <w:tr w:rsidR="00D22798" w:rsidRPr="00D22798" w14:paraId="2CAE62B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4EE2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1DBA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2665B047" w14:textId="738784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26285642" w14:textId="38E4E8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1D9DF" w14:textId="6160C4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02D2F" w14:textId="780727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2,743.04 </w:t>
            </w:r>
          </w:p>
        </w:tc>
      </w:tr>
      <w:tr w:rsidR="00D22798" w:rsidRPr="00D22798" w14:paraId="0953535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D4B1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57D1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439C410E" w14:textId="3AD0C4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5C78994A" w14:textId="0B4BB9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D989B" w14:textId="29ED27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43B4A" w14:textId="1CDC6F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8,630.00 </w:t>
            </w:r>
          </w:p>
        </w:tc>
      </w:tr>
      <w:tr w:rsidR="00D22798" w:rsidRPr="00D22798" w14:paraId="14D3C7E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FEAB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C79B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36658E3C" w14:textId="313D11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710E7533" w14:textId="197A9B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32AD3" w14:textId="349C0B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EBFE3" w14:textId="352854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0,896.80 </w:t>
            </w:r>
          </w:p>
        </w:tc>
      </w:tr>
      <w:tr w:rsidR="00D22798" w:rsidRPr="00D22798" w14:paraId="1CE46AF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9DEA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FD42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6609F4EA" w14:textId="4E612D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2705A9AC" w14:textId="4E668E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AFE35" w14:textId="41995F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6FF1D" w14:textId="48D3A2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6,515.38 </w:t>
            </w:r>
          </w:p>
        </w:tc>
      </w:tr>
      <w:tr w:rsidR="00D22798" w:rsidRPr="00D22798" w14:paraId="4A4929B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8207C"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132E29B" w14:textId="655E8C2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582C1892" w14:textId="7628FA4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B775BA" w14:textId="16A17F8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2C2E7F" w14:textId="3563761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184,129.67 </w:t>
            </w:r>
          </w:p>
        </w:tc>
      </w:tr>
      <w:tr w:rsidR="00D22798" w:rsidRPr="00D22798" w14:paraId="4ADEEC7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1978F"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0397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659A6A04" w14:textId="34C1EF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6FE21416" w14:textId="2D2264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97AC4" w14:textId="014FC4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784E7" w14:textId="339772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87,256.42 </w:t>
            </w:r>
          </w:p>
        </w:tc>
      </w:tr>
      <w:tr w:rsidR="00D22798" w:rsidRPr="00D22798" w14:paraId="039C40D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2DA30"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9436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353C53DC" w14:textId="7FA46F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6669FFA7" w14:textId="2B6076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1969E" w14:textId="0E0EE9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BE2ED" w14:textId="66B377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8,583.16 </w:t>
            </w:r>
          </w:p>
        </w:tc>
      </w:tr>
      <w:tr w:rsidR="00D22798" w:rsidRPr="00D22798" w14:paraId="35E4C80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0810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1B15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78CE5137" w14:textId="291624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1E0EA4AB" w14:textId="1EE78B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FE700" w14:textId="0B1A4F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DAB49" w14:textId="0E367D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1,553.00 </w:t>
            </w:r>
          </w:p>
        </w:tc>
      </w:tr>
      <w:tr w:rsidR="00D22798" w:rsidRPr="00D22798" w14:paraId="7A5CC2E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B168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C0C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77704527" w14:textId="3C7AEB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2919D3F1" w14:textId="422B31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4983E" w14:textId="2292D7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17E9C" w14:textId="1E4556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3,789.64 </w:t>
            </w:r>
          </w:p>
        </w:tc>
      </w:tr>
      <w:tr w:rsidR="00D22798" w:rsidRPr="00D22798" w14:paraId="6C2D747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EF52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FF17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6AE0798A" w14:textId="314229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40A38C42" w14:textId="3E4694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893D2" w14:textId="2D83B4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BC2F2" w14:textId="65DBCA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8,542.40 </w:t>
            </w:r>
          </w:p>
        </w:tc>
      </w:tr>
      <w:tr w:rsidR="00D22798" w:rsidRPr="00D22798" w14:paraId="03EFD85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9ABC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0EF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43FFB12B" w14:textId="5C5007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33CAA98" w14:textId="7B2EB5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9593F" w14:textId="52667A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17910" w14:textId="36A0DE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2,500.00 </w:t>
            </w:r>
          </w:p>
        </w:tc>
      </w:tr>
      <w:tr w:rsidR="00D22798" w:rsidRPr="00D22798" w14:paraId="6CEBF4F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B019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9712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6C6907A" w14:textId="459DA0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2AA171B6" w14:textId="0067AD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42158" w14:textId="7FBD41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FF8B8" w14:textId="5331D2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5,229.29 </w:t>
            </w:r>
          </w:p>
        </w:tc>
      </w:tr>
      <w:tr w:rsidR="00D22798" w:rsidRPr="00D22798" w14:paraId="7D9F359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12F8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8FD5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0E8B243C" w14:textId="25B49E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AF9C56D" w14:textId="0C35DE4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79FD8" w14:textId="4B9D14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BF29E" w14:textId="180B25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0,633.32 </w:t>
            </w:r>
          </w:p>
        </w:tc>
      </w:tr>
      <w:tr w:rsidR="00D22798" w:rsidRPr="00D22798" w14:paraId="228D06A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7849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7AC6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436D4FFF" w14:textId="0AE919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53A2B10B" w14:textId="2C72D1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ED0CF" w14:textId="041A48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D588F" w14:textId="620FAC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2,430.00 </w:t>
            </w:r>
          </w:p>
        </w:tc>
      </w:tr>
      <w:tr w:rsidR="00D22798" w:rsidRPr="00D22798" w14:paraId="064CB19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5F9B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96CF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D2551BD" w14:textId="0F6F74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3BBD80A0" w14:textId="252F71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C401B" w14:textId="055575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43EAD" w14:textId="0460F9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490.94 </w:t>
            </w:r>
          </w:p>
        </w:tc>
      </w:tr>
      <w:tr w:rsidR="00D22798" w:rsidRPr="00D22798" w14:paraId="722D3A8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4B57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222A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3128D9CE" w14:textId="1CD2EF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07388BF5" w14:textId="1C2BC2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DDA7F" w14:textId="223381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3FF38" w14:textId="77A98C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1,168.82 </w:t>
            </w:r>
          </w:p>
        </w:tc>
      </w:tr>
      <w:tr w:rsidR="00D22798" w:rsidRPr="00D22798" w14:paraId="0693617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B073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F947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5AFF692" w14:textId="130145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3A93083F" w14:textId="165ED7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01E1F" w14:textId="485DF5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05ECF" w14:textId="4A88F9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7,902.68 </w:t>
            </w:r>
          </w:p>
        </w:tc>
      </w:tr>
      <w:tr w:rsidR="00D22798" w:rsidRPr="00D22798" w14:paraId="75278C2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F341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DA3E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6E96B1EE" w14:textId="5682F7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634FAD0" w14:textId="3E306B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6C112" w14:textId="76392F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9C2A2" w14:textId="2A6D0D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0,050.00 </w:t>
            </w:r>
          </w:p>
        </w:tc>
      </w:tr>
      <w:tr w:rsidR="00D22798" w:rsidRPr="00D22798" w14:paraId="40311029"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9E6D5"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D592152" w14:textId="340C2B7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2F5FF326" w14:textId="77ED3F0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EFFC0AA" w14:textId="798E2D7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8EF4A8" w14:textId="3FA6B76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2,124,599.73 </w:t>
            </w:r>
          </w:p>
        </w:tc>
      </w:tr>
      <w:tr w:rsidR="00D22798" w:rsidRPr="00D22798" w14:paraId="4EEDF80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5C1D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A6A3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639854B" w14:textId="5634AC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67BB4265" w14:textId="776588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F06B8" w14:textId="7DFF45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17526" w14:textId="0779A3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50,692.18 </w:t>
            </w:r>
          </w:p>
        </w:tc>
      </w:tr>
      <w:tr w:rsidR="00D22798" w:rsidRPr="00D22798" w14:paraId="6D6AA98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2036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75A84B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46A1BCE4" w14:textId="7903DB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45D845F4" w14:textId="7C9DC4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0744A" w14:textId="354157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9FBC5" w14:textId="52DF84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02,623.68 </w:t>
            </w:r>
          </w:p>
        </w:tc>
      </w:tr>
      <w:tr w:rsidR="00D22798" w:rsidRPr="00D22798" w14:paraId="0F835ED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6D7B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D82E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2054D84D" w14:textId="1161C2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71FAD4C4" w14:textId="2078A4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15864" w14:textId="48307A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8D177" w14:textId="7FD546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35,068.94 </w:t>
            </w:r>
          </w:p>
        </w:tc>
      </w:tr>
      <w:tr w:rsidR="00D22798" w:rsidRPr="00D22798" w14:paraId="10ADF7B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9A35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CF10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597E6B2" w14:textId="02C0D6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6F7A213D" w14:textId="2F6767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A148D" w14:textId="370728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33493" w14:textId="6B0E6C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7,730.00 </w:t>
            </w:r>
          </w:p>
        </w:tc>
      </w:tr>
      <w:tr w:rsidR="00D22798" w:rsidRPr="00D22798" w14:paraId="1B297FE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61A8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473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6D307FFD" w14:textId="6A30C1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78AAFB20" w14:textId="375BE5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10252" w14:textId="0D7235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2DBD4" w14:textId="49B5FF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7,617.76 </w:t>
            </w:r>
          </w:p>
        </w:tc>
      </w:tr>
      <w:tr w:rsidR="00D22798" w:rsidRPr="00D22798" w14:paraId="09E7ACB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CD2E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2D54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214D194E" w14:textId="2FA60F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25D07943" w14:textId="7463A7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8D475" w14:textId="603A4A4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B7388" w14:textId="2B6828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1,620.22 </w:t>
            </w:r>
          </w:p>
        </w:tc>
      </w:tr>
      <w:tr w:rsidR="00D22798" w:rsidRPr="00D22798" w14:paraId="7F82FE0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A1F0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4557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43B05402" w14:textId="056827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5E93A206" w14:textId="630FF0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B9D17" w14:textId="058D48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65E30" w14:textId="06ABD2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7,459.07 </w:t>
            </w:r>
          </w:p>
        </w:tc>
      </w:tr>
      <w:tr w:rsidR="00D22798" w:rsidRPr="00D22798" w14:paraId="450DABF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78DF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ECEB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307E32D4" w14:textId="2565CE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7470C6C1" w14:textId="51E5BD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5CEDA" w14:textId="6C3E63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D5B09" w14:textId="7DF9A8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7,220.72 </w:t>
            </w:r>
          </w:p>
        </w:tc>
      </w:tr>
      <w:tr w:rsidR="00D22798" w:rsidRPr="00D22798" w14:paraId="5DAF2C8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A0AC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C400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10C1D857" w14:textId="690038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77953C1F" w14:textId="44C58D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06C25" w14:textId="27A8CA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19D15" w14:textId="391418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8,472.76 </w:t>
            </w:r>
          </w:p>
        </w:tc>
      </w:tr>
      <w:tr w:rsidR="00D22798" w:rsidRPr="00D22798" w14:paraId="041A512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C16A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DD5D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2BD081E7" w14:textId="1A952D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79143FA0" w14:textId="6358EC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9CC9F" w14:textId="648DD6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BAE06" w14:textId="673790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482.96 </w:t>
            </w:r>
          </w:p>
        </w:tc>
      </w:tr>
      <w:tr w:rsidR="00D22798" w:rsidRPr="00D22798" w14:paraId="4971915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8F0B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8176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59172369" w14:textId="2F8BB7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67B659B8" w14:textId="12D4B6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CDB3B" w14:textId="66B4AC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35C25" w14:textId="237B18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4,596.44 </w:t>
            </w:r>
          </w:p>
        </w:tc>
      </w:tr>
      <w:tr w:rsidR="00D22798" w:rsidRPr="00D22798" w14:paraId="6F7F0F3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0782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DBAE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56A7B769" w14:textId="05CBD6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7B341746" w14:textId="1350B7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DDA5C" w14:textId="5E20C9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EADB3" w14:textId="087BDC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2,126.16 </w:t>
            </w:r>
          </w:p>
        </w:tc>
      </w:tr>
      <w:tr w:rsidR="00D22798" w:rsidRPr="00D22798" w14:paraId="6C3E0BF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752D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22C9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12649982" w14:textId="28DECF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3861DA1B" w14:textId="2E27C8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91B66" w14:textId="472900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CC683" w14:textId="0915BA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2,312.68 </w:t>
            </w:r>
          </w:p>
        </w:tc>
      </w:tr>
      <w:tr w:rsidR="00D22798" w:rsidRPr="00D22798" w14:paraId="51DB626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E77A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1D31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7EAB9F0C" w14:textId="47411A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19018812" w14:textId="583E50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DE5FD" w14:textId="46B709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D17BD" w14:textId="7D6281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2,569.16 </w:t>
            </w:r>
          </w:p>
        </w:tc>
      </w:tr>
      <w:tr w:rsidR="00D22798" w:rsidRPr="00D22798" w14:paraId="27C21A6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A05B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94B1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3E19700" w14:textId="1EAF69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306AD44F" w14:textId="7D3A32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FB78A" w14:textId="5C1713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0DEA2" w14:textId="667A3E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1,422.48 </w:t>
            </w:r>
          </w:p>
        </w:tc>
      </w:tr>
      <w:tr w:rsidR="00D22798" w:rsidRPr="00D22798" w14:paraId="14003DF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BE01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1E50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3BCBCFE7" w14:textId="04F441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14F397A7" w14:textId="133594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DA720" w14:textId="20944B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15F14" w14:textId="0A5E47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5,490.06 </w:t>
            </w:r>
          </w:p>
        </w:tc>
      </w:tr>
      <w:tr w:rsidR="00D22798" w:rsidRPr="00D22798" w14:paraId="0BA8CC9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6DD7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AEDC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7201CDED" w14:textId="65D4A1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A45F1FC" w14:textId="6FEAFD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1382B" w14:textId="4A4EC6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4D1D7" w14:textId="73A786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0,430.04 </w:t>
            </w:r>
          </w:p>
        </w:tc>
      </w:tr>
      <w:tr w:rsidR="00D22798" w:rsidRPr="00D22798" w14:paraId="7AD327F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D5E3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39DD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4D5B6712" w14:textId="4F0D38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468E0431" w14:textId="1648BD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439FCB" w14:textId="7979FE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62057" w14:textId="1B35BF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28,458.20 </w:t>
            </w:r>
          </w:p>
        </w:tc>
      </w:tr>
      <w:tr w:rsidR="00D22798" w:rsidRPr="00D22798" w14:paraId="3CCD297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1E6C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05B3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4FE7C915" w14:textId="1AE337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0A1A19C0" w14:textId="40B322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A9C8A" w14:textId="36FDA8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4200A" w14:textId="05BCA6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4,242.92 </w:t>
            </w:r>
          </w:p>
        </w:tc>
      </w:tr>
      <w:tr w:rsidR="00D22798" w:rsidRPr="00D22798" w14:paraId="672BCB8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C718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C23D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6ED76969" w14:textId="2DE748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58F3C27A" w14:textId="55BDB3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89A5D" w14:textId="66228B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6A5AC" w14:textId="6662E0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9,508.88 </w:t>
            </w:r>
          </w:p>
        </w:tc>
      </w:tr>
      <w:tr w:rsidR="00D22798" w:rsidRPr="00D22798" w14:paraId="727A40A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C1A5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A5D3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03D6948C" w14:textId="0FA8A0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A0D6D9D" w14:textId="25C485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30710" w14:textId="3A26BC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2C149" w14:textId="56A77E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2,807.88 </w:t>
            </w:r>
          </w:p>
        </w:tc>
      </w:tr>
      <w:tr w:rsidR="00D22798" w:rsidRPr="00D22798" w14:paraId="0461B10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F7F8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BC8F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5B7A6A2D" w14:textId="6113B4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02481924" w14:textId="75BD9F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936EC" w14:textId="06C515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CC218" w14:textId="5594DA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0,958.80 </w:t>
            </w:r>
          </w:p>
        </w:tc>
      </w:tr>
      <w:tr w:rsidR="00D22798" w:rsidRPr="00D22798" w14:paraId="12893D9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0C73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6430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69F5F4B3" w14:textId="6E0980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1BB967B9" w14:textId="274915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CDEE1" w14:textId="155953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F19D4" w14:textId="1CA3BE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9,371.53 </w:t>
            </w:r>
          </w:p>
        </w:tc>
      </w:tr>
      <w:tr w:rsidR="00D22798" w:rsidRPr="00D22798" w14:paraId="68001FA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B70D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5A6E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3E11A75E" w14:textId="76A7B9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464E8FE6" w14:textId="38FC82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340B9" w14:textId="39B592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6CEB3" w14:textId="0B27E1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2,045.18 </w:t>
            </w:r>
          </w:p>
        </w:tc>
      </w:tr>
      <w:tr w:rsidR="00D22798" w:rsidRPr="00D22798" w14:paraId="4B8E649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A8F1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FA41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7EA6FE89" w14:textId="7A0332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677FDB75" w14:textId="5ECFF9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303ED" w14:textId="609999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A6E92" w14:textId="25EE407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1,480.00 </w:t>
            </w:r>
          </w:p>
        </w:tc>
      </w:tr>
      <w:tr w:rsidR="00D22798" w:rsidRPr="00D22798" w14:paraId="5BE083C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6630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2D44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7964025" w14:textId="29E73D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0A27A68F" w14:textId="2E8A64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D6AA2" w14:textId="08613E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0828C" w14:textId="66092D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1,506.28 </w:t>
            </w:r>
          </w:p>
        </w:tc>
      </w:tr>
      <w:tr w:rsidR="00D22798" w:rsidRPr="00D22798" w14:paraId="64BFE0C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B4A1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56EE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133C7002" w14:textId="4920DA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10A1B946" w14:textId="1535B9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D5CEA" w14:textId="6D8352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25678" w14:textId="750D37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79,547.69 </w:t>
            </w:r>
          </w:p>
        </w:tc>
      </w:tr>
      <w:tr w:rsidR="00D22798" w:rsidRPr="00D22798" w14:paraId="595027E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FE4D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A500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04FC695F" w14:textId="23F3014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626312AA" w14:textId="678233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FE398" w14:textId="710E45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AFDE8" w14:textId="240438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0,780.54 </w:t>
            </w:r>
          </w:p>
        </w:tc>
      </w:tr>
      <w:tr w:rsidR="00D22798" w:rsidRPr="00D22798" w14:paraId="4F73EB5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6F51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4A9E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5DB7C2A3" w14:textId="293921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6DB2C360" w14:textId="4AFDE5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E23BF" w14:textId="170121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E498E" w14:textId="1DD9C2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7,703.44 </w:t>
            </w:r>
          </w:p>
        </w:tc>
      </w:tr>
      <w:tr w:rsidR="00D22798" w:rsidRPr="00D22798" w14:paraId="3AF3712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7CB2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9AEF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E1A6073" w14:textId="2D2F73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44F2D506" w14:textId="34F617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31854" w14:textId="3159C1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91D7D" w14:textId="73CDE3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3,816.76 </w:t>
            </w:r>
          </w:p>
        </w:tc>
      </w:tr>
      <w:tr w:rsidR="00D22798" w:rsidRPr="00D22798" w14:paraId="62C5CF5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9AFF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0E17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0D073FD2" w14:textId="098F50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6A2812BC" w14:textId="5BAE9A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3A006" w14:textId="51AEE4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EC4F8" w14:textId="2EBBEB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81,126.78 </w:t>
            </w:r>
          </w:p>
        </w:tc>
      </w:tr>
      <w:tr w:rsidR="00D22798" w:rsidRPr="00D22798" w14:paraId="38BE4E7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04A5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1EB7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F52FC9D" w14:textId="40A5B6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6DB1D857" w14:textId="0725E7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5827B" w14:textId="5ECF71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B92B5" w14:textId="459B72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7,057.28 </w:t>
            </w:r>
          </w:p>
        </w:tc>
      </w:tr>
      <w:tr w:rsidR="00D22798" w:rsidRPr="00D22798" w14:paraId="24F0CBE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5240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37FC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ADAA6ED" w14:textId="4E8624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7142A890" w14:textId="74F696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98DAE" w14:textId="67D980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D1F4F" w14:textId="265A4A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20,076.34 </w:t>
            </w:r>
          </w:p>
        </w:tc>
      </w:tr>
      <w:tr w:rsidR="00D22798" w:rsidRPr="00D22798" w14:paraId="5C1DC68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BEF9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3E31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361C3576" w14:textId="6EBC1A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733BC19C" w14:textId="758D1B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F8464" w14:textId="30C656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6E0F1" w14:textId="2E7E37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33,077.76 </w:t>
            </w:r>
          </w:p>
        </w:tc>
      </w:tr>
      <w:tr w:rsidR="00D22798" w:rsidRPr="00D22798" w14:paraId="1AF4C7D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6C3D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33C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055EC6DB" w14:textId="3ACC8C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1FFF7403" w14:textId="3FB014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25043" w14:textId="075984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DE485" w14:textId="184946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1,152.72 </w:t>
            </w:r>
          </w:p>
        </w:tc>
      </w:tr>
      <w:tr w:rsidR="00D22798" w:rsidRPr="00D22798" w14:paraId="6798716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3761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7562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13B02C26" w14:textId="05CAF3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89A6074" w14:textId="58EA82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33A41" w14:textId="0F900D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E899C" w14:textId="296E3A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70,584.32 </w:t>
            </w:r>
          </w:p>
        </w:tc>
      </w:tr>
      <w:tr w:rsidR="00D22798" w:rsidRPr="00D22798" w14:paraId="2D41FB2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404B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4C6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04F2F229" w14:textId="581071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7740D300" w14:textId="76475E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BAB7A" w14:textId="4493E4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E2031" w14:textId="59034A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87,361.12 </w:t>
            </w:r>
          </w:p>
        </w:tc>
      </w:tr>
      <w:tr w:rsidR="00D22798" w:rsidRPr="00D22798" w14:paraId="06500C85"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DB02F"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A6CD5D0" w14:textId="7EE0527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C536521" w14:textId="09F54C5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5B714A" w14:textId="0BD9C99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15F69B" w14:textId="00A600F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332,426.38 </w:t>
            </w:r>
          </w:p>
        </w:tc>
      </w:tr>
      <w:tr w:rsidR="00D22798" w:rsidRPr="00D22798" w14:paraId="2348EF3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CF4F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DF5A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1FD6E12A" w14:textId="0B163A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1188D0A4" w14:textId="03B9D2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8E8E3" w14:textId="1F5A99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B26FA" w14:textId="5771F3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77,956.38 </w:t>
            </w:r>
          </w:p>
        </w:tc>
      </w:tr>
      <w:tr w:rsidR="00D22798" w:rsidRPr="00D22798" w14:paraId="1359E57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D9CD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5F29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47785D94" w14:textId="7A27E2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6FAABE9F" w14:textId="363AD8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FBB06" w14:textId="364705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67FF6" w14:textId="226D96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6,490.00 </w:t>
            </w:r>
          </w:p>
        </w:tc>
      </w:tr>
      <w:tr w:rsidR="00D22798" w:rsidRPr="00D22798" w14:paraId="049E752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4CF5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3E10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0BED8778" w14:textId="0F16CC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3272AEAE" w14:textId="5CF572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429DE" w14:textId="655C6C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70FA0" w14:textId="66EE69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7,980.00 </w:t>
            </w:r>
          </w:p>
        </w:tc>
      </w:tr>
      <w:tr w:rsidR="00D22798" w:rsidRPr="00D22798" w14:paraId="23908B8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21FC8"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428A0CBB" w14:textId="7E0236B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451729F1" w14:textId="2FE7AA6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B0CB62" w14:textId="353B30A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77375C" w14:textId="16A64F6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015,801.32 </w:t>
            </w:r>
          </w:p>
        </w:tc>
      </w:tr>
      <w:tr w:rsidR="00D22798" w:rsidRPr="00D22798" w14:paraId="044D4FF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57F9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C19D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00B76B07" w14:textId="5C1B46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1791A7F0" w14:textId="43363B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46519" w14:textId="7951A0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75D4A" w14:textId="749523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6,151.00 </w:t>
            </w:r>
          </w:p>
        </w:tc>
      </w:tr>
      <w:tr w:rsidR="00D22798" w:rsidRPr="00D22798" w14:paraId="10571A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1D4A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8ED2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52BED81E" w14:textId="40FFEF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7E75E6C3" w14:textId="061576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2CE50" w14:textId="017E70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19620" w14:textId="008004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4,226.50 </w:t>
            </w:r>
          </w:p>
        </w:tc>
      </w:tr>
      <w:tr w:rsidR="00D22798" w:rsidRPr="00D22798" w14:paraId="6F6FAC0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FD67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3A81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6C853760" w14:textId="6B63F5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4DAA4BB8" w14:textId="61C79F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7B6C6" w14:textId="21AC96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B971C" w14:textId="6F77DF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700.00 </w:t>
            </w:r>
          </w:p>
        </w:tc>
      </w:tr>
      <w:tr w:rsidR="00D22798" w:rsidRPr="00D22798" w14:paraId="5E1473C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7642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B183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A1DF311" w14:textId="72B30C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5A02A645" w14:textId="2E16A8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18FC4" w14:textId="0873EE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51EDA" w14:textId="00610D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3,192.50 </w:t>
            </w:r>
          </w:p>
        </w:tc>
      </w:tr>
      <w:tr w:rsidR="00D22798" w:rsidRPr="00D22798" w14:paraId="40ED4A0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98C2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19FB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5209CFA7" w14:textId="0A0FD0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5D702A49" w14:textId="44A3D9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30C96" w14:textId="37D7EA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696B4" w14:textId="1A9D2C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4,420.00 </w:t>
            </w:r>
          </w:p>
        </w:tc>
      </w:tr>
      <w:tr w:rsidR="00D22798" w:rsidRPr="00D22798" w14:paraId="70F1649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CEFE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CBEE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4FC43DB1" w14:textId="43E67B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67F9BB9" w14:textId="4D9063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5DBAD" w14:textId="5018BC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96307" w14:textId="1010A7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2,634.00 </w:t>
            </w:r>
          </w:p>
        </w:tc>
      </w:tr>
      <w:tr w:rsidR="00D22798" w:rsidRPr="00D22798" w14:paraId="09CC131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D2C3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5B30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29315820" w14:textId="1AD8D5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650E9BE3" w14:textId="3479D5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F529D" w14:textId="4C900C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15A9B" w14:textId="3D5C5B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6,792.50 </w:t>
            </w:r>
          </w:p>
        </w:tc>
      </w:tr>
      <w:tr w:rsidR="00D22798" w:rsidRPr="00D22798" w14:paraId="19D2A4E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5A32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0559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48F1A1C8" w14:textId="38A065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78D85A95" w14:textId="767EF7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7F9AC" w14:textId="7AB0C9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1F28E" w14:textId="3BC9D2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4,260.00 </w:t>
            </w:r>
          </w:p>
        </w:tc>
      </w:tr>
      <w:tr w:rsidR="00D22798" w:rsidRPr="00D22798" w14:paraId="3BFC4BA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DDFE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2950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172C02AA" w14:textId="4850DA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0E6EF46D" w14:textId="3F504D4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3A3B5" w14:textId="24A1C0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C33BE" w14:textId="208114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840.00 </w:t>
            </w:r>
          </w:p>
        </w:tc>
      </w:tr>
      <w:tr w:rsidR="00D22798" w:rsidRPr="00D22798" w14:paraId="0189123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E172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B582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571F5B0" w14:textId="1949CE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7FEB1DC7" w14:textId="26B205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24803" w14:textId="665E8B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18A81" w14:textId="011046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5,535.00 </w:t>
            </w:r>
          </w:p>
        </w:tc>
      </w:tr>
      <w:tr w:rsidR="00D22798" w:rsidRPr="00D22798" w14:paraId="08B6420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BF86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58B5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0B807578" w14:textId="683D4B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5A273F6E" w14:textId="4817B3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939B3" w14:textId="4AB592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76098" w14:textId="78A552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5,049.82 </w:t>
            </w:r>
          </w:p>
        </w:tc>
      </w:tr>
      <w:tr w:rsidR="00D22798" w:rsidRPr="00D22798" w14:paraId="72A659FD"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10417D"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31AD39AB" w14:textId="18E1B65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0,266,342.15 </w:t>
            </w:r>
          </w:p>
        </w:tc>
        <w:tc>
          <w:tcPr>
            <w:tcW w:w="0" w:type="auto"/>
            <w:tcBorders>
              <w:top w:val="nil"/>
              <w:left w:val="nil"/>
              <w:bottom w:val="single" w:sz="4" w:space="0" w:color="000000"/>
              <w:right w:val="single" w:sz="4" w:space="0" w:color="000000"/>
            </w:tcBorders>
            <w:shd w:val="clear" w:color="D8D8D8" w:fill="D8D8D8"/>
            <w:noWrap/>
            <w:vAlign w:val="bottom"/>
            <w:hideMark/>
          </w:tcPr>
          <w:p w14:paraId="5D8A261E" w14:textId="79DC317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E5344D" w14:textId="57BE985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143AEC" w14:textId="0481D7F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1,847,542.15 </w:t>
            </w:r>
          </w:p>
        </w:tc>
      </w:tr>
      <w:tr w:rsidR="00D22798" w:rsidRPr="00D22798" w14:paraId="63192E9E"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2D73FC9"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46B6EC0B" w14:textId="03DFAD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728A3CBB" w14:textId="547062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8D0DD" w14:textId="0241EB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17CBC" w14:textId="08D459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164,288.77 </w:t>
            </w:r>
          </w:p>
        </w:tc>
      </w:tr>
      <w:tr w:rsidR="00D22798" w:rsidRPr="00D22798" w14:paraId="427DA70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E456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970B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2E46C0DA" w14:textId="67CDDF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6B613BE4" w14:textId="1727D4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38BB9" w14:textId="6BB524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3EF48" w14:textId="27E996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2,882.44 </w:t>
            </w:r>
          </w:p>
        </w:tc>
      </w:tr>
      <w:tr w:rsidR="00D22798" w:rsidRPr="00D22798" w14:paraId="13C0DF4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D97C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3834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5D403586" w14:textId="3DE038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035243C1" w14:textId="678223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DF013" w14:textId="00D85C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FBBC7" w14:textId="1A84C3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0,258.54 </w:t>
            </w:r>
          </w:p>
        </w:tc>
      </w:tr>
      <w:tr w:rsidR="00D22798" w:rsidRPr="00D22798" w14:paraId="6D29528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22B1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AEC3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48C4C6EE" w14:textId="27B145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40108735" w14:textId="6BE788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FC190" w14:textId="07DECB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18BD4" w14:textId="215414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5,213.48 </w:t>
            </w:r>
          </w:p>
        </w:tc>
      </w:tr>
      <w:tr w:rsidR="00D22798" w:rsidRPr="00D22798" w14:paraId="3282943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F3D2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B2CE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827A623" w14:textId="216C25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241D7A56" w14:textId="793E9D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B0531" w14:textId="34192B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2FB5F" w14:textId="23E215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6,672.72 </w:t>
            </w:r>
          </w:p>
        </w:tc>
      </w:tr>
      <w:tr w:rsidR="00D22798" w:rsidRPr="00D22798" w14:paraId="77FC528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E052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B97D7C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4B3E7CE8" w14:textId="7D47F9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374ABB48" w14:textId="01A3D0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FF7B51" w14:textId="14CDE3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ABB2E" w14:textId="547F6E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3,501.02 </w:t>
            </w:r>
          </w:p>
        </w:tc>
      </w:tr>
      <w:tr w:rsidR="00D22798" w:rsidRPr="00D22798" w14:paraId="41491DD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6114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1B8B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19184236" w14:textId="38BCC1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52B0E3AA" w14:textId="11693D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71AC6A0" w14:textId="71CC61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2C81D" w14:textId="1449EE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48,112.24 </w:t>
            </w:r>
          </w:p>
        </w:tc>
      </w:tr>
      <w:tr w:rsidR="00D22798" w:rsidRPr="00D22798" w14:paraId="513CD0A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AAE0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4069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343E5900" w14:textId="536C40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56E93608" w14:textId="7AA3BE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BCAB35D" w14:textId="0AB9A7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FC430" w14:textId="2DD815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0,626.00 </w:t>
            </w:r>
          </w:p>
        </w:tc>
      </w:tr>
      <w:tr w:rsidR="00D22798" w:rsidRPr="00D22798" w14:paraId="616855A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D4D1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25A1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70E636A8" w14:textId="259D93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4ACBCE3B" w14:textId="6DD248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38960" w14:textId="242E56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9D67C" w14:textId="69FF24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4,244.13 </w:t>
            </w:r>
          </w:p>
        </w:tc>
      </w:tr>
      <w:tr w:rsidR="00D22798" w:rsidRPr="00D22798" w14:paraId="45E5485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A772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AEA3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4FE7228E" w14:textId="51D43B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712589CF" w14:textId="02007B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824BD70" w14:textId="2653D4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4599D" w14:textId="2B6A95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9,532.92 </w:t>
            </w:r>
          </w:p>
        </w:tc>
      </w:tr>
      <w:tr w:rsidR="00D22798" w:rsidRPr="00D22798" w14:paraId="2D74C75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4135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7724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B282766" w14:textId="480789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0E7C3578" w14:textId="41C82C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C0606" w14:textId="0F907B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FEE52" w14:textId="541FC7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359.60 </w:t>
            </w:r>
          </w:p>
        </w:tc>
      </w:tr>
      <w:tr w:rsidR="00D22798" w:rsidRPr="00D22798" w14:paraId="4A7FBAD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10A9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FE12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5DFC7126" w14:textId="496B6D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4,585.00 </w:t>
            </w:r>
          </w:p>
        </w:tc>
        <w:tc>
          <w:tcPr>
            <w:tcW w:w="0" w:type="auto"/>
            <w:tcBorders>
              <w:top w:val="nil"/>
              <w:left w:val="nil"/>
              <w:bottom w:val="single" w:sz="4" w:space="0" w:color="000000"/>
              <w:right w:val="single" w:sz="4" w:space="0" w:color="000000"/>
            </w:tcBorders>
            <w:shd w:val="clear" w:color="auto" w:fill="auto"/>
            <w:noWrap/>
            <w:vAlign w:val="bottom"/>
            <w:hideMark/>
          </w:tcPr>
          <w:p w14:paraId="388DA78E" w14:textId="053DE1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2D61C9E1" w14:textId="4CB6F6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A87AB" w14:textId="7A106F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0,785.00 </w:t>
            </w:r>
          </w:p>
        </w:tc>
      </w:tr>
      <w:tr w:rsidR="00D22798" w:rsidRPr="00D22798" w14:paraId="5EA5C33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F742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75F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85809A3" w14:textId="08C2A2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74769DF5" w14:textId="41AF21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6C7DA" w14:textId="3DA15F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DB5D0" w14:textId="4C90EE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1,665.13 </w:t>
            </w:r>
          </w:p>
        </w:tc>
      </w:tr>
      <w:tr w:rsidR="00D22798" w:rsidRPr="00D22798" w14:paraId="7CDA796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EACC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851E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1DEAB016" w14:textId="781AE3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4F71F310" w14:textId="0D1FB0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69A0E" w14:textId="4102C4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104D9" w14:textId="663E4B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7,236.32 </w:t>
            </w:r>
          </w:p>
        </w:tc>
      </w:tr>
      <w:tr w:rsidR="00D22798" w:rsidRPr="00D22798" w14:paraId="3FF4A3E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F529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0F28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E25064E" w14:textId="15F619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3D6F88F8" w14:textId="771CE2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6797E" w14:textId="56795D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FCA16" w14:textId="7E666A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887.40 </w:t>
            </w:r>
          </w:p>
        </w:tc>
      </w:tr>
      <w:tr w:rsidR="00D22798" w:rsidRPr="00D22798" w14:paraId="2466FAD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1255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36D6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AC9C61C" w14:textId="6D64FB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29C2265F" w14:textId="617182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6CA47" w14:textId="52C68B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ACF5F" w14:textId="2304AF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38,276.44 </w:t>
            </w:r>
          </w:p>
        </w:tc>
      </w:tr>
      <w:tr w:rsidR="00D22798" w:rsidRPr="00D22798" w14:paraId="078C20F9"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B30DB6"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921CAA4" w14:textId="09CBD59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50,628,560.15 </w:t>
            </w:r>
          </w:p>
        </w:tc>
        <w:tc>
          <w:tcPr>
            <w:tcW w:w="0" w:type="auto"/>
            <w:tcBorders>
              <w:top w:val="nil"/>
              <w:left w:val="nil"/>
              <w:bottom w:val="single" w:sz="4" w:space="0" w:color="000000"/>
              <w:right w:val="single" w:sz="4" w:space="0" w:color="000000"/>
            </w:tcBorders>
            <w:shd w:val="clear" w:color="A5A5A5" w:fill="A5A5A5"/>
            <w:noWrap/>
            <w:vAlign w:val="bottom"/>
            <w:hideMark/>
          </w:tcPr>
          <w:p w14:paraId="2067F961" w14:textId="2CA878A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FD6C532" w14:textId="4A5C550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D57E986" w14:textId="53BBF2B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51,231,710.15 </w:t>
            </w:r>
          </w:p>
        </w:tc>
      </w:tr>
      <w:tr w:rsidR="00D22798" w:rsidRPr="00D22798" w14:paraId="5740F66A"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9A1E9"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29253CFD" w14:textId="18647F9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1,879,917.82 </w:t>
            </w:r>
          </w:p>
        </w:tc>
        <w:tc>
          <w:tcPr>
            <w:tcW w:w="0" w:type="auto"/>
            <w:tcBorders>
              <w:top w:val="nil"/>
              <w:left w:val="nil"/>
              <w:bottom w:val="single" w:sz="4" w:space="0" w:color="000000"/>
              <w:right w:val="single" w:sz="4" w:space="0" w:color="000000"/>
            </w:tcBorders>
            <w:shd w:val="clear" w:color="D8D8D8" w:fill="D8D8D8"/>
            <w:noWrap/>
            <w:vAlign w:val="bottom"/>
            <w:hideMark/>
          </w:tcPr>
          <w:p w14:paraId="14A18B7B" w14:textId="2F10937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70B1CC" w14:textId="237A34D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6196DB" w14:textId="393A9A2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2,157,667.82 </w:t>
            </w:r>
          </w:p>
        </w:tc>
      </w:tr>
      <w:tr w:rsidR="00D22798" w:rsidRPr="00D22798" w14:paraId="324B9DB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A241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7493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500FB78A" w14:textId="3404D7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0101B4" w14:textId="562A7F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AFE53" w14:textId="5568E3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BAF3D" w14:textId="2EDA4E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000.00 </w:t>
            </w:r>
          </w:p>
        </w:tc>
      </w:tr>
      <w:tr w:rsidR="00D22798" w:rsidRPr="00D22798" w14:paraId="17636FA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E201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2DFE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0965C724" w14:textId="7EE4A3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20957876" w14:textId="68A20D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B0C2E" w14:textId="79440C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EF4DC" w14:textId="2C7208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97,500.00 </w:t>
            </w:r>
          </w:p>
        </w:tc>
      </w:tr>
      <w:tr w:rsidR="00D22798" w:rsidRPr="00D22798" w14:paraId="5889B64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F324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9D5F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49259B1" w14:textId="289685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5D87C9E5" w14:textId="462B06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933ED" w14:textId="1DB6C5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9EDDB" w14:textId="15C3FC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0,880.00 </w:t>
            </w:r>
          </w:p>
        </w:tc>
      </w:tr>
      <w:tr w:rsidR="00D22798" w:rsidRPr="00D22798" w14:paraId="49C6CAE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37C6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8E38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74EE410E" w14:textId="4BC47C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7342B610" w14:textId="51A4C2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14F66F1" w14:textId="681497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D1161" w14:textId="0DF024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0,447.20 </w:t>
            </w:r>
          </w:p>
        </w:tc>
      </w:tr>
      <w:tr w:rsidR="00D22798" w:rsidRPr="00D22798" w14:paraId="48B2EDB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296F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78C6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4AE1339D" w14:textId="1A3DFC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3C85E7BA" w14:textId="0D56FB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78E4D" w14:textId="2AA988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B27F8" w14:textId="4DCAD6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1,656.70 </w:t>
            </w:r>
          </w:p>
        </w:tc>
      </w:tr>
      <w:tr w:rsidR="00D22798" w:rsidRPr="00D22798" w14:paraId="695E296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6037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F7D0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63FBD04D" w14:textId="25B5EB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4E730F9C" w14:textId="3099F0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AB441" w14:textId="6B8EA4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200A0" w14:textId="0169E4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67,414.10 </w:t>
            </w:r>
          </w:p>
        </w:tc>
      </w:tr>
      <w:tr w:rsidR="00D22798" w:rsidRPr="00D22798" w14:paraId="4DA986D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762D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850D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4252F7F1" w14:textId="3E054F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FEA13C" w14:textId="2373E2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C359D" w14:textId="0404FE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1B86D" w14:textId="2D014A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000.00 </w:t>
            </w:r>
          </w:p>
        </w:tc>
      </w:tr>
      <w:tr w:rsidR="00D22798" w:rsidRPr="00D22798" w14:paraId="2576021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6B2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7D0A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57DBFC38" w14:textId="452C80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D67C59D" w14:textId="4E3ED5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4E6A4" w14:textId="56168E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0C373" w14:textId="1B1B73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80,500.00 </w:t>
            </w:r>
          </w:p>
        </w:tc>
      </w:tr>
      <w:tr w:rsidR="00D22798" w:rsidRPr="00D22798" w14:paraId="207036C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9F15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C3BB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59BAF221" w14:textId="76A7CB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95,360.00 </w:t>
            </w:r>
          </w:p>
        </w:tc>
        <w:tc>
          <w:tcPr>
            <w:tcW w:w="0" w:type="auto"/>
            <w:tcBorders>
              <w:top w:val="nil"/>
              <w:left w:val="nil"/>
              <w:bottom w:val="single" w:sz="4" w:space="0" w:color="000000"/>
              <w:right w:val="single" w:sz="4" w:space="0" w:color="000000"/>
            </w:tcBorders>
            <w:shd w:val="clear" w:color="auto" w:fill="auto"/>
            <w:noWrap/>
            <w:vAlign w:val="bottom"/>
            <w:hideMark/>
          </w:tcPr>
          <w:p w14:paraId="73E7CD5A" w14:textId="7CEA11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DEF15" w14:textId="7DCFB2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9B5FE" w14:textId="25AFE1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95,360.00 </w:t>
            </w:r>
          </w:p>
        </w:tc>
      </w:tr>
      <w:tr w:rsidR="00D22798" w:rsidRPr="00D22798" w14:paraId="4864B79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2CAB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76E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4127A7F3" w14:textId="55248B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2962DA4A" w14:textId="3337F0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D0786" w14:textId="22454E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673D4" w14:textId="3FEE3A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2,100.00 </w:t>
            </w:r>
          </w:p>
        </w:tc>
      </w:tr>
      <w:tr w:rsidR="00D22798" w:rsidRPr="00D22798" w14:paraId="60D0D4C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4B3C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2173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20D2443F" w14:textId="3470C8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3D90EA7F" w14:textId="589AA5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0DA28" w14:textId="314BCE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E3070" w14:textId="5754D5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54,800.00 </w:t>
            </w:r>
          </w:p>
        </w:tc>
      </w:tr>
      <w:tr w:rsidR="00D22798" w:rsidRPr="00D22798" w14:paraId="33F893D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0385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EC5E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2BFB6718" w14:textId="26F211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66AEC953" w14:textId="70EC55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E6B8A" w14:textId="520CC1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066AC" w14:textId="613628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8,100,835.40 </w:t>
            </w:r>
          </w:p>
        </w:tc>
      </w:tr>
      <w:tr w:rsidR="00D22798" w:rsidRPr="00D22798" w14:paraId="32B67DF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B85A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3318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09F19E6" w14:textId="5317B0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53,400.00 </w:t>
            </w:r>
          </w:p>
        </w:tc>
        <w:tc>
          <w:tcPr>
            <w:tcW w:w="0" w:type="auto"/>
            <w:tcBorders>
              <w:top w:val="nil"/>
              <w:left w:val="nil"/>
              <w:bottom w:val="single" w:sz="4" w:space="0" w:color="000000"/>
              <w:right w:val="single" w:sz="4" w:space="0" w:color="000000"/>
            </w:tcBorders>
            <w:shd w:val="clear" w:color="auto" w:fill="auto"/>
            <w:noWrap/>
            <w:vAlign w:val="bottom"/>
            <w:hideMark/>
          </w:tcPr>
          <w:p w14:paraId="32B165F2" w14:textId="0161D9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0C323" w14:textId="4BDDCD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B07D4" w14:textId="1FE744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53,400.00 </w:t>
            </w:r>
          </w:p>
        </w:tc>
      </w:tr>
      <w:tr w:rsidR="00D22798" w:rsidRPr="00D22798" w14:paraId="343FA8F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A5B2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777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4C7F1B0B" w14:textId="4F2CB5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433D4F5C" w14:textId="2995AE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A5883" w14:textId="5D5266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25621" w14:textId="79AED4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59,340.00 </w:t>
            </w:r>
          </w:p>
        </w:tc>
      </w:tr>
      <w:tr w:rsidR="00D22798" w:rsidRPr="00D22798" w14:paraId="391F857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2ED7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CDC3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07B9696D" w14:textId="45A143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6F0E3198" w14:textId="1AC5C3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17A80" w14:textId="3C7B93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531B9" w14:textId="5A6269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5,897.42 </w:t>
            </w:r>
          </w:p>
        </w:tc>
      </w:tr>
      <w:tr w:rsidR="00D22798" w:rsidRPr="00D22798" w14:paraId="34D9249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F296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416B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7B18D441" w14:textId="25C47B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0293B708" w14:textId="0296AB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1534B" w14:textId="1170396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55697" w14:textId="74E7F4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87,537.00 </w:t>
            </w:r>
          </w:p>
        </w:tc>
      </w:tr>
      <w:tr w:rsidR="00D22798" w:rsidRPr="00D22798" w14:paraId="5DC35E9B"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C7AAA"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3BDA70C6" w14:textId="7B48C48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3,71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46252B6E" w14:textId="2DD0548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AFFEA16" w14:textId="6ADAF14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C420A3" w14:textId="77BD84B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3,986,853.71 </w:t>
            </w:r>
          </w:p>
        </w:tc>
      </w:tr>
      <w:tr w:rsidR="00D22798" w:rsidRPr="00D22798" w14:paraId="6B1D6F9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1574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EC32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0FA22A2E" w14:textId="4B9537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5B38ED38" w14:textId="4A1EA8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15443" w14:textId="7752AE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A5CCB" w14:textId="1705AA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8,984.96 </w:t>
            </w:r>
          </w:p>
        </w:tc>
      </w:tr>
      <w:tr w:rsidR="00D22798" w:rsidRPr="00D22798" w14:paraId="4B90858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F95A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DFE2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227C75D0" w14:textId="11BBDA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1BC07D6A" w14:textId="65CE7A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7FE9C" w14:textId="505A0B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F7BDD" w14:textId="70BBF1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68,099.20 </w:t>
            </w:r>
          </w:p>
        </w:tc>
      </w:tr>
      <w:tr w:rsidR="00D22798" w:rsidRPr="00D22798" w14:paraId="2CCCF08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EA99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CC5C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D5BEE17" w14:textId="05B847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1AC99275" w14:textId="378F6E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4603E" w14:textId="686982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D0287" w14:textId="7536A3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3,820.45 </w:t>
            </w:r>
          </w:p>
        </w:tc>
      </w:tr>
      <w:tr w:rsidR="00D22798" w:rsidRPr="00D22798" w14:paraId="3210546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3817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AB5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C00B978" w14:textId="00D770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72D81332" w14:textId="34D900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566DD" w14:textId="0D9593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8164F" w14:textId="0C8603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22,395.00 </w:t>
            </w:r>
          </w:p>
        </w:tc>
      </w:tr>
      <w:tr w:rsidR="00D22798" w:rsidRPr="00D22798" w14:paraId="5431474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2060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DE68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05F1946D" w14:textId="48499A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D7C2BC" w14:textId="6BDFB0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6756C" w14:textId="41445F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382E2" w14:textId="078511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0,000.00 </w:t>
            </w:r>
          </w:p>
        </w:tc>
      </w:tr>
      <w:tr w:rsidR="00D22798" w:rsidRPr="00D22798" w14:paraId="17F70B0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8B28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4E9C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2CF9A594" w14:textId="5CE815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0051F0D1" w14:textId="4E4EC4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0316E" w14:textId="6453FB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528F2" w14:textId="0A9AED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23,565.00 </w:t>
            </w:r>
          </w:p>
        </w:tc>
      </w:tr>
      <w:tr w:rsidR="00D22798" w:rsidRPr="00D22798" w14:paraId="14921FF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F2D3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7563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4724AE0A" w14:textId="324447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653598E9" w14:textId="44B027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81655" w14:textId="66ED50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DA61B" w14:textId="60544A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0,040.00 </w:t>
            </w:r>
          </w:p>
        </w:tc>
      </w:tr>
      <w:tr w:rsidR="00D22798" w:rsidRPr="00D22798" w14:paraId="70589BB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1923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3EE8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3DD265A5" w14:textId="0B3810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4B92320C" w14:textId="223A69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6DEA9" w14:textId="07C57F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8CD3E" w14:textId="743C89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47,229.00 </w:t>
            </w:r>
          </w:p>
        </w:tc>
      </w:tr>
      <w:tr w:rsidR="00D22798" w:rsidRPr="00D22798" w14:paraId="425C7F0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B2BA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5791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3D23F4CC" w14:textId="3A2A4F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7316D8" w14:textId="0FFAA5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540230E" w14:textId="14CF9E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D879D" w14:textId="496BA4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10,400.00 </w:t>
            </w:r>
          </w:p>
        </w:tc>
      </w:tr>
      <w:tr w:rsidR="00D22798" w:rsidRPr="00D22798" w14:paraId="4D4AFA2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2385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9153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766E9E56" w14:textId="7F7521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BD4986" w14:textId="4CB76C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A4BF5" w14:textId="5F0737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0CB47" w14:textId="1D3A84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40,000.00 </w:t>
            </w:r>
          </w:p>
        </w:tc>
      </w:tr>
      <w:tr w:rsidR="00D22798" w:rsidRPr="00D22798" w14:paraId="35465D0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AEE7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A948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15310EAF" w14:textId="36E929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160D0AEC" w14:textId="268085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8ADD2" w14:textId="4566E1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0F99B" w14:textId="502FA2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4,250.00 </w:t>
            </w:r>
          </w:p>
        </w:tc>
      </w:tr>
      <w:tr w:rsidR="00D22798" w:rsidRPr="00D22798" w14:paraId="2AF17D6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CC53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6B4B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11E05D67" w14:textId="091060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676BE85F" w14:textId="2EA1B7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E67F1" w14:textId="3D59DB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663D0" w14:textId="278DAB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35,168.10 </w:t>
            </w:r>
          </w:p>
        </w:tc>
      </w:tr>
      <w:tr w:rsidR="00D22798" w:rsidRPr="00D22798" w14:paraId="6C1F6E6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41B4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7443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E81C301" w14:textId="26DE75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5322FE50" w14:textId="0D58F9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33422" w14:textId="2A831C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3B380" w14:textId="536F7C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4,350.00 </w:t>
            </w:r>
          </w:p>
        </w:tc>
      </w:tr>
      <w:tr w:rsidR="00D22798" w:rsidRPr="00D22798" w14:paraId="45A1343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C70E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3A94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5BE1E973" w14:textId="1C694E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04C5C6E9" w14:textId="74DAEB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C7BDD" w14:textId="2376D8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88F00" w14:textId="7428B2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33,487.00 </w:t>
            </w:r>
          </w:p>
        </w:tc>
      </w:tr>
      <w:tr w:rsidR="00D22798" w:rsidRPr="00D22798" w14:paraId="1B15BA1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C9DE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3BB0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75CA05C1" w14:textId="61FA9C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624BA8A3" w14:textId="1026FB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15042" w14:textId="40AE7F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09BB0" w14:textId="13F1C7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5,800.00 </w:t>
            </w:r>
          </w:p>
        </w:tc>
      </w:tr>
      <w:tr w:rsidR="00D22798" w:rsidRPr="00D22798" w14:paraId="38FD967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1F10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89B7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48D12315" w14:textId="65C6B8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1A3BCA54" w14:textId="6535A4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DA900" w14:textId="06D337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9061F" w14:textId="703AB7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1,190.00 </w:t>
            </w:r>
          </w:p>
        </w:tc>
      </w:tr>
      <w:tr w:rsidR="00D22798" w:rsidRPr="00D22798" w14:paraId="2058C55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1BCA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01F3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7829C629" w14:textId="67DEEA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75A3FC8A" w14:textId="26CEC2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C3ED5" w14:textId="3478DE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33F3A" w14:textId="33FEC9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8,075.00 </w:t>
            </w:r>
          </w:p>
        </w:tc>
      </w:tr>
      <w:tr w:rsidR="00D22798" w:rsidRPr="00D22798" w14:paraId="6B8B82F4"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75341"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3061A461" w14:textId="5717935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8,402,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2CEBE6D2" w14:textId="201761B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02C800" w14:textId="5557B7B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BF8D4E" w14:textId="0251DFC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8,402,434.95 </w:t>
            </w:r>
          </w:p>
        </w:tc>
      </w:tr>
      <w:tr w:rsidR="00D22798" w:rsidRPr="00D22798" w14:paraId="0A27E35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BABD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B87C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7843E99A" w14:textId="57E02A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6065A7C3" w14:textId="2C6802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1D68E" w14:textId="403D85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0E2F3" w14:textId="79AB29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0,320.00 </w:t>
            </w:r>
          </w:p>
        </w:tc>
      </w:tr>
      <w:tr w:rsidR="00D22798" w:rsidRPr="00D22798" w14:paraId="4049943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87A4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71C0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444B2184" w14:textId="539863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1151B13A" w14:textId="4F84AE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8C39C" w14:textId="0F9D94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4DA5E" w14:textId="55C4AB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86,820.00 </w:t>
            </w:r>
          </w:p>
        </w:tc>
      </w:tr>
      <w:tr w:rsidR="00D22798" w:rsidRPr="00D22798" w14:paraId="183B0EF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755E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82B8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00EAD05C" w14:textId="499E2D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4805A1" w14:textId="310152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CD1C6" w14:textId="594159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86787" w14:textId="49C2D8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60,000.00 </w:t>
            </w:r>
          </w:p>
        </w:tc>
      </w:tr>
      <w:tr w:rsidR="00D22798" w:rsidRPr="00D22798" w14:paraId="7940159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9630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9132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6001AD6A" w14:textId="69CD05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B66B651" w14:textId="5EF64D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D1019" w14:textId="0833F8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F84A4" w14:textId="2FECE0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2,000.00 </w:t>
            </w:r>
          </w:p>
        </w:tc>
      </w:tr>
      <w:tr w:rsidR="00D22798" w:rsidRPr="00D22798" w14:paraId="5BD7686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8FD2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3822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5885D21C" w14:textId="2760D3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20DA6D3E" w14:textId="2E6C69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D9AAB" w14:textId="6EC791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38656" w14:textId="731014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0,447.75 </w:t>
            </w:r>
          </w:p>
        </w:tc>
      </w:tr>
      <w:tr w:rsidR="00D22798" w:rsidRPr="00D22798" w14:paraId="654B435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D38A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3DE9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5480662F" w14:textId="6BF7E2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5CDCEC8B" w14:textId="188B31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B77AD" w14:textId="5E19F8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ADFE6" w14:textId="2C715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5,944.00 </w:t>
            </w:r>
          </w:p>
        </w:tc>
      </w:tr>
      <w:tr w:rsidR="00D22798" w:rsidRPr="00D22798" w14:paraId="6F61A8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4789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313F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29D1E624" w14:textId="55937B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476ACC5" w14:textId="7F74D0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EFC87" w14:textId="508E98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A7D5E" w14:textId="452D34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68,223.75 </w:t>
            </w:r>
          </w:p>
        </w:tc>
      </w:tr>
      <w:tr w:rsidR="00D22798" w:rsidRPr="00D22798" w14:paraId="7F2C80E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C6FE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DD07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2892BC52" w14:textId="443110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4F68E3" w14:textId="2E4956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790CD" w14:textId="40DF0B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AD521" w14:textId="715EC4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5,000.00 </w:t>
            </w:r>
          </w:p>
        </w:tc>
      </w:tr>
      <w:tr w:rsidR="00D22798" w:rsidRPr="00D22798" w14:paraId="58BC4C6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B1A7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3A97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785815D6" w14:textId="765D7B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41,000.00 </w:t>
            </w:r>
          </w:p>
        </w:tc>
        <w:tc>
          <w:tcPr>
            <w:tcW w:w="0" w:type="auto"/>
            <w:tcBorders>
              <w:top w:val="nil"/>
              <w:left w:val="nil"/>
              <w:bottom w:val="single" w:sz="4" w:space="0" w:color="000000"/>
              <w:right w:val="single" w:sz="4" w:space="0" w:color="000000"/>
            </w:tcBorders>
            <w:shd w:val="clear" w:color="auto" w:fill="auto"/>
            <w:noWrap/>
            <w:vAlign w:val="bottom"/>
            <w:hideMark/>
          </w:tcPr>
          <w:p w14:paraId="664A9F03" w14:textId="5A0027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3220F" w14:textId="1687AD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E8FD5" w14:textId="158C29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41,000.00 </w:t>
            </w:r>
          </w:p>
        </w:tc>
      </w:tr>
      <w:tr w:rsidR="00D22798" w:rsidRPr="00D22798" w14:paraId="41282F5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B892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A259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0660EC13" w14:textId="6637C2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4D3CB0" w14:textId="0A5C9E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E1715" w14:textId="76FABC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87717" w14:textId="765682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25,000.00 </w:t>
            </w:r>
          </w:p>
        </w:tc>
      </w:tr>
      <w:tr w:rsidR="00D22798" w:rsidRPr="00D22798" w14:paraId="48448B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C6D7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AF0B17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1ED61640" w14:textId="353331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1620692C" w14:textId="607D7E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F813E" w14:textId="099576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E1391" w14:textId="606085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81,400.00 </w:t>
            </w:r>
          </w:p>
        </w:tc>
      </w:tr>
      <w:tr w:rsidR="00D22798" w:rsidRPr="00D22798" w14:paraId="79E71C3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ABF5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B4F9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E19054F" w14:textId="2C23B3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30ED7D0B" w14:textId="16D1F9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2E491" w14:textId="1F9D554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752CA" w14:textId="627376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13,298.75 </w:t>
            </w:r>
          </w:p>
        </w:tc>
      </w:tr>
      <w:tr w:rsidR="00D22798" w:rsidRPr="00D22798" w14:paraId="7133DB9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28B6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9C59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6FBE9C14" w14:textId="21C62B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7E76A41F" w14:textId="04F87B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33904" w14:textId="7DE266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F1CC1" w14:textId="1675B3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81,160.00 </w:t>
            </w:r>
          </w:p>
        </w:tc>
      </w:tr>
      <w:tr w:rsidR="00D22798" w:rsidRPr="00D22798" w14:paraId="7B6E3AD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C5DD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8D24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5416D6A9" w14:textId="7F1A1A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360370" w14:textId="716ED4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EA4B3" w14:textId="25E0D8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125AB" w14:textId="7E7B0E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60,000.00 </w:t>
            </w:r>
          </w:p>
        </w:tc>
      </w:tr>
      <w:tr w:rsidR="00D22798" w:rsidRPr="00D22798" w14:paraId="38BF2AD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5365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2331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57BE0B5C" w14:textId="7DD699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30C6AFC0" w14:textId="18A913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11EBB" w14:textId="5593B1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4DECD" w14:textId="16E948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27,111.45 </w:t>
            </w:r>
          </w:p>
        </w:tc>
      </w:tr>
      <w:tr w:rsidR="00D22798" w:rsidRPr="00D22798" w14:paraId="69717B1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A6C3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56C9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49D3C00F" w14:textId="71FC7D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5B7BEC2B" w14:textId="39EADA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01CF7" w14:textId="2C4838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4066C" w14:textId="50CEB9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2,500.00 </w:t>
            </w:r>
          </w:p>
        </w:tc>
      </w:tr>
      <w:tr w:rsidR="00D22798" w:rsidRPr="00D22798" w14:paraId="5239CD8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C52F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6876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75950F18" w14:textId="71B68F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711103" w14:textId="51309E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6A5AF" w14:textId="09E7D8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F25AE" w14:textId="31485D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0,000.00 </w:t>
            </w:r>
          </w:p>
        </w:tc>
      </w:tr>
      <w:tr w:rsidR="00D22798" w:rsidRPr="00D22798" w14:paraId="7153C95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D857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5D12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1F76152C" w14:textId="229AC0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1016F574" w14:textId="52844F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32D05" w14:textId="167F73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2F667" w14:textId="15D784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32,209.25 </w:t>
            </w:r>
          </w:p>
        </w:tc>
      </w:tr>
      <w:tr w:rsidR="00D22798" w:rsidRPr="00D22798" w14:paraId="24DDA6B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EE305"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71381273" w14:textId="24E2375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0F28CB9A" w14:textId="7386BFC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17964F" w14:textId="135EA3B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EE137D" w14:textId="2DFC59C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895,383.55 </w:t>
            </w:r>
          </w:p>
        </w:tc>
      </w:tr>
      <w:tr w:rsidR="00D22798" w:rsidRPr="00D22798" w14:paraId="6708DC3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0DB1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21F2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1A20989" w14:textId="5A2A41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5054BBF6" w14:textId="550C4A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BBB7C" w14:textId="573232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46C33" w14:textId="6F77DD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85,201.95 </w:t>
            </w:r>
          </w:p>
        </w:tc>
      </w:tr>
      <w:tr w:rsidR="00D22798" w:rsidRPr="00D22798" w14:paraId="73396DD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53F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BF98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6ABF7F49" w14:textId="247297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4F8300EA" w14:textId="7A7877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6F256" w14:textId="490B88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BCB92" w14:textId="048F1F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9,640.00 </w:t>
            </w:r>
          </w:p>
        </w:tc>
      </w:tr>
      <w:tr w:rsidR="00D22798" w:rsidRPr="00D22798" w14:paraId="07EC945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84DA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93E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21B9B95A" w14:textId="03FFF7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6D086492" w14:textId="1CA343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71BB0" w14:textId="12F2B0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E2973" w14:textId="605125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26,319.10 </w:t>
            </w:r>
          </w:p>
        </w:tc>
      </w:tr>
      <w:tr w:rsidR="00D22798" w:rsidRPr="00D22798" w14:paraId="230203F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2E1C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CA73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3C903D0" w14:textId="6C026C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11A41A02" w14:textId="6D19EE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6713A" w14:textId="4864FD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2A83E" w14:textId="6D7CDB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3,052.50 </w:t>
            </w:r>
          </w:p>
        </w:tc>
      </w:tr>
      <w:tr w:rsidR="00D22798" w:rsidRPr="00D22798" w14:paraId="4A278FB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F875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8795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41B4AD51" w14:textId="4A0F0F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4B69CFAC" w14:textId="7E7980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0CBC2" w14:textId="762B16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595E2" w14:textId="03BD2B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11,170.00 </w:t>
            </w:r>
          </w:p>
        </w:tc>
      </w:tr>
      <w:tr w:rsidR="00D22798" w:rsidRPr="00D22798" w14:paraId="38AE242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24230"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3972274B" w14:textId="1C0AC3E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73,702,541.30 </w:t>
            </w:r>
          </w:p>
        </w:tc>
        <w:tc>
          <w:tcPr>
            <w:tcW w:w="0" w:type="auto"/>
            <w:tcBorders>
              <w:top w:val="nil"/>
              <w:left w:val="nil"/>
              <w:bottom w:val="single" w:sz="4" w:space="0" w:color="000000"/>
              <w:right w:val="single" w:sz="4" w:space="0" w:color="000000"/>
            </w:tcBorders>
            <w:shd w:val="clear" w:color="D8D8D8" w:fill="D8D8D8"/>
            <w:noWrap/>
            <w:vAlign w:val="bottom"/>
            <w:hideMark/>
          </w:tcPr>
          <w:p w14:paraId="6B5A4BC0" w14:textId="2C28FCD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18E6FC" w14:textId="62EA3C6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620A1F" w14:textId="4A4A2AD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73,752,541.30 </w:t>
            </w:r>
          </w:p>
        </w:tc>
      </w:tr>
      <w:tr w:rsidR="00D22798" w:rsidRPr="00D22798" w14:paraId="747DAEB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DCAC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A042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238CF773" w14:textId="316BCC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71FDB69D" w14:textId="7829B0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39BF3" w14:textId="17C68A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276F1" w14:textId="78FEF2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73,220.00 </w:t>
            </w:r>
          </w:p>
        </w:tc>
      </w:tr>
      <w:tr w:rsidR="00D22798" w:rsidRPr="00D22798" w14:paraId="0CB28D9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37EB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FFD6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34E84B1B" w14:textId="79B15B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4E960E9E" w14:textId="2D5111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BABFF" w14:textId="2689F9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2455B" w14:textId="793040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0,223.05 </w:t>
            </w:r>
          </w:p>
        </w:tc>
      </w:tr>
      <w:tr w:rsidR="00D22798" w:rsidRPr="00D22798" w14:paraId="4B36E42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F5E1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91F4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5D30A900" w14:textId="6E490A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2ED03B2B" w14:textId="553884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AB61E" w14:textId="01A522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95A0A" w14:textId="5A7C6B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1,500.00 </w:t>
            </w:r>
          </w:p>
        </w:tc>
      </w:tr>
      <w:tr w:rsidR="00D22798" w:rsidRPr="00D22798" w14:paraId="60D8DC6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B37A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213A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70E994CF" w14:textId="725AF8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FEB58C" w14:textId="0FFC3F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78884" w14:textId="42D8E3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CDC76" w14:textId="6C9C08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0,000.00 </w:t>
            </w:r>
          </w:p>
        </w:tc>
      </w:tr>
      <w:tr w:rsidR="00D22798" w:rsidRPr="00D22798" w14:paraId="0A64049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C79E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D002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2B6CFBB1" w14:textId="1151D7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0F008F71" w14:textId="54682E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BA93C" w14:textId="5FB362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82BB4" w14:textId="2FA2AB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81,800.00 </w:t>
            </w:r>
          </w:p>
        </w:tc>
      </w:tr>
      <w:tr w:rsidR="00D22798" w:rsidRPr="00D22798" w14:paraId="6EE92F2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FF4F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5436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4366BB0D" w14:textId="7591B2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22C141" w14:textId="4F1579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CCB27" w14:textId="6391CC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A90A0" w14:textId="6B58F8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510,000.00 </w:t>
            </w:r>
          </w:p>
        </w:tc>
      </w:tr>
      <w:tr w:rsidR="00D22798" w:rsidRPr="00D22798" w14:paraId="46B8162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3A01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1B55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EF60D9D" w14:textId="084C16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2075366D" w14:textId="7BDC81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5A6C6" w14:textId="2F42C4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BD618" w14:textId="66CFB5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713.92 </w:t>
            </w:r>
          </w:p>
        </w:tc>
      </w:tr>
      <w:tr w:rsidR="00D22798" w:rsidRPr="00D22798" w14:paraId="5B70ECD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6FCB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A89F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2CDBC87C" w14:textId="7FE1EB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06A70B47" w14:textId="491700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8482E" w14:textId="5A1354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5FF0E" w14:textId="4F12DE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81,633.55 </w:t>
            </w:r>
          </w:p>
        </w:tc>
      </w:tr>
      <w:tr w:rsidR="00D22798" w:rsidRPr="00D22798" w14:paraId="5DB7D21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A56A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B737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5329E03E" w14:textId="69D139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088C8AF6" w14:textId="753A67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BAA14" w14:textId="70D7BA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88946" w14:textId="4399B8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85,000.00 </w:t>
            </w:r>
          </w:p>
        </w:tc>
      </w:tr>
      <w:tr w:rsidR="00D22798" w:rsidRPr="00D22798" w14:paraId="29070D5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3CAD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A92E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B332D58" w14:textId="69E7D6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78,240.00 </w:t>
            </w:r>
          </w:p>
        </w:tc>
        <w:tc>
          <w:tcPr>
            <w:tcW w:w="0" w:type="auto"/>
            <w:tcBorders>
              <w:top w:val="nil"/>
              <w:left w:val="nil"/>
              <w:bottom w:val="single" w:sz="4" w:space="0" w:color="000000"/>
              <w:right w:val="single" w:sz="4" w:space="0" w:color="000000"/>
            </w:tcBorders>
            <w:shd w:val="clear" w:color="auto" w:fill="auto"/>
            <w:noWrap/>
            <w:vAlign w:val="bottom"/>
            <w:hideMark/>
          </w:tcPr>
          <w:p w14:paraId="055F58FF" w14:textId="7B49F3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E5E1D0" w14:textId="367EFA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4C4B9" w14:textId="4466BB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28,240.00 </w:t>
            </w:r>
          </w:p>
        </w:tc>
      </w:tr>
      <w:tr w:rsidR="00D22798" w:rsidRPr="00D22798" w14:paraId="474ABA3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835E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88A3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5FBBAC75" w14:textId="0B6655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D3F918" w14:textId="7A1B4D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7E7DC" w14:textId="5C6E2F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6AA1B" w14:textId="0EA102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0,000.00 </w:t>
            </w:r>
          </w:p>
        </w:tc>
      </w:tr>
      <w:tr w:rsidR="00D22798" w:rsidRPr="00D22798" w14:paraId="35DB14A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640E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5640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0E5AD5D5" w14:textId="676938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CA00E7" w14:textId="69F602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1846B" w14:textId="2C4FA6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1E94B" w14:textId="698544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50,000.00 </w:t>
            </w:r>
          </w:p>
        </w:tc>
      </w:tr>
      <w:tr w:rsidR="00D22798" w:rsidRPr="00D22798" w14:paraId="502103E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44F8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B56A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1B189E30" w14:textId="2AE226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1A795688" w14:textId="71DCB8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950A2" w14:textId="54DC97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73DA7" w14:textId="635E5E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5,800.00 </w:t>
            </w:r>
          </w:p>
        </w:tc>
      </w:tr>
      <w:tr w:rsidR="00D22798" w:rsidRPr="00D22798" w14:paraId="61A96C7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0AA2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BD10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557F3BAE" w14:textId="39D9B3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217441" w14:textId="7710C8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5A69F" w14:textId="5D126C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606C4" w14:textId="5503B6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0,000.00 </w:t>
            </w:r>
          </w:p>
        </w:tc>
      </w:tr>
      <w:tr w:rsidR="00D22798" w:rsidRPr="00D22798" w14:paraId="3ABD78E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423D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F076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095BEBA3" w14:textId="0C2ABC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266B914D" w14:textId="7531BB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1FC96" w14:textId="328B26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3B027" w14:textId="1A6559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4,860.00 </w:t>
            </w:r>
          </w:p>
        </w:tc>
      </w:tr>
      <w:tr w:rsidR="00D22798" w:rsidRPr="00D22798" w14:paraId="3FA0D7A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492E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3B4D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460D02DB" w14:textId="3BCC75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1,331,960.00 </w:t>
            </w:r>
          </w:p>
        </w:tc>
        <w:tc>
          <w:tcPr>
            <w:tcW w:w="0" w:type="auto"/>
            <w:tcBorders>
              <w:top w:val="nil"/>
              <w:left w:val="nil"/>
              <w:bottom w:val="single" w:sz="4" w:space="0" w:color="000000"/>
              <w:right w:val="single" w:sz="4" w:space="0" w:color="000000"/>
            </w:tcBorders>
            <w:shd w:val="clear" w:color="auto" w:fill="auto"/>
            <w:noWrap/>
            <w:vAlign w:val="bottom"/>
            <w:hideMark/>
          </w:tcPr>
          <w:p w14:paraId="7C335D3A" w14:textId="16835F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C79D2" w14:textId="6F1E9A6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A61F3" w14:textId="1C997D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1,331,960.00 </w:t>
            </w:r>
          </w:p>
        </w:tc>
      </w:tr>
      <w:tr w:rsidR="00D22798" w:rsidRPr="00D22798" w14:paraId="78E8227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D8FD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3D5B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422B9B10" w14:textId="031D95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1DE881C4" w14:textId="3141B7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70495" w14:textId="595F46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7B3CE" w14:textId="0AAF5C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8,437.20 </w:t>
            </w:r>
          </w:p>
        </w:tc>
      </w:tr>
      <w:tr w:rsidR="00D22798" w:rsidRPr="00D22798" w14:paraId="4FD6B0A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E1F9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EDC4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3CA4F2A5" w14:textId="13DFF7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1EFD8AE5" w14:textId="77962E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63CB1" w14:textId="7495D9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359C5" w14:textId="3AD4FF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75,250.00 </w:t>
            </w:r>
          </w:p>
        </w:tc>
      </w:tr>
      <w:tr w:rsidR="00D22798" w:rsidRPr="00D22798" w14:paraId="5C514E6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2E3A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495B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D8FBCA2" w14:textId="4C75C4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446D23" w14:textId="2A88D9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BD332" w14:textId="71652A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20C32" w14:textId="4A3910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80,000.00 </w:t>
            </w:r>
          </w:p>
        </w:tc>
      </w:tr>
      <w:tr w:rsidR="00D22798" w:rsidRPr="00D22798" w14:paraId="2A76054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A224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2F67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76F5C476" w14:textId="153BFC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D7EDAAD" w14:textId="20C759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809C6" w14:textId="6B1D74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BAC1F" w14:textId="610B8D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2,000.00 </w:t>
            </w:r>
          </w:p>
        </w:tc>
      </w:tr>
      <w:tr w:rsidR="00D22798" w:rsidRPr="00D22798" w14:paraId="3957AB0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4F68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2069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6CA474A6" w14:textId="7F2AA2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7C1BE64F" w14:textId="212861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F5504" w14:textId="127FD3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D5F15" w14:textId="516D7F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01,000.00 </w:t>
            </w:r>
          </w:p>
        </w:tc>
      </w:tr>
      <w:tr w:rsidR="00D22798" w:rsidRPr="00D22798" w14:paraId="2F2E626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8964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9721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5F59B50A" w14:textId="3F4F75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0F8329B0" w14:textId="0C0C50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2EB60" w14:textId="3EA57F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CA2AE" w14:textId="332003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83,920.00 </w:t>
            </w:r>
          </w:p>
        </w:tc>
      </w:tr>
      <w:tr w:rsidR="00D22798" w:rsidRPr="00D22798" w14:paraId="2C7DBE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1610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44D6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37CACFB9" w14:textId="4271C1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7A8FBB8E" w14:textId="6F00A4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B1E22" w14:textId="40E400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FFFC0" w14:textId="3FBFFE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13,239.44 </w:t>
            </w:r>
          </w:p>
        </w:tc>
      </w:tr>
      <w:tr w:rsidR="00D22798" w:rsidRPr="00D22798" w14:paraId="3604D9A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1918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808B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42B3EC56" w14:textId="4E5D04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0B7E897E" w14:textId="429CDD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D6FFB" w14:textId="5C8253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DB56B" w14:textId="544360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000.00 </w:t>
            </w:r>
          </w:p>
        </w:tc>
      </w:tr>
      <w:tr w:rsidR="00D22798" w:rsidRPr="00D22798" w14:paraId="4862F3A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EB61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D0CD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4D235938" w14:textId="63AC3A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31,608.14 </w:t>
            </w:r>
          </w:p>
        </w:tc>
        <w:tc>
          <w:tcPr>
            <w:tcW w:w="0" w:type="auto"/>
            <w:tcBorders>
              <w:top w:val="nil"/>
              <w:left w:val="nil"/>
              <w:bottom w:val="single" w:sz="4" w:space="0" w:color="000000"/>
              <w:right w:val="single" w:sz="4" w:space="0" w:color="000000"/>
            </w:tcBorders>
            <w:shd w:val="clear" w:color="auto" w:fill="auto"/>
            <w:noWrap/>
            <w:vAlign w:val="bottom"/>
            <w:hideMark/>
          </w:tcPr>
          <w:p w14:paraId="60229893" w14:textId="7BA0AA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43A70" w14:textId="05CDF6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297E8" w14:textId="09C73F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31,608.14 </w:t>
            </w:r>
          </w:p>
        </w:tc>
      </w:tr>
      <w:tr w:rsidR="00D22798" w:rsidRPr="00D22798" w14:paraId="5C24AAD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98CC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AA2F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231A63BA" w14:textId="0F72D2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709E6D" w14:textId="573544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A9CDA" w14:textId="746D14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04E8F" w14:textId="0B13F0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0,000.00 </w:t>
            </w:r>
          </w:p>
        </w:tc>
      </w:tr>
      <w:tr w:rsidR="00D22798" w:rsidRPr="00D22798" w14:paraId="6A919BD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BA8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54D4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7CB3595D" w14:textId="5E53D2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782F30" w14:textId="5D78CE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6F538" w14:textId="5BF8D7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A2257" w14:textId="6861B8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60,000.00 </w:t>
            </w:r>
          </w:p>
        </w:tc>
      </w:tr>
      <w:tr w:rsidR="00D22798" w:rsidRPr="00D22798" w14:paraId="252C7C9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5917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9E80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44C658B0" w14:textId="048B09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0845281D" w14:textId="631615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0A1A5" w14:textId="246DA8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63139" w14:textId="133A5C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83,200.00 </w:t>
            </w:r>
          </w:p>
        </w:tc>
      </w:tr>
      <w:tr w:rsidR="00D22798" w:rsidRPr="00D22798" w14:paraId="6787909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3774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4C0C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519388A6" w14:textId="7049B0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EE2EA9" w14:textId="78593C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0C185" w14:textId="05CCB7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CC0A9" w14:textId="7D1BF7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755,000.00 </w:t>
            </w:r>
          </w:p>
        </w:tc>
      </w:tr>
      <w:tr w:rsidR="00D22798" w:rsidRPr="00D22798" w14:paraId="4660D40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3428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B318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30883CD" w14:textId="1CD413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38B5354D" w14:textId="49E00C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A9F0B" w14:textId="02A131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43B31" w14:textId="15527D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5,075.00 </w:t>
            </w:r>
          </w:p>
        </w:tc>
      </w:tr>
      <w:tr w:rsidR="00D22798" w:rsidRPr="00D22798" w14:paraId="48B13FD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3C51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D29C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4A5854AA" w14:textId="329D0A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B4DF64" w14:textId="5909D6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ACCCD" w14:textId="07D6D0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FCDA2" w14:textId="4DEE68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0,000.00 </w:t>
            </w:r>
          </w:p>
        </w:tc>
      </w:tr>
      <w:tr w:rsidR="00D22798" w:rsidRPr="00D22798" w14:paraId="0D31449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B81C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FC67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6CD2B54" w14:textId="1B9348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429,605.00 </w:t>
            </w:r>
          </w:p>
        </w:tc>
        <w:tc>
          <w:tcPr>
            <w:tcW w:w="0" w:type="auto"/>
            <w:tcBorders>
              <w:top w:val="nil"/>
              <w:left w:val="nil"/>
              <w:bottom w:val="single" w:sz="4" w:space="0" w:color="000000"/>
              <w:right w:val="single" w:sz="4" w:space="0" w:color="000000"/>
            </w:tcBorders>
            <w:shd w:val="clear" w:color="auto" w:fill="auto"/>
            <w:noWrap/>
            <w:vAlign w:val="bottom"/>
            <w:hideMark/>
          </w:tcPr>
          <w:p w14:paraId="78041186" w14:textId="1095BB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143FB" w14:textId="0828D8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9C93A" w14:textId="0490E6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429,605.00 </w:t>
            </w:r>
          </w:p>
        </w:tc>
      </w:tr>
      <w:tr w:rsidR="00D22798" w:rsidRPr="00D22798" w14:paraId="6F37D6D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0E4B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413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CAF5E8B" w14:textId="0C709D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CAFCF2" w14:textId="644C72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6B2E4" w14:textId="75829A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9D316" w14:textId="1DF718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70,000.00 </w:t>
            </w:r>
          </w:p>
        </w:tc>
      </w:tr>
      <w:tr w:rsidR="00D22798" w:rsidRPr="00D22798" w14:paraId="71EBC5B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AE96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7E2E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2E68F916" w14:textId="65E2B7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0C287ED0" w14:textId="0A58B2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59F6C" w14:textId="622C9F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1AC00" w14:textId="1158CC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5,940.00 </w:t>
            </w:r>
          </w:p>
        </w:tc>
      </w:tr>
      <w:tr w:rsidR="00D22798" w:rsidRPr="00D22798" w14:paraId="755EC7C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DB8E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C513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46445ADC" w14:textId="23A2D3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475E8662" w14:textId="51642E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63CFD" w14:textId="050A1D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E7227" w14:textId="7796C1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300.00 </w:t>
            </w:r>
          </w:p>
        </w:tc>
      </w:tr>
      <w:tr w:rsidR="00D22798" w:rsidRPr="00D22798" w14:paraId="444CCB3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44A4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19BC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3F01AD95" w14:textId="6E80B0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3E6CFEE0" w14:textId="0E1077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AB7BB" w14:textId="6A1C396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77166" w14:textId="542344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38,016.00 </w:t>
            </w:r>
          </w:p>
        </w:tc>
      </w:tr>
      <w:tr w:rsidR="00D22798" w:rsidRPr="00D22798" w14:paraId="5FA554E0"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BB898"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F8575FD" w14:textId="035E932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9,036,8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2E0C2B6D" w14:textId="72407B4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EAB723" w14:textId="42A076E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807894" w14:textId="38ABC38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9,036,828.82 </w:t>
            </w:r>
          </w:p>
        </w:tc>
      </w:tr>
      <w:tr w:rsidR="00D22798" w:rsidRPr="00D22798" w14:paraId="7D964B6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6041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8DE9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60F618D" w14:textId="2DBC45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1E483F"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6FC6739F"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4E99B1" w14:textId="48FF12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00,000.00 </w:t>
            </w:r>
          </w:p>
        </w:tc>
      </w:tr>
      <w:tr w:rsidR="00D22798" w:rsidRPr="00D22798" w14:paraId="06CCA7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7BA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492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7A0598F4" w14:textId="705986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43C9BA9B" w14:textId="5D35A2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8B0CA" w14:textId="00CC26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2FF1D" w14:textId="273AAD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596,959.72 </w:t>
            </w:r>
          </w:p>
        </w:tc>
      </w:tr>
      <w:tr w:rsidR="00D22798" w:rsidRPr="00D22798" w14:paraId="6FEBC3A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4B44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48AA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54778BD2" w14:textId="7E13C4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093BD3C1" w14:textId="4C068C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74C22" w14:textId="1BFC9D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096F4" w14:textId="1DCE5A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7,560.00 </w:t>
            </w:r>
          </w:p>
        </w:tc>
      </w:tr>
      <w:tr w:rsidR="00D22798" w:rsidRPr="00D22798" w14:paraId="65DC33C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CD22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6F3E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3158385E" w14:textId="0BD188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20773841" w14:textId="128628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5E1BE" w14:textId="514D18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1FE7B" w14:textId="46E9DB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3,960.00 </w:t>
            </w:r>
          </w:p>
        </w:tc>
      </w:tr>
      <w:tr w:rsidR="00D22798" w:rsidRPr="00D22798" w14:paraId="07D9EA0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A83E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1FF8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43944E4F" w14:textId="4CAF78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2B8D00FF" w14:textId="47D952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BF760" w14:textId="2BCB2B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DF551" w14:textId="56D65E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7,097.00 </w:t>
            </w:r>
          </w:p>
        </w:tc>
      </w:tr>
      <w:tr w:rsidR="00D22798" w:rsidRPr="00D22798" w14:paraId="052D79B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503A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B40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DFE506B" w14:textId="183487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405FE42D" w14:textId="509373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15AE1" w14:textId="7ECF6E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83CFC" w14:textId="32DE66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31,120.00 </w:t>
            </w:r>
          </w:p>
        </w:tc>
      </w:tr>
      <w:tr w:rsidR="00D22798" w:rsidRPr="00D22798" w14:paraId="2A25E60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29BA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539FE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5CD43541" w14:textId="08CB69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540BD41B" w14:textId="22DB51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4F350" w14:textId="2D6A9D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7264B" w14:textId="34180B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2,036.10 </w:t>
            </w:r>
          </w:p>
        </w:tc>
      </w:tr>
      <w:tr w:rsidR="00D22798" w:rsidRPr="00D22798" w14:paraId="6A93F28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55FD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9E29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33278D62" w14:textId="4DCCD6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0F67B51C" w14:textId="28A61D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BA8C0" w14:textId="096A90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57C5B" w14:textId="22C332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1,817.50 </w:t>
            </w:r>
          </w:p>
        </w:tc>
      </w:tr>
      <w:tr w:rsidR="00D22798" w:rsidRPr="00D22798" w14:paraId="0C9B7FF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BB48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A761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5CF032C8" w14:textId="43454C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05D8FCE0" w14:textId="26A721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9C529" w14:textId="49763E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DA10B" w14:textId="7B741D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4,520.00 </w:t>
            </w:r>
          </w:p>
        </w:tc>
      </w:tr>
      <w:tr w:rsidR="00D22798" w:rsidRPr="00D22798" w14:paraId="407F9C5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91CE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641D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65B8242D" w14:textId="73662F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450BB18" w14:textId="650CFA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68561" w14:textId="4138A27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77ECE" w14:textId="1525C7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000.00 </w:t>
            </w:r>
          </w:p>
        </w:tc>
      </w:tr>
      <w:tr w:rsidR="00D22798" w:rsidRPr="00D22798" w14:paraId="554EEFA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C9FD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C37A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1AE0890B" w14:textId="605044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32F63061" w14:textId="1DC61D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ADAB9" w14:textId="4A2728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5AAC0" w14:textId="39692D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57,350.00 </w:t>
            </w:r>
          </w:p>
        </w:tc>
      </w:tr>
      <w:tr w:rsidR="00D22798" w:rsidRPr="00D22798" w14:paraId="57F3D17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D7DD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076B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093748BD" w14:textId="0930E5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28EE309C" w14:textId="0E7C3C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BA21E" w14:textId="3D1668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743C0" w14:textId="665D6C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80.00 </w:t>
            </w:r>
          </w:p>
        </w:tc>
      </w:tr>
      <w:tr w:rsidR="00D22798" w:rsidRPr="00D22798" w14:paraId="44106DC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6FF5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DBEC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0F3C0DBE" w14:textId="31125B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0DE7EFC5" w14:textId="3A2B6B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5FF75" w14:textId="77CC52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5E965" w14:textId="6D2456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02,495.00 </w:t>
            </w:r>
          </w:p>
        </w:tc>
      </w:tr>
      <w:tr w:rsidR="00D22798" w:rsidRPr="00D22798" w14:paraId="2C1D54B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F3AB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B46E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792C0B5E" w14:textId="1C8197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9BD143A" w14:textId="41F083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DD14E" w14:textId="13B135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38E2D" w14:textId="27D31E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2,000.00 </w:t>
            </w:r>
          </w:p>
        </w:tc>
      </w:tr>
      <w:tr w:rsidR="00D22798" w:rsidRPr="00D22798" w14:paraId="50773E8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7C5A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7457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42B14C09" w14:textId="29EDD6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26BED2A2" w14:textId="3E608E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350C5" w14:textId="4CF3B9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E46B7" w14:textId="68A471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18,170.00 </w:t>
            </w:r>
          </w:p>
        </w:tc>
      </w:tr>
      <w:tr w:rsidR="00D22798" w:rsidRPr="00D22798" w14:paraId="18340CD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6167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966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A961D85" w14:textId="67F43D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F73BBA" w14:textId="4722CA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B2231" w14:textId="65F1EF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B808E" w14:textId="3972D2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0,000.00 </w:t>
            </w:r>
          </w:p>
        </w:tc>
      </w:tr>
      <w:tr w:rsidR="00D22798" w:rsidRPr="00D22798" w14:paraId="0EDD4C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CB7D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6A8D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56086792" w14:textId="6C5C59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1B7A24AF" w14:textId="57AC16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DFC7B" w14:textId="62A99F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BC948" w14:textId="5F2AF3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0,760.00 </w:t>
            </w:r>
          </w:p>
        </w:tc>
      </w:tr>
      <w:tr w:rsidR="00D22798" w:rsidRPr="00D22798" w14:paraId="74D280E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C13C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088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152AE919" w14:textId="288BC7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A3D122A" w14:textId="68BA63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EA3F0" w14:textId="569627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3D705" w14:textId="348017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3,000.00 </w:t>
            </w:r>
          </w:p>
        </w:tc>
      </w:tr>
      <w:tr w:rsidR="00D22798" w:rsidRPr="00D22798" w14:paraId="7021875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6F72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37A3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3D555A6A" w14:textId="2C4D06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0E7A6FB4" w14:textId="0F3211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BF2AF" w14:textId="269288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9D014" w14:textId="4392C8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4,450.00 </w:t>
            </w:r>
          </w:p>
        </w:tc>
      </w:tr>
      <w:tr w:rsidR="00D22798" w:rsidRPr="00D22798" w14:paraId="65EB666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153D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B47E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23D199F2" w14:textId="5A506B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3B0BA185" w14:textId="509611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04588" w14:textId="05F2BE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8408E" w14:textId="5ABA60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040.00 </w:t>
            </w:r>
          </w:p>
        </w:tc>
      </w:tr>
      <w:tr w:rsidR="00D22798" w:rsidRPr="00D22798" w14:paraId="07BB009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4113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4A99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277A09ED" w14:textId="726BF8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0FDB924E" w14:textId="11BE87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87F91" w14:textId="65F9B4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2D796" w14:textId="768D07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1,440.00 </w:t>
            </w:r>
          </w:p>
        </w:tc>
      </w:tr>
      <w:tr w:rsidR="00D22798" w:rsidRPr="00D22798" w14:paraId="0336D0E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272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C5F5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21D25151" w14:textId="2889E3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1C86598F" w14:textId="65B178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68136" w14:textId="466654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7F2A7" w14:textId="69DF14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6,656.00 </w:t>
            </w:r>
          </w:p>
        </w:tc>
      </w:tr>
      <w:tr w:rsidR="00D22798" w:rsidRPr="00D22798" w14:paraId="7A7B321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9FDD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B467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4F1A5622" w14:textId="3EB026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73,949.50 </w:t>
            </w:r>
          </w:p>
        </w:tc>
        <w:tc>
          <w:tcPr>
            <w:tcW w:w="0" w:type="auto"/>
            <w:tcBorders>
              <w:top w:val="nil"/>
              <w:left w:val="nil"/>
              <w:bottom w:val="single" w:sz="4" w:space="0" w:color="000000"/>
              <w:right w:val="single" w:sz="4" w:space="0" w:color="000000"/>
            </w:tcBorders>
            <w:shd w:val="clear" w:color="auto" w:fill="auto"/>
            <w:noWrap/>
            <w:vAlign w:val="bottom"/>
            <w:hideMark/>
          </w:tcPr>
          <w:p w14:paraId="40674492" w14:textId="4E0A54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E764C" w14:textId="25B19A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D129C" w14:textId="4110BE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73,949.50 </w:t>
            </w:r>
          </w:p>
        </w:tc>
      </w:tr>
      <w:tr w:rsidR="00D22798" w:rsidRPr="00D22798" w14:paraId="18982F9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CA4E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FB73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C73BB41" w14:textId="67FC8A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EE36807" w14:textId="62902C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AD652" w14:textId="551F51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CD259" w14:textId="5950B3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0,519.60 </w:t>
            </w:r>
          </w:p>
        </w:tc>
      </w:tr>
      <w:tr w:rsidR="00D22798" w:rsidRPr="00D22798" w14:paraId="62687A4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6826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4AAD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6C3BC224" w14:textId="6BA578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93C19C" w14:textId="40996D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7521D" w14:textId="479DAB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61793" w14:textId="57A8CC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000.00 </w:t>
            </w:r>
          </w:p>
        </w:tc>
      </w:tr>
      <w:tr w:rsidR="00D22798" w:rsidRPr="00D22798" w14:paraId="67DE93C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8B6D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BFC6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470FA7A8" w14:textId="4D0390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E9FAB94" w14:textId="6CA6BD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6148D" w14:textId="7DA471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F1926" w14:textId="2A9759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600.00 </w:t>
            </w:r>
          </w:p>
        </w:tc>
      </w:tr>
      <w:tr w:rsidR="00D22798" w:rsidRPr="00D22798" w14:paraId="588282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7705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C8A0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4A48D828" w14:textId="08A93E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679962A7" w14:textId="1B5E2E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A7EA2" w14:textId="56B588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8B7C9" w14:textId="28AE44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5,480.00 </w:t>
            </w:r>
          </w:p>
        </w:tc>
      </w:tr>
      <w:tr w:rsidR="00D22798" w:rsidRPr="00D22798" w14:paraId="53D3345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D5E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1F36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BD2E977" w14:textId="6F71F3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15536588" w14:textId="31ECA4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ACA14" w14:textId="0A2091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73989" w14:textId="412F44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5,740.00 </w:t>
            </w:r>
          </w:p>
        </w:tc>
      </w:tr>
      <w:tr w:rsidR="00D22798" w:rsidRPr="00D22798" w14:paraId="3B3C28D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CE6D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1C1F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0CFC03F8" w14:textId="79BAFB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B30FAA4" w14:textId="7B9C2B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C37BC" w14:textId="2712E2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31AD6" w14:textId="16F477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00.00 </w:t>
            </w:r>
          </w:p>
        </w:tc>
      </w:tr>
      <w:tr w:rsidR="00D22798" w:rsidRPr="00D22798" w14:paraId="038922F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80ED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DE0D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2C875B51" w14:textId="447673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5FC709A4" w14:textId="376E4D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9D149" w14:textId="10C316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ECF42" w14:textId="4C8DC5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5,148.40 </w:t>
            </w:r>
          </w:p>
        </w:tc>
      </w:tr>
      <w:tr w:rsidR="00D22798" w:rsidRPr="00D22798" w14:paraId="3B6C557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F74D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303E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41BA5312" w14:textId="387746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2411A751" w14:textId="56CF36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C96BB" w14:textId="060A61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F68A4" w14:textId="568D15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080.00 </w:t>
            </w:r>
          </w:p>
        </w:tc>
      </w:tr>
      <w:tr w:rsidR="00D22798" w:rsidRPr="00D22798" w14:paraId="633D7F4A"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182DDE"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28A483DA" w14:textId="662F202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90,782,332.61 </w:t>
            </w:r>
          </w:p>
        </w:tc>
        <w:tc>
          <w:tcPr>
            <w:tcW w:w="0" w:type="auto"/>
            <w:tcBorders>
              <w:top w:val="nil"/>
              <w:left w:val="nil"/>
              <w:bottom w:val="single" w:sz="4" w:space="0" w:color="000000"/>
              <w:right w:val="single" w:sz="4" w:space="0" w:color="000000"/>
            </w:tcBorders>
            <w:shd w:val="clear" w:color="A5A5A5" w:fill="A5A5A5"/>
            <w:noWrap/>
            <w:vAlign w:val="bottom"/>
            <w:hideMark/>
          </w:tcPr>
          <w:p w14:paraId="4A6312BE" w14:textId="52D7643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5D2E6FA" w14:textId="64DC5ED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6F3EA80" w14:textId="5EF86CD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90,782,332.61 </w:t>
            </w:r>
          </w:p>
        </w:tc>
      </w:tr>
      <w:tr w:rsidR="00D22798" w:rsidRPr="00D22798" w14:paraId="02119850"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91CF0"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14E801FA" w14:textId="46BCCBC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8,507,181.47 </w:t>
            </w:r>
          </w:p>
        </w:tc>
        <w:tc>
          <w:tcPr>
            <w:tcW w:w="0" w:type="auto"/>
            <w:tcBorders>
              <w:top w:val="nil"/>
              <w:left w:val="nil"/>
              <w:bottom w:val="single" w:sz="4" w:space="0" w:color="000000"/>
              <w:right w:val="single" w:sz="4" w:space="0" w:color="000000"/>
            </w:tcBorders>
            <w:shd w:val="clear" w:color="D8D8D8" w:fill="D8D8D8"/>
            <w:noWrap/>
            <w:vAlign w:val="bottom"/>
            <w:hideMark/>
          </w:tcPr>
          <w:p w14:paraId="23A07EAE" w14:textId="113E1CE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28AF27" w14:textId="6A332CF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D4521F" w14:textId="4254DC2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8,507,181.47 </w:t>
            </w:r>
          </w:p>
        </w:tc>
      </w:tr>
      <w:tr w:rsidR="00D22798" w:rsidRPr="00D22798" w14:paraId="24171B80"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80CF81F"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2497ACE9" w14:textId="70D783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69D1238F" w14:textId="47570E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E18A4" w14:textId="6C6902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41070" w14:textId="69923E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8,939.12 </w:t>
            </w:r>
          </w:p>
        </w:tc>
      </w:tr>
      <w:tr w:rsidR="00D22798" w:rsidRPr="00D22798" w14:paraId="12C9DB02" w14:textId="77777777" w:rsidTr="00D2279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586D5EB"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958B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075DFF43" w14:textId="2C134D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3C167473" w14:textId="6379F3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E21B7" w14:textId="7A7932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03D53" w14:textId="395F7A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6,755.86 </w:t>
            </w:r>
          </w:p>
        </w:tc>
      </w:tr>
      <w:tr w:rsidR="00D22798" w:rsidRPr="00D22798" w14:paraId="773999E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38C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0D4F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178014B" w14:textId="3BCF6F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03D67F1B" w14:textId="35E316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6CEA7" w14:textId="590316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2BE14" w14:textId="69AA60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5,780.00 </w:t>
            </w:r>
          </w:p>
        </w:tc>
      </w:tr>
      <w:tr w:rsidR="00D22798" w:rsidRPr="00D22798" w14:paraId="36AAACD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2009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E95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35DA8DB" w14:textId="35A7EA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3B23944E" w14:textId="7E6B82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D3765" w14:textId="489C54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30D56" w14:textId="74D6E8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6,000.00 </w:t>
            </w:r>
          </w:p>
        </w:tc>
      </w:tr>
      <w:tr w:rsidR="00D22798" w:rsidRPr="00D22798" w14:paraId="2275804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57C4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CED1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12D10BB0" w14:textId="61EC63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78BA2178" w14:textId="7529CC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30430" w14:textId="03CF71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46832" w14:textId="39A9CC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859,289.24 </w:t>
            </w:r>
          </w:p>
        </w:tc>
      </w:tr>
      <w:tr w:rsidR="00D22798" w:rsidRPr="00D22798" w14:paraId="638CCE1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7B18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2AB0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13976E8E" w14:textId="27DD1A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3378F69C" w14:textId="023BC0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97AEA" w14:textId="7A02E4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D3E59" w14:textId="0900CF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3,629.92 </w:t>
            </w:r>
          </w:p>
        </w:tc>
      </w:tr>
      <w:tr w:rsidR="00D22798" w:rsidRPr="00D22798" w14:paraId="5FAE2EF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A37E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F1E3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2FC7E007" w14:textId="6C0EDA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21EA4C87" w14:textId="6A15E4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6A4AB" w14:textId="2899BA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814DB" w14:textId="283CEB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8,290.00 </w:t>
            </w:r>
          </w:p>
        </w:tc>
      </w:tr>
      <w:tr w:rsidR="00D22798" w:rsidRPr="00D22798" w14:paraId="1318632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C840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3147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5BE59523" w14:textId="630070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197537B" w14:textId="6EB1CD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A6182" w14:textId="73D463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BB18A" w14:textId="3BE291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5,526.05 </w:t>
            </w:r>
          </w:p>
        </w:tc>
      </w:tr>
      <w:tr w:rsidR="00D22798" w:rsidRPr="00D22798" w14:paraId="7CAA967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15CF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90CC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74EB46D0" w14:textId="4D1758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01089FB0" w14:textId="16F239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2DBCF" w14:textId="45D498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768DF" w14:textId="4C95F6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29,680.00 </w:t>
            </w:r>
          </w:p>
        </w:tc>
      </w:tr>
      <w:tr w:rsidR="00D22798" w:rsidRPr="00D22798" w14:paraId="3475727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BDD1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D0D6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7338DB2C" w14:textId="546046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673D193F" w14:textId="1D6041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E863E" w14:textId="1E62DD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0B1C5" w14:textId="6CB38B4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3,787.00 </w:t>
            </w:r>
          </w:p>
        </w:tc>
      </w:tr>
      <w:tr w:rsidR="00D22798" w:rsidRPr="00D22798" w14:paraId="2ED6063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4B73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5821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ABD50CC" w14:textId="659B647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7BD1A023" w14:textId="3530C1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94C7C" w14:textId="5F3463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80EEE" w14:textId="639506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42,864.32 </w:t>
            </w:r>
          </w:p>
        </w:tc>
      </w:tr>
      <w:tr w:rsidR="00D22798" w:rsidRPr="00D22798" w14:paraId="7D9E517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8B4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3F4F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72D8DA1A" w14:textId="11C0E4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043410C2" w14:textId="154D2A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398F3" w14:textId="647F0A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F7E23" w14:textId="67F382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80,911.86 </w:t>
            </w:r>
          </w:p>
        </w:tc>
      </w:tr>
      <w:tr w:rsidR="00D22798" w:rsidRPr="00D22798" w14:paraId="304CD07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88DA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F6C3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2FF7D320" w14:textId="714108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516B353C" w14:textId="0A9088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62AFF" w14:textId="008D60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C3733" w14:textId="359ADA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52,143.94 </w:t>
            </w:r>
          </w:p>
        </w:tc>
      </w:tr>
      <w:tr w:rsidR="00D22798" w:rsidRPr="00D22798" w14:paraId="3E685EA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61E2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07FF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9DAC602" w14:textId="0C9A7B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8EAFDF0" w14:textId="5AA0E9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CB767" w14:textId="45035E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4D4BE" w14:textId="6B9A43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5,000.00 </w:t>
            </w:r>
          </w:p>
        </w:tc>
      </w:tr>
      <w:tr w:rsidR="00D22798" w:rsidRPr="00D22798" w14:paraId="4C62ED4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38D7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82B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35939D86" w14:textId="4EFCE4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B0EF4AB" w14:textId="40B8A5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D3FE8" w14:textId="5B943A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95D74" w14:textId="5FA8A8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89,840.00 </w:t>
            </w:r>
          </w:p>
        </w:tc>
      </w:tr>
      <w:tr w:rsidR="00D22798" w:rsidRPr="00D22798" w14:paraId="262AE8B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4D8B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9BE5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7BB8DB3C" w14:textId="61389A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7DBF8ABF" w14:textId="684106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ACEA1" w14:textId="5ACC7E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5B91A" w14:textId="1BC06D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7,720.00 </w:t>
            </w:r>
          </w:p>
        </w:tc>
      </w:tr>
      <w:tr w:rsidR="00D22798" w:rsidRPr="00D22798" w14:paraId="5B07B16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ECE6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062E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ECE7DC6" w14:textId="05D9D0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12BBF092" w14:textId="307D4C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8CA22" w14:textId="685568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F63EE" w14:textId="6CE360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30,711.96 </w:t>
            </w:r>
          </w:p>
        </w:tc>
      </w:tr>
      <w:tr w:rsidR="00D22798" w:rsidRPr="00D22798" w14:paraId="534E0CE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CF32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86D3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5B01C4B8" w14:textId="53B1F5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6DE4B177" w14:textId="20F942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90E46" w14:textId="6EA76E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590F0" w14:textId="365195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75,213.86 </w:t>
            </w:r>
          </w:p>
        </w:tc>
      </w:tr>
      <w:tr w:rsidR="00D22798" w:rsidRPr="00D22798" w14:paraId="0202E68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0D05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60AE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0EEC08B9" w14:textId="4514AA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017506A" w14:textId="155DCB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4B69E" w14:textId="23E8F5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EA982" w14:textId="30158E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3,000.00 </w:t>
            </w:r>
          </w:p>
        </w:tc>
      </w:tr>
      <w:tr w:rsidR="00D22798" w:rsidRPr="00D22798" w14:paraId="4747057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2F95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4B48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06FEB727" w14:textId="078F4F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74C4FC4D" w14:textId="799B51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00B76" w14:textId="4FAC04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48084" w14:textId="5B9685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7,500.00 </w:t>
            </w:r>
          </w:p>
        </w:tc>
      </w:tr>
      <w:tr w:rsidR="00D22798" w:rsidRPr="00D22798" w14:paraId="513EAFD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A36C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308E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7279D671" w14:textId="7594F4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47249A4C" w14:textId="7201CF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02927" w14:textId="2B9BF3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7AB50" w14:textId="569DFE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5,820.00 </w:t>
            </w:r>
          </w:p>
        </w:tc>
      </w:tr>
      <w:tr w:rsidR="00D22798" w:rsidRPr="00D22798" w14:paraId="5B5EDF2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BA59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C625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52950DA7" w14:textId="4F29D9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3B39910A" w14:textId="08FE3E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E1084" w14:textId="091B95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C504D" w14:textId="7F06C4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7,228.92 </w:t>
            </w:r>
          </w:p>
        </w:tc>
      </w:tr>
      <w:tr w:rsidR="00D22798" w:rsidRPr="00D22798" w14:paraId="7679DEC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301E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DD47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6D1D8EC2" w14:textId="2AC883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21FA9008" w14:textId="4C74EB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43795" w14:textId="110AC6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51D35" w14:textId="1D2B4D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8,130.00 </w:t>
            </w:r>
          </w:p>
        </w:tc>
      </w:tr>
      <w:tr w:rsidR="00D22798" w:rsidRPr="00D22798" w14:paraId="45FBAAB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3989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2744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194DA29" w14:textId="099910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36821A1B" w14:textId="623189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05507" w14:textId="7C9691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AB181" w14:textId="3397C4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5,140.00 </w:t>
            </w:r>
          </w:p>
        </w:tc>
      </w:tr>
      <w:tr w:rsidR="00D22798" w:rsidRPr="00D22798" w14:paraId="15EBE27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2354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3DBF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6D2A320C" w14:textId="4C3A14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06CEF3B8" w14:textId="4C0699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888F9" w14:textId="142FCC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B9BF6" w14:textId="2836F5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8,759.50 </w:t>
            </w:r>
          </w:p>
        </w:tc>
      </w:tr>
      <w:tr w:rsidR="00D22798" w:rsidRPr="00D22798" w14:paraId="2FA8EA3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AE13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FD95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75C1EC4B" w14:textId="7E8DCB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B92E598" w14:textId="5AF1B8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EC4DF" w14:textId="2BEF8F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371E2" w14:textId="6C563A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500.00 </w:t>
            </w:r>
          </w:p>
        </w:tc>
      </w:tr>
      <w:tr w:rsidR="00D22798" w:rsidRPr="00D22798" w14:paraId="202BFA7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DC4F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B715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2F68A0AD" w14:textId="6DF6D7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5BE8E6E9" w14:textId="2FEDF6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F5F39" w14:textId="30931D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4DABC" w14:textId="2297B4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28,496.60 </w:t>
            </w:r>
          </w:p>
        </w:tc>
      </w:tr>
      <w:tr w:rsidR="00D22798" w:rsidRPr="00D22798" w14:paraId="5487D15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58EA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EE6E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FDCE8E9" w14:textId="630574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48E00717" w14:textId="7EDAAA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CCC07" w14:textId="356DDB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C1E1B" w14:textId="77838E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9,500.00 </w:t>
            </w:r>
          </w:p>
        </w:tc>
      </w:tr>
      <w:tr w:rsidR="00D22798" w:rsidRPr="00D22798" w14:paraId="213A50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7C29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1D51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64093F27" w14:textId="025465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51C8ACE9" w14:textId="69CC52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E4D26" w14:textId="173120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270DD" w14:textId="386FC3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4,335.00 </w:t>
            </w:r>
          </w:p>
        </w:tc>
      </w:tr>
      <w:tr w:rsidR="00D22798" w:rsidRPr="00D22798" w14:paraId="42E4D81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705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2E2F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6ACAEE75" w14:textId="0E7049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062AE396" w14:textId="67AB06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9A651" w14:textId="12E24A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E4D71" w14:textId="5EAAB6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9,964.56 </w:t>
            </w:r>
          </w:p>
        </w:tc>
      </w:tr>
      <w:tr w:rsidR="00D22798" w:rsidRPr="00D22798" w14:paraId="1A36F92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2E9C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082E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E7B273E" w14:textId="34CEF3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659D665E" w14:textId="4923B7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D03C1" w14:textId="75EE3C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5FAA1" w14:textId="63B65D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7,915.00 </w:t>
            </w:r>
          </w:p>
        </w:tc>
      </w:tr>
      <w:tr w:rsidR="00D22798" w:rsidRPr="00D22798" w14:paraId="5A1085A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13CA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81040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6C8431D8" w14:textId="46F1E7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2679193E" w14:textId="23F170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A170C" w14:textId="04735B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2F1AF" w14:textId="242517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7,391.78 </w:t>
            </w:r>
          </w:p>
        </w:tc>
      </w:tr>
      <w:tr w:rsidR="00D22798" w:rsidRPr="00D22798" w14:paraId="66021F4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31F7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C12D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5ABBBCA" w14:textId="76CD84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48500D9F" w14:textId="7A2A01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7736A" w14:textId="7D6380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37D80" w14:textId="33CB7D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63,768.30 </w:t>
            </w:r>
          </w:p>
        </w:tc>
      </w:tr>
      <w:tr w:rsidR="00D22798" w:rsidRPr="00D22798" w14:paraId="08DAC9D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6E48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9BA9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1E787C5" w14:textId="6CE06E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0A507FC3" w14:textId="5AB782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22498" w14:textId="49FBA9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2C35E" w14:textId="0D3F5C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3,911.48 </w:t>
            </w:r>
          </w:p>
        </w:tc>
      </w:tr>
      <w:tr w:rsidR="00D22798" w:rsidRPr="00D22798" w14:paraId="7FB6A54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E337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A425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731ED339" w14:textId="13E0FD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009A1B96" w14:textId="69A3D3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0EFEE" w14:textId="71C037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15E46" w14:textId="2016D3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50,742.86 </w:t>
            </w:r>
          </w:p>
        </w:tc>
      </w:tr>
      <w:tr w:rsidR="00D22798" w:rsidRPr="00D22798" w14:paraId="0067AFE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0B93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E540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0CE9D98D" w14:textId="5013C3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024B9D44" w14:textId="1331A9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CDF2B" w14:textId="7246E3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A4792" w14:textId="68DE2F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8,994.00 </w:t>
            </w:r>
          </w:p>
        </w:tc>
      </w:tr>
      <w:tr w:rsidR="00D22798" w:rsidRPr="00D22798" w14:paraId="46E24C8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31DB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69F5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2EBB8986" w14:textId="6C50CA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6B97A701" w14:textId="731B23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EBC96" w14:textId="4655D5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59DA2" w14:textId="2573F4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9,628.00 </w:t>
            </w:r>
          </w:p>
        </w:tc>
      </w:tr>
      <w:tr w:rsidR="00D22798" w:rsidRPr="00D22798" w14:paraId="7DB9706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F7DF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02C3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609C4E4F" w14:textId="3F0481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677505F0" w14:textId="0AF577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1AED8" w14:textId="53B397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D421A" w14:textId="3B797A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08,583.80 </w:t>
            </w:r>
          </w:p>
        </w:tc>
      </w:tr>
      <w:tr w:rsidR="00D22798" w:rsidRPr="00D22798" w14:paraId="0421352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A438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CCAA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7A16A514" w14:textId="430BB6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51C7F69C" w14:textId="1A2083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CB2BB" w14:textId="4C4927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1BE00" w14:textId="448342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4,600.00 </w:t>
            </w:r>
          </w:p>
        </w:tc>
      </w:tr>
      <w:tr w:rsidR="00D22798" w:rsidRPr="00D22798" w14:paraId="15786E2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FF9F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4934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932E6E2" w14:textId="75A4AC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50D028A5" w14:textId="6F4A16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412CA" w14:textId="29E898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1A8DA" w14:textId="678C54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79.64 </w:t>
            </w:r>
          </w:p>
        </w:tc>
      </w:tr>
      <w:tr w:rsidR="00D22798" w:rsidRPr="00D22798" w14:paraId="30A3F1A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797B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34CB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5DD2B762" w14:textId="1ECE9B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77D21F90" w14:textId="4CD742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1C5E8" w14:textId="446047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23304" w14:textId="222A19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78,275.00 </w:t>
            </w:r>
          </w:p>
        </w:tc>
      </w:tr>
      <w:tr w:rsidR="00D22798" w:rsidRPr="00D22798" w14:paraId="1CFF3BA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B697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AD2F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79CC903E" w14:textId="1F43AA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37C6890B" w14:textId="6D5AF8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441D6" w14:textId="35A5FF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E9C97" w14:textId="207F61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4,400.00 </w:t>
            </w:r>
          </w:p>
        </w:tc>
      </w:tr>
      <w:tr w:rsidR="00D22798" w:rsidRPr="00D22798" w14:paraId="2B9A535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0F4A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662D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69B9AF8" w14:textId="261C8E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3A94D809" w14:textId="761000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0B718" w14:textId="51B3D3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D0E28" w14:textId="510ACD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1,433.90 </w:t>
            </w:r>
          </w:p>
        </w:tc>
      </w:tr>
      <w:tr w:rsidR="00D22798" w:rsidRPr="00D22798" w14:paraId="40062D8D"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7BB360"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69D5F5D" w14:textId="2840464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20,273,670.82 </w:t>
            </w:r>
          </w:p>
        </w:tc>
        <w:tc>
          <w:tcPr>
            <w:tcW w:w="0" w:type="auto"/>
            <w:tcBorders>
              <w:top w:val="nil"/>
              <w:left w:val="nil"/>
              <w:bottom w:val="single" w:sz="4" w:space="0" w:color="000000"/>
              <w:right w:val="single" w:sz="4" w:space="0" w:color="000000"/>
            </w:tcBorders>
            <w:shd w:val="clear" w:color="D8D8D8" w:fill="D8D8D8"/>
            <w:noWrap/>
            <w:vAlign w:val="bottom"/>
            <w:hideMark/>
          </w:tcPr>
          <w:p w14:paraId="6E60456E" w14:textId="71B84EF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547435" w14:textId="52AD693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FB2126" w14:textId="30723BA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20,273,670.82 </w:t>
            </w:r>
          </w:p>
        </w:tc>
      </w:tr>
      <w:tr w:rsidR="00D22798" w:rsidRPr="00D22798" w14:paraId="30B07988" w14:textId="77777777" w:rsidTr="00D2279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80E5868"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96273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01085B19" w14:textId="6AF5B0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495,788.52 </w:t>
            </w:r>
          </w:p>
        </w:tc>
        <w:tc>
          <w:tcPr>
            <w:tcW w:w="0" w:type="auto"/>
            <w:tcBorders>
              <w:top w:val="nil"/>
              <w:left w:val="nil"/>
              <w:bottom w:val="single" w:sz="4" w:space="0" w:color="000000"/>
              <w:right w:val="single" w:sz="4" w:space="0" w:color="000000"/>
            </w:tcBorders>
            <w:shd w:val="clear" w:color="auto" w:fill="auto"/>
            <w:noWrap/>
            <w:vAlign w:val="bottom"/>
            <w:hideMark/>
          </w:tcPr>
          <w:p w14:paraId="389B8BAD" w14:textId="5B6BCC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A2B2A" w14:textId="58D027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6BBDB" w14:textId="1C5498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495,788.52 </w:t>
            </w:r>
          </w:p>
        </w:tc>
      </w:tr>
      <w:tr w:rsidR="00D22798" w:rsidRPr="00D22798" w14:paraId="54D62467" w14:textId="77777777" w:rsidTr="00D2279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D3321C8"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2DA3EB8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048F1C85" w14:textId="45E850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0145CD92" w14:textId="43741F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C16CE" w14:textId="70D712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3C298" w14:textId="3C849F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3,440.30 </w:t>
            </w:r>
          </w:p>
        </w:tc>
      </w:tr>
      <w:tr w:rsidR="00D22798" w:rsidRPr="00D22798" w14:paraId="483411D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F788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FCF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5FCB0FE5" w14:textId="59C85D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0C2DA7B3" w14:textId="6998FE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739E5" w14:textId="29B450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4E50D" w14:textId="17DE3F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6,393.24 </w:t>
            </w:r>
          </w:p>
        </w:tc>
      </w:tr>
      <w:tr w:rsidR="00D22798" w:rsidRPr="00D22798" w14:paraId="7DE397E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CD95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AD66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0E108B5C" w14:textId="0BCBD3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2BBEFCCC" w14:textId="2325F0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4F6AC" w14:textId="7805FB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81926" w14:textId="026051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9,129.22 </w:t>
            </w:r>
          </w:p>
        </w:tc>
      </w:tr>
      <w:tr w:rsidR="00D22798" w:rsidRPr="00D22798" w14:paraId="0E2E492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733E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E638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1C5C361D" w14:textId="4C699E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1894BFBE" w14:textId="224368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CA142" w14:textId="64D719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33486" w14:textId="156887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1,703.80 </w:t>
            </w:r>
          </w:p>
        </w:tc>
      </w:tr>
      <w:tr w:rsidR="00D22798" w:rsidRPr="00D22798" w14:paraId="670E920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958B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D9F3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31215A3E" w14:textId="4BC73E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678FD9E2" w14:textId="1D2EB5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6A4E2" w14:textId="4D4635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031F0" w14:textId="684892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0,880.76 </w:t>
            </w:r>
          </w:p>
        </w:tc>
      </w:tr>
      <w:tr w:rsidR="00D22798" w:rsidRPr="00D22798" w14:paraId="7E76AC3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548F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C66C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0A9075C2" w14:textId="2E7991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63023831" w14:textId="2671BB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289CA" w14:textId="378D76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CE9FE" w14:textId="7DC397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6,588.80 </w:t>
            </w:r>
          </w:p>
        </w:tc>
      </w:tr>
      <w:tr w:rsidR="00D22798" w:rsidRPr="00D22798" w14:paraId="585FC08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9587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4177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5484ED39" w14:textId="26A306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0A8D7801" w14:textId="155A01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17F19" w14:textId="67AC49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5DFE4" w14:textId="450647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3,718.62 </w:t>
            </w:r>
          </w:p>
        </w:tc>
      </w:tr>
      <w:tr w:rsidR="00D22798" w:rsidRPr="00D22798" w14:paraId="27D1120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B126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ECFB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676288F3" w14:textId="672507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4A2CAF57" w14:textId="10815F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F6703" w14:textId="41377F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F9FBB" w14:textId="1E80E7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42,266.10 </w:t>
            </w:r>
          </w:p>
        </w:tc>
      </w:tr>
      <w:tr w:rsidR="00D22798" w:rsidRPr="00D22798" w14:paraId="6B35C7E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E91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A94D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34CC11DC" w14:textId="3C48B9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13D5E909" w14:textId="60E996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9B605" w14:textId="7DF5DD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896B0" w14:textId="10E1A7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918,442.84 </w:t>
            </w:r>
          </w:p>
        </w:tc>
      </w:tr>
      <w:tr w:rsidR="00D22798" w:rsidRPr="00D22798" w14:paraId="47AA1C0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238A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4AC7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18DA5CB4" w14:textId="706F55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0C2333B2" w14:textId="5AF6A9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2E006" w14:textId="148B94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90E09" w14:textId="77F16E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1,604.40 </w:t>
            </w:r>
          </w:p>
        </w:tc>
      </w:tr>
      <w:tr w:rsidR="00D22798" w:rsidRPr="00D22798" w14:paraId="1ECD29D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2930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FA43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25DC0463" w14:textId="0C1F58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04A1101A" w14:textId="389D75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36986" w14:textId="227FF2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3F65F" w14:textId="006FF9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2,691.62 </w:t>
            </w:r>
          </w:p>
        </w:tc>
      </w:tr>
      <w:tr w:rsidR="00D22798" w:rsidRPr="00D22798" w14:paraId="74E84C1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AA65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B7EB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3D1A0887" w14:textId="158AF4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2AC60427" w14:textId="520E21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A0F3C" w14:textId="5BBA54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713B6" w14:textId="2304CD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9,653.44 </w:t>
            </w:r>
          </w:p>
        </w:tc>
      </w:tr>
      <w:tr w:rsidR="00D22798" w:rsidRPr="00D22798" w14:paraId="3BD8ACF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B440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D933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0C747FB1" w14:textId="13675E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6C536850" w14:textId="3AE380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5BC0C" w14:textId="62DA19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C0348" w14:textId="1CB22F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99,754.96 </w:t>
            </w:r>
          </w:p>
        </w:tc>
      </w:tr>
      <w:tr w:rsidR="00D22798" w:rsidRPr="00D22798" w14:paraId="2365967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13CD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75F7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605638E3" w14:textId="51AA65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04,081.10 </w:t>
            </w:r>
          </w:p>
        </w:tc>
        <w:tc>
          <w:tcPr>
            <w:tcW w:w="0" w:type="auto"/>
            <w:tcBorders>
              <w:top w:val="nil"/>
              <w:left w:val="nil"/>
              <w:bottom w:val="single" w:sz="4" w:space="0" w:color="000000"/>
              <w:right w:val="single" w:sz="4" w:space="0" w:color="000000"/>
            </w:tcBorders>
            <w:shd w:val="clear" w:color="auto" w:fill="auto"/>
            <w:noWrap/>
            <w:vAlign w:val="bottom"/>
            <w:hideMark/>
          </w:tcPr>
          <w:p w14:paraId="66D15971" w14:textId="384563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1435C" w14:textId="65C1C3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1C4D7" w14:textId="3BD2A6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04,081.10 </w:t>
            </w:r>
          </w:p>
        </w:tc>
      </w:tr>
      <w:tr w:rsidR="00D22798" w:rsidRPr="00D22798" w14:paraId="795CB23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9165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ABE4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19380BE" w14:textId="5E2ECB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12BEBAAA" w14:textId="047FD7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BC3BB" w14:textId="316D3F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0B635" w14:textId="3E34F5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737,580.36 </w:t>
            </w:r>
          </w:p>
        </w:tc>
      </w:tr>
      <w:tr w:rsidR="00D22798" w:rsidRPr="00D22798" w14:paraId="17FCF57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DEF0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6B92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4B68F0A4" w14:textId="2ADB0A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13E4B2A0" w14:textId="63E7CF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55EF2" w14:textId="6B1453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833F2" w14:textId="4AA3F1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02,027.72 </w:t>
            </w:r>
          </w:p>
        </w:tc>
      </w:tr>
      <w:tr w:rsidR="00D22798" w:rsidRPr="00D22798" w14:paraId="7F7D76B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23B9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4C36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B19456C" w14:textId="7DE459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144,948.88 </w:t>
            </w:r>
          </w:p>
        </w:tc>
        <w:tc>
          <w:tcPr>
            <w:tcW w:w="0" w:type="auto"/>
            <w:tcBorders>
              <w:top w:val="nil"/>
              <w:left w:val="nil"/>
              <w:bottom w:val="single" w:sz="4" w:space="0" w:color="000000"/>
              <w:right w:val="single" w:sz="4" w:space="0" w:color="000000"/>
            </w:tcBorders>
            <w:shd w:val="clear" w:color="auto" w:fill="auto"/>
            <w:noWrap/>
            <w:vAlign w:val="bottom"/>
            <w:hideMark/>
          </w:tcPr>
          <w:p w14:paraId="73891593" w14:textId="0AC1D0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DA455" w14:textId="42B6FC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63B81" w14:textId="29D223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144,948.88 </w:t>
            </w:r>
          </w:p>
        </w:tc>
      </w:tr>
      <w:tr w:rsidR="00D22798" w:rsidRPr="00D22798" w14:paraId="2935E65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0688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5F9D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77EE3A2" w14:textId="5A4665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4,070.94 </w:t>
            </w:r>
          </w:p>
        </w:tc>
        <w:tc>
          <w:tcPr>
            <w:tcW w:w="0" w:type="auto"/>
            <w:tcBorders>
              <w:top w:val="nil"/>
              <w:left w:val="nil"/>
              <w:bottom w:val="single" w:sz="4" w:space="0" w:color="000000"/>
              <w:right w:val="single" w:sz="4" w:space="0" w:color="000000"/>
            </w:tcBorders>
            <w:shd w:val="clear" w:color="auto" w:fill="auto"/>
            <w:noWrap/>
            <w:vAlign w:val="bottom"/>
            <w:hideMark/>
          </w:tcPr>
          <w:p w14:paraId="19EF839D" w14:textId="4D25CF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8D5A3" w14:textId="611040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87926" w14:textId="4B42AE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4,070.94 </w:t>
            </w:r>
          </w:p>
        </w:tc>
      </w:tr>
      <w:tr w:rsidR="00D22798" w:rsidRPr="00D22798" w14:paraId="16B5DCB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154F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47F2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077E368A" w14:textId="004B85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0FFEF0ED" w14:textId="14167F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D6EB1" w14:textId="1E80E5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C57C9" w14:textId="4FC45D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80,269.86 </w:t>
            </w:r>
          </w:p>
        </w:tc>
      </w:tr>
      <w:tr w:rsidR="00D22798" w:rsidRPr="00D22798" w14:paraId="6DF071B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1EE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1A03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2CBBE447" w14:textId="75A345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3F313529" w14:textId="17EB0F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136AA" w14:textId="26566E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B109E" w14:textId="67AB6F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635,336.90 </w:t>
            </w:r>
          </w:p>
        </w:tc>
      </w:tr>
      <w:tr w:rsidR="00D22798" w:rsidRPr="00D22798" w14:paraId="4CA2EE5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82F8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4668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8EDEEA9" w14:textId="6EB9DF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7AE983E9" w14:textId="7EDF10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67C86" w14:textId="1862D5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41CB0" w14:textId="553646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680,425.90 </w:t>
            </w:r>
          </w:p>
        </w:tc>
      </w:tr>
      <w:tr w:rsidR="00D22798" w:rsidRPr="00D22798" w14:paraId="0C6BA1A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D4E8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B48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398292D7" w14:textId="0784F5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61481892" w14:textId="2B8E50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38A68" w14:textId="2BA09B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18ACE" w14:textId="3DE51B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2,775.22 </w:t>
            </w:r>
          </w:p>
        </w:tc>
      </w:tr>
      <w:tr w:rsidR="00D22798" w:rsidRPr="00D22798" w14:paraId="188A25D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5C94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69BE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1EB8C0B8" w14:textId="43C354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30C622CB" w14:textId="1D598D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19851" w14:textId="476483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D3BB5" w14:textId="7D0288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69,354.78 </w:t>
            </w:r>
          </w:p>
        </w:tc>
      </w:tr>
      <w:tr w:rsidR="00D22798" w:rsidRPr="00D22798" w14:paraId="0B33AD1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B577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660D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1AAD18CE" w14:textId="449F86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47,482.18 </w:t>
            </w:r>
          </w:p>
        </w:tc>
        <w:tc>
          <w:tcPr>
            <w:tcW w:w="0" w:type="auto"/>
            <w:tcBorders>
              <w:top w:val="nil"/>
              <w:left w:val="nil"/>
              <w:bottom w:val="single" w:sz="4" w:space="0" w:color="000000"/>
              <w:right w:val="single" w:sz="4" w:space="0" w:color="000000"/>
            </w:tcBorders>
            <w:shd w:val="clear" w:color="auto" w:fill="auto"/>
            <w:noWrap/>
            <w:vAlign w:val="bottom"/>
            <w:hideMark/>
          </w:tcPr>
          <w:p w14:paraId="7D9D595E" w14:textId="67B2DD4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A76BE" w14:textId="00D6DD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A19C9" w14:textId="0327C1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47,482.18 </w:t>
            </w:r>
          </w:p>
        </w:tc>
      </w:tr>
      <w:tr w:rsidR="00D22798" w:rsidRPr="00D22798" w14:paraId="43C4069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3597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C007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617AFE6B" w14:textId="6B2E91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467F2E41" w14:textId="4577BB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E5639" w14:textId="57769B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E7DAE" w14:textId="11D4BF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88,987.76 </w:t>
            </w:r>
          </w:p>
        </w:tc>
      </w:tr>
      <w:tr w:rsidR="00D22798" w:rsidRPr="00D22798" w14:paraId="5AAFCB3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DA4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F6D7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1376AAA6" w14:textId="636E7D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51,155.00 </w:t>
            </w:r>
          </w:p>
        </w:tc>
        <w:tc>
          <w:tcPr>
            <w:tcW w:w="0" w:type="auto"/>
            <w:tcBorders>
              <w:top w:val="nil"/>
              <w:left w:val="nil"/>
              <w:bottom w:val="single" w:sz="4" w:space="0" w:color="000000"/>
              <w:right w:val="single" w:sz="4" w:space="0" w:color="000000"/>
            </w:tcBorders>
            <w:shd w:val="clear" w:color="auto" w:fill="auto"/>
            <w:noWrap/>
            <w:vAlign w:val="bottom"/>
            <w:hideMark/>
          </w:tcPr>
          <w:p w14:paraId="4A7D5BED" w14:textId="20CF6C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C60B9" w14:textId="4495C1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779F1" w14:textId="776ED4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51,155.00 </w:t>
            </w:r>
          </w:p>
        </w:tc>
      </w:tr>
      <w:tr w:rsidR="00D22798" w:rsidRPr="00D22798" w14:paraId="1949F25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4AD7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0757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1AB65282" w14:textId="48EDFF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93,597.04 </w:t>
            </w:r>
          </w:p>
        </w:tc>
        <w:tc>
          <w:tcPr>
            <w:tcW w:w="0" w:type="auto"/>
            <w:tcBorders>
              <w:top w:val="nil"/>
              <w:left w:val="nil"/>
              <w:bottom w:val="single" w:sz="4" w:space="0" w:color="000000"/>
              <w:right w:val="single" w:sz="4" w:space="0" w:color="000000"/>
            </w:tcBorders>
            <w:shd w:val="clear" w:color="auto" w:fill="auto"/>
            <w:noWrap/>
            <w:vAlign w:val="bottom"/>
            <w:hideMark/>
          </w:tcPr>
          <w:p w14:paraId="5F8812A0" w14:textId="241F57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F7652" w14:textId="30E157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AD45F" w14:textId="6C5685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93,597.04 </w:t>
            </w:r>
          </w:p>
        </w:tc>
      </w:tr>
      <w:tr w:rsidR="00D22798" w:rsidRPr="00D22798" w14:paraId="6D2C5D1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2499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D43B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3B8B05D1" w14:textId="627926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5F6AE9F5" w14:textId="3245B3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E3D56" w14:textId="707829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3E436" w14:textId="1F7B87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850,785.14 </w:t>
            </w:r>
          </w:p>
        </w:tc>
      </w:tr>
      <w:tr w:rsidR="00D22798" w:rsidRPr="00D22798" w14:paraId="41CBA77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C4CF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090B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5F5BB9A7" w14:textId="2A5E2B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5CEE3653" w14:textId="24FCBD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6F541" w14:textId="672CA7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B960E" w14:textId="4A15C9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982.54 </w:t>
            </w:r>
          </w:p>
        </w:tc>
      </w:tr>
      <w:tr w:rsidR="00D22798" w:rsidRPr="00D22798" w14:paraId="046C1E6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3CF6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7859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1ECEB63" w14:textId="0C1FBC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19,443.56 </w:t>
            </w:r>
          </w:p>
        </w:tc>
        <w:tc>
          <w:tcPr>
            <w:tcW w:w="0" w:type="auto"/>
            <w:tcBorders>
              <w:top w:val="nil"/>
              <w:left w:val="nil"/>
              <w:bottom w:val="single" w:sz="4" w:space="0" w:color="000000"/>
              <w:right w:val="single" w:sz="4" w:space="0" w:color="000000"/>
            </w:tcBorders>
            <w:shd w:val="clear" w:color="auto" w:fill="auto"/>
            <w:noWrap/>
            <w:vAlign w:val="bottom"/>
            <w:hideMark/>
          </w:tcPr>
          <w:p w14:paraId="290F26A2" w14:textId="6C9EEC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9DD75" w14:textId="0ED81A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1ABB8" w14:textId="14B2AE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19,443.56 </w:t>
            </w:r>
          </w:p>
        </w:tc>
      </w:tr>
      <w:tr w:rsidR="00D22798" w:rsidRPr="00D22798" w14:paraId="78E4FE8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7E55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5CE6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7B4B8401" w14:textId="4176AF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1B1404B0" w14:textId="5ED163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4A42F" w14:textId="3CE23E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B8D85" w14:textId="7EC193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50,222.62 </w:t>
            </w:r>
          </w:p>
        </w:tc>
      </w:tr>
      <w:tr w:rsidR="00D22798" w:rsidRPr="00D22798" w14:paraId="0ADB5DC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58FE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F864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257F7CC8" w14:textId="2AC938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26E2CB77" w14:textId="275EBE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460A8" w14:textId="5D218E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CF15C" w14:textId="319CB1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25,793.60 </w:t>
            </w:r>
          </w:p>
        </w:tc>
      </w:tr>
      <w:tr w:rsidR="00D22798" w:rsidRPr="00D22798" w14:paraId="13DA21C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A921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31F3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30C0ACC3" w14:textId="3525DB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6AB08862" w14:textId="48A84A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D05C0" w14:textId="7E4718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24AAD" w14:textId="5CF3AD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12,419.68 </w:t>
            </w:r>
          </w:p>
        </w:tc>
      </w:tr>
      <w:tr w:rsidR="00D22798" w:rsidRPr="00D22798" w14:paraId="002CE0A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DDFF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54A4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2A4ED624" w14:textId="582E98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2D79E8D6" w14:textId="56CF40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637B4" w14:textId="1B1D24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3C5AF" w14:textId="417C72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79,402.09 </w:t>
            </w:r>
          </w:p>
        </w:tc>
      </w:tr>
      <w:tr w:rsidR="00D22798" w:rsidRPr="00D22798" w14:paraId="67416D5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3A3A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981C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3E1578AE" w14:textId="321DF2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58C37191" w14:textId="7BC3DB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8B705" w14:textId="7B0BD5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21182" w14:textId="4BABB2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8,567.78 </w:t>
            </w:r>
          </w:p>
        </w:tc>
      </w:tr>
      <w:tr w:rsidR="00D22798" w:rsidRPr="00D22798" w14:paraId="292CA1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DBA5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36E5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79D7A77" w14:textId="6501CD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4F70062A" w14:textId="2FE66B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9586B" w14:textId="1D8ACB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1CE92" w14:textId="49097D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1,899.04 </w:t>
            </w:r>
          </w:p>
        </w:tc>
      </w:tr>
      <w:tr w:rsidR="00D22798" w:rsidRPr="00D22798" w14:paraId="1F18857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BF06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1AD6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37E52A8B" w14:textId="02BD8E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6D9DFB32" w14:textId="3EDFF1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AB229" w14:textId="2741B5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1B89E" w14:textId="17FE76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75,257.62 </w:t>
            </w:r>
          </w:p>
        </w:tc>
      </w:tr>
      <w:tr w:rsidR="00D22798" w:rsidRPr="00D22798" w14:paraId="15B848A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492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1E23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58EF439F" w14:textId="24D066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946,333.84 </w:t>
            </w:r>
          </w:p>
        </w:tc>
        <w:tc>
          <w:tcPr>
            <w:tcW w:w="0" w:type="auto"/>
            <w:tcBorders>
              <w:top w:val="nil"/>
              <w:left w:val="nil"/>
              <w:bottom w:val="single" w:sz="4" w:space="0" w:color="000000"/>
              <w:right w:val="single" w:sz="4" w:space="0" w:color="000000"/>
            </w:tcBorders>
            <w:shd w:val="clear" w:color="auto" w:fill="auto"/>
            <w:noWrap/>
            <w:vAlign w:val="bottom"/>
            <w:hideMark/>
          </w:tcPr>
          <w:p w14:paraId="6E021216" w14:textId="185078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CC256" w14:textId="584A07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85042" w14:textId="710BF1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946,333.84 </w:t>
            </w:r>
          </w:p>
        </w:tc>
      </w:tr>
      <w:tr w:rsidR="00D22798" w:rsidRPr="00D22798" w14:paraId="6FD7A3A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6FB2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D65D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4E583002" w14:textId="50A741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2836AD32" w14:textId="67979D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F234A" w14:textId="0A60F2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9BCB3" w14:textId="48983C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4,837.56 </w:t>
            </w:r>
          </w:p>
        </w:tc>
      </w:tr>
      <w:tr w:rsidR="00D22798" w:rsidRPr="00D22798" w14:paraId="554256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E82B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A0EF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137DA53A" w14:textId="501126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56386714" w14:textId="57F7B6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74F45" w14:textId="43B63A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8DE35" w14:textId="256D46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64,068.04 </w:t>
            </w:r>
          </w:p>
        </w:tc>
      </w:tr>
      <w:tr w:rsidR="00D22798" w:rsidRPr="00D22798" w14:paraId="433FB60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CDF7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59AD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3E21661" w14:textId="78B0BD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33814CC6" w14:textId="56D838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B10FD" w14:textId="6413DF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77135" w14:textId="7B4F61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045,285.62 </w:t>
            </w:r>
          </w:p>
        </w:tc>
      </w:tr>
      <w:tr w:rsidR="00D22798" w:rsidRPr="00D22798" w14:paraId="5144B39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7292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355C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3D6E7036" w14:textId="486D65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27,378.32 </w:t>
            </w:r>
          </w:p>
        </w:tc>
        <w:tc>
          <w:tcPr>
            <w:tcW w:w="0" w:type="auto"/>
            <w:tcBorders>
              <w:top w:val="nil"/>
              <w:left w:val="nil"/>
              <w:bottom w:val="single" w:sz="4" w:space="0" w:color="000000"/>
              <w:right w:val="single" w:sz="4" w:space="0" w:color="000000"/>
            </w:tcBorders>
            <w:shd w:val="clear" w:color="auto" w:fill="auto"/>
            <w:noWrap/>
            <w:vAlign w:val="bottom"/>
            <w:hideMark/>
          </w:tcPr>
          <w:p w14:paraId="50D394F1" w14:textId="1190EA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5CCC6" w14:textId="6A5F1A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D9EFF" w14:textId="1A855B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727,378.32 </w:t>
            </w:r>
          </w:p>
        </w:tc>
      </w:tr>
      <w:tr w:rsidR="00D22798" w:rsidRPr="00D22798" w14:paraId="3DDA862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AB4F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C82E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4A65B8D8" w14:textId="34CD09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3B711EC5" w14:textId="725C38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63F68" w14:textId="38ED39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B82CC" w14:textId="42F54B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31,640.18 </w:t>
            </w:r>
          </w:p>
        </w:tc>
      </w:tr>
      <w:tr w:rsidR="00D22798" w:rsidRPr="00D22798" w14:paraId="588C9CD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9570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C0DE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D5EC590" w14:textId="61B0D7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67CE134E" w14:textId="6CE85B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78A0D" w14:textId="3B223A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7F215" w14:textId="73199D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75,612.17 </w:t>
            </w:r>
          </w:p>
        </w:tc>
      </w:tr>
      <w:tr w:rsidR="00D22798" w:rsidRPr="00D22798" w14:paraId="7CA110F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AFDD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497F67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24D82920" w14:textId="191743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13AE72F1" w14:textId="3F3B79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C3183" w14:textId="357CDD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43DA5" w14:textId="46FE8A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84,257.46 </w:t>
            </w:r>
          </w:p>
        </w:tc>
      </w:tr>
      <w:tr w:rsidR="00D22798" w:rsidRPr="00D22798" w14:paraId="4713591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5788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E8D5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0D422851" w14:textId="48C607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87,342.14 </w:t>
            </w:r>
          </w:p>
        </w:tc>
        <w:tc>
          <w:tcPr>
            <w:tcW w:w="0" w:type="auto"/>
            <w:tcBorders>
              <w:top w:val="nil"/>
              <w:left w:val="nil"/>
              <w:bottom w:val="single" w:sz="4" w:space="0" w:color="000000"/>
              <w:right w:val="single" w:sz="4" w:space="0" w:color="000000"/>
            </w:tcBorders>
            <w:shd w:val="clear" w:color="auto" w:fill="auto"/>
            <w:noWrap/>
            <w:vAlign w:val="bottom"/>
            <w:hideMark/>
          </w:tcPr>
          <w:p w14:paraId="3E1164BF" w14:textId="14C3EE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2CB81" w14:textId="13DAFF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5DEB7" w14:textId="78D813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87,342.14 </w:t>
            </w:r>
          </w:p>
        </w:tc>
      </w:tr>
      <w:tr w:rsidR="00D22798" w:rsidRPr="00D22798" w14:paraId="29B894B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CD79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688D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1EECEF5C" w14:textId="7D8091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02A75FF0" w14:textId="5ED6D4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8208C" w14:textId="0737A1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59B11" w14:textId="3E1DD3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917,487.82 </w:t>
            </w:r>
          </w:p>
        </w:tc>
      </w:tr>
      <w:tr w:rsidR="00D22798" w:rsidRPr="00D22798" w14:paraId="5919D16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EBF5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F850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2E4E891A" w14:textId="008C06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15EE6917" w14:textId="4F9877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250A3" w14:textId="53DCEF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C6507" w14:textId="5C4B40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037,881.72 </w:t>
            </w:r>
          </w:p>
        </w:tc>
      </w:tr>
      <w:tr w:rsidR="00D22798" w:rsidRPr="00D22798" w14:paraId="05BEAF4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381A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11D0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7992CAE9" w14:textId="21C4F7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0F7F5026" w14:textId="44E268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26CE4" w14:textId="3BAE1E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82B51" w14:textId="28376B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18,936.22 </w:t>
            </w:r>
          </w:p>
        </w:tc>
      </w:tr>
      <w:tr w:rsidR="00D22798" w:rsidRPr="00D22798" w14:paraId="3AAB317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7CD2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6232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775EEB20" w14:textId="09C3E5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0F6F1CAB" w14:textId="5F659A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B9148" w14:textId="1BC3D9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143BC" w14:textId="5F51E4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94,826.40 </w:t>
            </w:r>
          </w:p>
        </w:tc>
      </w:tr>
      <w:tr w:rsidR="00D22798" w:rsidRPr="00D22798" w14:paraId="6967065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494B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91F9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55DCF2A3" w14:textId="0867AA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40,979.24 </w:t>
            </w:r>
          </w:p>
        </w:tc>
        <w:tc>
          <w:tcPr>
            <w:tcW w:w="0" w:type="auto"/>
            <w:tcBorders>
              <w:top w:val="nil"/>
              <w:left w:val="nil"/>
              <w:bottom w:val="single" w:sz="4" w:space="0" w:color="000000"/>
              <w:right w:val="single" w:sz="4" w:space="0" w:color="000000"/>
            </w:tcBorders>
            <w:shd w:val="clear" w:color="auto" w:fill="auto"/>
            <w:noWrap/>
            <w:vAlign w:val="bottom"/>
            <w:hideMark/>
          </w:tcPr>
          <w:p w14:paraId="185545D0" w14:textId="3BB220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3F3F0" w14:textId="77A3FC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1FA95" w14:textId="1081C8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40,979.24 </w:t>
            </w:r>
          </w:p>
        </w:tc>
      </w:tr>
      <w:tr w:rsidR="00D22798" w:rsidRPr="00D22798" w14:paraId="3BB7E70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B0C0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A1D6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2006A142" w14:textId="6346BC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3965143A" w14:textId="7621F0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5D833" w14:textId="6C9319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40248" w14:textId="6BAB38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47,453.78 </w:t>
            </w:r>
          </w:p>
        </w:tc>
      </w:tr>
      <w:tr w:rsidR="00D22798" w:rsidRPr="00D22798" w14:paraId="4D8A725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71F7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EA78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3A9D4EE4" w14:textId="6995B3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3FE855CC" w14:textId="0E3721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04C33" w14:textId="62D039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8193F" w14:textId="046EFA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95,426.38 </w:t>
            </w:r>
          </w:p>
        </w:tc>
      </w:tr>
      <w:tr w:rsidR="00D22798" w:rsidRPr="00D22798" w14:paraId="6A50DD39"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07C65"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51C108E8" w14:textId="6B1E27A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757F7A6E" w14:textId="64ACC27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88B91C" w14:textId="23A5AB4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32376C" w14:textId="13E6A1A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870,273.30 </w:t>
            </w:r>
          </w:p>
        </w:tc>
      </w:tr>
      <w:tr w:rsidR="00D22798" w:rsidRPr="00D22798" w14:paraId="70114D4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3BEB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7E7E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3188E4C2" w14:textId="443CDA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6BBCBDC4" w14:textId="2BEC2F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8F97F" w14:textId="152FE1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84931" w14:textId="205A42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0,118.48 </w:t>
            </w:r>
          </w:p>
        </w:tc>
      </w:tr>
      <w:tr w:rsidR="00D22798" w:rsidRPr="00D22798" w14:paraId="19B64C4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E99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71AE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192FFBAB" w14:textId="3D7B1B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0D68A3D" w14:textId="77FB72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22C11" w14:textId="6E9FF7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13CDA" w14:textId="0C16C5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19,714.82 </w:t>
            </w:r>
          </w:p>
        </w:tc>
      </w:tr>
      <w:tr w:rsidR="00D22798" w:rsidRPr="00D22798" w14:paraId="22BF0FB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7E12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688D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21DB6B02" w14:textId="6EA0EB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79A4E9B0" w14:textId="0E1151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60D75" w14:textId="356B39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F198B" w14:textId="2EF736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40,440.00 </w:t>
            </w:r>
          </w:p>
        </w:tc>
      </w:tr>
      <w:tr w:rsidR="00D22798" w:rsidRPr="00D22798" w14:paraId="14171D15"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BBF32"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172AC78" w14:textId="0711005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474F4020" w14:textId="1675E92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5BDEDF" w14:textId="3992DCD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81E348" w14:textId="46E1FA8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9,131,207.02 </w:t>
            </w:r>
          </w:p>
        </w:tc>
      </w:tr>
      <w:tr w:rsidR="00D22798" w:rsidRPr="00D22798" w14:paraId="374DD886" w14:textId="77777777" w:rsidTr="00D2279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5C37D61"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DC86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0EE1346" w14:textId="0A998B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786647EE" w14:textId="35AF8B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27E0F" w14:textId="01484A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ABE05" w14:textId="240B2B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262,622.13 </w:t>
            </w:r>
          </w:p>
        </w:tc>
      </w:tr>
      <w:tr w:rsidR="00D22798" w:rsidRPr="00D22798" w14:paraId="79EDBF9C" w14:textId="77777777" w:rsidTr="00D2279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0784E04"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5D84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1256FA0E" w14:textId="68111E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2DC3B1E5" w14:textId="4AC2F0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C6A9E" w14:textId="13A011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313BA" w14:textId="3A080E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96,940.00 </w:t>
            </w:r>
          </w:p>
        </w:tc>
      </w:tr>
      <w:tr w:rsidR="00D22798" w:rsidRPr="00D22798" w14:paraId="5D0344E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CADE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9001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7D554586" w14:textId="5F6C7A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4B591758" w14:textId="553009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179F0" w14:textId="1B7432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FC666" w14:textId="7431CA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24,790.00 </w:t>
            </w:r>
          </w:p>
        </w:tc>
      </w:tr>
      <w:tr w:rsidR="00D22798" w:rsidRPr="00D22798" w14:paraId="76297F2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7029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C6A2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4A710C38" w14:textId="0C0C46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6DEEA711" w14:textId="569284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C3880" w14:textId="5F47F6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0741E" w14:textId="36A6A3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19,557.64 </w:t>
            </w:r>
          </w:p>
        </w:tc>
      </w:tr>
      <w:tr w:rsidR="00D22798" w:rsidRPr="00D22798" w14:paraId="712C99B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134B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0606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248FC017" w14:textId="6E87AE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39C8F651" w14:textId="759C26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E5199" w14:textId="736C17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D420E" w14:textId="15AFF0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089,469.32 </w:t>
            </w:r>
          </w:p>
        </w:tc>
      </w:tr>
      <w:tr w:rsidR="00D22798" w:rsidRPr="00D22798" w14:paraId="304D287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1F06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F661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293D8589" w14:textId="4C7333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38389D2E" w14:textId="1D4B74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2C154" w14:textId="51C715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FA8A0" w14:textId="6CF9A5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9,662.78 </w:t>
            </w:r>
          </w:p>
        </w:tc>
      </w:tr>
      <w:tr w:rsidR="00D22798" w:rsidRPr="00D22798" w14:paraId="72A136D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669F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B476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6E1EEFC4" w14:textId="437A2B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33E118A2" w14:textId="275452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ABE04" w14:textId="074A68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87E03" w14:textId="62F250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849,807.18 </w:t>
            </w:r>
          </w:p>
        </w:tc>
      </w:tr>
      <w:tr w:rsidR="00D22798" w:rsidRPr="00D22798" w14:paraId="7ACEE32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2EED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1824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3FEAA6B" w14:textId="01E6E1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2BDC8431" w14:textId="558D08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823EB" w14:textId="3635A3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6B93A" w14:textId="06248F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9,972.10 </w:t>
            </w:r>
          </w:p>
        </w:tc>
      </w:tr>
      <w:tr w:rsidR="00D22798" w:rsidRPr="00D22798" w14:paraId="625F64A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CAC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33AF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4A4AB1C9" w14:textId="248D11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2E933680" w14:textId="161B11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E951B" w14:textId="6C1BA7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B0706" w14:textId="53C35F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77,011.48 </w:t>
            </w:r>
          </w:p>
        </w:tc>
      </w:tr>
      <w:tr w:rsidR="00D22798" w:rsidRPr="00D22798" w14:paraId="392BBA2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59DD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5BB1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2D065338" w14:textId="4421BE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66B35AD7" w14:textId="5CD51C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0DF99" w14:textId="76A441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E9CDD" w14:textId="3758F0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23,020.85 </w:t>
            </w:r>
          </w:p>
        </w:tc>
      </w:tr>
      <w:tr w:rsidR="00D22798" w:rsidRPr="00D22798" w14:paraId="7DF5716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1146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9848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AEDC3DF" w14:textId="302CCB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E802EE3" w14:textId="5783B5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36B05" w14:textId="3BC47D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D6D44" w14:textId="07A419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02,500.00 </w:t>
            </w:r>
          </w:p>
        </w:tc>
      </w:tr>
      <w:tr w:rsidR="00D22798" w:rsidRPr="00D22798" w14:paraId="3508D3E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C382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267B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21E19885" w14:textId="38F299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66A4F344" w14:textId="28F5B3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56672" w14:textId="6F41B6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80F17" w14:textId="7BA1B1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0,262.46 </w:t>
            </w:r>
          </w:p>
        </w:tc>
      </w:tr>
      <w:tr w:rsidR="00D22798" w:rsidRPr="00D22798" w14:paraId="11A39CF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5862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7719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3DFD59EA" w14:textId="270234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3B6F385B" w14:textId="1A1C83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1C670" w14:textId="0F6A70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6862F" w14:textId="3FEBA3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25,987.48 </w:t>
            </w:r>
          </w:p>
        </w:tc>
      </w:tr>
      <w:tr w:rsidR="00D22798" w:rsidRPr="00D22798" w14:paraId="0B3E694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94A5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564D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586B3EC9" w14:textId="4A60E6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25549052" w14:textId="38F1F6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15176" w14:textId="70F42E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EF422" w14:textId="4603FA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6,143.60 </w:t>
            </w:r>
          </w:p>
        </w:tc>
      </w:tr>
      <w:tr w:rsidR="00D22798" w:rsidRPr="00D22798" w14:paraId="6BA7BA2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9DBE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50FB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7848DCAF" w14:textId="02E7E7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1E47136C" w14:textId="76FEA8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0D4CD" w14:textId="73C2A9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089A6" w14:textId="58E445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792,860.00 </w:t>
            </w:r>
          </w:p>
        </w:tc>
      </w:tr>
      <w:tr w:rsidR="00D22798" w:rsidRPr="00D22798" w14:paraId="706DDFC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DB8E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B08B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2D1A91C0" w14:textId="2FBD97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6F5645D8" w14:textId="37282F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25A2A" w14:textId="7DE2CE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9F046" w14:textId="0F29E1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0,600.00 </w:t>
            </w:r>
          </w:p>
        </w:tc>
      </w:tr>
      <w:tr w:rsidR="00D22798" w:rsidRPr="00D22798" w14:paraId="60DE931D"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2E3B4B"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2A5850A" w14:textId="7D5E79E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5,499,952.22 </w:t>
            </w:r>
          </w:p>
        </w:tc>
        <w:tc>
          <w:tcPr>
            <w:tcW w:w="0" w:type="auto"/>
            <w:tcBorders>
              <w:top w:val="nil"/>
              <w:left w:val="nil"/>
              <w:bottom w:val="single" w:sz="4" w:space="0" w:color="000000"/>
              <w:right w:val="single" w:sz="4" w:space="0" w:color="000000"/>
            </w:tcBorders>
            <w:shd w:val="clear" w:color="A5A5A5" w:fill="A5A5A5"/>
            <w:noWrap/>
            <w:vAlign w:val="bottom"/>
            <w:hideMark/>
          </w:tcPr>
          <w:p w14:paraId="22ED8D7A" w14:textId="3E271E7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E5947AF" w14:textId="2BD4A40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21FBE32" w14:textId="09F9EF8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7,422,222.22 </w:t>
            </w:r>
          </w:p>
        </w:tc>
      </w:tr>
      <w:tr w:rsidR="00D22798" w:rsidRPr="00D22798" w14:paraId="30996A02"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EAC7B"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0EEBC892" w14:textId="3492FFD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067A535F" w14:textId="67D1780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DD1E2F" w14:textId="4899B09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DBAD2B" w14:textId="16FBCE9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20,827.23 </w:t>
            </w:r>
          </w:p>
        </w:tc>
      </w:tr>
      <w:tr w:rsidR="00D22798" w:rsidRPr="00D22798" w14:paraId="04B49B6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4A1A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B203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E50E5C7" w14:textId="37A049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308BFBC7" w14:textId="5380A0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6DE22" w14:textId="795B87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473DB" w14:textId="2B6EFD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195.44 </w:t>
            </w:r>
          </w:p>
        </w:tc>
      </w:tr>
      <w:tr w:rsidR="00D22798" w:rsidRPr="00D22798" w14:paraId="038C99F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98A3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83FB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6DB214BE" w14:textId="3E06D0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3D2AA1E" w14:textId="31645D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52CB9" w14:textId="07C6C4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1774B" w14:textId="28807D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3.93 </w:t>
            </w:r>
          </w:p>
        </w:tc>
      </w:tr>
      <w:tr w:rsidR="00D22798" w:rsidRPr="00D22798" w14:paraId="21BA23D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B168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D3B8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350159C6" w14:textId="211B08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FDDCF75" w14:textId="27E686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C7CC4" w14:textId="20164A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B4D10" w14:textId="2DB106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7.86 </w:t>
            </w:r>
          </w:p>
        </w:tc>
      </w:tr>
      <w:tr w:rsidR="00D22798" w:rsidRPr="00D22798" w14:paraId="45A6B8A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FCB282"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5591E2A" w14:textId="3BA25C8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46E6EB54" w14:textId="21C8312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DEC697" w14:textId="6DBAB35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47556DD" w14:textId="16E4245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921,252.72 </w:t>
            </w:r>
          </w:p>
        </w:tc>
      </w:tr>
      <w:tr w:rsidR="00D22798" w:rsidRPr="00D22798" w14:paraId="25AF260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6C6D2"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62C3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2DA6610" w14:textId="5DCDA4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F8A3CDD" w14:textId="1A8A3C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DEE4E" w14:textId="407A80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C28A3" w14:textId="14E3EE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0,351.17 </w:t>
            </w:r>
          </w:p>
        </w:tc>
      </w:tr>
      <w:tr w:rsidR="00D22798" w:rsidRPr="00D22798" w14:paraId="1DACAA6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2FBD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529E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7A752382" w14:textId="44DF1E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AE032F3" w14:textId="3429EB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F96E2" w14:textId="3DBC22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C004B" w14:textId="0B5AFC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70.70 </w:t>
            </w:r>
          </w:p>
        </w:tc>
      </w:tr>
      <w:tr w:rsidR="00D22798" w:rsidRPr="00D22798" w14:paraId="10E43D4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1402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5F34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EE1C01B" w14:textId="14C18B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593AE30" w14:textId="504489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E543C" w14:textId="119050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251C0" w14:textId="70C215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70.70 </w:t>
            </w:r>
          </w:p>
        </w:tc>
      </w:tr>
      <w:tr w:rsidR="00D22798" w:rsidRPr="00D22798" w14:paraId="0424B4E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0030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0A71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6525FF41" w14:textId="425366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E56C6" w14:textId="2F6DA4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3D4EE" w14:textId="3E39B1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35DC70A0" w14:textId="2A29C1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900.00 </w:t>
            </w:r>
          </w:p>
        </w:tc>
      </w:tr>
      <w:tr w:rsidR="00D22798" w:rsidRPr="00D22798" w14:paraId="1D3F67E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C0D0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CB7F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01BA19DC" w14:textId="26CA40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5B7EB6F5" w14:textId="2B5782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DAB07" w14:textId="72952B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6E3BE" w14:textId="46319B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19,868.75 </w:t>
            </w:r>
          </w:p>
        </w:tc>
      </w:tr>
      <w:tr w:rsidR="00D22798" w:rsidRPr="00D22798" w14:paraId="09116A4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23B7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0650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62A08FBD" w14:textId="0A35AB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44B72977" w14:textId="373DC6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E91F9" w14:textId="3D6607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2CBD5" w14:textId="255D6D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7,191.40 </w:t>
            </w:r>
          </w:p>
        </w:tc>
      </w:tr>
      <w:tr w:rsidR="00D22798" w:rsidRPr="00D22798" w14:paraId="49FB5F10"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6E10F"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A94F049" w14:textId="73899E7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3ED319D4" w14:textId="7E2D241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92B6DA" w14:textId="120F8F3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E7DA50E" w14:textId="7539175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902,012.49 </w:t>
            </w:r>
          </w:p>
        </w:tc>
      </w:tr>
      <w:tr w:rsidR="00D22798" w:rsidRPr="00D22798" w14:paraId="670BFD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AC81F"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C28E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2A99DF04" w14:textId="33F2C3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6C0D5FA9" w14:textId="054785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BD3F9" w14:textId="45E9D1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FE1C8" w14:textId="1125CE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9,499.00 </w:t>
            </w:r>
          </w:p>
        </w:tc>
      </w:tr>
      <w:tr w:rsidR="00D22798" w:rsidRPr="00D22798" w14:paraId="0C68149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89EB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CD6E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7A8E07C7" w14:textId="56CDA6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35CD5AA6" w14:textId="22BA2D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B67CD" w14:textId="46F6A6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9E09E" w14:textId="07E13A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15,947.34 </w:t>
            </w:r>
          </w:p>
        </w:tc>
      </w:tr>
      <w:tr w:rsidR="00D22798" w:rsidRPr="00D22798" w14:paraId="253CF76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9B08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516B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10E41EE7" w14:textId="338339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1A8249E7" w14:textId="0FE008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9EF6C" w14:textId="11A599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2C72A" w14:textId="423A4D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43,423.98 </w:t>
            </w:r>
          </w:p>
        </w:tc>
      </w:tr>
      <w:tr w:rsidR="00D22798" w:rsidRPr="00D22798" w14:paraId="53AB231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AD74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1512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04A30BE7" w14:textId="340593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7E0C6260" w14:textId="58BDE0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6FC52" w14:textId="7D42F8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A9F4B" w14:textId="3AF4BD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07,840.32 </w:t>
            </w:r>
          </w:p>
        </w:tc>
      </w:tr>
      <w:tr w:rsidR="00D22798" w:rsidRPr="00D22798" w14:paraId="12395B8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F258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011B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53B3CF73" w14:textId="548B74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342A5D4C" w14:textId="554F58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A0360" w14:textId="525044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060C1" w14:textId="0A406E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227.86 </w:t>
            </w:r>
          </w:p>
        </w:tc>
      </w:tr>
      <w:tr w:rsidR="00D22798" w:rsidRPr="00D22798" w14:paraId="0EBAD4F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9597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9AA4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37B75325" w14:textId="362061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0EFD7FFF" w14:textId="7DBBA4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40D0A" w14:textId="43A735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50356" w14:textId="270E76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31.79 </w:t>
            </w:r>
          </w:p>
        </w:tc>
      </w:tr>
      <w:tr w:rsidR="00D22798" w:rsidRPr="00D22798" w14:paraId="66247E3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8D70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D21F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68FC1FEC" w14:textId="00F55E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2B6186DD" w14:textId="4211EA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F95DD" w14:textId="46648C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5275C" w14:textId="78C1ED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280.00 </w:t>
            </w:r>
          </w:p>
        </w:tc>
      </w:tr>
      <w:tr w:rsidR="00D22798" w:rsidRPr="00D22798" w14:paraId="0ADCDBE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B3FC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989E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84D5FDA" w14:textId="279538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B6319B7" w14:textId="341105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E746C" w14:textId="7FA396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51F4A" w14:textId="16D2B5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5,227.86 </w:t>
            </w:r>
          </w:p>
        </w:tc>
      </w:tr>
      <w:tr w:rsidR="00D22798" w:rsidRPr="00D22798" w14:paraId="490BD78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D4FA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5F45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414A8CCF" w14:textId="64D1A0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408C2AE" w14:textId="748272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1731D" w14:textId="43B353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9FA94" w14:textId="2956CB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75.72 </w:t>
            </w:r>
          </w:p>
        </w:tc>
      </w:tr>
      <w:tr w:rsidR="00D22798" w:rsidRPr="00D22798" w14:paraId="444212E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7293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5381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66D58FA9" w14:textId="7AFD8D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54746" w14:textId="3AB272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C0C17" w14:textId="0B74B5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628A904" w14:textId="193B0C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380.00 </w:t>
            </w:r>
          </w:p>
        </w:tc>
      </w:tr>
      <w:tr w:rsidR="00D22798" w:rsidRPr="00D22798" w14:paraId="2FC9B80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D06C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AFE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6CE54343" w14:textId="340177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25256E7" w14:textId="359E7A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CB59C" w14:textId="3D6BA1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FE567" w14:textId="59B8F1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7.86 </w:t>
            </w:r>
          </w:p>
        </w:tc>
      </w:tr>
      <w:tr w:rsidR="00D22798" w:rsidRPr="00D22798" w14:paraId="280B016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6F13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095A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4AFB3816" w14:textId="55EFDD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22A371D8" w14:textId="04452E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33ABD" w14:textId="23F62D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16B9B" w14:textId="3386A2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5,144.00 </w:t>
            </w:r>
          </w:p>
        </w:tc>
      </w:tr>
      <w:tr w:rsidR="00D22798" w:rsidRPr="00D22798" w14:paraId="4D1A474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2780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4998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4982FE8D" w14:textId="5B0940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16C42A3" w14:textId="44623C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531C4" w14:textId="24ECFE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06932225" w14:textId="40B9FF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087.86 </w:t>
            </w:r>
          </w:p>
        </w:tc>
      </w:tr>
      <w:tr w:rsidR="00D22798" w:rsidRPr="00D22798" w14:paraId="4BC290C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C41A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EC67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6D7051D7" w14:textId="3115B3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09008F0F" w14:textId="149A59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CDFEE" w14:textId="01F8B1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7911D" w14:textId="0EA6B0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991.25 </w:t>
            </w:r>
          </w:p>
        </w:tc>
      </w:tr>
      <w:tr w:rsidR="00D22798" w:rsidRPr="00D22798" w14:paraId="710D8CF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7E674"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0A0C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08747AFE" w14:textId="40B619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79F0915" w14:textId="3736F0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C6E48" w14:textId="1CD138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F792D" w14:textId="4EE66B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31.79 </w:t>
            </w:r>
          </w:p>
        </w:tc>
      </w:tr>
      <w:tr w:rsidR="00D22798" w:rsidRPr="00D22798" w14:paraId="356DB90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63CC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EB6256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1CC610CD" w14:textId="79E9A7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757F5246" w14:textId="52774F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44469" w14:textId="6092F7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14915" w14:textId="14CF0F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6,901.93 </w:t>
            </w:r>
          </w:p>
        </w:tc>
      </w:tr>
      <w:tr w:rsidR="00D22798" w:rsidRPr="00D22798" w14:paraId="50DF8AF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0CB1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C010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059F606E" w14:textId="212688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E430000" w14:textId="7BAACC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3E7FF" w14:textId="08AF78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82656" w14:textId="19D9BE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3.93 </w:t>
            </w:r>
          </w:p>
        </w:tc>
      </w:tr>
      <w:tr w:rsidR="00D22798" w:rsidRPr="00D22798" w14:paraId="5564E9D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412D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43A9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3F37B2CE" w14:textId="405D29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3526A" w14:textId="037F57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D9496" w14:textId="0886EF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1809FD6F" w14:textId="2FD708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300.00 </w:t>
            </w:r>
          </w:p>
        </w:tc>
      </w:tr>
      <w:tr w:rsidR="00D22798" w:rsidRPr="00D22798" w14:paraId="789F6D4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CA47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E59A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1FF11449" w14:textId="736C99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40118" w14:textId="0CD768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AE7FB" w14:textId="1D318A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2732888A" w14:textId="0D59B8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690.00 </w:t>
            </w:r>
          </w:p>
        </w:tc>
      </w:tr>
      <w:tr w:rsidR="00D22798" w:rsidRPr="00D22798" w14:paraId="2CC176AC"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F47D5"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BE37B8B" w14:textId="0B73370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310729B6" w14:textId="3BE39E4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D7F704" w14:textId="42AC2AF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A2C54BB" w14:textId="3425851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053,999.54 </w:t>
            </w:r>
          </w:p>
        </w:tc>
      </w:tr>
      <w:tr w:rsidR="00D22798" w:rsidRPr="00D22798" w14:paraId="6020D4B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27316"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5DB3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127F772" w14:textId="3A07714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454C8CCE" w14:textId="17F644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2A41D" w14:textId="68C07F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EA7E1" w14:textId="772D1C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207.68 </w:t>
            </w:r>
          </w:p>
        </w:tc>
      </w:tr>
      <w:tr w:rsidR="00D22798" w:rsidRPr="00D22798" w14:paraId="54BCB1C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E98F2"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E7BE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0033BCF6" w14:textId="3BBFCD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BE4E8C1" w14:textId="708E75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22793" w14:textId="3A9BA2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53D77" w14:textId="759617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1,210.00 </w:t>
            </w:r>
          </w:p>
        </w:tc>
      </w:tr>
      <w:tr w:rsidR="00D22798" w:rsidRPr="00D22798" w14:paraId="1284D8E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D9DE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F62A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7697D822" w14:textId="398715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3A4B9726" w14:textId="102552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25DF5" w14:textId="262970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6D0B289D" w14:textId="30D474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5,605.00 </w:t>
            </w:r>
          </w:p>
        </w:tc>
      </w:tr>
      <w:tr w:rsidR="00D22798" w:rsidRPr="00D22798" w14:paraId="1ED7CCE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2738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7F3A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406B9BDF" w14:textId="2B466E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7B478F0D" w14:textId="246BF2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7EC26" w14:textId="3A45FA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B1C2F" w14:textId="00C11E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60,912.86 </w:t>
            </w:r>
          </w:p>
        </w:tc>
      </w:tr>
      <w:tr w:rsidR="00D22798" w:rsidRPr="00D22798" w14:paraId="226BCB9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D2C7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F839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1767C75E" w14:textId="754B6A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03582BA2" w14:textId="5A76E1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E8817" w14:textId="436A49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7DAEF" w14:textId="4119E9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0,854.00 </w:t>
            </w:r>
          </w:p>
        </w:tc>
      </w:tr>
      <w:tr w:rsidR="00D22798" w:rsidRPr="00D22798" w14:paraId="6D3A699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EC96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17B4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2539DEC" w14:textId="1EDFC6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1CDE50FC" w14:textId="699302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59CC1" w14:textId="6AA0B7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B5D58" w14:textId="7751FC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140.00 </w:t>
            </w:r>
          </w:p>
        </w:tc>
      </w:tr>
      <w:tr w:rsidR="00D22798" w:rsidRPr="00D22798" w14:paraId="189F746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1CD8C"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7724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4A975EAA" w14:textId="12BF5F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2C177002" w14:textId="28C04A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0C4CF" w14:textId="6782D5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B08FF" w14:textId="0EBBC7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070.00 </w:t>
            </w:r>
          </w:p>
        </w:tc>
      </w:tr>
      <w:tr w:rsidR="00D22798" w:rsidRPr="00D22798" w14:paraId="272BF2BF"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06FA0"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B07246B" w14:textId="2BB9C4E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C0CE7CC" w14:textId="239926F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256F87" w14:textId="2E39042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5344F9B" w14:textId="0D9A716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7,603,082.95 </w:t>
            </w:r>
          </w:p>
        </w:tc>
      </w:tr>
      <w:tr w:rsidR="00D22798" w:rsidRPr="00D22798" w14:paraId="103D16B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C5151"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878A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7596B8B" w14:textId="784ABF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C7F9B46" w14:textId="26622C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495F0" w14:textId="790C55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8D2EE" w14:textId="5E18D6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256.41 </w:t>
            </w:r>
          </w:p>
        </w:tc>
      </w:tr>
      <w:tr w:rsidR="00D22798" w:rsidRPr="00D22798" w14:paraId="5195EB2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E699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5954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27CB350" w14:textId="0B9407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24F7DAD5" w14:textId="17AEE3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2DDE4" w14:textId="79ACA4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75CBA" w14:textId="2C3D25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59,825.00 </w:t>
            </w:r>
          </w:p>
        </w:tc>
      </w:tr>
      <w:tr w:rsidR="00D22798" w:rsidRPr="00D22798" w14:paraId="6504593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B50B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39D7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4CBCF882" w14:textId="7B873B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8966CFF" w14:textId="3A6CC3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016FB" w14:textId="770EB1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E5254" w14:textId="144FFB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3.93 </w:t>
            </w:r>
          </w:p>
        </w:tc>
      </w:tr>
      <w:tr w:rsidR="00D22798" w:rsidRPr="00D22798" w14:paraId="72952A0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F26D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1BEC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705FB1E0" w14:textId="3C0573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7CE65" w14:textId="23E6EF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5C172" w14:textId="04AEBA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5C0B1A90" w14:textId="070372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08,500.00 </w:t>
            </w:r>
          </w:p>
        </w:tc>
      </w:tr>
      <w:tr w:rsidR="00D22798" w:rsidRPr="00D22798" w14:paraId="11C92CF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A179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8265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0A12D42F" w14:textId="24343F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F62D1FD" w14:textId="72CEF4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E9240" w14:textId="440197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D9C0E" w14:textId="44027E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386,203.80 </w:t>
            </w:r>
          </w:p>
        </w:tc>
      </w:tr>
      <w:tr w:rsidR="00D22798" w:rsidRPr="00D22798" w14:paraId="0B5AA57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F340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B0B9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5FC96C9C" w14:textId="27120C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4D589010" w14:textId="479C0B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B8529" w14:textId="1BEA8F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05D72" w14:textId="515986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3,956.90 </w:t>
            </w:r>
          </w:p>
        </w:tc>
      </w:tr>
      <w:tr w:rsidR="00D22798" w:rsidRPr="00D22798" w14:paraId="5D1C415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AFF6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3FFB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3725A9EE" w14:textId="038701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AF4EDE0" w14:textId="6B48EF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66FC2" w14:textId="1DB3A3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A46F5" w14:textId="724D66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8,659.86 </w:t>
            </w:r>
          </w:p>
        </w:tc>
      </w:tr>
      <w:tr w:rsidR="00D22798" w:rsidRPr="00D22798" w14:paraId="647E9CA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2B4D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1667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3C24B773" w14:textId="1331D8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679E96E9" w14:textId="54159E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04435" w14:textId="3F1F29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57DBE" w14:textId="1AB333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7,238.06 </w:t>
            </w:r>
          </w:p>
        </w:tc>
      </w:tr>
      <w:tr w:rsidR="00D22798" w:rsidRPr="00D22798" w14:paraId="29CB9E7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DD37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7748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4FDF3CC" w14:textId="78E48C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D7EBF03" w14:textId="499F68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2B121" w14:textId="7B63AB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20D10" w14:textId="5FD070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7.86 </w:t>
            </w:r>
          </w:p>
        </w:tc>
      </w:tr>
      <w:tr w:rsidR="00D22798" w:rsidRPr="00D22798" w14:paraId="77731FD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C27E9"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3CAD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67E998F5" w14:textId="0FF533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079DDCB4" w14:textId="2139B6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895DE" w14:textId="50672C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A537F" w14:textId="5D5C66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1,811.13 </w:t>
            </w:r>
          </w:p>
        </w:tc>
      </w:tr>
      <w:tr w:rsidR="00D22798" w:rsidRPr="00D22798" w14:paraId="193372B4"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8C72F"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E1E0E58" w14:textId="09F6FD1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62192F9E" w14:textId="47D2234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449EBB" w14:textId="05FCB57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28A6013" w14:textId="5BB1B77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921,047.29 </w:t>
            </w:r>
          </w:p>
        </w:tc>
      </w:tr>
      <w:tr w:rsidR="00D22798" w:rsidRPr="00D22798" w14:paraId="36437D3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4136B"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9DA4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6A76036" w14:textId="6B1CC1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2E22B49C" w14:textId="2D8BDA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798F8" w14:textId="7BBC2B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422D4" w14:textId="426EA8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767.56 </w:t>
            </w:r>
          </w:p>
        </w:tc>
      </w:tr>
      <w:tr w:rsidR="00D22798" w:rsidRPr="00D22798" w14:paraId="385379C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80B3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2FB1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79A7B7CF" w14:textId="084F48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2437636" w14:textId="729FA3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AD2C0" w14:textId="1C2FE5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4077C" w14:textId="050843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75.72 </w:t>
            </w:r>
          </w:p>
        </w:tc>
      </w:tr>
      <w:tr w:rsidR="00D22798" w:rsidRPr="00D22798" w14:paraId="2B4DF7C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4C47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1703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B5A619F" w14:textId="0D242C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FC55C" w14:textId="0CE259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347E4" w14:textId="0EEE73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289DE34" w14:textId="504595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5A9BC86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8132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42C1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20CC5589" w14:textId="18A384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9FA20D1" w14:textId="73A4F9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9C6AB" w14:textId="6744C2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778AC" w14:textId="3AFEBB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75.72 </w:t>
            </w:r>
          </w:p>
        </w:tc>
      </w:tr>
      <w:tr w:rsidR="00D22798" w:rsidRPr="00D22798" w14:paraId="6E100CE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32468"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87B3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141C4AEC" w14:textId="4D3569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1C72F3F6" w14:textId="0731B4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5EF00" w14:textId="07DBA2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E832D" w14:textId="7F658A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0,901.86 </w:t>
            </w:r>
          </w:p>
        </w:tc>
      </w:tr>
      <w:tr w:rsidR="00D22798" w:rsidRPr="00D22798" w14:paraId="4C1C261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D2F4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B736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0A75B09" w14:textId="650AEB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C44A8" w14:textId="015DD5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2B972" w14:textId="2D6341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36513124" w14:textId="22DC4D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500.00 </w:t>
            </w:r>
          </w:p>
        </w:tc>
      </w:tr>
      <w:tr w:rsidR="00D22798" w:rsidRPr="00D22798" w14:paraId="45D2EC7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E9BBE"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9C23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6FD352B" w14:textId="70B665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3AED5D08" w14:textId="6A3CD1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6CE67" w14:textId="0B47B7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91EBB" w14:textId="744AC9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6,526.43 </w:t>
            </w:r>
          </w:p>
        </w:tc>
      </w:tr>
      <w:tr w:rsidR="00D22798" w:rsidRPr="00D22798" w14:paraId="5AA5309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C63678"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1A247E00" w14:textId="223901F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050288C4" w14:textId="363836E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D45749C" w14:textId="4CB791D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97615B" w14:textId="4DB7F4B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9,208,794.83 </w:t>
            </w:r>
          </w:p>
        </w:tc>
      </w:tr>
      <w:tr w:rsidR="00D22798" w:rsidRPr="00D22798" w14:paraId="53A69CB5"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553DE"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4AF24AC" w14:textId="4950A5A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1E1E96BB" w14:textId="3E6486C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8938E9" w14:textId="1F49557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59063B" w14:textId="5EBF297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0,744,138.18 </w:t>
            </w:r>
          </w:p>
        </w:tc>
      </w:tr>
      <w:tr w:rsidR="00D22798" w:rsidRPr="00D22798" w14:paraId="737AFC5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69DCD"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0975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6F6AC496" w14:textId="43B3D1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6E04A28E" w14:textId="28A99D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D095D" w14:textId="76B63A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CFE4A" w14:textId="2C7BC1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4,440.00 </w:t>
            </w:r>
          </w:p>
        </w:tc>
      </w:tr>
      <w:tr w:rsidR="00D22798" w:rsidRPr="00D22798" w14:paraId="19CC2FA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F388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8390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70D0C544" w14:textId="048EA6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142CA7FC" w14:textId="5E453C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51FC7" w14:textId="063772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0D5BB" w14:textId="2E3F40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6,240.00 </w:t>
            </w:r>
          </w:p>
        </w:tc>
      </w:tr>
      <w:tr w:rsidR="00D22798" w:rsidRPr="00D22798" w14:paraId="275C691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C428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1055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7557B632" w14:textId="798AC8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40F58E35" w14:textId="31E649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D4C6A" w14:textId="2A828D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94B16" w14:textId="72E65A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3,080.00 </w:t>
            </w:r>
          </w:p>
        </w:tc>
      </w:tr>
      <w:tr w:rsidR="00D22798" w:rsidRPr="00D22798" w14:paraId="3BEC784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9097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C560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41EDD8F6" w14:textId="17EBBE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5CA91D99" w14:textId="318DF6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15451" w14:textId="07AF83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C8A2F" w14:textId="553040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63,960.00 </w:t>
            </w:r>
          </w:p>
        </w:tc>
      </w:tr>
      <w:tr w:rsidR="00D22798" w:rsidRPr="00D22798" w14:paraId="1E106C6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E2A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0501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597EAAF9" w14:textId="05BF54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B71FA15" w14:textId="0C0F48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3D97D" w14:textId="6CBD7D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B4C94" w14:textId="1EA54A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2,960.00 </w:t>
            </w:r>
          </w:p>
        </w:tc>
      </w:tr>
      <w:tr w:rsidR="00D22798" w:rsidRPr="00D22798" w14:paraId="216B9D7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C3E8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8A6D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2844D361" w14:textId="291E53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736E0B33" w14:textId="0F84EE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090FF" w14:textId="3EE551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76F04" w14:textId="0DE5ED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3,560.00 </w:t>
            </w:r>
          </w:p>
        </w:tc>
      </w:tr>
      <w:tr w:rsidR="00D22798" w:rsidRPr="00D22798" w14:paraId="01D6CAF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4356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13DC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21AAFBB1" w14:textId="7C1112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37868254" w14:textId="701423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29FDD" w14:textId="045A5B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BC8D7" w14:textId="64C854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1,200.00 </w:t>
            </w:r>
          </w:p>
        </w:tc>
      </w:tr>
      <w:tr w:rsidR="00D22798" w:rsidRPr="00D22798" w14:paraId="27D5021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6385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BFF5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241FCFCD" w14:textId="1C6B64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373B679" w14:textId="0775B6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C3957" w14:textId="2A04FF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0A255" w14:textId="71764D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6,480.00 </w:t>
            </w:r>
          </w:p>
        </w:tc>
      </w:tr>
      <w:tr w:rsidR="00D22798" w:rsidRPr="00D22798" w14:paraId="6B66083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E605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2824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7CCBEE99" w14:textId="10CB11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368D4E81" w14:textId="3F1A6A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98C7E" w14:textId="14CEE7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FB19E" w14:textId="15B46C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74,132.00 </w:t>
            </w:r>
          </w:p>
        </w:tc>
      </w:tr>
      <w:tr w:rsidR="00D22798" w:rsidRPr="00D22798" w14:paraId="0DABC66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5900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32DF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0882DC2" w14:textId="0BBF57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43504611" w14:textId="5923BD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CC4CD" w14:textId="740DD6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6E962" w14:textId="66AEA6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8,400.00 </w:t>
            </w:r>
          </w:p>
        </w:tc>
      </w:tr>
      <w:tr w:rsidR="00D22798" w:rsidRPr="00D22798" w14:paraId="02B26ED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6A41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22EA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1834486F" w14:textId="2878B3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28CB91A8" w14:textId="403B6A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FB0E0" w14:textId="36B1B8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148DC" w14:textId="7C3A0E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3,360.00 </w:t>
            </w:r>
          </w:p>
        </w:tc>
      </w:tr>
      <w:tr w:rsidR="00D22798" w:rsidRPr="00D22798" w14:paraId="6809475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33A0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4CA3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6D2DD9D8" w14:textId="1C2364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130B3313" w14:textId="514F04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32044" w14:textId="69821B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9ABAC" w14:textId="10DA2F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86,114.18 </w:t>
            </w:r>
          </w:p>
        </w:tc>
      </w:tr>
      <w:tr w:rsidR="00D22798" w:rsidRPr="00D22798" w14:paraId="08873D5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3DB5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315B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6364D748" w14:textId="1278A6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2EA3E237" w14:textId="75085D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A1186" w14:textId="6035D1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F2EB3" w14:textId="38FA12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78,040.00 </w:t>
            </w:r>
          </w:p>
        </w:tc>
      </w:tr>
      <w:tr w:rsidR="00D22798" w:rsidRPr="00D22798" w14:paraId="5B25D4F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7E11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3A7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5A97032E" w14:textId="53646B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6E61EFC6" w14:textId="2B7997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866A2" w14:textId="728D92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61751" w14:textId="5761CD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1,800.00 </w:t>
            </w:r>
          </w:p>
        </w:tc>
      </w:tr>
      <w:tr w:rsidR="00D22798" w:rsidRPr="00D22798" w14:paraId="79C4DA6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7ADC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3291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13CBA010" w14:textId="56325F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05C83758" w14:textId="103F06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FE0EA" w14:textId="31D5DF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468D2" w14:textId="02DC90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600.00 </w:t>
            </w:r>
          </w:p>
        </w:tc>
      </w:tr>
      <w:tr w:rsidR="00D22798" w:rsidRPr="00D22798" w14:paraId="2D46945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AF4D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F8CB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0316DDB8" w14:textId="291983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F449205" w14:textId="5FC749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289CF" w14:textId="0E2DE3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D9954" w14:textId="23A4F7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0,280.00 </w:t>
            </w:r>
          </w:p>
        </w:tc>
      </w:tr>
      <w:tr w:rsidR="00D22798" w:rsidRPr="00D22798" w14:paraId="66728A4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672F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4B2D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1B2D9E6D" w14:textId="56C5F0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023779E" w14:textId="4B7324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0AED5" w14:textId="457B1F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FF154" w14:textId="64648F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0,280.00 </w:t>
            </w:r>
          </w:p>
        </w:tc>
      </w:tr>
      <w:tr w:rsidR="00D22798" w:rsidRPr="00D22798" w14:paraId="4A8D97F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F88E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4E2B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D9A2834" w14:textId="382440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6E04FC53" w14:textId="091B51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0E726" w14:textId="5A101E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08554" w14:textId="5DAA70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6,120.00 </w:t>
            </w:r>
          </w:p>
        </w:tc>
      </w:tr>
      <w:tr w:rsidR="00D22798" w:rsidRPr="00D22798" w14:paraId="1E7AB8B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CDC9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672B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601C316B" w14:textId="6210DC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34A0CCA2" w14:textId="518D59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738DF" w14:textId="20E134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D8A92" w14:textId="5F389C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9,800.00 </w:t>
            </w:r>
          </w:p>
        </w:tc>
      </w:tr>
      <w:tr w:rsidR="00D22798" w:rsidRPr="00D22798" w14:paraId="21CD72D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D2A6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FCCA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6FFA7DA7" w14:textId="1D37C2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7B353D8" w14:textId="233BE8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48021" w14:textId="4E22A7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432CE" w14:textId="569230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4,600.00 </w:t>
            </w:r>
          </w:p>
        </w:tc>
      </w:tr>
      <w:tr w:rsidR="00D22798" w:rsidRPr="00D22798" w14:paraId="0102976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BCA0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1FDD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0AB389F5" w14:textId="726EAA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24C02AB0" w14:textId="36AD3A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25BA1" w14:textId="06D139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22A72" w14:textId="59F2A2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1,840.00 </w:t>
            </w:r>
          </w:p>
        </w:tc>
      </w:tr>
      <w:tr w:rsidR="00D22798" w:rsidRPr="00D22798" w14:paraId="0945505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5EDC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EE1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5F90AF40" w14:textId="1B368E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4CA004D6" w14:textId="4FDE9C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676BC" w14:textId="779CE3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5E0D6" w14:textId="5EB9B3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7,680.00 </w:t>
            </w:r>
          </w:p>
        </w:tc>
      </w:tr>
      <w:tr w:rsidR="00D22798" w:rsidRPr="00D22798" w14:paraId="4FBF022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6FF2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853B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224F67D2" w14:textId="14DA38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5B4EB7CF" w14:textId="20AEBE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E55D7" w14:textId="223147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00A8C" w14:textId="772869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3,452.00 </w:t>
            </w:r>
          </w:p>
        </w:tc>
      </w:tr>
      <w:tr w:rsidR="00D22798" w:rsidRPr="00D22798" w14:paraId="58B3F23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38DF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AA5E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392B9950" w14:textId="2BF0A7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58A55859" w14:textId="10EA7E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B2758" w14:textId="20B6A2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15315" w14:textId="09358F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05,360.00 </w:t>
            </w:r>
          </w:p>
        </w:tc>
      </w:tr>
      <w:tr w:rsidR="00D22798" w:rsidRPr="00D22798" w14:paraId="6DE8FE0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08DA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675A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1F7BDCBD" w14:textId="165D04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CFEF10" w14:textId="04362E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31FB0" w14:textId="4DA0F2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38BEA" w14:textId="368CF9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40,000.00 </w:t>
            </w:r>
          </w:p>
        </w:tc>
      </w:tr>
      <w:tr w:rsidR="00D22798" w:rsidRPr="00D22798" w14:paraId="6DD4694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66C7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5B2ED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77212813" w14:textId="3E2142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4E0B5AA9" w14:textId="0B7303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1E5AE" w14:textId="201E3E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50758" w14:textId="24BDE6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7,360.00 </w:t>
            </w:r>
          </w:p>
        </w:tc>
      </w:tr>
      <w:tr w:rsidR="00D22798" w:rsidRPr="00D22798" w14:paraId="1477529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7EC4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0938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6B793254" w14:textId="6395F5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238CC3DE" w14:textId="70354A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2DF28" w14:textId="00D8E1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7F4A0" w14:textId="6F3324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9,000.00 </w:t>
            </w:r>
          </w:p>
        </w:tc>
      </w:tr>
      <w:tr w:rsidR="00D22798" w:rsidRPr="00D22798" w14:paraId="72BB86BB"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950F0"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A92E35A" w14:textId="2530D4B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3028B735" w14:textId="0F78AAA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0938FC" w14:textId="5652F14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DBCF05" w14:textId="27AE0D0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9,191,738.09 </w:t>
            </w:r>
          </w:p>
        </w:tc>
      </w:tr>
      <w:tr w:rsidR="00D22798" w:rsidRPr="00D22798" w14:paraId="6DC1323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CB676"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0908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409565B5" w14:textId="046CE4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3E6BA25A" w14:textId="06E012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0291E" w14:textId="68A429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6363F" w14:textId="29A90F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7,000.00 </w:t>
            </w:r>
          </w:p>
        </w:tc>
      </w:tr>
      <w:tr w:rsidR="00D22798" w:rsidRPr="00D22798" w14:paraId="050AACD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FC41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2800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03F71019" w14:textId="72287E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38314A5A" w14:textId="5FAD3A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E2C2C" w14:textId="0791DA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166C9" w14:textId="622E9B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2,200.00 </w:t>
            </w:r>
          </w:p>
        </w:tc>
      </w:tr>
      <w:tr w:rsidR="00D22798" w:rsidRPr="00D22798" w14:paraId="7255F0C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4C5A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FC84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56630423" w14:textId="22C649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2FA2A355" w14:textId="186173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0CDF2" w14:textId="502CB8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97D20" w14:textId="099F47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8,080.00 </w:t>
            </w:r>
          </w:p>
        </w:tc>
      </w:tr>
      <w:tr w:rsidR="00D22798" w:rsidRPr="00D22798" w14:paraId="7793EB3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3D00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0513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13489F6C" w14:textId="0E3CAF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6418B00C" w14:textId="676908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6B6F2" w14:textId="5AD416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51BAF" w14:textId="21D7BC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5,520.00 </w:t>
            </w:r>
          </w:p>
        </w:tc>
      </w:tr>
      <w:tr w:rsidR="00D22798" w:rsidRPr="00D22798" w14:paraId="6D690D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317A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F8C4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10D5707D" w14:textId="484F4D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6749319E" w14:textId="03AF01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15BCD" w14:textId="6E563E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BCCC6" w14:textId="5611FD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9,800.00 </w:t>
            </w:r>
          </w:p>
        </w:tc>
      </w:tr>
      <w:tr w:rsidR="00D22798" w:rsidRPr="00D22798" w14:paraId="24D3E73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A01A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E734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03EA591F" w14:textId="4555CA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5069AF4F" w14:textId="487C77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75A9F" w14:textId="337248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C2EF9" w14:textId="22C83A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4,240.00 </w:t>
            </w:r>
          </w:p>
        </w:tc>
      </w:tr>
      <w:tr w:rsidR="00D22798" w:rsidRPr="00D22798" w14:paraId="1FF4A3F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9E23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89C3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539DDF64" w14:textId="2CEB8F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A8FF15E" w14:textId="624843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B8E86" w14:textId="2ABB20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76952" w14:textId="2E17AF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6,960.00 </w:t>
            </w:r>
          </w:p>
        </w:tc>
      </w:tr>
      <w:tr w:rsidR="00D22798" w:rsidRPr="00D22798" w14:paraId="01CB090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400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D5F1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059544E1" w14:textId="3C01BD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A803192" w14:textId="732FD7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A92F8" w14:textId="6C94E4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50145" w14:textId="6C6441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8,040.00 </w:t>
            </w:r>
          </w:p>
        </w:tc>
      </w:tr>
      <w:tr w:rsidR="00D22798" w:rsidRPr="00D22798" w14:paraId="7074591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5470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1AA7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40954B15" w14:textId="607373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3A6E32C8" w14:textId="1D28DD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EE771" w14:textId="3956E1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1AA26" w14:textId="5E0465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96,920.00 </w:t>
            </w:r>
          </w:p>
        </w:tc>
      </w:tr>
      <w:tr w:rsidR="00D22798" w:rsidRPr="00D22798" w14:paraId="14ADCCD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B24B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B8A0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60BAB4FC" w14:textId="61AA90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75BE1936" w14:textId="11B7DA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A1B84" w14:textId="4A06CD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E43D7" w14:textId="4DC524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7,560.00 </w:t>
            </w:r>
          </w:p>
        </w:tc>
      </w:tr>
      <w:tr w:rsidR="00D22798" w:rsidRPr="00D22798" w14:paraId="21B26CB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924E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9C45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2D5DA182" w14:textId="7ECE7A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C09CDA4" w14:textId="554446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30F7B" w14:textId="49DA21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5A1C0" w14:textId="3A673F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0,760.00 </w:t>
            </w:r>
          </w:p>
        </w:tc>
      </w:tr>
      <w:tr w:rsidR="00D22798" w:rsidRPr="00D22798" w14:paraId="3220ACA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0CF7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3EA2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4BDB103E" w14:textId="246DF6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2E0B0333" w14:textId="4BAA86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68BD9" w14:textId="12209B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FF93E" w14:textId="59CFE3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640.00 </w:t>
            </w:r>
          </w:p>
        </w:tc>
      </w:tr>
      <w:tr w:rsidR="00D22798" w:rsidRPr="00D22798" w14:paraId="2FE4F2B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B845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0CE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2DCBD262" w14:textId="5D4667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7F52C128" w14:textId="2A7EF4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90748" w14:textId="342C3B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9106D" w14:textId="2EB30D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4,880.00 </w:t>
            </w:r>
          </w:p>
        </w:tc>
      </w:tr>
      <w:tr w:rsidR="00D22798" w:rsidRPr="00D22798" w14:paraId="6DC570D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F8BE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7E73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209D8325" w14:textId="1ED37B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55BCE055" w14:textId="197991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6F811" w14:textId="7C2F3A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78031" w14:textId="2801A3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2,080.00 </w:t>
            </w:r>
          </w:p>
        </w:tc>
      </w:tr>
      <w:tr w:rsidR="00D22798" w:rsidRPr="00D22798" w14:paraId="321A983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6E78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E31B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027702DF" w14:textId="7F1DF1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AB5C502" w14:textId="7E036A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3A6B6" w14:textId="5B1A54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F5B74" w14:textId="60F7F9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0,320.00 </w:t>
            </w:r>
          </w:p>
        </w:tc>
      </w:tr>
      <w:tr w:rsidR="00D22798" w:rsidRPr="00D22798" w14:paraId="03AA7CB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F674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ADA9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52E01EEE" w14:textId="462675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7B0F6F04" w14:textId="1424D5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2F580" w14:textId="2DA541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0EB84" w14:textId="6918C0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19,480.00 </w:t>
            </w:r>
          </w:p>
        </w:tc>
      </w:tr>
      <w:tr w:rsidR="00D22798" w:rsidRPr="00D22798" w14:paraId="24C3640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EB19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01AD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70C379C8" w14:textId="36F94F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1623E445" w14:textId="0A6A4F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8F338" w14:textId="6C8F07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7A879" w14:textId="44722A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90,838.91 </w:t>
            </w:r>
          </w:p>
        </w:tc>
      </w:tr>
      <w:tr w:rsidR="00D22798" w:rsidRPr="00D22798" w14:paraId="3738C29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0F0F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8920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4856611E" w14:textId="27F46B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34D8A88C" w14:textId="396147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6C4DE" w14:textId="1290DF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B79D3" w14:textId="2B5A14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7,200.00 </w:t>
            </w:r>
          </w:p>
        </w:tc>
      </w:tr>
      <w:tr w:rsidR="00D22798" w:rsidRPr="00D22798" w14:paraId="6A0A4F5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EFA7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C9E7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41C8549C" w14:textId="71C1BE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D62B78B" w14:textId="650D08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8254B" w14:textId="591185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B60E7" w14:textId="7636D2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5,720.00 </w:t>
            </w:r>
          </w:p>
        </w:tc>
      </w:tr>
      <w:tr w:rsidR="00D22798" w:rsidRPr="00D22798" w14:paraId="13D427A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239F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744A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3A2694D" w14:textId="1CEDAD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18AEA19E" w14:textId="553E17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ADA6D" w14:textId="0743D5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A71FF" w14:textId="0E9302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2,840.00 </w:t>
            </w:r>
          </w:p>
        </w:tc>
      </w:tr>
      <w:tr w:rsidR="00D22798" w:rsidRPr="00D22798" w14:paraId="122C2BD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1DFC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1976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E4AFFCC" w14:textId="7D982E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7E440EB8" w14:textId="54C291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5B257" w14:textId="192A17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77312" w14:textId="42E980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1,040.00 </w:t>
            </w:r>
          </w:p>
        </w:tc>
      </w:tr>
      <w:tr w:rsidR="00D22798" w:rsidRPr="00D22798" w14:paraId="76461EF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BC77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F84E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1D9A07B" w14:textId="020CC7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4EE4203" w14:textId="044EC2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730D5" w14:textId="3749AE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90749" w14:textId="27E0A5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5,120.00 </w:t>
            </w:r>
          </w:p>
        </w:tc>
      </w:tr>
      <w:tr w:rsidR="00D22798" w:rsidRPr="00D22798" w14:paraId="0F55EF2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DD94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4FE1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7D357479" w14:textId="7E937F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06C25347" w14:textId="325B1B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16E15" w14:textId="522366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90AAD" w14:textId="21793E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73,520.00 </w:t>
            </w:r>
          </w:p>
        </w:tc>
      </w:tr>
      <w:tr w:rsidR="00D22798" w:rsidRPr="00D22798" w14:paraId="049CBAA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4705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613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46E74BC5" w14:textId="37C81F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3252AC6B" w14:textId="51172A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D60BC" w14:textId="1F6EB3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4DA4D" w14:textId="26BB76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1,400.00 </w:t>
            </w:r>
          </w:p>
        </w:tc>
      </w:tr>
      <w:tr w:rsidR="00D22798" w:rsidRPr="00D22798" w14:paraId="128FF93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0924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759F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39736C31" w14:textId="4E6A51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1C0A5943" w14:textId="6047AC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F216D" w14:textId="0DFCC2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23461" w14:textId="10FF24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45,080.00 </w:t>
            </w:r>
          </w:p>
        </w:tc>
      </w:tr>
      <w:tr w:rsidR="00D22798" w:rsidRPr="00D22798" w14:paraId="4788632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8CF4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4D34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33F90CC7" w14:textId="73B98C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6BEF8D" w14:textId="00C964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1FC71" w14:textId="3C5593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E5D94" w14:textId="02793D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0,000.00 </w:t>
            </w:r>
          </w:p>
        </w:tc>
      </w:tr>
      <w:tr w:rsidR="00D22798" w:rsidRPr="00D22798" w14:paraId="47B58F5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0A55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3A9B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2EF374CE" w14:textId="6101E8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4CD4BEB4" w14:textId="2CCB80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4DE41" w14:textId="796172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F1572" w14:textId="0E1CA8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4,160.00 </w:t>
            </w:r>
          </w:p>
        </w:tc>
      </w:tr>
      <w:tr w:rsidR="00D22798" w:rsidRPr="00D22798" w14:paraId="123308F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8C2A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0C73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08C7E340" w14:textId="2365F8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7765C64B" w14:textId="003EE2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5265B" w14:textId="5EC017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D3552" w14:textId="34570E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42,339.18 </w:t>
            </w:r>
          </w:p>
        </w:tc>
      </w:tr>
      <w:tr w:rsidR="00D22798" w:rsidRPr="00D22798" w14:paraId="06706E11"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B27B2"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3A5EB434" w14:textId="0C306A5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5E33EEE1" w14:textId="78A18F8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600C3A" w14:textId="4BA09BC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C1C26B" w14:textId="358BE3C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8,425,486.92 </w:t>
            </w:r>
          </w:p>
        </w:tc>
      </w:tr>
      <w:tr w:rsidR="00D22798" w:rsidRPr="00D22798" w14:paraId="234A434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B3368"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FDD3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B468F46" w14:textId="6CFC25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6CF359C7" w14:textId="7AF729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80FF8" w14:textId="02CD9C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96D7D" w14:textId="3A256B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0,680.00 </w:t>
            </w:r>
          </w:p>
        </w:tc>
      </w:tr>
      <w:tr w:rsidR="00D22798" w:rsidRPr="00D22798" w14:paraId="530263F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4CCB7"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E905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0763A622" w14:textId="1E42B5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14E921FF" w14:textId="6DB81A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9FD97" w14:textId="56840E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26E69" w14:textId="724D19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4,280.00 </w:t>
            </w:r>
          </w:p>
        </w:tc>
      </w:tr>
      <w:tr w:rsidR="00D22798" w:rsidRPr="00D22798" w14:paraId="542EDCB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30B1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C9EC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53B4586A" w14:textId="2B0400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B0BAB7" w14:textId="165E61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7E103" w14:textId="41DFFF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00476" w14:textId="1D5EF7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0,000.00 </w:t>
            </w:r>
          </w:p>
        </w:tc>
      </w:tr>
      <w:tr w:rsidR="00D22798" w:rsidRPr="00D22798" w14:paraId="2A3FE60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67E7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DC21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31CADA2C" w14:textId="4F9F72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4E209536" w14:textId="0CC92E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9208B" w14:textId="72BFFD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24BDD" w14:textId="5D12CB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7,030.45 </w:t>
            </w:r>
          </w:p>
        </w:tc>
      </w:tr>
      <w:tr w:rsidR="00D22798" w:rsidRPr="00D22798" w14:paraId="51DF1AB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79C9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F19B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5CBB02DC" w14:textId="630F8E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0D69894B" w14:textId="6001FF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4ADC8" w14:textId="772C85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B9997" w14:textId="492CAD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2,074.00 </w:t>
            </w:r>
          </w:p>
        </w:tc>
      </w:tr>
      <w:tr w:rsidR="00D22798" w:rsidRPr="00D22798" w14:paraId="654F4E5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0ECC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818E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51C15ADF" w14:textId="6D1673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01C7F2E2" w14:textId="4FA79A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D81B8" w14:textId="4B0355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663D5" w14:textId="1B5E3C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8,742.00 </w:t>
            </w:r>
          </w:p>
        </w:tc>
      </w:tr>
      <w:tr w:rsidR="00D22798" w:rsidRPr="00D22798" w14:paraId="1D4C3BC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E00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863B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7E155437" w14:textId="7F4292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134CB6CC" w14:textId="7F24D7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D6A7C" w14:textId="7759A8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AB743" w14:textId="0E0C57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50,480.00 </w:t>
            </w:r>
          </w:p>
        </w:tc>
      </w:tr>
      <w:tr w:rsidR="00D22798" w:rsidRPr="00D22798" w14:paraId="70C055E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EE81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9775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26A33F89" w14:textId="3B3037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5FC92DD4" w14:textId="5C2714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00DA9" w14:textId="4B56DA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8D898" w14:textId="502AE0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1,800.00 </w:t>
            </w:r>
          </w:p>
        </w:tc>
      </w:tr>
      <w:tr w:rsidR="00D22798" w:rsidRPr="00D22798" w14:paraId="42A936E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B95D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14CA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79075951" w14:textId="292796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29FA7BC7" w14:textId="5A08C7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B44CF" w14:textId="3439D7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B5F8F" w14:textId="503716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5,920.00 </w:t>
            </w:r>
          </w:p>
        </w:tc>
      </w:tr>
      <w:tr w:rsidR="00D22798" w:rsidRPr="00D22798" w14:paraId="4E8C656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C8F5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4D34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7F2930D0" w14:textId="2E941F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6A429159" w14:textId="739299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EF1DB" w14:textId="4C2337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10EF7" w14:textId="609332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0,040.00 </w:t>
            </w:r>
          </w:p>
        </w:tc>
      </w:tr>
      <w:tr w:rsidR="00D22798" w:rsidRPr="00D22798" w14:paraId="3EDE577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BC57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328E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23F58C53" w14:textId="06218E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E15149C" w14:textId="7262EB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470F3" w14:textId="06956C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DF0AB" w14:textId="313EDD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7,120.00 </w:t>
            </w:r>
          </w:p>
        </w:tc>
      </w:tr>
      <w:tr w:rsidR="00D22798" w:rsidRPr="00D22798" w14:paraId="1F3129C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E06D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9FA3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7F30F727" w14:textId="1012D1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148697F2" w14:textId="2D3FF6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FCD4C" w14:textId="440167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3A0CB" w14:textId="5C63B6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93,480.47 </w:t>
            </w:r>
          </w:p>
        </w:tc>
      </w:tr>
      <w:tr w:rsidR="00D22798" w:rsidRPr="00D22798" w14:paraId="685F381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C193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165F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59B0C982" w14:textId="12EAFB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6E2F5CD6" w14:textId="4A9592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96B10" w14:textId="084926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D1F40" w14:textId="0FF63A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3,600.00 </w:t>
            </w:r>
          </w:p>
        </w:tc>
      </w:tr>
      <w:tr w:rsidR="00D22798" w:rsidRPr="00D22798" w14:paraId="35BFD74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8CE9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920D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520E7AC0" w14:textId="39B24C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108807FF" w14:textId="5E9375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778DC" w14:textId="0EAA91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464BE" w14:textId="1E7A47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03,840.00 </w:t>
            </w:r>
          </w:p>
        </w:tc>
      </w:tr>
      <w:tr w:rsidR="00D22798" w:rsidRPr="00D22798" w14:paraId="649DD35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3A6F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97DE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2B006395" w14:textId="7B8972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48F92258" w14:textId="79EE54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7744B" w14:textId="0DA823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5316B" w14:textId="03D430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76,400.00 </w:t>
            </w:r>
          </w:p>
        </w:tc>
      </w:tr>
      <w:tr w:rsidR="00D22798" w:rsidRPr="00D22798" w14:paraId="1420E204"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108BF"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97948F3" w14:textId="154E2F2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CF069A5" w14:textId="0A41DC5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11B0D7" w14:textId="74D852A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B9F00A" w14:textId="6DA4396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847,431.64 </w:t>
            </w:r>
          </w:p>
        </w:tc>
      </w:tr>
      <w:tr w:rsidR="00D22798" w:rsidRPr="00D22798" w14:paraId="4B1F550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B74D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F321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B010367" w14:textId="3AF7E7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20EC73F7" w14:textId="1879D9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993CA" w14:textId="3BEEFE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763AF" w14:textId="6C5356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47,431.64 </w:t>
            </w:r>
          </w:p>
        </w:tc>
      </w:tr>
      <w:tr w:rsidR="00D22798" w:rsidRPr="00D22798" w14:paraId="76B07F5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0DF53E"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0E85FD21" w14:textId="4B2022A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6,883,058.45 </w:t>
            </w:r>
          </w:p>
        </w:tc>
        <w:tc>
          <w:tcPr>
            <w:tcW w:w="0" w:type="auto"/>
            <w:tcBorders>
              <w:top w:val="nil"/>
              <w:left w:val="nil"/>
              <w:bottom w:val="single" w:sz="4" w:space="0" w:color="000000"/>
              <w:right w:val="single" w:sz="4" w:space="0" w:color="000000"/>
            </w:tcBorders>
            <w:shd w:val="clear" w:color="A5A5A5" w:fill="A5A5A5"/>
            <w:noWrap/>
            <w:vAlign w:val="bottom"/>
            <w:hideMark/>
          </w:tcPr>
          <w:p w14:paraId="454C97E8" w14:textId="3294F7C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6C6C9C" w14:textId="3D4F434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88F6188" w14:textId="338F729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6,883,058.45 </w:t>
            </w:r>
          </w:p>
        </w:tc>
      </w:tr>
      <w:tr w:rsidR="00D22798" w:rsidRPr="00D22798" w14:paraId="1DA32CE6"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22B62"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10173555" w14:textId="67BCC47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533,611.10 </w:t>
            </w:r>
          </w:p>
        </w:tc>
        <w:tc>
          <w:tcPr>
            <w:tcW w:w="0" w:type="auto"/>
            <w:tcBorders>
              <w:top w:val="nil"/>
              <w:left w:val="nil"/>
              <w:bottom w:val="single" w:sz="4" w:space="0" w:color="000000"/>
              <w:right w:val="single" w:sz="4" w:space="0" w:color="000000"/>
            </w:tcBorders>
            <w:shd w:val="clear" w:color="D8D8D8" w:fill="D8D8D8"/>
            <w:noWrap/>
            <w:vAlign w:val="bottom"/>
            <w:hideMark/>
          </w:tcPr>
          <w:p w14:paraId="6565B28D" w14:textId="6E0B24E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7FBFAA" w14:textId="128CB6E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E89A94" w14:textId="32EAB62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533,611.10 </w:t>
            </w:r>
          </w:p>
        </w:tc>
      </w:tr>
      <w:tr w:rsidR="00D22798" w:rsidRPr="00D22798" w14:paraId="4D89B27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E28C2"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E4C9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7E7D9DA3" w14:textId="3B13A5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15736C" w14:textId="6940F1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9BDCB" w14:textId="1E2F3F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2DA21" w14:textId="28AA11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760D9DA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18D2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1C56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585FA46A" w14:textId="1A64E6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8334ABA" w14:textId="3A01A4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6A1B5" w14:textId="3360B16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651F3" w14:textId="695DC7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1,465.00 </w:t>
            </w:r>
          </w:p>
        </w:tc>
      </w:tr>
      <w:tr w:rsidR="00D22798" w:rsidRPr="00D22798" w14:paraId="62CBF35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7196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6E56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2BDC7259" w14:textId="393695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1B7B73" w14:textId="27CADD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BD0AF" w14:textId="02D3BA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17E40" w14:textId="0EF47E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01435C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2D8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9173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4AAC748B" w14:textId="26949C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FFD0FC" w14:textId="4988AF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1413D" w14:textId="3922DA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0BE5D" w14:textId="43C9FF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28CA769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28C3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9401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755BB2B6" w14:textId="492897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59E3F351" w14:textId="01AFD3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A465E" w14:textId="37ED94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A32C1" w14:textId="2B6F50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128.00 </w:t>
            </w:r>
          </w:p>
        </w:tc>
      </w:tr>
      <w:tr w:rsidR="00D22798" w:rsidRPr="00D22798" w14:paraId="52C3E7E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4F48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6695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1153F75D" w14:textId="444863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5D456C92" w14:textId="53C2E6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3094F" w14:textId="561269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90799" w14:textId="6960D3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602.00 </w:t>
            </w:r>
          </w:p>
        </w:tc>
      </w:tr>
      <w:tr w:rsidR="00D22798" w:rsidRPr="00D22798" w14:paraId="1908C8E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3582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A0A4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45E99A37" w14:textId="004569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DCE07F3" w14:textId="1BF5E9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3B231" w14:textId="5A4504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7F57E" w14:textId="428171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r>
      <w:tr w:rsidR="00D22798" w:rsidRPr="00D22798" w14:paraId="55F1464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0BB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9FFD9E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756E68E" w14:textId="4C87EC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0BD7BC2B" w14:textId="2F3B24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A6448" w14:textId="63B65E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613DF" w14:textId="73B80A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950,175.00 </w:t>
            </w:r>
          </w:p>
        </w:tc>
      </w:tr>
      <w:tr w:rsidR="00D22798" w:rsidRPr="00D22798" w14:paraId="4D3D8C1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2410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6641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8DAB46D" w14:textId="78D831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9488CEC" w14:textId="3982F2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2EC9C" w14:textId="37091C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C0352" w14:textId="6E6E36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r>
      <w:tr w:rsidR="00D22798" w:rsidRPr="00D22798" w14:paraId="517CC82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4D6B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D8AA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2B5C617D" w14:textId="15C46B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1214BCF9" w14:textId="7DACD6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257A7" w14:textId="0D8892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9682D" w14:textId="33638F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9,780.88 </w:t>
            </w:r>
          </w:p>
        </w:tc>
      </w:tr>
      <w:tr w:rsidR="00D22798" w:rsidRPr="00D22798" w14:paraId="6933A59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760D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A64A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D23567E" w14:textId="053A4F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2FBA1018" w14:textId="4482C0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826EA" w14:textId="11DFD1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98958" w14:textId="2F381D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5,225.22 </w:t>
            </w:r>
          </w:p>
        </w:tc>
      </w:tr>
      <w:tr w:rsidR="00D22798" w:rsidRPr="00D22798" w14:paraId="1E8AC33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3BF4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E26E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1217BF4B" w14:textId="6974FF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4126375" w14:textId="54DAAF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E56B9" w14:textId="5AB9EC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1BB2B" w14:textId="759BBA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r>
      <w:tr w:rsidR="00D22798" w:rsidRPr="00D22798" w14:paraId="49B1C6D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035A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625C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57A2FC6F" w14:textId="54B2CE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22BB0551" w14:textId="6E40BE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7C9D7" w14:textId="77D3F6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74001" w14:textId="178757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4,645.00 </w:t>
            </w:r>
          </w:p>
        </w:tc>
      </w:tr>
      <w:tr w:rsidR="00D22798" w:rsidRPr="00D22798" w14:paraId="017A954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5D75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2BEA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1C19FB25" w14:textId="7F7E66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2BC47D81" w14:textId="2FE4E6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F8725" w14:textId="55FBD7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062A4" w14:textId="0D8785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9,300.00 </w:t>
            </w:r>
          </w:p>
        </w:tc>
      </w:tr>
      <w:tr w:rsidR="00D22798" w:rsidRPr="00D22798" w14:paraId="31D3C19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EA82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6B43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127BAC0C" w14:textId="371993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D83FFBC" w14:textId="7B9D1F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68BB1" w14:textId="73F8A5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9C835" w14:textId="268642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r>
      <w:tr w:rsidR="00D22798" w:rsidRPr="00D22798" w14:paraId="5B4F3FC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6D942"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38B9882D" w14:textId="6339CD0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40A9FFF6" w14:textId="271CF8E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CD637F" w14:textId="094E8A2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6EE4E3" w14:textId="2A64DC7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646,869.37 </w:t>
            </w:r>
          </w:p>
        </w:tc>
      </w:tr>
      <w:tr w:rsidR="00D22798" w:rsidRPr="00D22798" w14:paraId="7B63DF5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E98BA"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5CC7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04C1FA94" w14:textId="03E78C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0B6B138" w14:textId="789EFB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986B1" w14:textId="33432B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0E382" w14:textId="64B7E9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r>
      <w:tr w:rsidR="00D22798" w:rsidRPr="00D22798" w14:paraId="703DC70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C5EE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2B0B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0E535287" w14:textId="7090C6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2D91AEEE" w14:textId="28B9A3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0A88B" w14:textId="4D9706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EAC4B" w14:textId="34110A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1,503.62 </w:t>
            </w:r>
          </w:p>
        </w:tc>
      </w:tr>
      <w:tr w:rsidR="00D22798" w:rsidRPr="00D22798" w14:paraId="110B7F8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A001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3099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1684A4E7" w14:textId="20B9B7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79B6F5BA" w14:textId="37CFEE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DC92B" w14:textId="2F979E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B6656" w14:textId="079CA3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2,180.75 </w:t>
            </w:r>
          </w:p>
        </w:tc>
      </w:tr>
      <w:tr w:rsidR="00D22798" w:rsidRPr="00D22798" w14:paraId="275F738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8C2E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8DAE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1B819281" w14:textId="1040E3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4DE16A5" w14:textId="35E4D5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7ADD7" w14:textId="39DF49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4F6DC" w14:textId="0F2637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r>
      <w:tr w:rsidR="00D22798" w:rsidRPr="00D22798" w14:paraId="402FA61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EB29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53FF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6A22BD2A" w14:textId="5B6F57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1BFF270" w14:textId="7FD667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48808" w14:textId="28C25B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37079" w14:textId="67701F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r>
      <w:tr w:rsidR="00D22798" w:rsidRPr="00D22798" w14:paraId="51BF0AC2"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2DFC5"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C4F839A" w14:textId="21BE7CA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9,265,0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01786851" w14:textId="4BACC03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4695D7" w14:textId="46FA9D1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EF053D" w14:textId="0D2657E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9,265,095.97 </w:t>
            </w:r>
          </w:p>
        </w:tc>
      </w:tr>
      <w:tr w:rsidR="00D22798" w:rsidRPr="00D22798" w14:paraId="0382CA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CA47F"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F64D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1A9B871C" w14:textId="210CD2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5B9B0733" w14:textId="73BBB1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01B0C" w14:textId="3D307A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A8E4D" w14:textId="50AD82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980,082.53 </w:t>
            </w:r>
          </w:p>
        </w:tc>
      </w:tr>
      <w:tr w:rsidR="00D22798" w:rsidRPr="00D22798" w14:paraId="0C663ED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7518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F56F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585776E0" w14:textId="304FA0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E785DF8" w14:textId="17BE13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9D0D4" w14:textId="36BFE6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D37C6" w14:textId="3A59B7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1,465.00 </w:t>
            </w:r>
          </w:p>
        </w:tc>
      </w:tr>
      <w:tr w:rsidR="00D22798" w:rsidRPr="00D22798" w14:paraId="68D8EAF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4860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5C96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6ADC439D" w14:textId="747366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1ADE17" w14:textId="19BEE2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6DC2A" w14:textId="015A4F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91FDC" w14:textId="42EA1F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1B546EB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AD10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20EC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7A2EA1B7" w14:textId="1406ED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69FEE230" w14:textId="452751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83D40" w14:textId="1A928C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2BD14" w14:textId="1CB283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97,902.00 </w:t>
            </w:r>
          </w:p>
        </w:tc>
      </w:tr>
      <w:tr w:rsidR="00D22798" w:rsidRPr="00D22798" w14:paraId="6E529F6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7386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B5F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516C04D8" w14:textId="179FD8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3802A63D" w14:textId="4E4DFD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04ED8" w14:textId="63F70C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DA8C1" w14:textId="14B0B6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32,663.69 </w:t>
            </w:r>
          </w:p>
        </w:tc>
      </w:tr>
      <w:tr w:rsidR="00D22798" w:rsidRPr="00D22798" w14:paraId="59AA0A6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9329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6A97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57310A22" w14:textId="5AB542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0F5E9F82" w14:textId="616720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9F9F2" w14:textId="2EFCFE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689D6" w14:textId="558DF9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49,545.00 </w:t>
            </w:r>
          </w:p>
        </w:tc>
      </w:tr>
      <w:tr w:rsidR="00D22798" w:rsidRPr="00D22798" w14:paraId="2B6C4F4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E993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9A85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042C73D1" w14:textId="7D299A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863DAB7" w14:textId="174E17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A6463" w14:textId="2A756E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A15DD" w14:textId="352536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068ACF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9BF7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40BC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7965BF2A" w14:textId="592714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4F63AC96" w14:textId="2ADDDE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0D9EC" w14:textId="147487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50DFE" w14:textId="1C42D2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780.00 </w:t>
            </w:r>
          </w:p>
        </w:tc>
      </w:tr>
      <w:tr w:rsidR="00D22798" w:rsidRPr="00D22798" w14:paraId="53A97D0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F263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91D9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65E1D485" w14:textId="1A9D91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3A2CCE8" w14:textId="013603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BAAE9" w14:textId="6DBC43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8832F" w14:textId="417D26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355FD21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EF32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3D99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5C2E6FCF" w14:textId="08DFB8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C8433C2" w14:textId="35419E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29854" w14:textId="75101A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ABC4A" w14:textId="03A2E1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1,465.00 </w:t>
            </w:r>
          </w:p>
        </w:tc>
      </w:tr>
      <w:tr w:rsidR="00D22798" w:rsidRPr="00D22798" w14:paraId="63DF014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C5D3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0765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8A901BD" w14:textId="43D65C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56B45520" w14:textId="3129FB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27F92" w14:textId="44BEEE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4E0CD" w14:textId="24A9C9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164,965.00 </w:t>
            </w:r>
          </w:p>
        </w:tc>
      </w:tr>
      <w:tr w:rsidR="00D22798" w:rsidRPr="00D22798" w14:paraId="79DE94A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090E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3C9C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7960CBCE" w14:textId="76C671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7788FD" w14:textId="4FC7B0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EFBCC" w14:textId="468669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E8930" w14:textId="39734F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424743C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9BA2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79B8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66C63B6B" w14:textId="48B65D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5DE26C9C" w14:textId="7CECDE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D765C" w14:textId="4D8A96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29185" w14:textId="0E384D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448,877.75 </w:t>
            </w:r>
          </w:p>
        </w:tc>
      </w:tr>
      <w:tr w:rsidR="00D22798" w:rsidRPr="00D22798" w14:paraId="272AB47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F160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E1A3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5405E84" w14:textId="2C3BA14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17699B7" w14:textId="696A12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3B7F5" w14:textId="454B15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4E780" w14:textId="429972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2,500.00 </w:t>
            </w:r>
          </w:p>
        </w:tc>
      </w:tr>
      <w:tr w:rsidR="00D22798" w:rsidRPr="00D22798" w14:paraId="51CB8E7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B447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EDC1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062DCA5A" w14:textId="205C68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B8A56E" w14:textId="5BA524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F326C" w14:textId="13C09A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E1B52" w14:textId="1CA4BC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450A799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4C2B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DF63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63EC5840" w14:textId="7EC425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D028422" w14:textId="3CFFB6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41A57" w14:textId="5648DD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35D8A" w14:textId="0EC729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1,465.00 </w:t>
            </w:r>
          </w:p>
        </w:tc>
      </w:tr>
      <w:tr w:rsidR="00D22798" w:rsidRPr="00D22798" w14:paraId="0261D27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6CCB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8E19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390479BD" w14:textId="4B0012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BF0D7D" w14:textId="3B1A88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57FB3" w14:textId="4F9ADD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0E9A5" w14:textId="1C02C8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212C2CA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2EA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E0C1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1A243CA" w14:textId="5DBD42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090F8523" w14:textId="7721E1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340A5" w14:textId="607A3E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3C4DE" w14:textId="373B94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6,930.00 </w:t>
            </w:r>
          </w:p>
        </w:tc>
      </w:tr>
      <w:tr w:rsidR="00D22798" w:rsidRPr="00D22798" w14:paraId="382A700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A462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2428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745FE2C7" w14:textId="084B2D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D8BD80B" w14:textId="400FD7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BD944" w14:textId="71FCC3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AD32E" w14:textId="5CB69B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1,465.00 </w:t>
            </w:r>
          </w:p>
        </w:tc>
      </w:tr>
      <w:tr w:rsidR="00D22798" w:rsidRPr="00D22798" w14:paraId="732F4DA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97FD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AEC4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7557DD1F" w14:textId="64CEDE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CAF356" w14:textId="2FB78F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5F47E" w14:textId="2E7B3C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18633" w14:textId="443B98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7BD16ADF"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2CDBD"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45BD65A" w14:textId="204CD27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323B1CED" w14:textId="597D0C6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D18EF6" w14:textId="03529BD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662532" w14:textId="4EC213A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8,289,220.64 </w:t>
            </w:r>
          </w:p>
        </w:tc>
      </w:tr>
      <w:tr w:rsidR="00D22798" w:rsidRPr="00D22798" w14:paraId="7F681B9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DD95C"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86B1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40808AC6" w14:textId="43679D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E58A3BA" w14:textId="0B8890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DC939" w14:textId="6E7D87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D6174" w14:textId="170155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2623FC0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7D57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4093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50A299E3" w14:textId="5A6A38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8F66C90" w14:textId="43392C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F94A5" w14:textId="62ACE5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670F5" w14:textId="0572F4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3F0962D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8E08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A6D2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6BDAC117" w14:textId="2B9F97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22E9195" w14:textId="568C32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3CF48" w14:textId="775A35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3C1F1" w14:textId="2C1BC6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74D5D3B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09D9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B073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55FD25F" w14:textId="33554F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8164BBF" w14:textId="3D371E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4B1EE" w14:textId="575A37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AE59C" w14:textId="55F8FF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2F62CB0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761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332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5268A4E4" w14:textId="3CCC51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38A8FAE" w14:textId="2B09BE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6B950" w14:textId="39AF61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00742" w14:textId="33A60B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6B83262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3828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3CE6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429269BC" w14:textId="0C59C8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EF381A" w14:textId="037FD9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7F903" w14:textId="3B706F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8D170" w14:textId="2D95E6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39E34C4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CAF1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5F34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0E42B02E" w14:textId="6F282B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2F6D8FFB" w14:textId="11911B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95DAA" w14:textId="2CA29F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AEF31" w14:textId="33186D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67,440.00 </w:t>
            </w:r>
          </w:p>
        </w:tc>
      </w:tr>
      <w:tr w:rsidR="00D22798" w:rsidRPr="00D22798" w14:paraId="12628ED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177B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A64F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51516958" w14:textId="504A4B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434596" w14:textId="2C5B4A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1658F" w14:textId="111D56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1DF29" w14:textId="677428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51A12B9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FC23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9F96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3023E03" w14:textId="122D83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11BF26" w14:textId="3217F4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EE846" w14:textId="42F298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1AC9B" w14:textId="2A3992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6AA8003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2040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1D8B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5053993B" w14:textId="0EDD90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22A417A" w14:textId="2E0220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EC562" w14:textId="76A134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6EED6" w14:textId="19FC4F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5B0EE06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DB1C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ABB3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182C5012" w14:textId="26AF43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089362" w14:textId="6DA9C2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B166E" w14:textId="765E914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84F4F" w14:textId="22185C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0AA8648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33A7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5B9E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60DA6767" w14:textId="3EE876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35BDBE00" w14:textId="69CE1C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EC8D6" w14:textId="5AE257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B947B" w14:textId="32663A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3,240.64 </w:t>
            </w:r>
          </w:p>
        </w:tc>
      </w:tr>
      <w:tr w:rsidR="00D22798" w:rsidRPr="00D22798" w14:paraId="24B91AF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6480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5B6A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C5C8EB8" w14:textId="3DE703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DBD3DA" w14:textId="72EEA5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B3613" w14:textId="1FE724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6559C" w14:textId="081A68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2F685C2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B9C7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F5AC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670B39D2" w14:textId="69AC75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B614D7" w14:textId="7FD7B7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A56FE" w14:textId="7B0A09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834C6" w14:textId="5D2D6D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05,000.00 </w:t>
            </w:r>
          </w:p>
        </w:tc>
      </w:tr>
      <w:tr w:rsidR="00D22798" w:rsidRPr="00D22798" w14:paraId="139D07C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49E6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EE6B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5AC68F0A" w14:textId="1E7306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6A5D2F" w14:textId="1057E9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592CB" w14:textId="0178C6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D2A80" w14:textId="6AA21D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403B375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FE52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7328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56696C2F" w14:textId="5BC2A9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682171" w14:textId="1E1636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7A1C7" w14:textId="1A3A31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60BD6" w14:textId="23B2FB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3B587E7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619F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FA02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0A10D111" w14:textId="05A35B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231302C" w14:textId="517E19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1EE42" w14:textId="2A7649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E57DB" w14:textId="0450AA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11F7975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81815"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4C0C5B4" w14:textId="6FC0FDC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2,148,261.37 </w:t>
            </w:r>
          </w:p>
        </w:tc>
        <w:tc>
          <w:tcPr>
            <w:tcW w:w="0" w:type="auto"/>
            <w:tcBorders>
              <w:top w:val="nil"/>
              <w:left w:val="nil"/>
              <w:bottom w:val="single" w:sz="4" w:space="0" w:color="000000"/>
              <w:right w:val="single" w:sz="4" w:space="0" w:color="000000"/>
            </w:tcBorders>
            <w:shd w:val="clear" w:color="D8D8D8" w:fill="D8D8D8"/>
            <w:noWrap/>
            <w:vAlign w:val="bottom"/>
            <w:hideMark/>
          </w:tcPr>
          <w:p w14:paraId="526D6FB1" w14:textId="2CBA7EC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62C951" w14:textId="4220A8B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D21779" w14:textId="3CEE9AD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2,148,261.37 </w:t>
            </w:r>
          </w:p>
        </w:tc>
      </w:tr>
      <w:tr w:rsidR="00D22798" w:rsidRPr="00D22798" w14:paraId="5415E93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5104F"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F99A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BB5F47B" w14:textId="49E600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1E70EC9A" w14:textId="64904B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18238" w14:textId="31E9E9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D99FA" w14:textId="0F9C58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428,950.37 </w:t>
            </w:r>
          </w:p>
        </w:tc>
      </w:tr>
      <w:tr w:rsidR="00D22798" w:rsidRPr="00D22798" w14:paraId="2D6A03B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06B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261E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43824A0F" w14:textId="20A172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860004E" w14:textId="58F228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8AEE5" w14:textId="5A3793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A32BB" w14:textId="5B0221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4,395.00 </w:t>
            </w:r>
          </w:p>
        </w:tc>
      </w:tr>
      <w:tr w:rsidR="00D22798" w:rsidRPr="00D22798" w14:paraId="4DA8D2C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DD1D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7BB5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79AB903C" w14:textId="55C411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C94981" w14:textId="0DCE03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5AF81" w14:textId="33892C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AD94F" w14:textId="306EE0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7DCE6AA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A53F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164DFE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15EDCC2D" w14:textId="285A81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EBEA37A" w14:textId="502185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26F73" w14:textId="331E03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A7521" w14:textId="0CEE4D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0363F7F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F088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7C86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4FAF5C99" w14:textId="22A29C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1580434F" w14:textId="77E187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2EC7C" w14:textId="12FBEA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7597E" w14:textId="3A387A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8,273.00 </w:t>
            </w:r>
          </w:p>
        </w:tc>
      </w:tr>
      <w:tr w:rsidR="00D22798" w:rsidRPr="00D22798" w14:paraId="2D7F693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CB20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73EB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5EEEC455" w14:textId="6B09F9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8EECB65" w14:textId="7CE8B9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DA55A" w14:textId="1A9B22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D485B" w14:textId="5EA0E6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28B9802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51B8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D159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3DA2AACF" w14:textId="4CD691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247F9653" w14:textId="27A134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6C0CC" w14:textId="138C92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F395C" w14:textId="6F8F31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07,200.00 </w:t>
            </w:r>
          </w:p>
        </w:tc>
      </w:tr>
      <w:tr w:rsidR="00D22798" w:rsidRPr="00D22798" w14:paraId="361EFFB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6E38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2F60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6FA5317F" w14:textId="39B515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F68D5DD" w14:textId="3E9805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15B85" w14:textId="25259F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0EE28" w14:textId="68DEA3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0,789.00 </w:t>
            </w:r>
          </w:p>
        </w:tc>
      </w:tr>
      <w:tr w:rsidR="00D22798" w:rsidRPr="00D22798" w14:paraId="670A3F2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4DDA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754A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3576C150" w14:textId="480809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7E2FA92" w14:textId="0EBA28F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38B14" w14:textId="3701D6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B6885" w14:textId="08767A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8,570.00 </w:t>
            </w:r>
          </w:p>
        </w:tc>
      </w:tr>
      <w:tr w:rsidR="00D22798" w:rsidRPr="00D22798" w14:paraId="26C1334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4A88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2578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33C59683" w14:textId="216ED1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E2BF4B5" w14:textId="1C8C32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7AAC8" w14:textId="510A81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F8B21" w14:textId="0AE55D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08A2218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830B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27A4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61A90746" w14:textId="64CD35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C88E56B" w14:textId="355006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5FD4F" w14:textId="0AAE24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38576" w14:textId="27EB94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52A76CD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D150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C975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2D56D0BA" w14:textId="246499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6924D9A" w14:textId="230DF8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80B92" w14:textId="6B274D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0DF57" w14:textId="71EB5E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0A8E9EF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84A6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A3AE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3A51F39A" w14:textId="33A64C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4FB2C51" w14:textId="7194D4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0034E" w14:textId="4E95A1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BA61F" w14:textId="4B74F1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163B0FB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636D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385C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33D0777E" w14:textId="7844DA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5F84DFD5" w14:textId="372AC4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BDE07" w14:textId="735BB8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15862" w14:textId="0F1A5B6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85,700.00 </w:t>
            </w:r>
          </w:p>
        </w:tc>
      </w:tr>
      <w:tr w:rsidR="00D22798" w:rsidRPr="00D22798" w14:paraId="1CAC55F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61CC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B7EA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08D582BD" w14:textId="38143E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205527F" w14:textId="749953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A90B4" w14:textId="5577CB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E1691" w14:textId="6925F0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225932F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B0DE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1CFC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188C01B9" w14:textId="2327FF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4E2ACB2E" w14:textId="57154F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18DA9" w14:textId="1F2BAB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46017" w14:textId="28B114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684,045.00 </w:t>
            </w:r>
          </w:p>
        </w:tc>
      </w:tr>
      <w:tr w:rsidR="00D22798" w:rsidRPr="00D22798" w14:paraId="2BBD0F1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46A3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BCD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21AFA61E" w14:textId="4CA3E1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9,329.00 </w:t>
            </w:r>
          </w:p>
        </w:tc>
        <w:tc>
          <w:tcPr>
            <w:tcW w:w="0" w:type="auto"/>
            <w:tcBorders>
              <w:top w:val="nil"/>
              <w:left w:val="nil"/>
              <w:bottom w:val="single" w:sz="4" w:space="0" w:color="000000"/>
              <w:right w:val="single" w:sz="4" w:space="0" w:color="000000"/>
            </w:tcBorders>
            <w:shd w:val="clear" w:color="auto" w:fill="auto"/>
            <w:noWrap/>
            <w:vAlign w:val="bottom"/>
            <w:hideMark/>
          </w:tcPr>
          <w:p w14:paraId="6A8487B7" w14:textId="611076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767DF" w14:textId="0471BB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8C189" w14:textId="62A96F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69,329.00 </w:t>
            </w:r>
          </w:p>
        </w:tc>
      </w:tr>
      <w:tr w:rsidR="00D22798" w:rsidRPr="00D22798" w14:paraId="25BF22B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9549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F7C7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4EC69B43" w14:textId="3E8D2E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43F3A1C" w14:textId="24B028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52161" w14:textId="06AF3F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E84F0" w14:textId="136CEB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7DF6503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4298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96EA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4775510" w14:textId="7801FB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31071078" w14:textId="310D5F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F9445" w14:textId="58ABF3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8229D" w14:textId="12A009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1,980.00 </w:t>
            </w:r>
          </w:p>
        </w:tc>
      </w:tr>
      <w:tr w:rsidR="00D22798" w:rsidRPr="00D22798" w14:paraId="04132AF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FC9B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A177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56833407" w14:textId="48FCE8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26FDDDE" w14:textId="35F190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F41A7" w14:textId="0FD77C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65965" w14:textId="47B37F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5,780.00 </w:t>
            </w:r>
          </w:p>
        </w:tc>
      </w:tr>
      <w:tr w:rsidR="00D22798" w:rsidRPr="00D22798" w14:paraId="3006931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339F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481F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7AEABFA9" w14:textId="59B518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AC7BBFF" w14:textId="2F7594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3D404" w14:textId="5BFFA4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98801" w14:textId="6E78ED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7461F4C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6D91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21B9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1FEA7051" w14:textId="0277BC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7FE386D3" w14:textId="20A9C6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83DB8" w14:textId="0D588A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4996D" w14:textId="688477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0,180.00 </w:t>
            </w:r>
          </w:p>
        </w:tc>
      </w:tr>
      <w:tr w:rsidR="00D22798" w:rsidRPr="00D22798" w14:paraId="7717FC6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98A2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5FC2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7E17DD27" w14:textId="19ABD9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48C11B5" w14:textId="420168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0465D" w14:textId="307192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83023" w14:textId="1BC9FD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5,350.00 </w:t>
            </w:r>
          </w:p>
        </w:tc>
      </w:tr>
      <w:tr w:rsidR="00D22798" w:rsidRPr="00D22798" w14:paraId="150679C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BFD7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6F76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04FED190" w14:textId="5568B9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EBA474C" w14:textId="072380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DFB1D" w14:textId="0F63D1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74C78" w14:textId="189F79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1,000.00 </w:t>
            </w:r>
          </w:p>
        </w:tc>
      </w:tr>
      <w:tr w:rsidR="00D22798" w:rsidRPr="00D22798" w14:paraId="093E07EA"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79B9E8"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3CDDB620" w14:textId="2B17831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20A0AFFC" w14:textId="00EA8FC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F8C1F87" w14:textId="70153FA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DA254BC" w14:textId="2E4F1FC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8,773,076.29 </w:t>
            </w:r>
          </w:p>
        </w:tc>
      </w:tr>
      <w:tr w:rsidR="00D22798" w:rsidRPr="00D22798" w14:paraId="1AB7E210"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25A80"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5A16A6B5" w14:textId="76EC0C5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32064F29" w14:textId="423030F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17B6D4" w14:textId="2F07982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CDC22D" w14:textId="0022CFA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8,828,117.16 </w:t>
            </w:r>
          </w:p>
        </w:tc>
      </w:tr>
      <w:tr w:rsidR="00D22798" w:rsidRPr="00D22798" w14:paraId="648F512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84247"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355B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5BB2E1C" w14:textId="40376E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18E4B49A" w14:textId="0F97EF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135EA" w14:textId="7F4B77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E0DCC" w14:textId="06A7FA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9,630.00 </w:t>
            </w:r>
          </w:p>
        </w:tc>
      </w:tr>
      <w:tr w:rsidR="00D22798" w:rsidRPr="00D22798" w14:paraId="3D48272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9DD6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F78C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0696BA0" w14:textId="305E55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675279DE" w14:textId="3B6F28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A21F3" w14:textId="06589B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54983" w14:textId="65E093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56,096.53 </w:t>
            </w:r>
          </w:p>
        </w:tc>
      </w:tr>
      <w:tr w:rsidR="00D22798" w:rsidRPr="00D22798" w14:paraId="3FF16AD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407E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FC38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437C8B4D" w14:textId="21794E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1BF8D57A" w14:textId="00FA75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26E41" w14:textId="503610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C91A6" w14:textId="241A4B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5,849.15 </w:t>
            </w:r>
          </w:p>
        </w:tc>
      </w:tr>
      <w:tr w:rsidR="00D22798" w:rsidRPr="00D22798" w14:paraId="465633F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C2A3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C931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7A72BC27" w14:textId="284996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1EA9213A" w14:textId="00F957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C67B0" w14:textId="1C6A60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2BEEE" w14:textId="2346FB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3,966.82 </w:t>
            </w:r>
          </w:p>
        </w:tc>
      </w:tr>
      <w:tr w:rsidR="00D22798" w:rsidRPr="00D22798" w14:paraId="0B9A1C9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4424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E81F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10BDB96" w14:textId="71C80D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5EF3C595" w14:textId="15891E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FD8E5" w14:textId="79CA13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09505" w14:textId="07E70D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6,364.71 </w:t>
            </w:r>
          </w:p>
        </w:tc>
      </w:tr>
      <w:tr w:rsidR="00D22798" w:rsidRPr="00D22798" w14:paraId="79AD609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814F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A0DF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23D6B7B1" w14:textId="1D50F7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7F51B78C" w14:textId="1C085C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B632D" w14:textId="129F36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8B626" w14:textId="60CB02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6,370.00 </w:t>
            </w:r>
          </w:p>
        </w:tc>
      </w:tr>
      <w:tr w:rsidR="00D22798" w:rsidRPr="00D22798" w14:paraId="6B7D473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EDB0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50CC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49C836D0" w14:textId="64171E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20EBA175" w14:textId="2C9FBD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DBB75" w14:textId="302AF6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D2296" w14:textId="4FD19A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48,283.89 </w:t>
            </w:r>
          </w:p>
        </w:tc>
      </w:tr>
      <w:tr w:rsidR="00D22798" w:rsidRPr="00D22798" w14:paraId="7A873C1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113C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1294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5799CDDA" w14:textId="4BB7EB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427B1975" w14:textId="1EB00D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C819D" w14:textId="450F0A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50AED" w14:textId="7E776E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33,458.80 </w:t>
            </w:r>
          </w:p>
        </w:tc>
      </w:tr>
      <w:tr w:rsidR="00D22798" w:rsidRPr="00D22798" w14:paraId="79F0DF8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9671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4DFA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08550501" w14:textId="5550A7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40ADAA17" w14:textId="3A8E73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30D12" w14:textId="696F07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947C7" w14:textId="79A9D0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03,379.32 </w:t>
            </w:r>
          </w:p>
        </w:tc>
      </w:tr>
      <w:tr w:rsidR="00D22798" w:rsidRPr="00D22798" w14:paraId="15BEF2D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C64F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AE5B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2BCAC8D0" w14:textId="2E2C76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1D86A3AA" w14:textId="24CD75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16AE7" w14:textId="4B962B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EF7F5" w14:textId="7ABE03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79,492.94 </w:t>
            </w:r>
          </w:p>
        </w:tc>
      </w:tr>
      <w:tr w:rsidR="00D22798" w:rsidRPr="00D22798" w14:paraId="64DA896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6278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7133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6A095FD9" w14:textId="567E20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04AF087D" w14:textId="2B13D4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5522A" w14:textId="5388AA4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DFC48" w14:textId="03B12A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5,225.00 </w:t>
            </w:r>
          </w:p>
        </w:tc>
      </w:tr>
      <w:tr w:rsidR="00D22798" w:rsidRPr="00D22798" w14:paraId="17B8434B"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65285"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F2875D4" w14:textId="511FD13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7E3D4B16" w14:textId="7B62F87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767B9D" w14:textId="165794C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70E9D0" w14:textId="647906B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3,098,776.85 </w:t>
            </w:r>
          </w:p>
        </w:tc>
      </w:tr>
      <w:tr w:rsidR="00D22798" w:rsidRPr="00D22798" w14:paraId="46123E0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A63FA"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A1C2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0C75DB35" w14:textId="741426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20674318" w14:textId="2E1FAB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5A418" w14:textId="408AAC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5054A" w14:textId="3978F5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46,090.42 </w:t>
            </w:r>
          </w:p>
        </w:tc>
      </w:tr>
      <w:tr w:rsidR="00D22798" w:rsidRPr="00D22798" w14:paraId="66DBCF6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1C0F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3E5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476B99FB" w14:textId="41E8BB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05FF1997" w14:textId="18A8BD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55C72" w14:textId="1111AB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849CB" w14:textId="789638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25,523.95 </w:t>
            </w:r>
          </w:p>
        </w:tc>
      </w:tr>
      <w:tr w:rsidR="00D22798" w:rsidRPr="00D22798" w14:paraId="573B691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FCCA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F0C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7A746FC" w14:textId="414CA0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75ADD9C" w14:textId="40CE67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455A8" w14:textId="227B5C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6D96A" w14:textId="0F8C53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0,830.18 </w:t>
            </w:r>
          </w:p>
        </w:tc>
      </w:tr>
      <w:tr w:rsidR="00D22798" w:rsidRPr="00D22798" w14:paraId="50C2F81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A83D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FF68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7301F182" w14:textId="036FAA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2C9AFF37" w14:textId="777518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DA58A" w14:textId="58F616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480B1" w14:textId="7CBE97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86,846.54 </w:t>
            </w:r>
          </w:p>
        </w:tc>
      </w:tr>
      <w:tr w:rsidR="00D22798" w:rsidRPr="00D22798" w14:paraId="02D3D35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5655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DE7F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1EB9BAE4" w14:textId="46C882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56437878" w14:textId="0EF3DF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183E9" w14:textId="014722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E6633" w14:textId="796B91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15,784.32 </w:t>
            </w:r>
          </w:p>
        </w:tc>
      </w:tr>
      <w:tr w:rsidR="00D22798" w:rsidRPr="00D22798" w14:paraId="0C5611F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F85C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CD11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650EDC29" w14:textId="25BD6B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06210B8E" w14:textId="6CCA90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50753" w14:textId="002B7A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6D297" w14:textId="318407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9,368.82 </w:t>
            </w:r>
          </w:p>
        </w:tc>
      </w:tr>
      <w:tr w:rsidR="00D22798" w:rsidRPr="00D22798" w14:paraId="3F38BC9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B8DD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C4C0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707DEF8D" w14:textId="29AE86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2A5BDED9" w14:textId="426512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0F098" w14:textId="3D3037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AAED0" w14:textId="33677FA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918,705.15 </w:t>
            </w:r>
          </w:p>
        </w:tc>
      </w:tr>
      <w:tr w:rsidR="00D22798" w:rsidRPr="00D22798" w14:paraId="7A9EE8F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8DC3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58D5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8DB13CC" w14:textId="23FD75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37935BDE" w14:textId="05E2AA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81690" w14:textId="1DB6FD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64DA8" w14:textId="5EFA78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4,206.65 </w:t>
            </w:r>
          </w:p>
        </w:tc>
      </w:tr>
      <w:tr w:rsidR="00D22798" w:rsidRPr="00D22798" w14:paraId="5048EA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D4DD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FE46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86B3A10" w14:textId="72B07D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349F3315" w14:textId="1E6FBF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77A1A" w14:textId="52A595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4309B" w14:textId="7F5D84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7,487.08 </w:t>
            </w:r>
          </w:p>
        </w:tc>
      </w:tr>
      <w:tr w:rsidR="00D22798" w:rsidRPr="00D22798" w14:paraId="6DF6015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88EC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A728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46B8D07B" w14:textId="065FF1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3B22C8F0" w14:textId="602B3D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37940" w14:textId="5AD91AB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F72D5" w14:textId="4C58E4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41,502.54 </w:t>
            </w:r>
          </w:p>
        </w:tc>
      </w:tr>
      <w:tr w:rsidR="00D22798" w:rsidRPr="00D22798" w14:paraId="5A869A9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E748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8ED5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30E68A23" w14:textId="4C7BFA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174E1E89" w14:textId="587C7D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61BA1" w14:textId="04AF02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EA942" w14:textId="756940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12,431.20 </w:t>
            </w:r>
          </w:p>
        </w:tc>
      </w:tr>
      <w:tr w:rsidR="00D22798" w:rsidRPr="00D22798" w14:paraId="4766923B"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6B375"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57F7D59" w14:textId="3CA8E30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46F8A443" w14:textId="0EF4D3A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C26B84" w14:textId="7AD43E1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A3843C" w14:textId="2B344EF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4,933,766.09 </w:t>
            </w:r>
          </w:p>
        </w:tc>
      </w:tr>
      <w:tr w:rsidR="00D22798" w:rsidRPr="00D22798" w14:paraId="2C45810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4C0E4"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8D46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6AA94AA2" w14:textId="018D7C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BA1132C" w14:textId="23CAC9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97585" w14:textId="57E4B9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E56F2" w14:textId="3D2FB1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65,619.99 </w:t>
            </w:r>
          </w:p>
        </w:tc>
      </w:tr>
      <w:tr w:rsidR="00D22798" w:rsidRPr="00D22798" w14:paraId="3C2120C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40F9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6B4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36D0F9A0" w14:textId="274A90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0A054632" w14:textId="005EB3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2A231" w14:textId="55B270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4E3DA" w14:textId="24E211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031,039.59 </w:t>
            </w:r>
          </w:p>
        </w:tc>
      </w:tr>
      <w:tr w:rsidR="00D22798" w:rsidRPr="00D22798" w14:paraId="2B246AF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31A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97C8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026BB4B8" w14:textId="58BE07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7900B09C" w14:textId="1A314F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4529A" w14:textId="20CC59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1A727" w14:textId="75A0B8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25,845.86 </w:t>
            </w:r>
          </w:p>
        </w:tc>
      </w:tr>
      <w:tr w:rsidR="00D22798" w:rsidRPr="00D22798" w14:paraId="6D6D445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84D8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274E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2BAB0DC" w14:textId="1E3925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4F1FA896" w14:textId="67D17D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352F9" w14:textId="4110D7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2C1B9" w14:textId="32EE25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74,842.95 </w:t>
            </w:r>
          </w:p>
        </w:tc>
      </w:tr>
      <w:tr w:rsidR="00D22798" w:rsidRPr="00D22798" w14:paraId="416EB30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3E83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076C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0EE86564" w14:textId="14DB17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0486654E" w14:textId="124E3C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908C0" w14:textId="3E1C6A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1760F" w14:textId="5A5778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36,420.00 </w:t>
            </w:r>
          </w:p>
        </w:tc>
      </w:tr>
      <w:tr w:rsidR="00D22798" w:rsidRPr="00D22798" w14:paraId="643DB51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68A1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CE5A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D8237B1" w14:textId="33A468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779F51D8" w14:textId="2DFB8C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3D5CA" w14:textId="272F0B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D65D9" w14:textId="333571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81,816.30 </w:t>
            </w:r>
          </w:p>
        </w:tc>
      </w:tr>
      <w:tr w:rsidR="00D22798" w:rsidRPr="00D22798" w14:paraId="78909B0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9FD5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8CA5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625786B5" w14:textId="66C714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52D7A771" w14:textId="5523AF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F8426" w14:textId="03EF39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D8770" w14:textId="3499BF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0,104.18 </w:t>
            </w:r>
          </w:p>
        </w:tc>
      </w:tr>
      <w:tr w:rsidR="00D22798" w:rsidRPr="00D22798" w14:paraId="395A6D2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936E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C65C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40397B07" w14:textId="3C92FA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78319F6B" w14:textId="761DC5C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DD0F2" w14:textId="0CC433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59E2A" w14:textId="10EE4E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17,826.07 </w:t>
            </w:r>
          </w:p>
        </w:tc>
      </w:tr>
      <w:tr w:rsidR="00D22798" w:rsidRPr="00D22798" w14:paraId="49C570D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A3E3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0D38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304F3024" w14:textId="6F903B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68F6AFF7" w14:textId="2B3732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97D3B" w14:textId="2680DC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62CDA" w14:textId="02F218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0,251.15 </w:t>
            </w:r>
          </w:p>
        </w:tc>
      </w:tr>
      <w:tr w:rsidR="00D22798" w:rsidRPr="00D22798" w14:paraId="75E6E8E8"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7E112"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5D24303" w14:textId="2E9F43C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3E618AE7" w14:textId="5107424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1A9E54" w14:textId="19BF859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38D142" w14:textId="00058B6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6,062,442.25 </w:t>
            </w:r>
          </w:p>
        </w:tc>
      </w:tr>
      <w:tr w:rsidR="00D22798" w:rsidRPr="00D22798" w14:paraId="75D79670"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81F555"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32AD8AD5" w14:textId="6937B569" w:rsidR="00D22798" w:rsidRPr="00D22798" w:rsidRDefault="00D22798" w:rsidP="00D22798">
            <w:pPr>
              <w:widowControl/>
              <w:spacing w:after="0" w:line="240" w:lineRule="auto"/>
              <w:contextualSpacing/>
              <w:jc w:val="right"/>
              <w:rPr>
                <w:rFonts w:ascii="Arial Narrow" w:eastAsia="Times New Roman" w:hAnsi="Arial Narrow"/>
                <w:i/>
                <w:iCs/>
                <w:color w:val="000000"/>
              </w:rPr>
            </w:pPr>
            <w:r w:rsidRPr="00D22798">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46B3D5C2" w14:textId="166DCBD2" w:rsidR="00D22798" w:rsidRPr="00D22798" w:rsidRDefault="00D22798" w:rsidP="00D22798">
            <w:pPr>
              <w:widowControl/>
              <w:spacing w:after="0" w:line="240" w:lineRule="auto"/>
              <w:contextualSpacing/>
              <w:jc w:val="right"/>
              <w:rPr>
                <w:rFonts w:ascii="Arial Narrow" w:eastAsia="Times New Roman" w:hAnsi="Arial Narrow"/>
                <w:i/>
                <w:iCs/>
                <w:color w:val="000000"/>
              </w:rPr>
            </w:pPr>
            <w:r w:rsidRPr="00D2279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C5F25" w14:textId="24FCE7EC" w:rsidR="00D22798" w:rsidRPr="00D22798" w:rsidRDefault="00D22798" w:rsidP="00D22798">
            <w:pPr>
              <w:widowControl/>
              <w:spacing w:after="0" w:line="240" w:lineRule="auto"/>
              <w:contextualSpacing/>
              <w:jc w:val="right"/>
              <w:rPr>
                <w:rFonts w:ascii="Arial Narrow" w:eastAsia="Times New Roman" w:hAnsi="Arial Narrow"/>
                <w:i/>
                <w:iCs/>
                <w:color w:val="000000"/>
              </w:rPr>
            </w:pPr>
            <w:r w:rsidRPr="00D2279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B0F51" w14:textId="61A335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6,442,703.84 </w:t>
            </w:r>
          </w:p>
        </w:tc>
      </w:tr>
      <w:tr w:rsidR="00D22798" w:rsidRPr="00D22798" w14:paraId="413ED54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33ECC"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97CF88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4A57BD91" w14:textId="603DFD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23105232" w14:textId="570518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E1EEE" w14:textId="47BF62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57757" w14:textId="339602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57,148.41 </w:t>
            </w:r>
          </w:p>
        </w:tc>
      </w:tr>
      <w:tr w:rsidR="00D22798" w:rsidRPr="00D22798" w14:paraId="0FC17A7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9FA6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774C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10276404" w14:textId="4231D8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523494A4" w14:textId="795474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73158" w14:textId="667124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CC7AC" w14:textId="2F4BCE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331,350.00 </w:t>
            </w:r>
          </w:p>
        </w:tc>
      </w:tr>
      <w:tr w:rsidR="00D22798" w:rsidRPr="00D22798" w14:paraId="6C91A77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4DCB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3062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54E00B8A" w14:textId="0FC70E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2279343" w14:textId="0902D9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93AEC" w14:textId="2DE6AA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63173" w14:textId="5B35A8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030.00 </w:t>
            </w:r>
          </w:p>
        </w:tc>
      </w:tr>
      <w:tr w:rsidR="00D22798" w:rsidRPr="00D22798" w14:paraId="1D498D7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3A22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1A00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1D659DF7" w14:textId="656D18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E69C9A5" w14:textId="21C0D10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9B2A2" w14:textId="100A78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6B5B6" w14:textId="1D5E9D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030.00 </w:t>
            </w:r>
          </w:p>
        </w:tc>
      </w:tr>
      <w:tr w:rsidR="00D22798" w:rsidRPr="00D22798" w14:paraId="5175A55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4C04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170E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44246911" w14:textId="4672A6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43DF786F" w14:textId="67106E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C0A32" w14:textId="7341E6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01222" w14:textId="0F8EC0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883,180.00 </w:t>
            </w:r>
          </w:p>
        </w:tc>
      </w:tr>
      <w:tr w:rsidR="00D22798" w:rsidRPr="00D22798" w14:paraId="4FEB1631"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430CE"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DE10589" w14:textId="6A0EE03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5C9E232C" w14:textId="33AC324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B836FC" w14:textId="2EBDE2E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223FE1" w14:textId="3126099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849,973.94 </w:t>
            </w:r>
          </w:p>
        </w:tc>
      </w:tr>
      <w:tr w:rsidR="00D22798" w:rsidRPr="00D22798" w14:paraId="3497476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F487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AED7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2E83F273" w14:textId="1137FD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16F8FCEC" w14:textId="52DDE4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BA6B9" w14:textId="0AA58F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801DC" w14:textId="5952C7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491,606.38 </w:t>
            </w:r>
          </w:p>
        </w:tc>
      </w:tr>
      <w:tr w:rsidR="00D22798" w:rsidRPr="00D22798" w14:paraId="0186F26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B39B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238F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0510007" w14:textId="362EF6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0E7AD647" w14:textId="1C1DF2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B0B15" w14:textId="3AC5A2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4DB54" w14:textId="3B0D0E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37,467.56 </w:t>
            </w:r>
          </w:p>
        </w:tc>
      </w:tr>
      <w:tr w:rsidR="00D22798" w:rsidRPr="00D22798" w14:paraId="7E6B0BF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D04D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FC69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4FF3227B" w14:textId="2D84DB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3D7E95B6" w14:textId="4D4433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23678" w14:textId="2CC3A9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05AC8" w14:textId="10C85A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20,900.00 </w:t>
            </w:r>
          </w:p>
        </w:tc>
      </w:tr>
      <w:tr w:rsidR="00D22798" w:rsidRPr="00D22798" w14:paraId="18672B56"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B8220F"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11FF7889" w14:textId="1920BE7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1,55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10BFE694" w14:textId="0CC9A69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CFD8832" w14:textId="13C9786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55EA422" w14:textId="04A7FE1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1,557,513.00 </w:t>
            </w:r>
          </w:p>
        </w:tc>
      </w:tr>
      <w:tr w:rsidR="00D22798" w:rsidRPr="00D22798" w14:paraId="38E02C6A"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63844"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28D9611F" w14:textId="06FB89B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6FA2A0" w14:textId="2D6F11F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BEAF16" w14:textId="23FA4DE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4FCC76" w14:textId="47D530A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0,657,900.00 </w:t>
            </w:r>
          </w:p>
        </w:tc>
      </w:tr>
      <w:tr w:rsidR="00D22798" w:rsidRPr="00D22798" w14:paraId="0306131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49EA6"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70C5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5C421F41" w14:textId="664F7B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FB5E7C9" w14:textId="74F57A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A0ECB" w14:textId="3B98FF9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6567E" w14:textId="71F9E5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5,600.00 </w:t>
            </w:r>
          </w:p>
        </w:tc>
      </w:tr>
      <w:tr w:rsidR="00D22798" w:rsidRPr="00D22798" w14:paraId="66A294F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6E7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5391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212B383D" w14:textId="3B7618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1947B1" w14:textId="0EDBD3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0085F" w14:textId="634352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E11C2" w14:textId="69C8F4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61D3FB0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97BA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9B12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41DE5D5" w14:textId="532840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06ECD9" w14:textId="5C0C75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9442E" w14:textId="23B8A4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98296" w14:textId="68C392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29AF518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315A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1E7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3EDD52E3" w14:textId="3945BC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BC1ABFA" w14:textId="2DA150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F63AB" w14:textId="3B4F28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F8CC1" w14:textId="56C374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5,600.00 </w:t>
            </w:r>
          </w:p>
        </w:tc>
      </w:tr>
      <w:tr w:rsidR="00D22798" w:rsidRPr="00D22798" w14:paraId="2C052BE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7BB8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1095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5A0F773D" w14:textId="18A203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5E40F2" w14:textId="58C2EF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E475A" w14:textId="4F3197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40D73" w14:textId="586ED5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5D2AB4F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1B4A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D2B6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55E83251" w14:textId="5A7E18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DF23F8" w14:textId="6C6EFA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3B310" w14:textId="5A34A7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96214" w14:textId="742A75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76B30A9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DBF1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8171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BAAA95E" w14:textId="3199AA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305717" w14:textId="6F23920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9BBF6" w14:textId="0D7193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CA575" w14:textId="6AF0CF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7EA2B89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9C0A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1C93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0A16CC4" w14:textId="28EF2F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5BD68BF8" w14:textId="3EEA93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49118" w14:textId="4B9AE7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F240E" w14:textId="49E27C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00,500.00 </w:t>
            </w:r>
          </w:p>
        </w:tc>
      </w:tr>
      <w:tr w:rsidR="00D22798" w:rsidRPr="00D22798" w14:paraId="4D2FB5B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05D8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2159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11E2DEC8" w14:textId="6D61D5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89567A" w14:textId="4E20EA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76C85" w14:textId="3FBCD1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B213A" w14:textId="0A78B5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4598AA1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B88F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186B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23BA6D1B" w14:textId="6B1712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1F86EFD" w14:textId="3F5E98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6B301" w14:textId="515CCD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E1810" w14:textId="4009CE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5,600.00 </w:t>
            </w:r>
          </w:p>
        </w:tc>
      </w:tr>
      <w:tr w:rsidR="00D22798" w:rsidRPr="00D22798" w14:paraId="6BFBD58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27D3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B662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139B9E19" w14:textId="06D406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40CDF13" w14:textId="2B97A5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6CC60" w14:textId="0CC4F6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B24A4" w14:textId="1F6582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45,600.00 </w:t>
            </w:r>
          </w:p>
        </w:tc>
      </w:tr>
      <w:tr w:rsidR="00D22798" w:rsidRPr="00D22798" w14:paraId="55C3539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C324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0ABB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66A8B651" w14:textId="6EE196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6720A8" w14:textId="002C81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CC811" w14:textId="5C45C1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3F18B" w14:textId="19B5D4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11B2B82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994A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7ABC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2C048E43" w14:textId="13FF40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D26BF1" w14:textId="780B2B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3E0F5" w14:textId="5D9D5C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9D9C4" w14:textId="48A12E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319D058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F315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5B96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47460DCA" w14:textId="7B7857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8BDDC4" w14:textId="1A29A5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78ACF" w14:textId="49F0ED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5028A" w14:textId="70D7EC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75,000.00 </w:t>
            </w:r>
          </w:p>
        </w:tc>
      </w:tr>
      <w:tr w:rsidR="00D22798" w:rsidRPr="00D22798" w14:paraId="5F266CF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A54D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6013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462A7D77" w14:textId="34570C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1C252E" w14:textId="17B8E1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B4594" w14:textId="70622C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91FE0" w14:textId="1D7310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33E63D0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F32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95D0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3562EA6D" w14:textId="6FEC7E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C82E5E" w14:textId="7E90B1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78CA9" w14:textId="273C9E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C184B" w14:textId="7852A9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3A07EAA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F428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815D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1A1B19C0" w14:textId="084877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B78E27" w14:textId="4C7A69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538DF" w14:textId="09896B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3A086" w14:textId="0F4520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234E37F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2F5C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C4BC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75D3113D" w14:textId="78EAB2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49411B" w14:textId="595E2D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36AAC" w14:textId="7B6566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0155D" w14:textId="4E71F1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50,000.00 </w:t>
            </w:r>
          </w:p>
        </w:tc>
      </w:tr>
      <w:tr w:rsidR="00D22798" w:rsidRPr="00D22798" w14:paraId="6E4830F4"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58C25"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579E2E9F" w14:textId="25601F3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7,1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6F7907" w14:textId="0E8C727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82F7A1" w14:textId="0D6B923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62BF85" w14:textId="296BBFB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7,138,450.00 </w:t>
            </w:r>
          </w:p>
        </w:tc>
      </w:tr>
      <w:tr w:rsidR="00D22798" w:rsidRPr="00D22798" w14:paraId="6E8A1C3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B01E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46E6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59C58CF" w14:textId="493EBE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A07CC8C" w14:textId="571296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EFE69" w14:textId="3C5CAB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2DD09" w14:textId="0F7CE8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75,000.00 </w:t>
            </w:r>
          </w:p>
        </w:tc>
      </w:tr>
      <w:tr w:rsidR="00D22798" w:rsidRPr="00D22798" w14:paraId="1468179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8CA5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812C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6A6415BB" w14:textId="0E6527F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CA299CD" w14:textId="22F7F8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31269" w14:textId="691B91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5FDD2" w14:textId="27ADF9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0.00 </w:t>
            </w:r>
          </w:p>
        </w:tc>
      </w:tr>
      <w:tr w:rsidR="00D22798" w:rsidRPr="00D22798" w14:paraId="78A2554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DDF0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32F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6075740A" w14:textId="02B824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4F1814C" w14:textId="070F8E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9F609" w14:textId="7DD11B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07E4E" w14:textId="243F37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0.00 </w:t>
            </w:r>
          </w:p>
        </w:tc>
      </w:tr>
      <w:tr w:rsidR="00D22798" w:rsidRPr="00D22798" w14:paraId="2158DEF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F4E4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9E10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291A2248" w14:textId="02A1C5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AA1F719" w14:textId="52EAC8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17D34" w14:textId="4E22CA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D2F27" w14:textId="2D8A0C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0.00 </w:t>
            </w:r>
          </w:p>
        </w:tc>
      </w:tr>
      <w:tr w:rsidR="00D22798" w:rsidRPr="00D22798" w14:paraId="393FDDA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D69B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C703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31EA8BD5" w14:textId="48FFAD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0E0342A6" w14:textId="4C8073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08CBC" w14:textId="7F9186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3C524" w14:textId="7D4E2F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84,150.00 </w:t>
            </w:r>
          </w:p>
        </w:tc>
      </w:tr>
      <w:tr w:rsidR="00D22798" w:rsidRPr="00D22798" w14:paraId="31A9C11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7BFD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66E7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6DF8DE9D" w14:textId="0E8780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7F8111E3" w14:textId="593F00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81E30" w14:textId="1FD47D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AE07F" w14:textId="3739E3D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65,300.00 </w:t>
            </w:r>
          </w:p>
        </w:tc>
      </w:tr>
      <w:tr w:rsidR="00D22798" w:rsidRPr="00D22798" w14:paraId="6823A47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23C9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A680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4934ECB1" w14:textId="5BD422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E692596" w14:textId="10FD86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39274" w14:textId="1BF64A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6575D" w14:textId="3C165C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0.00 </w:t>
            </w:r>
          </w:p>
        </w:tc>
      </w:tr>
      <w:tr w:rsidR="00D22798" w:rsidRPr="00D22798" w14:paraId="7AAFB5A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8CA7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AEB6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46968C0A" w14:textId="55D37D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8873480" w14:textId="25AE2B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5D650" w14:textId="7E8C55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B7D4D" w14:textId="45E7A4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02,800.00 </w:t>
            </w:r>
          </w:p>
        </w:tc>
      </w:tr>
      <w:tr w:rsidR="00D22798" w:rsidRPr="00D22798" w14:paraId="15EDDAB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9EC3E"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048CF21" w14:textId="1CD8711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643EFF33" w14:textId="555BB87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D13C0A" w14:textId="76208F6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F936C7" w14:textId="60BD8F8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3,819,613.00 </w:t>
            </w:r>
          </w:p>
        </w:tc>
      </w:tr>
      <w:tr w:rsidR="00D22798" w:rsidRPr="00D22798" w14:paraId="2FEFBAA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BBDAC"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8559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5C59319D" w14:textId="620700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D13C1C" w14:textId="3A65E7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BE37A" w14:textId="182D9A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288F9" w14:textId="747DB5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00,000.00 </w:t>
            </w:r>
          </w:p>
        </w:tc>
      </w:tr>
      <w:tr w:rsidR="00D22798" w:rsidRPr="00D22798" w14:paraId="4243E50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995AE"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0005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029D210" w14:textId="6F49DF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7F6C7C16" w14:textId="327661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154BF" w14:textId="053DC7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D0DDD" w14:textId="237907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14,950.00 </w:t>
            </w:r>
          </w:p>
        </w:tc>
      </w:tr>
      <w:tr w:rsidR="00D22798" w:rsidRPr="00D22798" w14:paraId="7CE490D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58BA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AED7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A34D4BB" w14:textId="036BFE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37D1F65B" w14:textId="79A17E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4D488" w14:textId="2E2135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A2638" w14:textId="7072DF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31,800.00 </w:t>
            </w:r>
          </w:p>
        </w:tc>
      </w:tr>
      <w:tr w:rsidR="00D22798" w:rsidRPr="00D22798" w14:paraId="7E63A57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60C1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B4D0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03A73B53" w14:textId="6F2E39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419B8598" w14:textId="50C145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0E9A9" w14:textId="754688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0AD98" w14:textId="35F3DF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64,350.00 </w:t>
            </w:r>
          </w:p>
        </w:tc>
      </w:tr>
      <w:tr w:rsidR="00D22798" w:rsidRPr="00D22798" w14:paraId="4568C4B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F039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AC93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2597519A" w14:textId="412BDC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39224102" w14:textId="3118BE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4CF2D" w14:textId="3EA092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CEF4E" w14:textId="3220F3B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44,350.00 </w:t>
            </w:r>
          </w:p>
        </w:tc>
      </w:tr>
      <w:tr w:rsidR="00D22798" w:rsidRPr="00D22798" w14:paraId="0BEA92F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01F2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850F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62D620B7" w14:textId="5BFC99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BB1ED4A" w14:textId="61A013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8FD70" w14:textId="31EF06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F6517" w14:textId="527E98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39,950.00 </w:t>
            </w:r>
          </w:p>
        </w:tc>
      </w:tr>
      <w:tr w:rsidR="00D22798" w:rsidRPr="00D22798" w14:paraId="343DB7F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4B53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8F49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054D31FC" w14:textId="50E26D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D834930" w14:textId="54A778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BC2EE" w14:textId="7387D6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1EE1D" w14:textId="093692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9,350.00 </w:t>
            </w:r>
          </w:p>
        </w:tc>
      </w:tr>
      <w:tr w:rsidR="00D22798" w:rsidRPr="00D22798" w14:paraId="544C961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6AF4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02ED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24527A80" w14:textId="27C31C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0B324C68" w14:textId="1BBCC2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9E555" w14:textId="5D102B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FC685" w14:textId="6EB028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4,650.00 </w:t>
            </w:r>
          </w:p>
        </w:tc>
      </w:tr>
      <w:tr w:rsidR="00D22798" w:rsidRPr="00D22798" w14:paraId="2A043B3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6DEF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3EE0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600ECBD8" w14:textId="5440DC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32AF06BF" w14:textId="1F2433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29FBB" w14:textId="6F147E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6BAAD" w14:textId="171C5B7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42,400.00 </w:t>
            </w:r>
          </w:p>
        </w:tc>
      </w:tr>
      <w:tr w:rsidR="00D22798" w:rsidRPr="00D22798" w14:paraId="645D619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FDE1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79B3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3969F022" w14:textId="3980A2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02E24D0" w14:textId="44EAEE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71EF1" w14:textId="2DA37B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B0C85" w14:textId="50023F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39,950.00 </w:t>
            </w:r>
          </w:p>
        </w:tc>
      </w:tr>
      <w:tr w:rsidR="00D22798" w:rsidRPr="00D22798" w14:paraId="5A588D1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6BE1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7746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3EEABEBC" w14:textId="79C0BE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4EA4083D" w14:textId="09156A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CF31E" w14:textId="12796F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7690B" w14:textId="66098D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58,563.00 </w:t>
            </w:r>
          </w:p>
        </w:tc>
      </w:tr>
      <w:tr w:rsidR="00D22798" w:rsidRPr="00D22798" w14:paraId="7072D74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94E4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CB6A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5DE75192" w14:textId="239A5F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0E313D63" w14:textId="1325125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CAF4C" w14:textId="4D47EF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DB028" w14:textId="0BEF53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9,350.00 </w:t>
            </w:r>
          </w:p>
        </w:tc>
      </w:tr>
      <w:tr w:rsidR="00D22798" w:rsidRPr="00D22798" w14:paraId="1576685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A1E7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F299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4F5C9EAA" w14:textId="5FD2E9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F3FC656" w14:textId="5C4677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89E45" w14:textId="348D0C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C8C6B" w14:textId="682472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39,950.00 </w:t>
            </w:r>
          </w:p>
        </w:tc>
      </w:tr>
      <w:tr w:rsidR="00D22798" w:rsidRPr="00D22798" w14:paraId="4702C8C5"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D91BE"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41D1272" w14:textId="4DCC3CA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5972F6" w14:textId="4E212AF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9C0F27" w14:textId="2860E96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FDFF19" w14:textId="29176FC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8,916,050.00 </w:t>
            </w:r>
          </w:p>
        </w:tc>
      </w:tr>
      <w:tr w:rsidR="00D22798" w:rsidRPr="00D22798" w14:paraId="4340455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CFE0A"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AA29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380D7133" w14:textId="587728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6BC7748" w14:textId="0B090A3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9097B" w14:textId="6AD953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D8522" w14:textId="4AFFB5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r>
      <w:tr w:rsidR="00D22798" w:rsidRPr="00D22798" w14:paraId="4896011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0988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789C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7FCD1C89" w14:textId="56620E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ACCA92E" w14:textId="2129B8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33BD4" w14:textId="161DEB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B0010" w14:textId="3052F8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r>
      <w:tr w:rsidR="00D22798" w:rsidRPr="00D22798" w14:paraId="5A3CAD2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4B34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FC36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7072660" w14:textId="6D7A30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857E4F3" w14:textId="598B3A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72156" w14:textId="311372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698AB" w14:textId="755EC7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r>
      <w:tr w:rsidR="00D22798" w:rsidRPr="00D22798" w14:paraId="35CA7BB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A8B9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9764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081B162D" w14:textId="1310FC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22E7F69" w14:textId="3E6B8F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AA86D" w14:textId="2E6A38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C29CE" w14:textId="178217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r>
      <w:tr w:rsidR="00D22798" w:rsidRPr="00D22798" w14:paraId="1736F09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8CBE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283F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5D7DF6B8" w14:textId="1D98F5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46ED612" w14:textId="053AEF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75996" w14:textId="626205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4C2A7" w14:textId="1AC0B71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r>
      <w:tr w:rsidR="00D22798" w:rsidRPr="00D22798" w14:paraId="482450F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920A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625B4C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0F950C8A" w14:textId="7847EE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40EC03B" w14:textId="48AFF0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176D2" w14:textId="2FF4776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81288" w14:textId="49DD8C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85,500.00 </w:t>
            </w:r>
          </w:p>
        </w:tc>
      </w:tr>
      <w:tr w:rsidR="00D22798" w:rsidRPr="00D22798" w14:paraId="17B26FD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3342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491E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28CD8383" w14:textId="2BD2B0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F3B0E75" w14:textId="16BBFA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67E7D" w14:textId="792384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F4F1C" w14:textId="166E2D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81,550.00 </w:t>
            </w:r>
          </w:p>
        </w:tc>
      </w:tr>
      <w:tr w:rsidR="00D22798" w:rsidRPr="00D22798" w14:paraId="714F251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9430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C442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7A01869" w14:textId="1A15D4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3D55879" w14:textId="4BB8E0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FFC1E" w14:textId="3D2B0D1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7BC6E" w14:textId="4FBFC4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r>
      <w:tr w:rsidR="00D22798" w:rsidRPr="00D22798" w14:paraId="2291327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ECE3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97BA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4418A80E" w14:textId="7FCA571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0F3EF64" w14:textId="135C41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37BB0" w14:textId="0C7569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CD6CC" w14:textId="315A1E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14,900.00 </w:t>
            </w:r>
          </w:p>
        </w:tc>
      </w:tr>
      <w:tr w:rsidR="00D22798" w:rsidRPr="00D22798" w14:paraId="5394E00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A1D1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B63C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343FDABB" w14:textId="4CB800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0B70111" w14:textId="32F46E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0A771" w14:textId="54567D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471B8" w14:textId="2CE84C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r>
      <w:tr w:rsidR="00D22798" w:rsidRPr="00D22798" w14:paraId="709CE9F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4892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F422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6DC91ACB" w14:textId="19406C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715D508" w14:textId="4B7FD7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A7456" w14:textId="532778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DFEAD" w14:textId="07ACBF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r>
      <w:tr w:rsidR="00D22798" w:rsidRPr="00D22798" w14:paraId="574BDFEF" w14:textId="77777777" w:rsidTr="00D22798">
        <w:trPr>
          <w:trHeight w:val="20"/>
        </w:trPr>
        <w:tc>
          <w:tcPr>
            <w:tcW w:w="0" w:type="auto"/>
            <w:tcBorders>
              <w:top w:val="nil"/>
              <w:left w:val="single" w:sz="4" w:space="0" w:color="000000"/>
              <w:bottom w:val="nil"/>
              <w:right w:val="nil"/>
            </w:tcBorders>
            <w:shd w:val="clear" w:color="auto" w:fill="auto"/>
            <w:vAlign w:val="center"/>
            <w:hideMark/>
          </w:tcPr>
          <w:p w14:paraId="4EC97CC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22C3DD0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4F03BC2C" w14:textId="387CDE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D56C145" w14:textId="3BBD61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15360" w14:textId="6B416F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86583" w14:textId="7B4B158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14,900.00 </w:t>
            </w:r>
          </w:p>
        </w:tc>
      </w:tr>
      <w:tr w:rsidR="00D22798" w:rsidRPr="00D22798" w14:paraId="5A9F8E3E" w14:textId="77777777" w:rsidTr="00D22798">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14DAAB0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23E088F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77F2EF2D" w14:textId="55DCDC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3DCE78D3" w14:textId="46CAD5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34FE0AA6" w14:textId="74E48F9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0EB4D89" w14:textId="337819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5,500.00 </w:t>
            </w:r>
          </w:p>
        </w:tc>
      </w:tr>
      <w:tr w:rsidR="00D22798" w:rsidRPr="00D22798" w14:paraId="2DAA8A0A"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20D8C9"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25295EF4" w14:textId="210738E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3F2C7881" w14:textId="2D6D2CC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817B9BE" w14:textId="22E4646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13D6F70" w14:textId="23E4921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61,240,409.75 </w:t>
            </w:r>
          </w:p>
        </w:tc>
      </w:tr>
      <w:tr w:rsidR="00D22798" w:rsidRPr="00D22798" w14:paraId="7DB48EB8"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E68D2"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687E2D5" w14:textId="2FDA88E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6615D51A" w14:textId="634AFA8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9D417A" w14:textId="311B716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E5C8E7" w14:textId="2A30D06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6,544,679.38 </w:t>
            </w:r>
          </w:p>
        </w:tc>
      </w:tr>
      <w:tr w:rsidR="00D22798" w:rsidRPr="00D22798" w14:paraId="3BF00BD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423A8"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88C6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8DFBB0B" w14:textId="199F93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5A174446" w14:textId="1106A3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322DF" w14:textId="07DC37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D9F01" w14:textId="438ED1F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82,476.25 </w:t>
            </w:r>
          </w:p>
        </w:tc>
      </w:tr>
      <w:tr w:rsidR="00D22798" w:rsidRPr="00D22798" w14:paraId="0A73A98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2465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1434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D8F0C89" w14:textId="389744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43E0930A" w14:textId="698F66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5C8D4" w14:textId="4D688B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6353F" w14:textId="20431A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287,352.00 </w:t>
            </w:r>
          </w:p>
        </w:tc>
      </w:tr>
      <w:tr w:rsidR="00D22798" w:rsidRPr="00D22798" w14:paraId="68EAAED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B163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090C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7F4EF6BC" w14:textId="43C035C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135C7F6A" w14:textId="7A48B8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0B563" w14:textId="7BD2B4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B736C" w14:textId="2A5255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1,423.63 </w:t>
            </w:r>
          </w:p>
        </w:tc>
      </w:tr>
      <w:tr w:rsidR="00D22798" w:rsidRPr="00D22798" w14:paraId="129A2A5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3369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224A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89621A5" w14:textId="5DACC1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12958924" w14:textId="49350D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AE786" w14:textId="4BAC88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0B10E" w14:textId="2E794F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9,766.25 </w:t>
            </w:r>
          </w:p>
        </w:tc>
      </w:tr>
      <w:tr w:rsidR="00D22798" w:rsidRPr="00D22798" w14:paraId="5D964F6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735C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6FBE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79EA498B" w14:textId="7EF451A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2C145308" w14:textId="172F50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2255C" w14:textId="5D6ED7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010E4" w14:textId="5082A7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98,800.75 </w:t>
            </w:r>
          </w:p>
        </w:tc>
      </w:tr>
      <w:tr w:rsidR="00D22798" w:rsidRPr="00D22798" w14:paraId="3ACE4DC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0DFC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5F2C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2180283F" w14:textId="783B51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4C94ABD6" w14:textId="4AF2EA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11E5C" w14:textId="52C7AE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6A5A9" w14:textId="02991F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25,472.50 </w:t>
            </w:r>
          </w:p>
        </w:tc>
      </w:tr>
      <w:tr w:rsidR="00D22798" w:rsidRPr="00D22798" w14:paraId="43608E9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AD28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BCCA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16A6F850" w14:textId="2069F06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1E90E025" w14:textId="37E933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39F11" w14:textId="76FBC6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A2EC9" w14:textId="3C1F87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23,850.00 </w:t>
            </w:r>
          </w:p>
        </w:tc>
      </w:tr>
      <w:tr w:rsidR="00D22798" w:rsidRPr="00D22798" w14:paraId="26AEAEF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B484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12E6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44FCFD81" w14:textId="4E8293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38961588" w14:textId="48BB88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4C9CF" w14:textId="14028C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F0E5F" w14:textId="7EE1BE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968,565.56 </w:t>
            </w:r>
          </w:p>
        </w:tc>
      </w:tr>
      <w:tr w:rsidR="00D22798" w:rsidRPr="00D22798" w14:paraId="139B52E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A825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7D45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7CCA1466" w14:textId="77D0AFB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6F7D8490" w14:textId="0377373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37DBA" w14:textId="63A51D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B1453" w14:textId="61BEA7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8,072.44 </w:t>
            </w:r>
          </w:p>
        </w:tc>
      </w:tr>
      <w:tr w:rsidR="00D22798" w:rsidRPr="00D22798" w14:paraId="4580B5C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7098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57C0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3134C9CD" w14:textId="27E3FA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12E9776" w14:textId="337719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5697B" w14:textId="5D9525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C3E78" w14:textId="24548E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8,900.00 </w:t>
            </w:r>
          </w:p>
        </w:tc>
      </w:tr>
      <w:tr w:rsidR="00D22798" w:rsidRPr="00D22798" w14:paraId="79856FD8"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C94FE1"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70A4F5E" w14:textId="68AAA53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7193A0E3" w14:textId="2BBD875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901934" w14:textId="19131D7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23B9BA" w14:textId="522CA30A"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748,685.25 </w:t>
            </w:r>
          </w:p>
        </w:tc>
      </w:tr>
      <w:tr w:rsidR="00D22798" w:rsidRPr="00D22798" w14:paraId="0750C81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0B3FF"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601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1F8C9B46" w14:textId="7BA7F9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702D9E2D" w14:textId="6311AE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A04B5" w14:textId="079007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35E01" w14:textId="32150A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9,532.50 </w:t>
            </w:r>
          </w:p>
        </w:tc>
      </w:tr>
      <w:tr w:rsidR="00D22798" w:rsidRPr="00D22798" w14:paraId="0204008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9B52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6C6D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0464E97" w14:textId="1E6336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6441CAB3" w14:textId="582D74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A18AE" w14:textId="5EAF874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1BB61" w14:textId="4B665E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97,195.00 </w:t>
            </w:r>
          </w:p>
        </w:tc>
      </w:tr>
      <w:tr w:rsidR="00D22798" w:rsidRPr="00D22798" w14:paraId="187B2C4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3F94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EFD4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8D74729" w14:textId="7992EE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05D1DCD8" w14:textId="6F62D6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201FD" w14:textId="37031C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3379A" w14:textId="46F83B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22,520.25 </w:t>
            </w:r>
          </w:p>
        </w:tc>
      </w:tr>
      <w:tr w:rsidR="00D22798" w:rsidRPr="00D22798" w14:paraId="080F047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E6D3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FE2F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5003FD38" w14:textId="49A700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44162A1B" w14:textId="0C3CF6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A22B4" w14:textId="718A3C7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22584" w14:textId="2DCADA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943.75 </w:t>
            </w:r>
          </w:p>
        </w:tc>
      </w:tr>
      <w:tr w:rsidR="00D22798" w:rsidRPr="00D22798" w14:paraId="28ABCD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AF10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D119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049110C" w14:textId="5FF301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E1FB380" w14:textId="00071F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633E8" w14:textId="58C8E5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20F3E" w14:textId="10FD72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8,831.25 </w:t>
            </w:r>
          </w:p>
        </w:tc>
      </w:tr>
      <w:tr w:rsidR="00D22798" w:rsidRPr="00D22798" w14:paraId="70876BE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9B1F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E6E4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0AB8C607" w14:textId="5ED634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D91AB2B" w14:textId="786DDB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08C68" w14:textId="49EAD4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727F3" w14:textId="6DF608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8,831.25 </w:t>
            </w:r>
          </w:p>
        </w:tc>
      </w:tr>
      <w:tr w:rsidR="00D22798" w:rsidRPr="00D22798" w14:paraId="2EF2461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38D0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5449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6BA53DE7" w14:textId="1D827F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D44BA15" w14:textId="7F09AF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39884" w14:textId="73C851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EAE1B" w14:textId="1305EF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8,831.25 </w:t>
            </w:r>
          </w:p>
        </w:tc>
      </w:tr>
      <w:tr w:rsidR="00D22798" w:rsidRPr="00D22798" w14:paraId="49F9388E"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74E3A"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F00BC32" w14:textId="0CB82BA7"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1A409BB0" w14:textId="4355219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A17A64" w14:textId="6DE3ADF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E124CC" w14:textId="3CA6674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8,361,942.88 </w:t>
            </w:r>
          </w:p>
        </w:tc>
      </w:tr>
      <w:tr w:rsidR="00D22798" w:rsidRPr="00D22798" w14:paraId="516B760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B8350"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98B3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18DF62D" w14:textId="0C5FDCE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0E29DD3D" w14:textId="59BE98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92C2C" w14:textId="75884A3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08AF9" w14:textId="3CFE188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43,854.63 </w:t>
            </w:r>
          </w:p>
        </w:tc>
      </w:tr>
      <w:tr w:rsidR="00D22798" w:rsidRPr="00D22798" w14:paraId="706448A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B179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51F8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1AF63FF4" w14:textId="14E30E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74002DEF" w14:textId="6174768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F0FCD" w14:textId="6B997B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E0D8D" w14:textId="045C568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24,143.75 </w:t>
            </w:r>
          </w:p>
        </w:tc>
      </w:tr>
      <w:tr w:rsidR="00D22798" w:rsidRPr="00D22798" w14:paraId="11D827A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44C7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65FC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E041F84" w14:textId="6E3B856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3F39F1D4" w14:textId="5F133E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F3AEB" w14:textId="2CF32C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4083C" w14:textId="69D92B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2,435.00 </w:t>
            </w:r>
          </w:p>
        </w:tc>
      </w:tr>
      <w:tr w:rsidR="00D22798" w:rsidRPr="00D22798" w14:paraId="281FB3A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552A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0EAF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54721FAD" w14:textId="19A0AC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393620EA" w14:textId="0D6F87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98E84" w14:textId="061993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D522A" w14:textId="597434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81,299.38 </w:t>
            </w:r>
          </w:p>
        </w:tc>
      </w:tr>
      <w:tr w:rsidR="00D22798" w:rsidRPr="00D22798" w14:paraId="4921A2A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B9BD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5FA8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2BF88660" w14:textId="57E05A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847E458" w14:textId="7F23F1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FF6A5" w14:textId="4724C7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6051C" w14:textId="5460C76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5,940.00 </w:t>
            </w:r>
          </w:p>
        </w:tc>
      </w:tr>
      <w:tr w:rsidR="00D22798" w:rsidRPr="00D22798" w14:paraId="254C60A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952A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4D22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94EAA7C" w14:textId="2BE8AD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9EF371B" w14:textId="07F4CC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1DB68" w14:textId="36F2C4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ADB08" w14:textId="2A65D0A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8,900.00 </w:t>
            </w:r>
          </w:p>
        </w:tc>
      </w:tr>
      <w:tr w:rsidR="00D22798" w:rsidRPr="00D22798" w14:paraId="49D8812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49C6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08B3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0D3A4DA6" w14:textId="4D50D1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0C18C69" w14:textId="480569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446F9" w14:textId="5F0298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3AC74" w14:textId="688B835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5,940.00 </w:t>
            </w:r>
          </w:p>
        </w:tc>
      </w:tr>
      <w:tr w:rsidR="00D22798" w:rsidRPr="00D22798" w14:paraId="1F17D68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EDBA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C870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68F41132" w14:textId="5C9461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76449137" w14:textId="77D87B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3D3F5" w14:textId="322BFF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723EA" w14:textId="6EA81F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2,545.63 </w:t>
            </w:r>
          </w:p>
        </w:tc>
      </w:tr>
      <w:tr w:rsidR="00D22798" w:rsidRPr="00D22798" w14:paraId="77035B6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EBCF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3E5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5DC22CE6" w14:textId="38E468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7D416332" w14:textId="5D07B8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767BB" w14:textId="6E06BD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3406E" w14:textId="5726E6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40,265.00 </w:t>
            </w:r>
          </w:p>
        </w:tc>
      </w:tr>
      <w:tr w:rsidR="00D22798" w:rsidRPr="00D22798" w14:paraId="60A26D8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7257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5EB9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41EB44F6" w14:textId="5DE6E7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9C1740B" w14:textId="0FD08F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DD2AB" w14:textId="347787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7A997" w14:textId="53C33D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06,377.70 </w:t>
            </w:r>
          </w:p>
        </w:tc>
      </w:tr>
      <w:tr w:rsidR="00D22798" w:rsidRPr="00D22798" w14:paraId="059ACA9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FF80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B22A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79D08AE" w14:textId="082CC2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1E62D4E7" w14:textId="17CC38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E65A7" w14:textId="260A55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E994E" w14:textId="5CC362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1,025.00 </w:t>
            </w:r>
          </w:p>
        </w:tc>
      </w:tr>
      <w:tr w:rsidR="00D22798" w:rsidRPr="00D22798" w14:paraId="28E3E74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A4F3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E5E8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1B9C4D10" w14:textId="633C7E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6451C41" w14:textId="106E64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9C15B" w14:textId="6E89ED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B8E6E" w14:textId="3AEE96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1,025.00 </w:t>
            </w:r>
          </w:p>
        </w:tc>
      </w:tr>
      <w:tr w:rsidR="00D22798" w:rsidRPr="00D22798" w14:paraId="2C87700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BDDF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E2FE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3FB0AA74" w14:textId="4E5769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7787EF71" w14:textId="025AF36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9B0F2" w14:textId="1D5C48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60728" w14:textId="08C147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5,653.75 </w:t>
            </w:r>
          </w:p>
        </w:tc>
      </w:tr>
      <w:tr w:rsidR="00D22798" w:rsidRPr="00D22798" w14:paraId="436AD9B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1B68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427C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E176CE9" w14:textId="005F38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3BA2281" w14:textId="3C621F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A6C14" w14:textId="5C81CF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12476" w14:textId="7DFCEB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5,940.00 </w:t>
            </w:r>
          </w:p>
        </w:tc>
      </w:tr>
      <w:tr w:rsidR="00D22798" w:rsidRPr="00D22798" w14:paraId="3BED6CC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FD69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7474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1486371A" w14:textId="4753077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7BFC9EC8" w14:textId="4668DE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463A8" w14:textId="1FF098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FE765" w14:textId="13ADA8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6,226.30 </w:t>
            </w:r>
          </w:p>
        </w:tc>
      </w:tr>
      <w:tr w:rsidR="00D22798" w:rsidRPr="00D22798" w14:paraId="615117C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26C34"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DC7E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73DBC269" w14:textId="5DB56A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50BE24E3" w14:textId="19C487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A044A" w14:textId="2BD961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34CF9" w14:textId="697FEE8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30,198.75 </w:t>
            </w:r>
          </w:p>
        </w:tc>
      </w:tr>
      <w:tr w:rsidR="00D22798" w:rsidRPr="00D22798" w14:paraId="7F52849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A6AE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548C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EB53715" w14:textId="53F03C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90EFD17" w14:textId="4CCB79F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03ABD" w14:textId="5127B8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A4745" w14:textId="1EA5EF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5,940.00 </w:t>
            </w:r>
          </w:p>
        </w:tc>
      </w:tr>
      <w:tr w:rsidR="00D22798" w:rsidRPr="00D22798" w14:paraId="3F76353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51BF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F033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0B2A1937" w14:textId="7584BF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6915FF1C" w14:textId="01E89B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8D4DA" w14:textId="753B15E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A7673" w14:textId="179BD41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3,655.49 </w:t>
            </w:r>
          </w:p>
        </w:tc>
      </w:tr>
      <w:tr w:rsidR="00D22798" w:rsidRPr="00D22798" w14:paraId="360C9C9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3FE3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CFE5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06D53DF3" w14:textId="44EADA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6428F" w14:textId="0D9D22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14243308" w14:textId="6D3CBA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66D88" w14:textId="2F6AEA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15,600.00 </w:t>
            </w:r>
          </w:p>
        </w:tc>
      </w:tr>
      <w:tr w:rsidR="00D22798" w:rsidRPr="00D22798" w14:paraId="1970E00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08EE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7B87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7CBB68C" w14:textId="3B55194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2D26D720" w14:textId="4CBB3C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7BE4B" w14:textId="00BAAE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C0AA8" w14:textId="4A3378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74,977.50 </w:t>
            </w:r>
          </w:p>
        </w:tc>
      </w:tr>
      <w:tr w:rsidR="00D22798" w:rsidRPr="00D22798" w14:paraId="0EE91B78"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FEB27"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6FCF2E4" w14:textId="6BF03AD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30FEBF63" w14:textId="5AC628D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011966" w14:textId="15EC328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382F21" w14:textId="648D59E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2,585,102.24 </w:t>
            </w:r>
          </w:p>
        </w:tc>
      </w:tr>
      <w:tr w:rsidR="00D22798" w:rsidRPr="00D22798" w14:paraId="34E1C06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F935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4A57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3F5D4BF5" w14:textId="7DDBAB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7937BB9C" w14:textId="0C5FBE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5460E" w14:textId="0890D9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D86FD" w14:textId="62C92E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05,012.91 </w:t>
            </w:r>
          </w:p>
        </w:tc>
      </w:tr>
      <w:tr w:rsidR="00D22798" w:rsidRPr="00D22798" w14:paraId="0B2DA22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F6F3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B2AA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5E1F80E3" w14:textId="5932CA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9A05DDA" w14:textId="08C61D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D68C9" w14:textId="562EBF2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9B2C7" w14:textId="30977F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98,900.00 </w:t>
            </w:r>
          </w:p>
        </w:tc>
      </w:tr>
      <w:tr w:rsidR="00D22798" w:rsidRPr="00D22798" w14:paraId="59E51ED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2F9C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51CF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33D3EE57" w14:textId="35FE1DC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646B6090" w14:textId="680242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44FCE" w14:textId="4FAF27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63CFE" w14:textId="1239B2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089,803.80 </w:t>
            </w:r>
          </w:p>
        </w:tc>
      </w:tr>
      <w:tr w:rsidR="00D22798" w:rsidRPr="00D22798" w14:paraId="0B2C6AD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C4FC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E72C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69B6B13B" w14:textId="2F009B4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20BA1C52" w14:textId="02EFAB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D413F" w14:textId="668BCAC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CBDFE" w14:textId="3A48E6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53,673.19 </w:t>
            </w:r>
          </w:p>
        </w:tc>
      </w:tr>
      <w:tr w:rsidR="00D22798" w:rsidRPr="00D22798" w14:paraId="5974857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A91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4BB0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5B378150" w14:textId="10F89F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B68B360" w14:textId="59AED8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6577E" w14:textId="1567D8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77316" w14:textId="457DE2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355.00 </w:t>
            </w:r>
          </w:p>
        </w:tc>
      </w:tr>
      <w:tr w:rsidR="00D22798" w:rsidRPr="00D22798" w14:paraId="53828B4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10B9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7304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D24982A" w14:textId="59EC7B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7FEE8B2D" w14:textId="08EDD6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E414B" w14:textId="1E7408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BD581" w14:textId="547983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48,917.08 </w:t>
            </w:r>
          </w:p>
        </w:tc>
      </w:tr>
      <w:tr w:rsidR="00D22798" w:rsidRPr="00D22798" w14:paraId="27D2BE7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5145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AB56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2B5F3D04" w14:textId="0BEF25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7FB48642" w14:textId="6B27468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FA0F0" w14:textId="59FF05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E06E7" w14:textId="1D0161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57,593.13 </w:t>
            </w:r>
          </w:p>
        </w:tc>
      </w:tr>
      <w:tr w:rsidR="00D22798" w:rsidRPr="00D22798" w14:paraId="4F663DA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0E40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86E0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72C1F70E" w14:textId="186220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162FBF3D" w14:textId="29D830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83C6F" w14:textId="610D7D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34DC8" w14:textId="3D75C75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12,365.50 </w:t>
            </w:r>
          </w:p>
        </w:tc>
      </w:tr>
      <w:tr w:rsidR="00D22798" w:rsidRPr="00D22798" w14:paraId="2136D58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7F3A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2A37A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13A635E0" w14:textId="6A148C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6A6D7FEE" w14:textId="2AE139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1B816" w14:textId="5F8422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FE9AD" w14:textId="28DD6A7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2,710.00 </w:t>
            </w:r>
          </w:p>
        </w:tc>
      </w:tr>
      <w:tr w:rsidR="00D22798" w:rsidRPr="00D22798" w14:paraId="37E525C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A523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0F9D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101D4D7A" w14:textId="63D6459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4F3206C7" w14:textId="4929F00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AE8BE" w14:textId="2AC641A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FA2CE" w14:textId="2093FE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9,988.13 </w:t>
            </w:r>
          </w:p>
        </w:tc>
      </w:tr>
      <w:tr w:rsidR="00D22798" w:rsidRPr="00D22798" w14:paraId="165AB40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81F6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9D53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344653C3" w14:textId="315794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09082813" w14:textId="298E0EA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61847" w14:textId="40D22A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E1830" w14:textId="114989E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94,150.33 </w:t>
            </w:r>
          </w:p>
        </w:tc>
      </w:tr>
      <w:tr w:rsidR="00D22798" w:rsidRPr="00D22798" w14:paraId="2BBC6CD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9B814"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7A5F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F05DDBF" w14:textId="5A98824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4F18E85D" w14:textId="2BA34A4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71AEB" w14:textId="29D7AC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068C4" w14:textId="7C6E59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08,576.31 </w:t>
            </w:r>
          </w:p>
        </w:tc>
      </w:tr>
      <w:tr w:rsidR="00D22798" w:rsidRPr="00D22798" w14:paraId="34E428A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96413"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12E8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012D42D" w14:textId="060020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0D6281BE" w14:textId="201552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17FCC4" w14:textId="702CD4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89B29" w14:textId="7DECD4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924,585.00 </w:t>
            </w:r>
          </w:p>
        </w:tc>
      </w:tr>
      <w:tr w:rsidR="00D22798" w:rsidRPr="00D22798" w14:paraId="0DEE32F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78B78"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E526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289C5B7D" w14:textId="3309C67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116E9FFB" w14:textId="56EE29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C244B" w14:textId="0AF7D31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92F5A" w14:textId="2CF46C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355.00 </w:t>
            </w:r>
          </w:p>
        </w:tc>
      </w:tr>
      <w:tr w:rsidR="00D22798" w:rsidRPr="00D22798" w14:paraId="6127900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6FE76"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CB39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1982363F" w14:textId="5FFF12C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3367BD91" w14:textId="57F9C3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043BC" w14:textId="0408D75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357E5" w14:textId="66F2DD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82,395.00 </w:t>
            </w:r>
          </w:p>
        </w:tc>
      </w:tr>
      <w:tr w:rsidR="00D22798" w:rsidRPr="00D22798" w14:paraId="3B3A60C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C7717"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1897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660296F4" w14:textId="039CFB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0C6605DB" w14:textId="019E90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B55A9" w14:textId="4C56469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20998" w14:textId="2A4893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13,721.86 </w:t>
            </w:r>
          </w:p>
        </w:tc>
      </w:tr>
      <w:tr w:rsidR="00D22798" w:rsidRPr="00D22798" w14:paraId="56BB627F"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9EF633"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7257E8CD" w14:textId="531E9CC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08,259,613.52 </w:t>
            </w:r>
          </w:p>
        </w:tc>
        <w:tc>
          <w:tcPr>
            <w:tcW w:w="0" w:type="auto"/>
            <w:tcBorders>
              <w:top w:val="nil"/>
              <w:left w:val="nil"/>
              <w:bottom w:val="single" w:sz="4" w:space="0" w:color="000000"/>
              <w:right w:val="single" w:sz="4" w:space="0" w:color="000000"/>
            </w:tcBorders>
            <w:shd w:val="clear" w:color="A5A5A5" w:fill="A5A5A5"/>
            <w:noWrap/>
            <w:vAlign w:val="bottom"/>
            <w:hideMark/>
          </w:tcPr>
          <w:p w14:paraId="318AFE5A" w14:textId="12014FA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3C4CA287" w14:textId="3806C65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6303FB18" w14:textId="10BA6E4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17,622,477.92 </w:t>
            </w:r>
          </w:p>
        </w:tc>
      </w:tr>
      <w:tr w:rsidR="00D22798" w:rsidRPr="00D22798" w14:paraId="7E4B0941"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E8710"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4150645A" w14:textId="2FD6932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4,235,578.50 </w:t>
            </w:r>
          </w:p>
        </w:tc>
        <w:tc>
          <w:tcPr>
            <w:tcW w:w="0" w:type="auto"/>
            <w:tcBorders>
              <w:top w:val="nil"/>
              <w:left w:val="nil"/>
              <w:bottom w:val="single" w:sz="4" w:space="0" w:color="000000"/>
              <w:right w:val="single" w:sz="4" w:space="0" w:color="000000"/>
            </w:tcBorders>
            <w:shd w:val="clear" w:color="D8D8D8" w:fill="D8D8D8"/>
            <w:noWrap/>
            <w:vAlign w:val="bottom"/>
            <w:hideMark/>
          </w:tcPr>
          <w:p w14:paraId="4426AE22" w14:textId="047CEC4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1AF3153C" w14:textId="391B922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A827230" w14:textId="20D0F7B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4,306,533.50 </w:t>
            </w:r>
          </w:p>
        </w:tc>
      </w:tr>
      <w:tr w:rsidR="00D22798" w:rsidRPr="00D22798" w14:paraId="3556053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EFD6C"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CE6F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167627B8" w14:textId="734001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533,651.06 </w:t>
            </w:r>
          </w:p>
        </w:tc>
        <w:tc>
          <w:tcPr>
            <w:tcW w:w="0" w:type="auto"/>
            <w:tcBorders>
              <w:top w:val="nil"/>
              <w:left w:val="nil"/>
              <w:bottom w:val="single" w:sz="4" w:space="0" w:color="000000"/>
              <w:right w:val="single" w:sz="4" w:space="0" w:color="000000"/>
            </w:tcBorders>
            <w:shd w:val="clear" w:color="auto" w:fill="auto"/>
            <w:noWrap/>
            <w:vAlign w:val="bottom"/>
            <w:hideMark/>
          </w:tcPr>
          <w:p w14:paraId="4DDE6CF9" w14:textId="38C072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76FF6" w14:textId="4530D6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F1299" w14:textId="0AA2F7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533,651.06 </w:t>
            </w:r>
          </w:p>
        </w:tc>
      </w:tr>
      <w:tr w:rsidR="00D22798" w:rsidRPr="00D22798" w14:paraId="783DBA6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3ED58"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530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2B9A9998" w14:textId="1E9996B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650328B8" w14:textId="202021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E0624" w14:textId="5E3011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E711C" w14:textId="6005B6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68,748.24 </w:t>
            </w:r>
          </w:p>
        </w:tc>
      </w:tr>
      <w:tr w:rsidR="00D22798" w:rsidRPr="00D22798" w14:paraId="128EE6C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53F49"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9B82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651A618B" w14:textId="360CA8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401D064F" w14:textId="446DCB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7E55C" w14:textId="60E59AC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6BA09" w14:textId="0DB297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3,117.44 </w:t>
            </w:r>
          </w:p>
        </w:tc>
      </w:tr>
      <w:tr w:rsidR="00D22798" w:rsidRPr="00D22798" w14:paraId="6970432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711F2"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81B3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07FA31C8" w14:textId="4BE3617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24547CBB" w14:textId="6CC68E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1D8D1" w14:textId="14076F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79D51" w14:textId="508A05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5,651.60 </w:t>
            </w:r>
          </w:p>
        </w:tc>
      </w:tr>
      <w:tr w:rsidR="00D22798" w:rsidRPr="00D22798" w14:paraId="16CAABA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D9CFE"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C83F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7C300780" w14:textId="734B0B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599CB91A" w14:textId="563D52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6012B" w14:textId="72DD23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7CFF4" w14:textId="75779F5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872.98 </w:t>
            </w:r>
          </w:p>
        </w:tc>
      </w:tr>
      <w:tr w:rsidR="00D22798" w:rsidRPr="00D22798" w14:paraId="209A42B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7A48A"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04CE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6EF2FCAD" w14:textId="0F87AA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7AD472FA" w14:textId="7B4F692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BE405" w14:textId="62C8663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76FC1" w14:textId="0BC999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27,793.72 </w:t>
            </w:r>
          </w:p>
        </w:tc>
      </w:tr>
      <w:tr w:rsidR="00D22798" w:rsidRPr="00D22798" w14:paraId="5A698FB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E65A2"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DDB0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71994D0" w14:textId="0D5C2B0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7B6E922D" w14:textId="6F9AE3D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AC567" w14:textId="1865A4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3E066" w14:textId="15CBF2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73,654.09 </w:t>
            </w:r>
          </w:p>
        </w:tc>
      </w:tr>
      <w:tr w:rsidR="00D22798" w:rsidRPr="00D22798" w14:paraId="13A9D849"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BBF85"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F08D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CF2EA70" w14:textId="476CB58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5E18855B" w14:textId="6A00F52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0D683" w14:textId="2FA64B7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2535B" w14:textId="4CF193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02,785.90 </w:t>
            </w:r>
          </w:p>
        </w:tc>
      </w:tr>
      <w:tr w:rsidR="00D22798" w:rsidRPr="00D22798" w14:paraId="3FDA6BF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B1ACB"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FE4E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1E1C6907" w14:textId="48BA2B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42F5EA90" w14:textId="4AFE844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478EA" w14:textId="310421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FAAB5" w14:textId="69F66E2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49,086.88 </w:t>
            </w:r>
          </w:p>
        </w:tc>
      </w:tr>
      <w:tr w:rsidR="00D22798" w:rsidRPr="00D22798" w14:paraId="499CB49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C679A"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F515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4271557F" w14:textId="4CDEC5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10E9B485" w14:textId="501D18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EFB73" w14:textId="520CE6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16043" w14:textId="706FD50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888,513.58 </w:t>
            </w:r>
          </w:p>
        </w:tc>
      </w:tr>
      <w:tr w:rsidR="00D22798" w:rsidRPr="00D22798" w14:paraId="450E3FE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89D82"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F54D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5076F3C1" w14:textId="5EE436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20,333.98 </w:t>
            </w:r>
          </w:p>
        </w:tc>
        <w:tc>
          <w:tcPr>
            <w:tcW w:w="0" w:type="auto"/>
            <w:tcBorders>
              <w:top w:val="nil"/>
              <w:left w:val="nil"/>
              <w:bottom w:val="single" w:sz="4" w:space="0" w:color="000000"/>
              <w:right w:val="single" w:sz="4" w:space="0" w:color="000000"/>
            </w:tcBorders>
            <w:shd w:val="clear" w:color="auto" w:fill="auto"/>
            <w:noWrap/>
            <w:vAlign w:val="bottom"/>
            <w:hideMark/>
          </w:tcPr>
          <w:p w14:paraId="7E7214BE" w14:textId="36C00C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2B0DC" w14:textId="48605B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0B97E13C" w14:textId="6210F8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59,333.98 </w:t>
            </w:r>
          </w:p>
        </w:tc>
      </w:tr>
      <w:tr w:rsidR="00D22798" w:rsidRPr="00D22798" w14:paraId="1650873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75B7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C9B1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0F16269C" w14:textId="3324FE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5FD3E824" w14:textId="6163F0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D9321" w14:textId="7C6D5C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241F6" w14:textId="7F6F2E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9,068.64 </w:t>
            </w:r>
          </w:p>
        </w:tc>
      </w:tr>
      <w:tr w:rsidR="00D22798" w:rsidRPr="00D22798" w14:paraId="295E1F5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122C7"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FEA2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2547E844" w14:textId="37A889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4,753.88 </w:t>
            </w:r>
          </w:p>
        </w:tc>
        <w:tc>
          <w:tcPr>
            <w:tcW w:w="0" w:type="auto"/>
            <w:tcBorders>
              <w:top w:val="nil"/>
              <w:left w:val="nil"/>
              <w:bottom w:val="single" w:sz="4" w:space="0" w:color="000000"/>
              <w:right w:val="single" w:sz="4" w:space="0" w:color="000000"/>
            </w:tcBorders>
            <w:shd w:val="clear" w:color="auto" w:fill="auto"/>
            <w:noWrap/>
            <w:vAlign w:val="bottom"/>
            <w:hideMark/>
          </w:tcPr>
          <w:p w14:paraId="52A62E6D" w14:textId="04EC4E3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FEE81" w14:textId="095907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D9BB6" w14:textId="7CA078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94,753.88 </w:t>
            </w:r>
          </w:p>
        </w:tc>
      </w:tr>
      <w:tr w:rsidR="00D22798" w:rsidRPr="00D22798" w14:paraId="0350FBE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47AC9"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73D5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2A0A42E0" w14:textId="56C0D10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66B44B49" w14:textId="26E6050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92D67" w14:textId="235D36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F81E4" w14:textId="040B5F8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26,812.84 </w:t>
            </w:r>
          </w:p>
        </w:tc>
      </w:tr>
      <w:tr w:rsidR="00D22798" w:rsidRPr="00D22798" w14:paraId="3F3D878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D9F4B"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4E52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6948D386" w14:textId="05DC6D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29E7B644" w14:textId="789524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80879" w14:textId="71F3D1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9E586" w14:textId="20FBE6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5,266.20 </w:t>
            </w:r>
          </w:p>
        </w:tc>
      </w:tr>
      <w:tr w:rsidR="00D22798" w:rsidRPr="00D22798" w14:paraId="6F995CA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54340"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1B5B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7255ABB6" w14:textId="448168D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5BA94AB8" w14:textId="416411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45A60" w14:textId="540A21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BCD13" w14:textId="20527A6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12,387.24 </w:t>
            </w:r>
          </w:p>
        </w:tc>
      </w:tr>
      <w:tr w:rsidR="00D22798" w:rsidRPr="00D22798" w14:paraId="2DED8D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4322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4168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595FDF4D" w14:textId="63912F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4E066CA8" w14:textId="5861D8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34125" w14:textId="799DB7E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719A9" w14:textId="3924DA6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37,696.38 </w:t>
            </w:r>
          </w:p>
        </w:tc>
      </w:tr>
      <w:tr w:rsidR="00D22798" w:rsidRPr="00D22798" w14:paraId="00620C4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2464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E9E9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50F77C78" w14:textId="2E450B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416EF178" w14:textId="660422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25552" w14:textId="6CF236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004A1" w14:textId="4BABE3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75,270.58 </w:t>
            </w:r>
          </w:p>
        </w:tc>
      </w:tr>
      <w:tr w:rsidR="00D22798" w:rsidRPr="00D22798" w14:paraId="744FEC7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E1ABF"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4F42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0A6BBBB" w14:textId="1E2201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077CC6AF" w14:textId="024C3D6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EE191" w14:textId="5D3219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06824" w14:textId="77C221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02,803.02 </w:t>
            </w:r>
          </w:p>
        </w:tc>
      </w:tr>
      <w:tr w:rsidR="00D22798" w:rsidRPr="00D22798" w14:paraId="76C1862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0906A"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109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696509B1" w14:textId="61C330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6431C090" w14:textId="3F3BBD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5386A" w14:textId="65E6308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22E1F" w14:textId="0595CF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81,136.40 </w:t>
            </w:r>
          </w:p>
        </w:tc>
      </w:tr>
      <w:tr w:rsidR="00D22798" w:rsidRPr="00D22798" w14:paraId="1292654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3EF1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8214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A620F4B" w14:textId="778FB5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6EF169F0" w14:textId="115257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A1725" w14:textId="20ADCD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6C320" w14:textId="0408E35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388.00 </w:t>
            </w:r>
          </w:p>
        </w:tc>
      </w:tr>
      <w:tr w:rsidR="00D22798" w:rsidRPr="00D22798" w14:paraId="4D9BB69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324B7"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4398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D7EC61C" w14:textId="6281ADC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5382D525" w14:textId="0AD36B2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5D37D663" w14:textId="070D78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88E06" w14:textId="35364CE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25,412.34 </w:t>
            </w:r>
          </w:p>
        </w:tc>
      </w:tr>
      <w:tr w:rsidR="00D22798" w:rsidRPr="00D22798" w14:paraId="088F32C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907D0"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D968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935467C" w14:textId="159C5FF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08,984.67 </w:t>
            </w:r>
          </w:p>
        </w:tc>
        <w:tc>
          <w:tcPr>
            <w:tcW w:w="0" w:type="auto"/>
            <w:tcBorders>
              <w:top w:val="nil"/>
              <w:left w:val="nil"/>
              <w:bottom w:val="single" w:sz="4" w:space="0" w:color="000000"/>
              <w:right w:val="single" w:sz="4" w:space="0" w:color="000000"/>
            </w:tcBorders>
            <w:shd w:val="clear" w:color="auto" w:fill="auto"/>
            <w:noWrap/>
            <w:vAlign w:val="bottom"/>
            <w:hideMark/>
          </w:tcPr>
          <w:p w14:paraId="6BDDE3C7" w14:textId="42C0C4F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78363D" w14:textId="57E3429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5A032" w14:textId="208581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28,984.67 </w:t>
            </w:r>
          </w:p>
        </w:tc>
      </w:tr>
      <w:tr w:rsidR="00D22798" w:rsidRPr="00D22798" w14:paraId="31081F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AD2F4"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BC75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013C03D8" w14:textId="0D94337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766C2CC3" w14:textId="712AE0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E36FE" w14:textId="15C23B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080EB" w14:textId="464A60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65,510.76 </w:t>
            </w:r>
          </w:p>
        </w:tc>
      </w:tr>
      <w:tr w:rsidR="00D22798" w:rsidRPr="00D22798" w14:paraId="3661956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F78B4"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655F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767C2CD5" w14:textId="1729E8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14D0D441" w14:textId="72128F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B723E" w14:textId="20EB3AD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A89F0" w14:textId="78D3FC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83,369.62 </w:t>
            </w:r>
          </w:p>
        </w:tc>
      </w:tr>
      <w:tr w:rsidR="00D22798" w:rsidRPr="00D22798" w14:paraId="46DC384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E0F53"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EBAB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069EF1D4" w14:textId="5C16CA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1AB00D96" w14:textId="53CBC6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5F67A" w14:textId="6A2F5D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D8EFF" w14:textId="646A40F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537,458.46 </w:t>
            </w:r>
          </w:p>
        </w:tc>
      </w:tr>
      <w:tr w:rsidR="00D22798" w:rsidRPr="00D22798" w14:paraId="38B1FBC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8367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D526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7A504DCD" w14:textId="5BE8AE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75C5BDCF" w14:textId="1D685AA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FB6A5" w14:textId="2058D23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EA8F0" w14:textId="29BCD2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57,005.00 </w:t>
            </w:r>
          </w:p>
        </w:tc>
      </w:tr>
      <w:tr w:rsidR="00D22798" w:rsidRPr="00D22798" w14:paraId="5DB1A33B"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5FC95"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2987A570" w14:textId="4DE0873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53E29433" w14:textId="5AB4A41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5C528D" w14:textId="5CF1BA3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D7C5E4" w14:textId="73DB0F5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5,706,259.62 </w:t>
            </w:r>
          </w:p>
        </w:tc>
      </w:tr>
      <w:tr w:rsidR="00D22798" w:rsidRPr="00D22798" w14:paraId="6DC2EB1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00726"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EE1D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2D1A04CB" w14:textId="7A5770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5A369F81" w14:textId="3038CB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20029" w14:textId="40F2648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D1F1B" w14:textId="24104E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984,094.26 </w:t>
            </w:r>
          </w:p>
        </w:tc>
      </w:tr>
      <w:tr w:rsidR="00D22798" w:rsidRPr="00D22798" w14:paraId="1F8AF93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2D6C1"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5A9D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3E4277E0" w14:textId="35AA95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16FD9821" w14:textId="55DD0F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1F5F8" w14:textId="011D1C7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5E59D" w14:textId="316F290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51,336.16 </w:t>
            </w:r>
          </w:p>
        </w:tc>
      </w:tr>
      <w:tr w:rsidR="00D22798" w:rsidRPr="00D22798" w14:paraId="6067AD1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8178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AD69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4E06CB60" w14:textId="62BA3D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75B4F305" w14:textId="1F5B52B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BFC28" w14:textId="676182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54F64" w14:textId="709185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42,376.00 </w:t>
            </w:r>
          </w:p>
        </w:tc>
      </w:tr>
      <w:tr w:rsidR="00D22798" w:rsidRPr="00D22798" w14:paraId="04BE491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7B0AF"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1E9F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13A87727" w14:textId="49CEF33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40EFDA46" w14:textId="1EC573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597BB" w14:textId="1FD533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AB4C8" w14:textId="3D306F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67,556.68 </w:t>
            </w:r>
          </w:p>
        </w:tc>
      </w:tr>
      <w:tr w:rsidR="00D22798" w:rsidRPr="00D22798" w14:paraId="51F9B6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6814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926D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D735DCB" w14:textId="7F87D9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0DE21961" w14:textId="49FD00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44F8B" w14:textId="658A35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C4EE6" w14:textId="1E6711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289,615.83 </w:t>
            </w:r>
          </w:p>
        </w:tc>
      </w:tr>
      <w:tr w:rsidR="00D22798" w:rsidRPr="00D22798" w14:paraId="274A948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34065"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A6B2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49CCEEB6" w14:textId="0D75CC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55EEA384" w14:textId="5604CA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3F245" w14:textId="7F3E2DB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20973" w14:textId="2B87947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3,747.73 </w:t>
            </w:r>
          </w:p>
        </w:tc>
      </w:tr>
      <w:tr w:rsidR="00D22798" w:rsidRPr="00D22798" w14:paraId="2CCB0F7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002E2"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B992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505E58BC" w14:textId="770656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4E7F04A7" w14:textId="53C8831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26B22" w14:textId="75EDA61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4E9D7" w14:textId="5CE6FE4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47,532.96 </w:t>
            </w:r>
          </w:p>
        </w:tc>
      </w:tr>
      <w:tr w:rsidR="00D22798" w:rsidRPr="00D22798" w14:paraId="558206EF"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C8C24"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333900FE" w14:textId="4289DC0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35,124,891.76 </w:t>
            </w:r>
          </w:p>
        </w:tc>
        <w:tc>
          <w:tcPr>
            <w:tcW w:w="0" w:type="auto"/>
            <w:tcBorders>
              <w:top w:val="nil"/>
              <w:left w:val="nil"/>
              <w:bottom w:val="single" w:sz="4" w:space="0" w:color="000000"/>
              <w:right w:val="single" w:sz="4" w:space="0" w:color="000000"/>
            </w:tcBorders>
            <w:shd w:val="clear" w:color="D8D8D8" w:fill="D8D8D8"/>
            <w:noWrap/>
            <w:vAlign w:val="bottom"/>
            <w:hideMark/>
          </w:tcPr>
          <w:p w14:paraId="2CE7E7CB" w14:textId="4F38B83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57B41037" w14:textId="7846050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31DEF409" w14:textId="3C7CF47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44,416,801.16 </w:t>
            </w:r>
          </w:p>
        </w:tc>
      </w:tr>
      <w:tr w:rsidR="00D22798" w:rsidRPr="00D22798" w14:paraId="304AE7D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0E3C0"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E304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36CF6452" w14:textId="141A35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7,742.59 </w:t>
            </w:r>
          </w:p>
        </w:tc>
        <w:tc>
          <w:tcPr>
            <w:tcW w:w="0" w:type="auto"/>
            <w:tcBorders>
              <w:top w:val="nil"/>
              <w:left w:val="nil"/>
              <w:bottom w:val="single" w:sz="4" w:space="0" w:color="000000"/>
              <w:right w:val="single" w:sz="4" w:space="0" w:color="000000"/>
            </w:tcBorders>
            <w:shd w:val="clear" w:color="auto" w:fill="auto"/>
            <w:noWrap/>
            <w:vAlign w:val="bottom"/>
            <w:hideMark/>
          </w:tcPr>
          <w:p w14:paraId="4D4864AC" w14:textId="68BCCB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AEDE1" w14:textId="2B905C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4B0F2" w14:textId="6967D64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17,742.59 </w:t>
            </w:r>
          </w:p>
        </w:tc>
      </w:tr>
      <w:tr w:rsidR="00D22798" w:rsidRPr="00D22798" w14:paraId="092340C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DB199"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309C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7C1B1744" w14:textId="66D72E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1,710,474.85 </w:t>
            </w:r>
          </w:p>
        </w:tc>
        <w:tc>
          <w:tcPr>
            <w:tcW w:w="0" w:type="auto"/>
            <w:tcBorders>
              <w:top w:val="nil"/>
              <w:left w:val="nil"/>
              <w:bottom w:val="single" w:sz="4" w:space="0" w:color="000000"/>
              <w:right w:val="single" w:sz="4" w:space="0" w:color="000000"/>
            </w:tcBorders>
            <w:shd w:val="clear" w:color="auto" w:fill="auto"/>
            <w:noWrap/>
            <w:vAlign w:val="bottom"/>
            <w:hideMark/>
          </w:tcPr>
          <w:p w14:paraId="36589533" w14:textId="52CB885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084FD" w14:textId="72B9C8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34DAD858" w14:textId="7E2625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0,457,275.25 </w:t>
            </w:r>
          </w:p>
        </w:tc>
      </w:tr>
      <w:tr w:rsidR="00D22798" w:rsidRPr="00D22798" w14:paraId="64BBBF3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9EE5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9285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224E70CC" w14:textId="7180A80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364A0300" w14:textId="1F90B12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1D604" w14:textId="17655C9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C2813" w14:textId="73169A8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44,108.90 </w:t>
            </w:r>
          </w:p>
        </w:tc>
      </w:tr>
      <w:tr w:rsidR="00D22798" w:rsidRPr="00D22798" w14:paraId="1B3949B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34147"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BFF4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4A4D59BA" w14:textId="26B537E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147815FB" w14:textId="4868278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FF6C1" w14:textId="4F1139B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A2945" w14:textId="39828B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9,056.00 </w:t>
            </w:r>
          </w:p>
        </w:tc>
      </w:tr>
      <w:tr w:rsidR="00D22798" w:rsidRPr="00D22798" w14:paraId="5F54865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CCDC2"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E901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36EAFC67" w14:textId="3DA773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6FE1D5DB" w14:textId="3C1056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D6159D" w14:textId="0A0E71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410806F8" w14:textId="59950CA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14,895.36 </w:t>
            </w:r>
          </w:p>
        </w:tc>
      </w:tr>
      <w:tr w:rsidR="00D22798" w:rsidRPr="00D22798" w14:paraId="1467010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192D7"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B0B8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42D660E9" w14:textId="4F2EBC2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355091D4" w14:textId="16463A8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6EF73AEB" w14:textId="15A54B2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1D9C3F76" w14:textId="567F519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012,588.35 </w:t>
            </w:r>
          </w:p>
        </w:tc>
      </w:tr>
      <w:tr w:rsidR="00D22798" w:rsidRPr="00D22798" w14:paraId="7C20B4E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03819"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4F1E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3410BDBA" w14:textId="485EA30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014B52D4" w14:textId="45F475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41B542B7" w14:textId="75C1C95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D4D0F" w14:textId="08E531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82,930.32 </w:t>
            </w:r>
          </w:p>
        </w:tc>
      </w:tr>
      <w:tr w:rsidR="00D22798" w:rsidRPr="00D22798" w14:paraId="0E1E725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818F2"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1C37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3764BE57" w14:textId="6A3A0FB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2EE6F117" w14:textId="368034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BBEE4" w14:textId="37640E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7323A" w14:textId="5DBF68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73,132.58 </w:t>
            </w:r>
          </w:p>
        </w:tc>
      </w:tr>
      <w:tr w:rsidR="00D22798" w:rsidRPr="00D22798" w14:paraId="435F417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5BDC3"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DBE3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62178F7C" w14:textId="54A400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3CE86EC6" w14:textId="0573E8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E7CE5" w14:textId="3412F3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A244C" w14:textId="3A826C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98,656.00 </w:t>
            </w:r>
          </w:p>
        </w:tc>
      </w:tr>
      <w:tr w:rsidR="00D22798" w:rsidRPr="00D22798" w14:paraId="725B899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03C1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D21F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4A3D70CD" w14:textId="46B4639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293,803.57 </w:t>
            </w:r>
          </w:p>
        </w:tc>
        <w:tc>
          <w:tcPr>
            <w:tcW w:w="0" w:type="auto"/>
            <w:tcBorders>
              <w:top w:val="nil"/>
              <w:left w:val="nil"/>
              <w:bottom w:val="single" w:sz="4" w:space="0" w:color="000000"/>
              <w:right w:val="single" w:sz="4" w:space="0" w:color="000000"/>
            </w:tcBorders>
            <w:shd w:val="clear" w:color="auto" w:fill="auto"/>
            <w:noWrap/>
            <w:vAlign w:val="bottom"/>
            <w:hideMark/>
          </w:tcPr>
          <w:p w14:paraId="321D416A" w14:textId="4329AEA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34A4A" w14:textId="7D4FDF7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5B700" w14:textId="2802725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293,803.57 </w:t>
            </w:r>
          </w:p>
        </w:tc>
      </w:tr>
      <w:tr w:rsidR="00D22798" w:rsidRPr="00D22798" w14:paraId="4CF21C8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9F644"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9602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5F5A7CA7" w14:textId="073E3E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2D6CED42" w14:textId="3B40FD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6C79B" w14:textId="50B6CDE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45BDA" w14:textId="3D0222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3,442,977.18 </w:t>
            </w:r>
          </w:p>
        </w:tc>
      </w:tr>
      <w:tr w:rsidR="00D22798" w:rsidRPr="00D22798" w14:paraId="0BBBC41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CFE7E"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C225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20BEDD32" w14:textId="39F4FB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55387C5D" w14:textId="319479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7D446" w14:textId="6DCD0FC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76F21" w14:textId="770917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00,808.38 </w:t>
            </w:r>
          </w:p>
        </w:tc>
      </w:tr>
      <w:tr w:rsidR="00D22798" w:rsidRPr="00D22798" w14:paraId="78C95BC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DF1AE"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80D85D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19D36218" w14:textId="1E4D8C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5D66EAEA" w14:textId="361AAE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504EF5B0" w14:textId="095DA4C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4433F" w14:textId="0795889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119,686.28 </w:t>
            </w:r>
          </w:p>
        </w:tc>
      </w:tr>
      <w:tr w:rsidR="00D22798" w:rsidRPr="00D22798" w14:paraId="1E0FDA5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24EC9"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5541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0D18568B" w14:textId="3B56F3E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79BCD7F4" w14:textId="6CC5D46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59417" w14:textId="47FAE0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F184A" w14:textId="32DE94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9,140.40 </w:t>
            </w:r>
          </w:p>
        </w:tc>
      </w:tr>
      <w:tr w:rsidR="00D22798" w:rsidRPr="00D22798" w14:paraId="02A73070"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77279"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272F815F" w14:textId="69A695E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9,641,203.71 </w:t>
            </w:r>
          </w:p>
        </w:tc>
        <w:tc>
          <w:tcPr>
            <w:tcW w:w="0" w:type="auto"/>
            <w:tcBorders>
              <w:top w:val="nil"/>
              <w:left w:val="nil"/>
              <w:bottom w:val="single" w:sz="4" w:space="0" w:color="000000"/>
              <w:right w:val="single" w:sz="4" w:space="0" w:color="000000"/>
            </w:tcBorders>
            <w:shd w:val="clear" w:color="D8D8D8" w:fill="D8D8D8"/>
            <w:noWrap/>
            <w:vAlign w:val="bottom"/>
            <w:hideMark/>
          </w:tcPr>
          <w:p w14:paraId="6482E530" w14:textId="1F6D336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9F4DD0" w14:textId="1415BC9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78E334" w14:textId="0D028DC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9,641,203.71 </w:t>
            </w:r>
          </w:p>
        </w:tc>
      </w:tr>
      <w:tr w:rsidR="00D22798" w:rsidRPr="00D22798" w14:paraId="2ED9C8F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9F228"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BCE9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AC12A1C" w14:textId="77EA37D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2F7930F1" w14:textId="2932DF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74CF0" w14:textId="67DC4A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F86A7" w14:textId="697C21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95,621.86 </w:t>
            </w:r>
          </w:p>
        </w:tc>
      </w:tr>
      <w:tr w:rsidR="00D22798" w:rsidRPr="00D22798" w14:paraId="2F31C28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FFA28"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CBA7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54FAD487" w14:textId="13AC26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35B822B3" w14:textId="2FC759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7F6D4" w14:textId="65BD353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51FFF" w14:textId="32E783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52,371.21 </w:t>
            </w:r>
          </w:p>
        </w:tc>
      </w:tr>
      <w:tr w:rsidR="00D22798" w:rsidRPr="00D22798" w14:paraId="4D5DBE3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132FA"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D760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1F76AF06" w14:textId="3E271E9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2725304B" w14:textId="7E3C56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A7211" w14:textId="0F64499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6DCF2" w14:textId="7B3210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36,264.25 </w:t>
            </w:r>
          </w:p>
        </w:tc>
      </w:tr>
      <w:tr w:rsidR="00D22798" w:rsidRPr="00D22798" w14:paraId="609DFBC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741B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0B50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3AAD2263" w14:textId="7626A1E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5,239.54 </w:t>
            </w:r>
          </w:p>
        </w:tc>
        <w:tc>
          <w:tcPr>
            <w:tcW w:w="0" w:type="auto"/>
            <w:tcBorders>
              <w:top w:val="nil"/>
              <w:left w:val="nil"/>
              <w:bottom w:val="single" w:sz="4" w:space="0" w:color="000000"/>
              <w:right w:val="single" w:sz="4" w:space="0" w:color="000000"/>
            </w:tcBorders>
            <w:shd w:val="clear" w:color="auto" w:fill="auto"/>
            <w:noWrap/>
            <w:vAlign w:val="bottom"/>
            <w:hideMark/>
          </w:tcPr>
          <w:p w14:paraId="1F0CF1D4" w14:textId="177B0C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61EE4" w14:textId="4E1C24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BF89A" w14:textId="2DCF36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5,239.54 </w:t>
            </w:r>
          </w:p>
        </w:tc>
      </w:tr>
      <w:tr w:rsidR="00D22798" w:rsidRPr="00D22798" w14:paraId="51D9D75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1AEA8"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62BF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7D7065E8" w14:textId="3CEBD7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32,567.18 </w:t>
            </w:r>
          </w:p>
        </w:tc>
        <w:tc>
          <w:tcPr>
            <w:tcW w:w="0" w:type="auto"/>
            <w:tcBorders>
              <w:top w:val="nil"/>
              <w:left w:val="nil"/>
              <w:bottom w:val="single" w:sz="4" w:space="0" w:color="000000"/>
              <w:right w:val="single" w:sz="4" w:space="0" w:color="000000"/>
            </w:tcBorders>
            <w:shd w:val="clear" w:color="auto" w:fill="auto"/>
            <w:noWrap/>
            <w:vAlign w:val="bottom"/>
            <w:hideMark/>
          </w:tcPr>
          <w:p w14:paraId="5C027FAC" w14:textId="396A93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8D634" w14:textId="6A1177D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E783D" w14:textId="316C34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32,567.18 </w:t>
            </w:r>
          </w:p>
        </w:tc>
      </w:tr>
      <w:tr w:rsidR="00D22798" w:rsidRPr="00D22798" w14:paraId="53835D0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62B73"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D994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1DCDB247" w14:textId="69FBCF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773D08D5" w14:textId="5E5758E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8D8AC" w14:textId="62CB60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D4415" w14:textId="373C9B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373,004.50 </w:t>
            </w:r>
          </w:p>
        </w:tc>
      </w:tr>
      <w:tr w:rsidR="00D22798" w:rsidRPr="00D22798" w14:paraId="663FE5F1"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5ED8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62F2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110BE694" w14:textId="028CFC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75,428.63 </w:t>
            </w:r>
          </w:p>
        </w:tc>
        <w:tc>
          <w:tcPr>
            <w:tcW w:w="0" w:type="auto"/>
            <w:tcBorders>
              <w:top w:val="nil"/>
              <w:left w:val="nil"/>
              <w:bottom w:val="single" w:sz="4" w:space="0" w:color="000000"/>
              <w:right w:val="single" w:sz="4" w:space="0" w:color="000000"/>
            </w:tcBorders>
            <w:shd w:val="clear" w:color="auto" w:fill="auto"/>
            <w:noWrap/>
            <w:vAlign w:val="bottom"/>
            <w:hideMark/>
          </w:tcPr>
          <w:p w14:paraId="10997577" w14:textId="7A25AF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C0475" w14:textId="22CF40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3FF7B" w14:textId="38E1D1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75,428.63 </w:t>
            </w:r>
          </w:p>
        </w:tc>
      </w:tr>
      <w:tr w:rsidR="00D22798" w:rsidRPr="00D22798" w14:paraId="0E223DB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52AA3"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1922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72EF801B" w14:textId="27A3AC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40,383.86 </w:t>
            </w:r>
          </w:p>
        </w:tc>
        <w:tc>
          <w:tcPr>
            <w:tcW w:w="0" w:type="auto"/>
            <w:tcBorders>
              <w:top w:val="nil"/>
              <w:left w:val="nil"/>
              <w:bottom w:val="single" w:sz="4" w:space="0" w:color="000000"/>
              <w:right w:val="single" w:sz="4" w:space="0" w:color="000000"/>
            </w:tcBorders>
            <w:shd w:val="clear" w:color="auto" w:fill="auto"/>
            <w:noWrap/>
            <w:vAlign w:val="bottom"/>
            <w:hideMark/>
          </w:tcPr>
          <w:p w14:paraId="69128BA2" w14:textId="4F921A3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3C190" w14:textId="02E4471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56084" w14:textId="271471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40,383.86 </w:t>
            </w:r>
          </w:p>
        </w:tc>
      </w:tr>
      <w:tr w:rsidR="00D22798" w:rsidRPr="00D22798" w14:paraId="26A68E5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627FD"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8E99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2D05B659" w14:textId="1E63EC9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4F31372B" w14:textId="79E81DB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E475C" w14:textId="2B39FFB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46CFC" w14:textId="0A758D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11,695.00 </w:t>
            </w:r>
          </w:p>
        </w:tc>
      </w:tr>
      <w:tr w:rsidR="00D22798" w:rsidRPr="00D22798" w14:paraId="611D343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F6776"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0FB21"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2E4ECBA0" w14:textId="55656F84"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1FE67A2A" w14:textId="2804ABBE"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E96A35" w14:textId="15A02F85"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9C6201" w14:textId="4639F52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87,427.68 </w:t>
            </w:r>
          </w:p>
        </w:tc>
      </w:tr>
      <w:tr w:rsidR="00D22798" w:rsidRPr="00D22798" w14:paraId="0ED9AC1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8F125"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7DB6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3BA9CD46" w14:textId="3E8CDE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7C34C6C0" w14:textId="7E70F0D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9A92A" w14:textId="42F7B1C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B7C02" w14:textId="0C1A76D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751,200.00 </w:t>
            </w:r>
          </w:p>
        </w:tc>
      </w:tr>
      <w:tr w:rsidR="00D22798" w:rsidRPr="00D22798" w14:paraId="71787181"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A8FF8"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5D61F2BC" w14:textId="5A959A1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2,151,046.42 </w:t>
            </w:r>
          </w:p>
        </w:tc>
        <w:tc>
          <w:tcPr>
            <w:tcW w:w="0" w:type="auto"/>
            <w:tcBorders>
              <w:top w:val="nil"/>
              <w:left w:val="nil"/>
              <w:bottom w:val="single" w:sz="4" w:space="0" w:color="000000"/>
              <w:right w:val="single" w:sz="4" w:space="0" w:color="000000"/>
            </w:tcBorders>
            <w:shd w:val="clear" w:color="D8D8D8" w:fill="D8D8D8"/>
            <w:noWrap/>
            <w:vAlign w:val="bottom"/>
            <w:hideMark/>
          </w:tcPr>
          <w:p w14:paraId="11AA07BE" w14:textId="04B2BCA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F7B7A6" w14:textId="73A04BF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4D3AEA" w14:textId="2080C2F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2,151,046.42 </w:t>
            </w:r>
          </w:p>
        </w:tc>
      </w:tr>
      <w:tr w:rsidR="00D22798" w:rsidRPr="00D22798" w14:paraId="603EBBA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74CF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F5C6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46C853ED" w14:textId="5E9ACDF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0E487EA5" w14:textId="5406416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F47BA" w14:textId="0B2D91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F5E7F" w14:textId="2E0991C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642,793.44 </w:t>
            </w:r>
          </w:p>
        </w:tc>
      </w:tr>
      <w:tr w:rsidR="00D22798" w:rsidRPr="00D22798" w14:paraId="6B5D9E9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1530D"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C0DB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3136DFDA" w14:textId="75B0EEF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213674DB" w14:textId="5C99A1F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DB40D" w14:textId="2FA7806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11CEF" w14:textId="4FD14E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555,300.81 </w:t>
            </w:r>
          </w:p>
        </w:tc>
      </w:tr>
      <w:tr w:rsidR="00D22798" w:rsidRPr="00D22798" w14:paraId="5876DD6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9994B"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A79B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4D3CF092" w14:textId="5EA54B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35E5FD29" w14:textId="4D898AC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DEBDB" w14:textId="361A4A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E01DC" w14:textId="7AA86EE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636,363.84 </w:t>
            </w:r>
          </w:p>
        </w:tc>
      </w:tr>
      <w:tr w:rsidR="00D22798" w:rsidRPr="00D22798" w14:paraId="67B391C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9687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9EDE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3DB8B21A" w14:textId="741E82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71955A98" w14:textId="5D30098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1808B" w14:textId="7FAC7A2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D09C5" w14:textId="5F38E3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894,162.86 </w:t>
            </w:r>
          </w:p>
        </w:tc>
      </w:tr>
      <w:tr w:rsidR="00D22798" w:rsidRPr="00D22798" w14:paraId="31A4F01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B7067"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410B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2341E22C" w14:textId="457CC91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318E7379" w14:textId="1CD8387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0B95B" w14:textId="108E74D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3AE13" w14:textId="152C292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479,732.08 </w:t>
            </w:r>
          </w:p>
        </w:tc>
      </w:tr>
      <w:tr w:rsidR="00D22798" w:rsidRPr="00D22798" w14:paraId="51B6BEA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C4AA0"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7978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54AD8AE8" w14:textId="43A9C4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20B6D733" w14:textId="6C889A1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A8F1A" w14:textId="1F82586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0AE8B" w14:textId="5DCE18F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027,897.34 </w:t>
            </w:r>
          </w:p>
        </w:tc>
      </w:tr>
      <w:tr w:rsidR="00D22798" w:rsidRPr="00D22798" w14:paraId="7878537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D14E3"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72AD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43938D44" w14:textId="1A7A92B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0E9F39A8" w14:textId="3541FAF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38E3E" w14:textId="02B0FA1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49A72" w14:textId="41A301B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2,351,859.16 </w:t>
            </w:r>
          </w:p>
        </w:tc>
      </w:tr>
      <w:tr w:rsidR="00D22798" w:rsidRPr="00D22798" w14:paraId="528C458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7110A" w14:textId="77777777" w:rsidR="00D22798" w:rsidRPr="00D22798" w:rsidRDefault="00D22798" w:rsidP="00D22798">
            <w:pPr>
              <w:widowControl/>
              <w:spacing w:after="0" w:line="240" w:lineRule="auto"/>
              <w:contextualSpacing/>
              <w:jc w:val="right"/>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57C9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074932B4" w14:textId="27D649D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562,936.89 </w:t>
            </w:r>
          </w:p>
        </w:tc>
        <w:tc>
          <w:tcPr>
            <w:tcW w:w="0" w:type="auto"/>
            <w:tcBorders>
              <w:top w:val="nil"/>
              <w:left w:val="nil"/>
              <w:bottom w:val="single" w:sz="4" w:space="0" w:color="000000"/>
              <w:right w:val="single" w:sz="4" w:space="0" w:color="000000"/>
            </w:tcBorders>
            <w:shd w:val="clear" w:color="auto" w:fill="auto"/>
            <w:noWrap/>
            <w:vAlign w:val="bottom"/>
            <w:hideMark/>
          </w:tcPr>
          <w:p w14:paraId="1E2ADD50" w14:textId="1F10789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90932" w14:textId="7CCD2D9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2B9C6" w14:textId="7854AB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7,562,936.89 </w:t>
            </w:r>
          </w:p>
        </w:tc>
      </w:tr>
      <w:tr w:rsidR="00D22798" w:rsidRPr="00D22798" w14:paraId="46763AB5"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4CC5F"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52314CE0" w14:textId="25DFBDA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1,400,633.51 </w:t>
            </w:r>
          </w:p>
        </w:tc>
        <w:tc>
          <w:tcPr>
            <w:tcW w:w="0" w:type="auto"/>
            <w:tcBorders>
              <w:top w:val="nil"/>
              <w:left w:val="nil"/>
              <w:bottom w:val="single" w:sz="4" w:space="0" w:color="000000"/>
              <w:right w:val="single" w:sz="4" w:space="0" w:color="000000"/>
            </w:tcBorders>
            <w:shd w:val="clear" w:color="D8D8D8" w:fill="D8D8D8"/>
            <w:noWrap/>
            <w:vAlign w:val="bottom"/>
            <w:hideMark/>
          </w:tcPr>
          <w:p w14:paraId="485F0A96" w14:textId="78430625"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25F4D6" w14:textId="764FB061"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2E6F24" w14:textId="09A6A0F9"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1,400,633.51 </w:t>
            </w:r>
          </w:p>
        </w:tc>
      </w:tr>
      <w:tr w:rsidR="00D22798" w:rsidRPr="00D22798" w14:paraId="5F7BDCB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705DC"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8B1D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737AAA84" w14:textId="753C27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43EC7301" w14:textId="0664CE3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4BA50" w14:textId="196E03A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C7DCF" w14:textId="33C698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99,833.60 </w:t>
            </w:r>
          </w:p>
        </w:tc>
      </w:tr>
      <w:tr w:rsidR="00D22798" w:rsidRPr="00D22798" w14:paraId="68CB974B"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028AF"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59C3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4337A1C2" w14:textId="1ADE611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022,519.89 </w:t>
            </w:r>
          </w:p>
        </w:tc>
        <w:tc>
          <w:tcPr>
            <w:tcW w:w="0" w:type="auto"/>
            <w:tcBorders>
              <w:top w:val="nil"/>
              <w:left w:val="nil"/>
              <w:bottom w:val="single" w:sz="4" w:space="0" w:color="000000"/>
              <w:right w:val="single" w:sz="4" w:space="0" w:color="000000"/>
            </w:tcBorders>
            <w:shd w:val="clear" w:color="auto" w:fill="auto"/>
            <w:noWrap/>
            <w:vAlign w:val="bottom"/>
            <w:hideMark/>
          </w:tcPr>
          <w:p w14:paraId="484561E6" w14:textId="593B170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986E7" w14:textId="28288F8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9174B" w14:textId="5F898A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4,022,519.89 </w:t>
            </w:r>
          </w:p>
        </w:tc>
      </w:tr>
      <w:tr w:rsidR="00D22798" w:rsidRPr="00D22798" w14:paraId="293B3D1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81141"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AD1D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4D91F0AA" w14:textId="5552087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72CA7A61" w14:textId="04C1BBE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5C629" w14:textId="6F7B6B3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FF487" w14:textId="0516DF4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5,592.00 </w:t>
            </w:r>
          </w:p>
        </w:tc>
      </w:tr>
      <w:tr w:rsidR="00D22798" w:rsidRPr="00D22798" w14:paraId="75A0E08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4505C"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BB68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48875D52" w14:textId="1A0AADC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0C13F6AC" w14:textId="431467A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ADCD4" w14:textId="33431B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6A1A1" w14:textId="06131A5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675,826.24 </w:t>
            </w:r>
          </w:p>
        </w:tc>
      </w:tr>
      <w:tr w:rsidR="00D22798" w:rsidRPr="00D22798" w14:paraId="69A1D0D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2915B"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F22B5"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59833AA4" w14:textId="661858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1A6D8AF5" w14:textId="6E72363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8A9A0" w14:textId="364B74D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04A0C" w14:textId="676CD20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10,980.00 </w:t>
            </w:r>
          </w:p>
        </w:tc>
      </w:tr>
      <w:tr w:rsidR="00D22798" w:rsidRPr="00D22798" w14:paraId="11D547A2"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5087D"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39B72"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475F3DF4" w14:textId="7F5D4CA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84,577.26 </w:t>
            </w:r>
          </w:p>
        </w:tc>
        <w:tc>
          <w:tcPr>
            <w:tcW w:w="0" w:type="auto"/>
            <w:tcBorders>
              <w:top w:val="nil"/>
              <w:left w:val="nil"/>
              <w:bottom w:val="single" w:sz="4" w:space="0" w:color="000000"/>
              <w:right w:val="single" w:sz="4" w:space="0" w:color="000000"/>
            </w:tcBorders>
            <w:shd w:val="clear" w:color="auto" w:fill="auto"/>
            <w:noWrap/>
            <w:vAlign w:val="bottom"/>
            <w:hideMark/>
          </w:tcPr>
          <w:p w14:paraId="2BD895CE" w14:textId="3695145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7C359" w14:textId="3CEFBE2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DFA0E" w14:textId="723CA2A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584,577.26 </w:t>
            </w:r>
          </w:p>
        </w:tc>
      </w:tr>
      <w:tr w:rsidR="00D22798" w:rsidRPr="00D22798" w14:paraId="77960D9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9CBD9"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E0DE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52E97C50" w14:textId="185264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9,936.19 </w:t>
            </w:r>
          </w:p>
        </w:tc>
        <w:tc>
          <w:tcPr>
            <w:tcW w:w="0" w:type="auto"/>
            <w:tcBorders>
              <w:top w:val="nil"/>
              <w:left w:val="nil"/>
              <w:bottom w:val="single" w:sz="4" w:space="0" w:color="000000"/>
              <w:right w:val="single" w:sz="4" w:space="0" w:color="000000"/>
            </w:tcBorders>
            <w:shd w:val="clear" w:color="auto" w:fill="auto"/>
            <w:noWrap/>
            <w:vAlign w:val="bottom"/>
            <w:hideMark/>
          </w:tcPr>
          <w:p w14:paraId="6252F7E1" w14:textId="70E2BF5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C6561" w14:textId="4109181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A10A2" w14:textId="17E4C37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79,936.19 </w:t>
            </w:r>
          </w:p>
        </w:tc>
      </w:tr>
      <w:tr w:rsidR="00D22798" w:rsidRPr="00D22798" w14:paraId="3AAB420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4D6BD"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EEC0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78B07F95" w14:textId="75E8AA5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40,712.17 </w:t>
            </w:r>
          </w:p>
        </w:tc>
        <w:tc>
          <w:tcPr>
            <w:tcW w:w="0" w:type="auto"/>
            <w:tcBorders>
              <w:top w:val="nil"/>
              <w:left w:val="nil"/>
              <w:bottom w:val="single" w:sz="4" w:space="0" w:color="000000"/>
              <w:right w:val="single" w:sz="4" w:space="0" w:color="000000"/>
            </w:tcBorders>
            <w:shd w:val="clear" w:color="auto" w:fill="auto"/>
            <w:noWrap/>
            <w:vAlign w:val="bottom"/>
            <w:hideMark/>
          </w:tcPr>
          <w:p w14:paraId="261B7130" w14:textId="11FBD08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2143C" w14:textId="26CCE14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EF472" w14:textId="63430B7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740,712.17 </w:t>
            </w:r>
          </w:p>
        </w:tc>
      </w:tr>
      <w:tr w:rsidR="00D22798" w:rsidRPr="00D22798" w14:paraId="61C2837A"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143BC" w14:textId="7777777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075C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2B938ED7" w14:textId="26FE48F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56DB9A62" w14:textId="2F68E4D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E77FE" w14:textId="37E7A2F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E35AC" w14:textId="524709B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1,220,656.16 </w:t>
            </w:r>
          </w:p>
        </w:tc>
      </w:tr>
      <w:tr w:rsidR="00D22798" w:rsidRPr="00D22798" w14:paraId="065B04B0"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3AD9F9"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2C932EC" w14:textId="15E4A64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6BB35F2C" w14:textId="5DF601D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571A36" w14:textId="44E41CD0"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79573F1" w14:textId="30E4315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2,732,738.94 </w:t>
            </w:r>
          </w:p>
        </w:tc>
      </w:tr>
      <w:tr w:rsidR="00D22798" w:rsidRPr="00D22798" w14:paraId="2D6F8FA6"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CF8191"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6FAA8944" w14:textId="3677E32E"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7C60DDA0" w14:textId="32E2AEF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2340EE" w14:textId="26109C7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7EC368" w14:textId="6AEBBF5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1,679,180.94 </w:t>
            </w:r>
          </w:p>
        </w:tc>
      </w:tr>
      <w:tr w:rsidR="00D22798" w:rsidRPr="00D22798" w14:paraId="6B5982A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68DAD"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5EC6E"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17DC15D9" w14:textId="53AED2D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713EF029" w14:textId="6CEE1B0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035EE" w14:textId="3E8EB56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1A7A1" w14:textId="09CBCAE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28,750.84 </w:t>
            </w:r>
          </w:p>
        </w:tc>
      </w:tr>
      <w:tr w:rsidR="00D22798" w:rsidRPr="00D22798" w14:paraId="53DF9FFC"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52DCF"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B377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0DBAAA58" w14:textId="0DB9A4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4D259F99" w14:textId="0498F0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8A22D" w14:textId="7F9D4C3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259E9" w14:textId="23076D2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12,012.22 </w:t>
            </w:r>
          </w:p>
        </w:tc>
      </w:tr>
      <w:tr w:rsidR="00D22798" w:rsidRPr="00D22798" w14:paraId="4BBAB775"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974EB"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7243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5694A7A5" w14:textId="52DD19D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1FF04D18" w14:textId="77B581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A57A0" w14:textId="05B16A3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08105" w14:textId="0E1DF9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69,122.92 </w:t>
            </w:r>
          </w:p>
        </w:tc>
      </w:tr>
      <w:tr w:rsidR="00D22798" w:rsidRPr="00D22798" w14:paraId="0F7D5777"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CDF4A"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F074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08B71021" w14:textId="7DE7CC7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71F27397" w14:textId="3346FE6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94B22" w14:textId="0851CA1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44B1D" w14:textId="0899A02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4,897.50 </w:t>
            </w:r>
          </w:p>
        </w:tc>
      </w:tr>
      <w:tr w:rsidR="00D22798" w:rsidRPr="00D22798" w14:paraId="2916D93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1297A"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0FE7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4D5F1091" w14:textId="564B4F9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530B75BF" w14:textId="3284E4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10FE0" w14:textId="4891959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B0F5F" w14:textId="0098D7F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44,397.46 </w:t>
            </w:r>
          </w:p>
        </w:tc>
      </w:tr>
      <w:tr w:rsidR="00D22798" w:rsidRPr="00D22798" w14:paraId="25835B33"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77994"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A200CDE" w14:textId="0EBFAA04"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9A5BEC" w14:textId="164795E2"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C513D8" w14:textId="39118EFC"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973EA1" w14:textId="7924E92D"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222,000.00 </w:t>
            </w:r>
          </w:p>
        </w:tc>
      </w:tr>
      <w:tr w:rsidR="00D22798" w:rsidRPr="00D22798" w14:paraId="101673C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E84E6" w14:textId="77777777" w:rsidR="00D22798" w:rsidRPr="00D22798" w:rsidRDefault="00D22798" w:rsidP="00D22798">
            <w:pPr>
              <w:widowControl/>
              <w:spacing w:after="0" w:line="240" w:lineRule="auto"/>
              <w:contextualSpacing/>
              <w:rPr>
                <w:rFonts w:ascii="Arial Narrow" w:eastAsia="Times New Roman" w:hAnsi="Arial Narrow"/>
                <w:color w:val="000000"/>
                <w:sz w:val="20"/>
                <w:szCs w:val="20"/>
              </w:rPr>
            </w:pPr>
            <w:r w:rsidRPr="00D2279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D4F6F"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6ED340A" w14:textId="0CE5B91F"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54F20786" w14:textId="47500F5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779BE" w14:textId="2C8F6F3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65499" w14:textId="193653A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222,000.00 </w:t>
            </w:r>
          </w:p>
        </w:tc>
      </w:tr>
      <w:tr w:rsidR="00D22798" w:rsidRPr="00D22798" w14:paraId="622F6C6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58D63"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7AEDE9D9" w14:textId="75972F4B"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3136B3" w14:textId="54630E9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0C3716" w14:textId="5E3525A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AA1A76" w14:textId="2F17DB4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10,920.00 </w:t>
            </w:r>
          </w:p>
        </w:tc>
      </w:tr>
      <w:tr w:rsidR="00D22798" w:rsidRPr="00D22798" w14:paraId="7F0063AD"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EA68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74D3A"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30CA8F26" w14:textId="5829F74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5E27FEA" w14:textId="1C37DDB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22F6A" w14:textId="22DACBA2"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1D592" w14:textId="64A2496B"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6.00 </w:t>
            </w:r>
          </w:p>
        </w:tc>
      </w:tr>
      <w:tr w:rsidR="00D22798" w:rsidRPr="00D22798" w14:paraId="68384CE0"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CD12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1391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5626D781" w14:textId="514B6F0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2B264EA6" w14:textId="10901B48"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40786" w14:textId="127DA63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19BFC" w14:textId="1629BA4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4,368.00 </w:t>
            </w:r>
          </w:p>
        </w:tc>
      </w:tr>
      <w:tr w:rsidR="00D22798" w:rsidRPr="00D22798" w14:paraId="210FF40F"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A0A5C"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C553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437E3177" w14:textId="2CAA1F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B3C8044" w14:textId="02AF6E2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188F8" w14:textId="65EED0D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06AE3" w14:textId="3B98A155"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6.00 </w:t>
            </w:r>
          </w:p>
        </w:tc>
      </w:tr>
      <w:tr w:rsidR="00D22798" w:rsidRPr="00D22798" w14:paraId="2523A90E"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2AC6D"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DCEA6"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569DBCA6" w14:textId="6DD99D2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C5B205E" w14:textId="22FB54E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59DD9" w14:textId="1C4CB95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576A8" w14:textId="35AD76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6.00 </w:t>
            </w:r>
          </w:p>
        </w:tc>
      </w:tr>
      <w:tr w:rsidR="00D22798" w:rsidRPr="00D22798" w14:paraId="51B09DC3"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94A83"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C67E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433B8487" w14:textId="15CF0AC9"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D5806EF" w14:textId="40D9E546"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EDB24" w14:textId="4CC33FD3"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99F29" w14:textId="3877A2E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546.00 </w:t>
            </w:r>
          </w:p>
        </w:tc>
      </w:tr>
      <w:tr w:rsidR="00D22798" w:rsidRPr="00D22798" w14:paraId="795455C8"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11A67"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ED614"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36E7B66D" w14:textId="3A66830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724E426B" w14:textId="078F5FA7"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7065F" w14:textId="1E7E140A"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C3BF6" w14:textId="60FA30CE"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1,092.00 </w:t>
            </w:r>
          </w:p>
        </w:tc>
      </w:tr>
      <w:tr w:rsidR="00D22798" w:rsidRPr="00D22798" w14:paraId="44BA3E24"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BCAB9"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CF8CB"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28F15891" w14:textId="0F3F4BA0"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4DDF7DD4" w14:textId="2F001AF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B0EFA" w14:textId="71647AEC"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A41F3" w14:textId="11BAFDBD"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3,276.00 </w:t>
            </w:r>
          </w:p>
        </w:tc>
      </w:tr>
      <w:tr w:rsidR="00D22798" w:rsidRPr="00D22798" w14:paraId="73B197F7" w14:textId="77777777" w:rsidTr="00D2279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ECD29" w14:textId="77777777" w:rsidR="00D22798" w:rsidRPr="00D22798" w:rsidRDefault="00D22798" w:rsidP="00D22798">
            <w:pPr>
              <w:widowControl/>
              <w:spacing w:after="0" w:line="240" w:lineRule="auto"/>
              <w:contextualSpacing/>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5F416ED1" w14:textId="66C35A5F"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C45285B" w14:textId="5B3A1006"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2A227F" w14:textId="61E01BA3"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7A2A4B" w14:textId="316E6868" w:rsidR="00D22798" w:rsidRPr="00D22798" w:rsidRDefault="00D22798" w:rsidP="00D22798">
            <w:pPr>
              <w:widowControl/>
              <w:spacing w:after="0" w:line="240" w:lineRule="auto"/>
              <w:contextualSpacing/>
              <w:jc w:val="right"/>
              <w:rPr>
                <w:rFonts w:ascii="Arial Narrow" w:eastAsia="Times New Roman" w:hAnsi="Arial Narrow"/>
                <w:b/>
                <w:bCs/>
                <w:color w:val="000000"/>
                <w:sz w:val="20"/>
                <w:szCs w:val="20"/>
              </w:rPr>
            </w:pPr>
            <w:r w:rsidRPr="00D22798">
              <w:rPr>
                <w:rFonts w:ascii="Arial Narrow" w:eastAsia="Times New Roman" w:hAnsi="Arial Narrow"/>
                <w:b/>
                <w:bCs/>
                <w:color w:val="000000"/>
                <w:sz w:val="20"/>
                <w:szCs w:val="20"/>
              </w:rPr>
              <w:t xml:space="preserve"> 820,638.00 </w:t>
            </w:r>
          </w:p>
        </w:tc>
      </w:tr>
      <w:tr w:rsidR="00D22798" w:rsidRPr="00D22798" w14:paraId="2E750F06" w14:textId="77777777" w:rsidTr="00D2279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FC7A0"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A50B8" w14:textId="77777777" w:rsidR="00D22798" w:rsidRPr="00D22798" w:rsidRDefault="00D22798" w:rsidP="00D22798">
            <w:pPr>
              <w:widowControl/>
              <w:spacing w:after="0" w:line="240" w:lineRule="auto"/>
              <w:contextualSpacing/>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3537659B" w14:textId="0510E3B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2941BF15" w14:textId="0F74F54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C4A74" w14:textId="298AB611"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120B7" w14:textId="3E8B6EC4" w:rsidR="00D22798" w:rsidRPr="00D22798" w:rsidRDefault="00D22798" w:rsidP="00D22798">
            <w:pPr>
              <w:widowControl/>
              <w:spacing w:after="0" w:line="240" w:lineRule="auto"/>
              <w:contextualSpacing/>
              <w:jc w:val="right"/>
              <w:rPr>
                <w:rFonts w:ascii="Arial Narrow" w:eastAsia="Times New Roman" w:hAnsi="Arial Narrow"/>
                <w:i/>
                <w:iCs/>
                <w:color w:val="000000"/>
                <w:sz w:val="20"/>
                <w:szCs w:val="20"/>
              </w:rPr>
            </w:pPr>
            <w:r w:rsidRPr="00D22798">
              <w:rPr>
                <w:rFonts w:ascii="Arial Narrow" w:eastAsia="Times New Roman" w:hAnsi="Arial Narrow"/>
                <w:i/>
                <w:iCs/>
                <w:color w:val="000000"/>
                <w:sz w:val="20"/>
                <w:szCs w:val="20"/>
              </w:rPr>
              <w:t xml:space="preserve">820,638.00 </w:t>
            </w:r>
          </w:p>
        </w:tc>
      </w:tr>
    </w:tbl>
    <w:p w14:paraId="2B2B9A1F" w14:textId="372AC965" w:rsidR="004C50ED" w:rsidRDefault="00B81389"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6CCBD1D" w14:textId="77777777" w:rsidR="00162E8D" w:rsidRPr="00162E8D" w:rsidRDefault="00162E8D" w:rsidP="00162E8D">
      <w:pPr>
        <w:spacing w:after="0" w:line="240" w:lineRule="auto"/>
        <w:contextualSpacing/>
        <w:jc w:val="right"/>
        <w:rPr>
          <w:rFonts w:ascii="Arial" w:eastAsia="Arial" w:hAnsi="Arial" w:cs="Arial"/>
          <w:i/>
          <w:color w:val="0070C0"/>
          <w:sz w:val="16"/>
          <w:szCs w:val="16"/>
        </w:rPr>
      </w:pPr>
    </w:p>
    <w:p w14:paraId="235D392D" w14:textId="77777777" w:rsidR="00C76280" w:rsidRDefault="00C76280" w:rsidP="00660B09">
      <w:pPr>
        <w:widowControl/>
        <w:spacing w:after="120" w:line="240" w:lineRule="auto"/>
        <w:rPr>
          <w:rFonts w:ascii="Arial" w:eastAsia="Arial" w:hAnsi="Arial" w:cs="Arial"/>
          <w:b/>
          <w:color w:val="002060"/>
          <w:sz w:val="28"/>
          <w:szCs w:val="28"/>
        </w:rPr>
      </w:pPr>
    </w:p>
    <w:p w14:paraId="07A20601" w14:textId="77777777" w:rsidR="00C76280" w:rsidRDefault="00C76280" w:rsidP="00660B09">
      <w:pPr>
        <w:widowControl/>
        <w:spacing w:after="120" w:line="240" w:lineRule="auto"/>
        <w:rPr>
          <w:rFonts w:ascii="Arial" w:eastAsia="Arial" w:hAnsi="Arial" w:cs="Arial"/>
          <w:b/>
          <w:color w:val="002060"/>
          <w:sz w:val="28"/>
          <w:szCs w:val="28"/>
        </w:rPr>
      </w:pPr>
    </w:p>
    <w:p w14:paraId="7D3FF591" w14:textId="5CA917BA"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6B0769C6"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F6079E" w:rsidRPr="00F6079E">
        <w:rPr>
          <w:rFonts w:ascii="Arial" w:eastAsia="Times New Roman" w:hAnsi="Arial" w:cs="Arial"/>
          <w:b/>
          <w:bCs/>
          <w:color w:val="0070C0"/>
          <w:sz w:val="24"/>
          <w:szCs w:val="24"/>
          <w:lang w:eastAsia="en-US"/>
        </w:rPr>
        <w:t>1,577,210,998.45</w:t>
      </w:r>
      <w:r w:rsidR="00F6079E">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7346D130" w:rsidR="00D72392" w:rsidRPr="00CF1B5A" w:rsidRDefault="00D72392" w:rsidP="008266BC">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CF1B5A">
        <w:rPr>
          <w:rFonts w:ascii="Arial" w:eastAsia="Times New Roman" w:hAnsi="Arial" w:cs="Arial"/>
          <w:b/>
          <w:sz w:val="24"/>
          <w:szCs w:val="24"/>
          <w:lang w:val="en-US" w:eastAsia="en-US"/>
        </w:rPr>
        <w:t>₱</w:t>
      </w:r>
      <w:r w:rsidR="000D4A6C" w:rsidRPr="00CF1B5A">
        <w:rPr>
          <w:rFonts w:ascii="Arial" w:eastAsia="Times New Roman" w:hAnsi="Arial" w:cs="Arial"/>
          <w:b/>
          <w:bCs/>
          <w:sz w:val="24"/>
          <w:szCs w:val="24"/>
          <w:lang w:eastAsia="en-US"/>
        </w:rPr>
        <w:t xml:space="preserve">559,759,836.65 </w:t>
      </w:r>
      <w:r w:rsidRPr="00CF1B5A">
        <w:rPr>
          <w:rFonts w:ascii="Arial" w:eastAsia="Times New Roman" w:hAnsi="Arial" w:cs="Arial"/>
          <w:b/>
          <w:sz w:val="24"/>
          <w:szCs w:val="24"/>
          <w:lang w:val="en-US" w:eastAsia="en-US"/>
        </w:rPr>
        <w:t>standby funds</w:t>
      </w:r>
      <w:r w:rsidRPr="00CF1B5A">
        <w:rPr>
          <w:rFonts w:ascii="Arial" w:eastAsia="Times New Roman" w:hAnsi="Arial" w:cs="Arial"/>
          <w:sz w:val="24"/>
          <w:szCs w:val="24"/>
          <w:lang w:val="en-US" w:eastAsia="en-US"/>
        </w:rPr>
        <w:t xml:space="preserve"> in the CO and FOs. Of the said amount</w:t>
      </w:r>
      <w:r w:rsidR="004F5B17" w:rsidRPr="00CF1B5A">
        <w:rPr>
          <w:rFonts w:ascii="Arial" w:eastAsia="Times New Roman" w:hAnsi="Arial" w:cs="Arial"/>
          <w:sz w:val="24"/>
          <w:szCs w:val="24"/>
          <w:lang w:val="en-US" w:eastAsia="en-US"/>
        </w:rPr>
        <w:t>,</w:t>
      </w:r>
      <w:r w:rsidRPr="00CF1B5A">
        <w:rPr>
          <w:rFonts w:ascii="Arial" w:eastAsia="Times New Roman" w:hAnsi="Arial" w:cs="Arial"/>
          <w:sz w:val="24"/>
          <w:szCs w:val="24"/>
          <w:lang w:val="en-US" w:eastAsia="en-US"/>
        </w:rPr>
        <w:t xml:space="preserve"> </w:t>
      </w:r>
      <w:r w:rsidRPr="00CF1B5A">
        <w:rPr>
          <w:rFonts w:ascii="Arial" w:eastAsia="Times New Roman" w:hAnsi="Arial" w:cs="Arial"/>
          <w:b/>
          <w:sz w:val="24"/>
          <w:szCs w:val="24"/>
          <w:lang w:val="en-US" w:eastAsia="en-US"/>
        </w:rPr>
        <w:t>₱</w:t>
      </w:r>
      <w:r w:rsidR="00E93F5B" w:rsidRPr="00CF1B5A">
        <w:rPr>
          <w:rFonts w:ascii="Arial" w:eastAsia="Times New Roman" w:hAnsi="Arial" w:cs="Arial"/>
          <w:b/>
          <w:sz w:val="24"/>
          <w:szCs w:val="24"/>
          <w:lang w:val="en-US" w:eastAsia="en-US"/>
        </w:rPr>
        <w:t xml:space="preserve">517,992,176.43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37228B3" w14:textId="77777777" w:rsidR="00235FE9" w:rsidRPr="00CF1B5A"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45FBFB8A"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F6079E" w:rsidRPr="00F6079E">
        <w:rPr>
          <w:rFonts w:ascii="Arial" w:eastAsia="Times New Roman" w:hAnsi="Arial" w:cs="Arial"/>
          <w:b/>
          <w:bCs/>
          <w:color w:val="0070C0"/>
          <w:sz w:val="24"/>
          <w:szCs w:val="24"/>
          <w:lang w:eastAsia="en-US"/>
        </w:rPr>
        <w:t>356,048</w:t>
      </w:r>
      <w:r w:rsidR="00CF1B5A">
        <w:rPr>
          <w:rFonts w:ascii="Arial" w:eastAsia="Times New Roman" w:hAnsi="Arial" w:cs="Arial"/>
          <w:b/>
          <w:bCs/>
          <w:color w:val="0070C0"/>
          <w:sz w:val="24"/>
          <w:szCs w:val="24"/>
          <w:lang w:eastAsia="en-US"/>
        </w:rPr>
        <w:t xml:space="preserve"> </w:t>
      </w:r>
      <w:r w:rsidRPr="000D4A6C">
        <w:rPr>
          <w:rFonts w:ascii="Arial" w:eastAsia="Times New Roman" w:hAnsi="Arial" w:cs="Arial"/>
          <w:b/>
          <w:color w:val="0070C0"/>
          <w:sz w:val="24"/>
          <w:szCs w:val="24"/>
          <w:lang w:val="en-US" w:eastAsia="en-US"/>
        </w:rPr>
        <w:t>family food packs (FFPs)</w:t>
      </w:r>
      <w:r w:rsidRPr="000D4A6C">
        <w:rPr>
          <w:rFonts w:ascii="Arial" w:eastAsia="Times New Roman" w:hAnsi="Arial" w:cs="Arial"/>
          <w:color w:val="0070C0"/>
          <w:sz w:val="24"/>
          <w:szCs w:val="24"/>
          <w:lang w:val="en-US" w:eastAsia="en-US"/>
        </w:rPr>
        <w:t xml:space="preserve"> </w:t>
      </w:r>
      <w:r w:rsidRPr="00C76280">
        <w:rPr>
          <w:rFonts w:ascii="Arial" w:eastAsia="Times New Roman" w:hAnsi="Arial" w:cs="Arial"/>
          <w:sz w:val="24"/>
          <w:szCs w:val="24"/>
          <w:lang w:val="en-US" w:eastAsia="en-US"/>
        </w:rPr>
        <w:t xml:space="preserve">amounting to </w:t>
      </w:r>
      <w:r w:rsidRPr="000D4A6C">
        <w:rPr>
          <w:rFonts w:ascii="Arial" w:eastAsia="Times New Roman" w:hAnsi="Arial" w:cs="Arial"/>
          <w:b/>
          <w:color w:val="0070C0"/>
          <w:sz w:val="24"/>
          <w:szCs w:val="24"/>
          <w:lang w:val="en-US" w:eastAsia="en-US"/>
        </w:rPr>
        <w:t>₱</w:t>
      </w:r>
      <w:r w:rsidR="00F6079E" w:rsidRPr="00F6079E">
        <w:rPr>
          <w:rFonts w:ascii="Arial" w:eastAsia="Times New Roman" w:hAnsi="Arial" w:cs="Arial"/>
          <w:b/>
          <w:bCs/>
          <w:color w:val="0070C0"/>
          <w:sz w:val="24"/>
          <w:szCs w:val="24"/>
          <w:lang w:eastAsia="en-US"/>
        </w:rPr>
        <w:t>181,522,995.73</w:t>
      </w:r>
      <w:r w:rsidRPr="00C76280">
        <w:rPr>
          <w:rFonts w:ascii="Arial" w:eastAsia="Times New Roman" w:hAnsi="Arial" w:cs="Arial"/>
          <w:b/>
          <w:bCs/>
          <w:sz w:val="24"/>
          <w:szCs w:val="24"/>
          <w:lang w:eastAsia="en-US"/>
        </w:rPr>
        <w:t>,</w:t>
      </w:r>
      <w:r w:rsidRPr="00C76280">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w:t>
      </w:r>
      <w:r w:rsidRPr="00C76280">
        <w:rPr>
          <w:rFonts w:ascii="Arial" w:eastAsia="Times New Roman" w:hAnsi="Arial" w:cs="Arial"/>
          <w:sz w:val="24"/>
          <w:szCs w:val="24"/>
          <w:lang w:val="en-US" w:eastAsia="en-US"/>
        </w:rPr>
        <w:t xml:space="preserve">to </w:t>
      </w:r>
      <w:r w:rsidRPr="000D4A6C">
        <w:rPr>
          <w:rFonts w:ascii="Arial" w:eastAsia="Times New Roman" w:hAnsi="Arial" w:cs="Arial"/>
          <w:b/>
          <w:color w:val="0070C0"/>
          <w:sz w:val="24"/>
          <w:szCs w:val="24"/>
          <w:lang w:val="en-US" w:eastAsia="en-US"/>
        </w:rPr>
        <w:t>₱</w:t>
      </w:r>
      <w:r w:rsidR="00F6079E" w:rsidRPr="00F6079E">
        <w:rPr>
          <w:rFonts w:ascii="Arial" w:eastAsia="Times New Roman" w:hAnsi="Arial" w:cs="Arial"/>
          <w:b/>
          <w:color w:val="0070C0"/>
          <w:sz w:val="24"/>
          <w:szCs w:val="24"/>
          <w:lang w:val="en-US" w:eastAsia="en-US"/>
        </w:rPr>
        <w:t>355,598,411.46</w:t>
      </w:r>
      <w:r w:rsidR="00F6079E">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 xml:space="preserve">non-food items (FNIs) </w:t>
      </w:r>
      <w:r w:rsidRPr="00C76280">
        <w:rPr>
          <w:rFonts w:ascii="Arial" w:eastAsia="Times New Roman" w:hAnsi="Arial" w:cs="Arial"/>
          <w:sz w:val="24"/>
          <w:szCs w:val="24"/>
          <w:lang w:val="en-US" w:eastAsia="en-US"/>
        </w:rPr>
        <w:t xml:space="preserve">amounting to </w:t>
      </w:r>
      <w:r w:rsidR="00DD488C" w:rsidRPr="000D4A6C">
        <w:rPr>
          <w:rFonts w:ascii="Arial" w:eastAsia="Times New Roman" w:hAnsi="Arial" w:cs="Arial"/>
          <w:b/>
          <w:color w:val="0070C0"/>
          <w:sz w:val="24"/>
          <w:szCs w:val="24"/>
          <w:lang w:val="en-US" w:eastAsia="en-US"/>
        </w:rPr>
        <w:t>₱</w:t>
      </w:r>
      <w:r w:rsidR="00F6079E" w:rsidRPr="00F6079E">
        <w:rPr>
          <w:rFonts w:ascii="Arial" w:eastAsia="Times New Roman" w:hAnsi="Arial" w:cs="Arial"/>
          <w:b/>
          <w:color w:val="0070C0"/>
          <w:sz w:val="24"/>
          <w:szCs w:val="24"/>
          <w:lang w:val="en-US" w:eastAsia="en-US"/>
        </w:rPr>
        <w:t>480,329,754.61</w:t>
      </w:r>
      <w:r w:rsidR="00F6079E">
        <w:rPr>
          <w:rFonts w:ascii="Arial" w:eastAsia="Times New Roman" w:hAnsi="Arial" w:cs="Arial"/>
          <w:b/>
          <w:color w:val="0070C0"/>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C76280" w:rsidRPr="00CF1B5A" w14:paraId="638BC685" w14:textId="77777777" w:rsidTr="00C76280">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FD6B2B"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F1B5A">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0527D7"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AD62712"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A58759"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4648CE"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64011F"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STANDBY FUNDS &amp; STOCKPILE</w:t>
            </w:r>
          </w:p>
        </w:tc>
      </w:tr>
      <w:tr w:rsidR="00C76280" w:rsidRPr="00CF1B5A" w14:paraId="508FAAF2" w14:textId="77777777" w:rsidTr="00C76280">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44BC85E" w14:textId="77777777" w:rsidR="00C76280" w:rsidRPr="00CF1B5A" w:rsidRDefault="00C76280" w:rsidP="00C76280">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6A526EC6" w14:textId="77777777" w:rsidR="00C76280" w:rsidRPr="00CF1B5A" w:rsidRDefault="00C76280" w:rsidP="00C76280">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709DB5"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F1B5A">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5F2BA8"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1A8C17"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7D5A2D"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0F921B9" w14:textId="77777777" w:rsidR="00C76280" w:rsidRPr="00CF1B5A" w:rsidRDefault="00C76280" w:rsidP="00C76280">
            <w:pPr>
              <w:widowControl/>
              <w:spacing w:after="0" w:line="240" w:lineRule="auto"/>
              <w:ind w:right="57"/>
              <w:contextualSpacing/>
              <w:rPr>
                <w:rFonts w:ascii="Arial Narrow" w:eastAsia="Times New Roman" w:hAnsi="Arial Narrow"/>
                <w:b/>
                <w:bCs/>
                <w:sz w:val="18"/>
                <w:szCs w:val="18"/>
              </w:rPr>
            </w:pPr>
          </w:p>
        </w:tc>
      </w:tr>
      <w:tr w:rsidR="00F6079E" w:rsidRPr="00CF1B5A" w14:paraId="763DE4F6"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9DDF9B" w14:textId="77777777" w:rsidR="00F6079E" w:rsidRPr="00CF1B5A" w:rsidRDefault="00F6079E" w:rsidP="00F6079E">
            <w:pPr>
              <w:widowControl/>
              <w:spacing w:after="0" w:line="240" w:lineRule="auto"/>
              <w:ind w:right="57"/>
              <w:contextualSpacing/>
              <w:jc w:val="center"/>
              <w:rPr>
                <w:rFonts w:ascii="Arial Narrow" w:eastAsia="Times New Roman" w:hAnsi="Arial Narrow"/>
                <w:b/>
                <w:bCs/>
                <w:color w:val="000000"/>
                <w:sz w:val="18"/>
                <w:szCs w:val="18"/>
              </w:rPr>
            </w:pPr>
            <w:r w:rsidRPr="00CF1B5A">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D98010B" w14:textId="09CDD5DC" w:rsidR="00F6079E" w:rsidRPr="00CF1B5A" w:rsidRDefault="00F6079E" w:rsidP="00F6079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59,759,836.65</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B6CE4A0" w14:textId="53F88D7D" w:rsidR="00F6079E" w:rsidRPr="00CF1B5A" w:rsidRDefault="00F6079E" w:rsidP="00F6079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56,048</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B8BC20B" w14:textId="465205E8" w:rsidR="00F6079E" w:rsidRPr="00CF1B5A" w:rsidRDefault="00F6079E" w:rsidP="00F6079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81,522,995.73</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B9FD378" w14:textId="0AB2635E" w:rsidR="00F6079E" w:rsidRPr="00CF1B5A" w:rsidRDefault="00F6079E" w:rsidP="00F6079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55,598,411.46</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809AA2" w14:textId="660D1294" w:rsidR="00F6079E" w:rsidRPr="00CF1B5A" w:rsidRDefault="00F6079E" w:rsidP="00F6079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80,329,754.61</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B8EBE0" w14:textId="5EB3F622" w:rsidR="00F6079E" w:rsidRPr="00CF1B5A" w:rsidRDefault="00F6079E" w:rsidP="00F6079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577,210,998.45</w:t>
            </w:r>
          </w:p>
        </w:tc>
      </w:tr>
      <w:tr w:rsidR="00F6079E" w:rsidRPr="00CF1B5A" w14:paraId="58458F24"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85A37C"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D981A" w14:textId="60071016"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0DEEF" w14:textId="656A5571"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54739" w14:textId="6E69D06D"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A2BBA" w14:textId="4DFC07E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4C4620" w14:textId="7EE4767E"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2B255E" w14:textId="04F9CA9C"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r>
      <w:tr w:rsidR="00F6079E" w:rsidRPr="00CF1B5A" w14:paraId="58750224"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914BFD"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D290B" w14:textId="5A1F84B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C2F7C" w14:textId="6EB44524"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0,55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6937E" w14:textId="283705CE"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043,3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0534E5" w14:textId="5ECA623E"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1,977,064.8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CB1327" w14:textId="314021A3"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9,575,379.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A9078" w14:textId="23BDB48B"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82,595,794.09</w:t>
            </w:r>
          </w:p>
        </w:tc>
      </w:tr>
      <w:tr w:rsidR="00F6079E" w:rsidRPr="00CF1B5A" w14:paraId="0F9A03D4"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E001E9"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61185" w14:textId="5D233FE4"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B1F45" w14:textId="1F32E394"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69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7B489A" w14:textId="11EF717C"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570,0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9CE7B4" w14:textId="4313D8F1"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338,894.3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1C13A" w14:textId="374BFBA4"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EA9EF" w14:textId="4E86FEC8"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986,181.84</w:t>
            </w:r>
          </w:p>
        </w:tc>
      </w:tr>
      <w:tr w:rsidR="00F6079E" w:rsidRPr="00CF1B5A" w14:paraId="39EA3A49"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9192DE"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C00A0" w14:textId="2B826D99"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7,05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0D9E2" w14:textId="0D02A6DC"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66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63922F" w14:textId="47501462"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57,11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EC022C" w14:textId="1243834C"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970,291.9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1C1772" w14:textId="719757CD"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692,644.5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C3280" w14:textId="4819CB9E"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617,101.70</w:t>
            </w:r>
          </w:p>
        </w:tc>
      </w:tr>
      <w:tr w:rsidR="00F6079E" w:rsidRPr="00CF1B5A" w14:paraId="0696C4FF"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CACE92"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639EE4" w14:textId="7E175441"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7,869.3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D3613B" w14:textId="35B27931"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30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5C416" w14:textId="223A6A2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16,090.0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806DEA" w14:textId="3C26A8EA"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36,505.1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56F77" w14:textId="3403E86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00,012.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210AF" w14:textId="6A696578"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450,476.89</w:t>
            </w:r>
          </w:p>
        </w:tc>
      </w:tr>
      <w:tr w:rsidR="00F6079E" w:rsidRPr="00CF1B5A" w14:paraId="2559A80B"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101FAF"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9C6D7E" w14:textId="4196329B"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14A5A" w14:textId="032ADBE7"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1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E0E6D" w14:textId="04FB07A4"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998.8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C3A1F" w14:textId="74114FA8"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97,76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E9EE3" w14:textId="78B51BC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650.0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A24C66" w14:textId="68F4C150"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529,317.10</w:t>
            </w:r>
          </w:p>
        </w:tc>
      </w:tr>
      <w:tr w:rsidR="00F6079E" w:rsidRPr="00CF1B5A" w14:paraId="3D1FF959"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90704E"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15705" w14:textId="429811EB"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E4503A" w14:textId="5AB5D2C8"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94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6B330" w14:textId="77022D2D"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90,85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50469" w14:textId="7F14268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243,016.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73764" w14:textId="5984B50F"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3,219.27</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54CBEC" w14:textId="7F8107FC"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927,087.47</w:t>
            </w:r>
          </w:p>
        </w:tc>
      </w:tr>
      <w:tr w:rsidR="00F6079E" w:rsidRPr="00CF1B5A" w14:paraId="62B91564"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AD924B"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1FB3F" w14:textId="1CF1CE54"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A07BFA" w14:textId="296A93EF"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1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C0E25D" w14:textId="111A086A"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091,896.9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8DAA2" w14:textId="4F250890"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97,41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A85251" w14:textId="093C814E"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22,051.4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AC29E" w14:textId="3C55BEC9"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182,425.21</w:t>
            </w:r>
          </w:p>
        </w:tc>
      </w:tr>
      <w:tr w:rsidR="00F6079E" w:rsidRPr="00CF1B5A" w14:paraId="1FAFD896"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76900A"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0D35B" w14:textId="4ACFFCF8"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9307D" w14:textId="3A233319"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04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05EA94" w14:textId="12B3193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89,923.0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4E7F6" w14:textId="1255FE20"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52,526.6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3AB0D" w14:textId="6D16CAB4"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056,710.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5CDAA" w14:textId="12AF2121"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99,160.53</w:t>
            </w:r>
          </w:p>
        </w:tc>
      </w:tr>
      <w:tr w:rsidR="00F6079E" w:rsidRPr="00CF1B5A" w14:paraId="127F082C"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14C690"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25483" w14:textId="28A0B5D7"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0E308" w14:textId="3D64B372"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5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5281A6" w14:textId="0006C906"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1,722.0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48BAD" w14:textId="6F52298F"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27,322.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AF6BE7" w14:textId="397373B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252,052.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B40BA" w14:textId="09E992E4"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871,102.94</w:t>
            </w:r>
          </w:p>
        </w:tc>
      </w:tr>
      <w:tr w:rsidR="00F6079E" w:rsidRPr="00CF1B5A" w14:paraId="5E540DA1"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694957"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F61C7" w14:textId="14D6C5D1"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83,087.1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6DA98" w14:textId="6A655987"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1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CE81D" w14:textId="24921C5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25,9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173C8" w14:textId="374D1357"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662,793.7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391EE" w14:textId="46A3588C"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E21BDF" w14:textId="3480456A"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568,316.86</w:t>
            </w:r>
          </w:p>
        </w:tc>
      </w:tr>
      <w:tr w:rsidR="00F6079E" w:rsidRPr="00CF1B5A" w14:paraId="1856AF4F"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9BCE9A"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C01D" w14:textId="1B342DE2"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43EE07" w14:textId="5A480FFA"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9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0F660D" w14:textId="3DBFBBDD"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44,468.9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ABC97" w14:textId="5C8F1863"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08,683.3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1CBB7" w14:textId="4DBE2809"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103AD" w14:textId="51F9E353"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483,429.23</w:t>
            </w:r>
          </w:p>
        </w:tc>
      </w:tr>
      <w:tr w:rsidR="00F6079E" w:rsidRPr="00CF1B5A" w14:paraId="6F925517"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02AA9"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181BE" w14:textId="6B925B7A"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9B2287" w14:textId="00131AC7"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4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859F9" w14:textId="59D6A35E"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04,508.06</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0A9DA" w14:textId="10470A1A"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73,791.2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10EE5" w14:textId="195765BC"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56D64" w14:textId="504CCD9A"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256,278.03</w:t>
            </w:r>
          </w:p>
        </w:tc>
      </w:tr>
      <w:tr w:rsidR="00F6079E" w:rsidRPr="00CF1B5A" w14:paraId="439197A7"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D7434C"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3DA2D5" w14:textId="7EFABF77"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CB89F" w14:textId="59B56462"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51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36D52" w14:textId="02D0716A"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539,562.9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65E085" w14:textId="1997BCEF"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946,189.8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3205D" w14:textId="11198D54"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728,119.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D65A7" w14:textId="339A4257"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330,552.37</w:t>
            </w:r>
          </w:p>
        </w:tc>
      </w:tr>
      <w:tr w:rsidR="00F6079E" w:rsidRPr="00CF1B5A" w14:paraId="649CE2CE"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73AF4B"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18B0FA" w14:textId="6E7142B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A53C3" w14:textId="7CE681B3"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03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C6417" w14:textId="5F4876E8"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34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1890C2" w14:textId="66C31833"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753,9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64A7B" w14:textId="1C93C0E9"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174,097.8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1408A7" w14:textId="5109A324"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044,368.80</w:t>
            </w:r>
          </w:p>
        </w:tc>
      </w:tr>
      <w:tr w:rsidR="00F6079E" w:rsidRPr="00CF1B5A" w14:paraId="46AA0B1C"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5E781"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F2491" w14:textId="01C70038"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AAAD50" w14:textId="6281B058"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7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79958" w14:textId="37F6A928"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80,1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52C985" w14:textId="5DE968E6"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42,828.0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9B33A" w14:textId="2B6ABAAE"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22,98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2DB5F2" w14:textId="62F2BBC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246,480.43</w:t>
            </w:r>
          </w:p>
        </w:tc>
      </w:tr>
      <w:tr w:rsidR="00F6079E" w:rsidRPr="00CF1B5A" w14:paraId="24CEC90B"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79174E"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FAE8E" w14:textId="3015FCBC"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83F4D" w14:textId="0F1546EF"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9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12BE9" w14:textId="780B0A9D"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6,422.5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7E79A9" w14:textId="3DC899A2"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93,904.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E3771" w14:textId="3BC24585"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906,555.6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1A4DE" w14:textId="23BDAC64"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688,714.33</w:t>
            </w:r>
          </w:p>
        </w:tc>
      </w:tr>
      <w:tr w:rsidR="00F6079E" w:rsidRPr="00CF1B5A" w14:paraId="5051AE2F"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037028"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27B1C" w14:textId="7F32CBF1"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9AD13" w14:textId="16E22E63"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18BD0" w14:textId="523CA9FC"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FDA990" w14:textId="74B8F907"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5EF4F2" w14:textId="7CD7FF46"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E7B684" w14:textId="2D0A391E"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F6079E" w:rsidRPr="00CF1B5A" w14:paraId="5093B89A"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941ECF" w14:textId="77777777" w:rsidR="00F6079E" w:rsidRPr="00CF1B5A" w:rsidRDefault="00F6079E" w:rsidP="00F6079E">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ECDF5" w14:textId="715497D7"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290.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DFF2EA" w14:textId="48CCCEAB"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71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76DCB6" w14:textId="400A9F40"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36,439.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FE2CED" w14:textId="084121D3"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693,51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E4EC5" w14:textId="3CE60186"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384,225.5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0D121" w14:textId="37D03E37" w:rsidR="00F6079E" w:rsidRPr="00CF1B5A" w:rsidRDefault="00F6079E" w:rsidP="00F6079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726,469.12</w:t>
            </w:r>
          </w:p>
        </w:tc>
      </w:tr>
    </w:tbl>
    <w:p w14:paraId="3A58A2DA" w14:textId="18DC8611"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C6DBD">
        <w:rPr>
          <w:rFonts w:ascii="Arial" w:eastAsia="Arial" w:hAnsi="Arial" w:cs="Arial"/>
          <w:i/>
          <w:sz w:val="16"/>
          <w:szCs w:val="16"/>
        </w:rPr>
        <w:t>0</w:t>
      </w:r>
      <w:r w:rsidR="00F6079E">
        <w:rPr>
          <w:rFonts w:ascii="Arial" w:eastAsia="Arial" w:hAnsi="Arial" w:cs="Arial"/>
          <w:i/>
          <w:sz w:val="16"/>
          <w:szCs w:val="16"/>
        </w:rPr>
        <w:t>8</w:t>
      </w:r>
      <w:r w:rsidR="001F6828" w:rsidRPr="001F6828">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5C3470BE" w14:textId="705AA44F" w:rsidR="00C76280" w:rsidRDefault="00C76280" w:rsidP="00C76280">
      <w:pPr>
        <w:spacing w:after="0" w:line="240" w:lineRule="auto"/>
        <w:contextualSpacing/>
        <w:jc w:val="right"/>
        <w:rPr>
          <w:rFonts w:ascii="Arial" w:eastAsia="Arial" w:hAnsi="Arial" w:cs="Arial"/>
          <w:i/>
          <w:color w:val="0070C0"/>
          <w:sz w:val="16"/>
          <w:szCs w:val="16"/>
        </w:rPr>
      </w:pPr>
    </w:p>
    <w:p w14:paraId="605E6A86" w14:textId="77777777" w:rsidR="00C76280" w:rsidRDefault="00C76280" w:rsidP="00C76280">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2E69804" w:rsidR="008E35DA" w:rsidRPr="009104C9" w:rsidRDefault="005D52F5"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2F1CA5">
              <w:rPr>
                <w:rFonts w:ascii="Arial" w:eastAsia="Arial" w:hAnsi="Arial" w:cs="Arial"/>
                <w:sz w:val="20"/>
                <w:szCs w:val="20"/>
              </w:rPr>
              <w:t>8</w:t>
            </w:r>
            <w:r w:rsidR="001F6828" w:rsidRPr="009104C9">
              <w:rPr>
                <w:rFonts w:ascii="Arial" w:eastAsia="Arial" w:hAnsi="Arial" w:cs="Arial"/>
                <w:sz w:val="20"/>
                <w:szCs w:val="20"/>
              </w:rPr>
              <w:t xml:space="preserve"> </w:t>
            </w:r>
            <w:r>
              <w:rPr>
                <w:rFonts w:ascii="Arial" w:eastAsia="Arial" w:hAnsi="Arial" w:cs="Arial"/>
                <w:sz w:val="20"/>
                <w:szCs w:val="20"/>
              </w:rPr>
              <w:t>April</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ECC04C3" w14:textId="77777777" w:rsidR="00C76280" w:rsidRDefault="00C7628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26A4793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A103C67" w:rsidR="008E35DA" w:rsidRPr="00D42B1F" w:rsidRDefault="00C76280"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2F1CA5">
              <w:rPr>
                <w:rFonts w:ascii="Arial" w:eastAsia="Arial" w:hAnsi="Arial" w:cs="Arial"/>
                <w:sz w:val="20"/>
                <w:szCs w:val="20"/>
              </w:rPr>
              <w:t>8</w:t>
            </w:r>
            <w:r>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6644364" w:rsidR="008E35DA" w:rsidRPr="008E20D4" w:rsidRDefault="005D52F5"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3A233F">
              <w:rPr>
                <w:rFonts w:ascii="Arial" w:eastAsia="Arial" w:hAnsi="Arial" w:cs="Arial"/>
                <w:sz w:val="20"/>
                <w:szCs w:val="20"/>
              </w:rPr>
              <w:t>8</w:t>
            </w:r>
            <w:r w:rsidR="002C0482">
              <w:rPr>
                <w:rFonts w:ascii="Arial" w:eastAsia="Arial" w:hAnsi="Arial" w:cs="Arial"/>
                <w:sz w:val="20"/>
                <w:szCs w:val="20"/>
              </w:rPr>
              <w:t xml:space="preserve"> </w:t>
            </w:r>
            <w:r>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Continuous preparation for the Bayanihan to Recover as One Act.</w:t>
            </w:r>
          </w:p>
          <w:p w14:paraId="134FAE10" w14:textId="2491ED74" w:rsidR="00BE0554" w:rsidRPr="00831B1A" w:rsidRDefault="00BE0554"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38910CB0" w14:textId="77777777" w:rsidR="00C76280" w:rsidRDefault="00C76280" w:rsidP="008266BC">
      <w:pPr>
        <w:widowControl/>
        <w:spacing w:after="0" w:line="240" w:lineRule="auto"/>
        <w:contextualSpacing/>
        <w:rPr>
          <w:rFonts w:ascii="Arial" w:eastAsia="Arial" w:hAnsi="Arial" w:cs="Arial"/>
          <w:b/>
          <w:sz w:val="24"/>
          <w:szCs w:val="24"/>
        </w:rPr>
      </w:pPr>
    </w:p>
    <w:p w14:paraId="0335D171" w14:textId="77777777" w:rsidR="00C76280" w:rsidRDefault="00C76280" w:rsidP="008266BC">
      <w:pPr>
        <w:widowControl/>
        <w:spacing w:after="0" w:line="240" w:lineRule="auto"/>
        <w:contextualSpacing/>
        <w:rPr>
          <w:rFonts w:ascii="Arial" w:eastAsia="Arial" w:hAnsi="Arial" w:cs="Arial"/>
          <w:b/>
          <w:sz w:val="24"/>
          <w:szCs w:val="24"/>
        </w:rPr>
      </w:pPr>
    </w:p>
    <w:p w14:paraId="46621DFD" w14:textId="6143DB02"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C0E517E" w:rsidR="008E35DA" w:rsidRPr="00BE48D9" w:rsidRDefault="00BE48D9"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25F94">
              <w:rPr>
                <w:rFonts w:ascii="Arial" w:eastAsia="Arial" w:hAnsi="Arial" w:cs="Arial"/>
                <w:color w:val="0070C0"/>
                <w:sz w:val="20"/>
                <w:szCs w:val="20"/>
              </w:rPr>
              <w:t>0</w:t>
            </w:r>
            <w:r w:rsidR="002F1CA5">
              <w:rPr>
                <w:rFonts w:ascii="Arial" w:eastAsia="Arial" w:hAnsi="Arial" w:cs="Arial"/>
                <w:color w:val="0070C0"/>
                <w:sz w:val="20"/>
                <w:szCs w:val="20"/>
              </w:rPr>
              <w:t>7</w:t>
            </w:r>
            <w:r w:rsidRPr="00125F94">
              <w:rPr>
                <w:rFonts w:ascii="Arial" w:eastAsia="Arial" w:hAnsi="Arial" w:cs="Arial"/>
                <w:color w:val="0070C0"/>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52155277" w:rsidR="00AF55D8" w:rsidRPr="00125F94"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125F94">
              <w:rPr>
                <w:rFonts w:ascii="Arial" w:eastAsia="Arial" w:hAnsi="Arial" w:cs="Arial"/>
                <w:color w:val="0070C0"/>
                <w:sz w:val="20"/>
                <w:szCs w:val="19"/>
              </w:rPr>
              <w:t xml:space="preserve">A total of </w:t>
            </w:r>
            <w:r w:rsidR="00125F94" w:rsidRPr="00125F94">
              <w:rPr>
                <w:rFonts w:ascii="Arial" w:eastAsia="Arial" w:hAnsi="Arial" w:cs="Arial"/>
                <w:color w:val="0070C0"/>
                <w:sz w:val="20"/>
                <w:szCs w:val="19"/>
              </w:rPr>
              <w:t>65</w:t>
            </w:r>
            <w:r w:rsidRPr="00125F94">
              <w:rPr>
                <w:rFonts w:ascii="Arial" w:eastAsia="Arial" w:hAnsi="Arial" w:cs="Arial"/>
                <w:color w:val="0070C0"/>
                <w:sz w:val="20"/>
                <w:szCs w:val="19"/>
              </w:rPr>
              <w:t xml:space="preserve"> personnel </w:t>
            </w:r>
            <w:proofErr w:type="gramStart"/>
            <w:r w:rsidRPr="00125F94">
              <w:rPr>
                <w:rFonts w:ascii="Arial" w:eastAsia="Arial" w:hAnsi="Arial" w:cs="Arial"/>
                <w:color w:val="0070C0"/>
                <w:sz w:val="20"/>
                <w:szCs w:val="19"/>
              </w:rPr>
              <w:t>are</w:t>
            </w:r>
            <w:proofErr w:type="gramEnd"/>
            <w:r w:rsidRPr="00125F94">
              <w:rPr>
                <w:rFonts w:ascii="Arial" w:eastAsia="Arial" w:hAnsi="Arial" w:cs="Arial"/>
                <w:color w:val="0070C0"/>
                <w:sz w:val="20"/>
                <w:szCs w:val="19"/>
              </w:rPr>
              <w:t xml:space="preserve"> on duty / deployed region-wide to conduct response operation and to monitor and execute SAP implementation in the Region.</w:t>
            </w:r>
          </w:p>
          <w:p w14:paraId="5BF52D8B" w14:textId="0A8E2377" w:rsidR="002F1CA5" w:rsidRPr="002F1CA5" w:rsidRDefault="002F1CA5" w:rsidP="002F1CA5">
            <w:pPr>
              <w:pStyle w:val="ListParagraph"/>
              <w:numPr>
                <w:ilvl w:val="0"/>
                <w:numId w:val="5"/>
              </w:numPr>
              <w:spacing w:after="0" w:line="240" w:lineRule="auto"/>
              <w:jc w:val="both"/>
              <w:rPr>
                <w:rFonts w:ascii="Arial" w:eastAsia="Arial" w:hAnsi="Arial" w:cs="Arial"/>
                <w:color w:val="0070C0"/>
                <w:sz w:val="20"/>
                <w:szCs w:val="19"/>
              </w:rPr>
            </w:pPr>
            <w:r w:rsidRPr="002F1CA5">
              <w:rPr>
                <w:rFonts w:ascii="Arial" w:eastAsia="Arial" w:hAnsi="Arial" w:cs="Arial"/>
                <w:color w:val="0070C0"/>
                <w:sz w:val="20"/>
                <w:szCs w:val="19"/>
              </w:rPr>
              <w:t xml:space="preserve">On 06 April 2021, DSWD Field Office </w:t>
            </w:r>
            <w:r>
              <w:rPr>
                <w:rFonts w:ascii="Arial" w:eastAsia="Arial" w:hAnsi="Arial" w:cs="Arial"/>
                <w:color w:val="0070C0"/>
                <w:sz w:val="20"/>
                <w:szCs w:val="19"/>
              </w:rPr>
              <w:t>I</w:t>
            </w:r>
            <w:r w:rsidRPr="002F1CA5">
              <w:rPr>
                <w:rFonts w:ascii="Arial" w:eastAsia="Arial" w:hAnsi="Arial" w:cs="Arial"/>
                <w:color w:val="0070C0"/>
                <w:sz w:val="20"/>
                <w:szCs w:val="19"/>
              </w:rPr>
              <w:t xml:space="preserve"> Regional Director (RD) Marie</w:t>
            </w:r>
            <w:r>
              <w:rPr>
                <w:rFonts w:ascii="Arial" w:eastAsia="Arial" w:hAnsi="Arial" w:cs="Arial"/>
                <w:color w:val="0070C0"/>
                <w:sz w:val="20"/>
                <w:szCs w:val="19"/>
              </w:rPr>
              <w:t xml:space="preserve"> </w:t>
            </w:r>
            <w:r w:rsidRPr="002F1CA5">
              <w:rPr>
                <w:rFonts w:ascii="Arial" w:eastAsia="Arial" w:hAnsi="Arial" w:cs="Arial"/>
                <w:color w:val="0070C0"/>
                <w:sz w:val="20"/>
                <w:szCs w:val="19"/>
              </w:rPr>
              <w:t xml:space="preserve">Angela S. Gopalan together with Ms. Maricel S. Caleja and Ms. Sheryll J. Bringas participated in the Regional Task Force (RTF) </w:t>
            </w:r>
            <w:r>
              <w:rPr>
                <w:rFonts w:ascii="Arial" w:eastAsia="Arial" w:hAnsi="Arial" w:cs="Arial"/>
                <w:color w:val="0070C0"/>
                <w:sz w:val="20"/>
                <w:szCs w:val="19"/>
              </w:rPr>
              <w:t>I</w:t>
            </w:r>
            <w:r w:rsidRPr="002F1CA5">
              <w:rPr>
                <w:rFonts w:ascii="Arial" w:eastAsia="Arial" w:hAnsi="Arial" w:cs="Arial"/>
                <w:color w:val="0070C0"/>
                <w:sz w:val="20"/>
                <w:szCs w:val="19"/>
              </w:rPr>
              <w:t xml:space="preserve"> Full Council Meeting via video conference. Update on COVID-19 Cases and Status of Temporary Treatment Monitoring Facilities, presentation of RTF Councils, Minimum Public Health Standard, and other matters were the agenda of the said meeting.</w:t>
            </w:r>
          </w:p>
          <w:p w14:paraId="093164CC" w14:textId="73BC4DB9" w:rsidR="002F1CA5" w:rsidRPr="002F1CA5" w:rsidRDefault="002F1CA5" w:rsidP="002F1CA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BE48D9" w:rsidRDefault="004152A3" w:rsidP="00577858">
            <w:pPr>
              <w:spacing w:after="0" w:line="240" w:lineRule="auto"/>
              <w:jc w:val="both"/>
              <w:rPr>
                <w:rFonts w:ascii="Arial" w:eastAsia="Arial" w:hAnsi="Arial" w:cs="Arial"/>
                <w:sz w:val="20"/>
                <w:szCs w:val="19"/>
              </w:rPr>
            </w:pPr>
          </w:p>
          <w:p w14:paraId="63DB2CE5" w14:textId="6195E2CE" w:rsidR="008E35DA" w:rsidRPr="00BE48D9" w:rsidRDefault="008E35DA" w:rsidP="008266BC">
            <w:pPr>
              <w:spacing w:after="0" w:line="240" w:lineRule="auto"/>
              <w:contextualSpacing/>
              <w:jc w:val="both"/>
              <w:rPr>
                <w:rFonts w:ascii="Arial" w:eastAsia="Arial" w:hAnsi="Arial" w:cs="Arial"/>
                <w:b/>
                <w:sz w:val="20"/>
                <w:szCs w:val="19"/>
              </w:rPr>
            </w:pPr>
            <w:r w:rsidRPr="00BE48D9">
              <w:rPr>
                <w:rFonts w:ascii="Arial" w:eastAsia="Arial" w:hAnsi="Arial" w:cs="Arial"/>
                <w:b/>
                <w:sz w:val="20"/>
                <w:szCs w:val="19"/>
              </w:rPr>
              <w:t>Social Amelioration Program (SAP)</w:t>
            </w:r>
          </w:p>
          <w:p w14:paraId="0A773921" w14:textId="2ADA1F35" w:rsidR="00B45057" w:rsidRPr="00BE48D9" w:rsidRDefault="00B45057"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of </w:t>
            </w:r>
            <w:r w:rsidRPr="00BE48D9">
              <w:rPr>
                <w:rFonts w:ascii="Arial" w:eastAsia="Arial" w:hAnsi="Arial" w:cs="Arial"/>
                <w:b/>
                <w:sz w:val="20"/>
                <w:szCs w:val="19"/>
              </w:rPr>
              <w:t>₱</w:t>
            </w:r>
            <w:r w:rsidR="002258AB" w:rsidRPr="00BE48D9">
              <w:rPr>
                <w:rFonts w:ascii="Arial" w:eastAsia="Arial" w:hAnsi="Arial" w:cs="Arial"/>
                <w:b/>
                <w:sz w:val="20"/>
                <w:szCs w:val="19"/>
                <w:lang w:val="en-US"/>
              </w:rPr>
              <w:t xml:space="preserve">4,269,369,500.00 </w:t>
            </w:r>
            <w:r w:rsidRPr="00BE48D9">
              <w:rPr>
                <w:rFonts w:ascii="Arial" w:eastAsia="Arial" w:hAnsi="Arial" w:cs="Arial"/>
                <w:sz w:val="20"/>
                <w:szCs w:val="19"/>
              </w:rPr>
              <w:t xml:space="preserve">was paid to </w:t>
            </w:r>
            <w:r w:rsidR="002258AB" w:rsidRPr="00BE48D9">
              <w:rPr>
                <w:rFonts w:ascii="Arial" w:eastAsia="Arial" w:hAnsi="Arial" w:cs="Arial"/>
                <w:b/>
                <w:bCs/>
                <w:sz w:val="20"/>
                <w:szCs w:val="19"/>
                <w:lang w:val="en-US"/>
              </w:rPr>
              <w:t xml:space="preserve">776,249 </w:t>
            </w:r>
            <w:r w:rsidRPr="00BE48D9">
              <w:rPr>
                <w:rFonts w:ascii="Arial" w:eastAsia="Arial" w:hAnsi="Arial" w:cs="Arial"/>
                <w:b/>
                <w:bCs/>
                <w:sz w:val="20"/>
                <w:szCs w:val="19"/>
                <w:lang w:val="en-US"/>
              </w:rPr>
              <w:t>beneficiaries</w:t>
            </w:r>
            <w:r w:rsidRPr="00BE48D9">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BE48D9" w:rsidRDefault="004C2358"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amount of </w:t>
            </w:r>
            <w:r w:rsidRPr="00BE48D9">
              <w:rPr>
                <w:rFonts w:ascii="Arial" w:eastAsia="Arial" w:hAnsi="Arial" w:cs="Arial"/>
                <w:b/>
                <w:bCs/>
                <w:sz w:val="20"/>
                <w:szCs w:val="19"/>
              </w:rPr>
              <w:t>₱513,724,350.00</w:t>
            </w:r>
            <w:r w:rsidRPr="00BE48D9">
              <w:rPr>
                <w:rFonts w:ascii="Arial" w:eastAsia="Arial" w:hAnsi="Arial" w:cs="Arial"/>
                <w:sz w:val="20"/>
                <w:szCs w:val="19"/>
              </w:rPr>
              <w:t xml:space="preserve"> were paid through direct payout and cash cards to </w:t>
            </w:r>
            <w:r w:rsidRPr="00BE48D9">
              <w:rPr>
                <w:rFonts w:ascii="Arial" w:eastAsia="Arial" w:hAnsi="Arial" w:cs="Arial"/>
                <w:b/>
                <w:bCs/>
                <w:sz w:val="20"/>
                <w:szCs w:val="19"/>
              </w:rPr>
              <w:t>123,789</w:t>
            </w:r>
            <w:r w:rsidRPr="00BE48D9">
              <w:rPr>
                <w:rFonts w:ascii="Arial" w:eastAsia="Arial" w:hAnsi="Arial" w:cs="Arial"/>
                <w:sz w:val="20"/>
                <w:szCs w:val="19"/>
              </w:rPr>
              <w:t xml:space="preserve"> </w:t>
            </w:r>
            <w:r w:rsidRPr="00BE48D9">
              <w:rPr>
                <w:rFonts w:ascii="Arial" w:eastAsia="Arial" w:hAnsi="Arial" w:cs="Arial"/>
                <w:b/>
                <w:sz w:val="20"/>
                <w:szCs w:val="19"/>
              </w:rPr>
              <w:t>4Ps beneficiaries</w:t>
            </w:r>
            <w:r w:rsidRPr="00BE48D9">
              <w:rPr>
                <w:rFonts w:ascii="Arial" w:eastAsia="Arial" w:hAnsi="Arial" w:cs="Arial"/>
                <w:sz w:val="20"/>
                <w:szCs w:val="19"/>
              </w:rPr>
              <w:t xml:space="preserve"> while a total amount of </w:t>
            </w:r>
            <w:r w:rsidRPr="00BE48D9">
              <w:rPr>
                <w:rFonts w:ascii="Arial" w:eastAsia="Arial" w:hAnsi="Arial" w:cs="Arial"/>
                <w:b/>
                <w:sz w:val="20"/>
                <w:szCs w:val="19"/>
              </w:rPr>
              <w:t>₱</w:t>
            </w:r>
            <w:r w:rsidRPr="00BE48D9">
              <w:rPr>
                <w:rFonts w:ascii="Arial" w:eastAsia="Arial" w:hAnsi="Arial" w:cs="Arial"/>
                <w:b/>
                <w:sz w:val="20"/>
                <w:szCs w:val="19"/>
                <w:lang w:val="en-US"/>
              </w:rPr>
              <w:t xml:space="preserve">2,259,823,500.00 </w:t>
            </w:r>
            <w:r w:rsidRPr="00BE48D9">
              <w:rPr>
                <w:rFonts w:ascii="Arial" w:eastAsia="Arial" w:hAnsi="Arial" w:cs="Arial"/>
                <w:sz w:val="20"/>
                <w:szCs w:val="19"/>
              </w:rPr>
              <w:t xml:space="preserve">were paid through financial service providers (FSPs) to </w:t>
            </w:r>
            <w:r w:rsidRPr="00BE48D9">
              <w:rPr>
                <w:rFonts w:ascii="Arial" w:eastAsia="Arial" w:hAnsi="Arial" w:cs="Arial"/>
                <w:b/>
                <w:sz w:val="20"/>
                <w:szCs w:val="19"/>
                <w:lang w:val="en-US"/>
              </w:rPr>
              <w:t xml:space="preserve">410,877 </w:t>
            </w:r>
            <w:r w:rsidRPr="00BE48D9">
              <w:rPr>
                <w:rFonts w:ascii="Arial" w:eastAsia="Arial" w:hAnsi="Arial" w:cs="Arial"/>
                <w:b/>
                <w:sz w:val="20"/>
                <w:szCs w:val="19"/>
              </w:rPr>
              <w:t>non-4Ps beneficiaries</w:t>
            </w:r>
            <w:r w:rsidRPr="00BE48D9">
              <w:rPr>
                <w:rFonts w:ascii="Arial" w:eastAsia="Arial" w:hAnsi="Arial" w:cs="Arial"/>
                <w:sz w:val="20"/>
                <w:szCs w:val="19"/>
              </w:rPr>
              <w:t xml:space="preserve"> in Pangasinan for the second tranche implementation.</w:t>
            </w:r>
          </w:p>
          <w:p w14:paraId="6261C4AB" w14:textId="27F51136" w:rsidR="001E6968" w:rsidRPr="00BE48D9" w:rsidRDefault="001E6968"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A total amount of</w:t>
            </w:r>
            <w:r w:rsidRPr="00BE48D9">
              <w:rPr>
                <w:rFonts w:ascii="Arial" w:eastAsia="Arial" w:hAnsi="Arial" w:cs="Arial"/>
                <w:b/>
                <w:sz w:val="20"/>
                <w:szCs w:val="19"/>
              </w:rPr>
              <w:t xml:space="preserve"> ₱</w:t>
            </w:r>
            <w:r w:rsidR="00B45057" w:rsidRPr="00BE48D9">
              <w:rPr>
                <w:rFonts w:ascii="Arial" w:eastAsia="Arial" w:hAnsi="Arial" w:cs="Arial"/>
                <w:b/>
                <w:sz w:val="20"/>
                <w:szCs w:val="19"/>
              </w:rPr>
              <w:t xml:space="preserve">262,333,500.00 </w:t>
            </w:r>
            <w:r w:rsidRPr="00BE48D9">
              <w:rPr>
                <w:rFonts w:ascii="Arial" w:eastAsia="Arial" w:hAnsi="Arial" w:cs="Arial"/>
                <w:sz w:val="20"/>
                <w:szCs w:val="19"/>
              </w:rPr>
              <w:t xml:space="preserve">was paid to </w:t>
            </w:r>
            <w:r w:rsidR="00B45057" w:rsidRPr="00BE48D9">
              <w:rPr>
                <w:rFonts w:ascii="Arial" w:eastAsia="Arial" w:hAnsi="Arial" w:cs="Arial"/>
                <w:b/>
                <w:sz w:val="20"/>
                <w:szCs w:val="19"/>
              </w:rPr>
              <w:t xml:space="preserve">47,697 </w:t>
            </w:r>
            <w:r w:rsidRPr="00BE48D9">
              <w:rPr>
                <w:rFonts w:ascii="Arial" w:eastAsia="Arial" w:hAnsi="Arial" w:cs="Arial"/>
                <w:b/>
                <w:sz w:val="20"/>
                <w:szCs w:val="19"/>
              </w:rPr>
              <w:t>waitlisted beneficiaries</w:t>
            </w:r>
            <w:r w:rsidRPr="00BE48D9">
              <w:rPr>
                <w:rFonts w:ascii="Arial" w:eastAsia="Arial" w:hAnsi="Arial" w:cs="Arial"/>
                <w:sz w:val="20"/>
                <w:szCs w:val="19"/>
              </w:rPr>
              <w:t xml:space="preserve"> in the Region.</w:t>
            </w:r>
          </w:p>
          <w:p w14:paraId="239754A4"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amount of </w:t>
            </w:r>
            <w:r w:rsidRPr="00BE48D9">
              <w:rPr>
                <w:rFonts w:ascii="Arial" w:eastAsia="Arial" w:hAnsi="Arial" w:cs="Arial"/>
                <w:b/>
                <w:sz w:val="20"/>
                <w:szCs w:val="19"/>
              </w:rPr>
              <w:t>₱</w:t>
            </w:r>
            <w:r w:rsidRPr="00BE48D9">
              <w:rPr>
                <w:rFonts w:ascii="Arial" w:eastAsia="Arial" w:hAnsi="Arial" w:cs="Arial"/>
                <w:b/>
                <w:sz w:val="20"/>
                <w:szCs w:val="19"/>
                <w:lang w:val="en-US"/>
              </w:rPr>
              <w:t xml:space="preserve">15,130,500.00 </w:t>
            </w:r>
            <w:r w:rsidRPr="00BE48D9">
              <w:rPr>
                <w:rFonts w:ascii="Arial" w:eastAsia="Arial" w:hAnsi="Arial" w:cs="Arial"/>
                <w:sz w:val="20"/>
                <w:szCs w:val="19"/>
              </w:rPr>
              <w:t xml:space="preserve">was paid to </w:t>
            </w:r>
            <w:r w:rsidRPr="00BE48D9">
              <w:rPr>
                <w:rFonts w:ascii="Arial" w:eastAsia="Arial" w:hAnsi="Arial" w:cs="Arial"/>
                <w:b/>
                <w:sz w:val="20"/>
                <w:szCs w:val="19"/>
              </w:rPr>
              <w:t xml:space="preserve">1,887 </w:t>
            </w:r>
            <w:r w:rsidRPr="00BE48D9">
              <w:rPr>
                <w:rFonts w:ascii="Arial" w:eastAsia="Arial" w:hAnsi="Arial" w:cs="Arial"/>
                <w:b/>
                <w:bCs/>
                <w:sz w:val="20"/>
                <w:szCs w:val="19"/>
              </w:rPr>
              <w:t>TNVS/PUV drivers</w:t>
            </w:r>
            <w:r w:rsidRPr="00BE48D9">
              <w:rPr>
                <w:rFonts w:ascii="Arial" w:eastAsia="Arial" w:hAnsi="Arial" w:cs="Arial"/>
                <w:sz w:val="20"/>
                <w:szCs w:val="19"/>
              </w:rPr>
              <w:t xml:space="preserve"> in the Region.</w:t>
            </w:r>
          </w:p>
          <w:p w14:paraId="7F96C9ED"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E60D518" w:rsidR="008E35DA" w:rsidRPr="005D52F5" w:rsidRDefault="00BE48D9"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BE48D9">
              <w:rPr>
                <w:rFonts w:ascii="Arial" w:eastAsia="Arial" w:hAnsi="Arial" w:cs="Arial"/>
                <w:color w:val="0070C0"/>
                <w:sz w:val="20"/>
                <w:szCs w:val="20"/>
              </w:rPr>
              <w:t>0</w:t>
            </w:r>
            <w:r w:rsidR="002F1CA5">
              <w:rPr>
                <w:rFonts w:ascii="Arial" w:eastAsia="Arial" w:hAnsi="Arial" w:cs="Arial"/>
                <w:color w:val="0070C0"/>
                <w:sz w:val="20"/>
                <w:szCs w:val="20"/>
              </w:rPr>
              <w:t>7</w:t>
            </w:r>
            <w:r w:rsidR="00CA252C" w:rsidRPr="00BE48D9">
              <w:rPr>
                <w:rFonts w:ascii="Arial" w:eastAsia="Arial" w:hAnsi="Arial" w:cs="Arial"/>
                <w:color w:val="0070C0"/>
                <w:sz w:val="20"/>
                <w:szCs w:val="20"/>
              </w:rPr>
              <w:t xml:space="preserve"> </w:t>
            </w:r>
            <w:r w:rsidRPr="00BE48D9">
              <w:rPr>
                <w:rFonts w:ascii="Arial" w:eastAsia="Arial" w:hAnsi="Arial" w:cs="Arial"/>
                <w:color w:val="0070C0"/>
                <w:sz w:val="20"/>
                <w:szCs w:val="20"/>
              </w:rPr>
              <w:t>April</w:t>
            </w:r>
            <w:r w:rsidR="00CA252C" w:rsidRPr="00BE48D9">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7BA61F76" w:rsidR="008E35DA" w:rsidRDefault="008E35DA" w:rsidP="00BE48D9">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BE48D9">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BB6145" w:rsidRPr="00BE48D9">
              <w:rPr>
                <w:rFonts w:ascii="Arial" w:eastAsia="Arial" w:hAnsi="Arial" w:cs="Arial"/>
                <w:b/>
                <w:color w:val="0070C0"/>
                <w:sz w:val="20"/>
                <w:szCs w:val="19"/>
                <w:lang w:bidi="en-US"/>
              </w:rPr>
              <w:t>192,</w:t>
            </w:r>
            <w:r w:rsidR="002F1CA5">
              <w:rPr>
                <w:rFonts w:ascii="Arial" w:eastAsia="Arial" w:hAnsi="Arial" w:cs="Arial"/>
                <w:b/>
                <w:color w:val="0070C0"/>
                <w:sz w:val="20"/>
                <w:szCs w:val="19"/>
                <w:lang w:bidi="en-US"/>
              </w:rPr>
              <w:t>976</w:t>
            </w:r>
            <w:r w:rsidR="00BB6145" w:rsidRPr="00BE48D9">
              <w:rPr>
                <w:rFonts w:ascii="Arial" w:eastAsia="Arial" w:hAnsi="Arial" w:cs="Arial"/>
                <w:b/>
                <w:color w:val="0070C0"/>
                <w:sz w:val="20"/>
                <w:szCs w:val="19"/>
                <w:lang w:bidi="en-US"/>
              </w:rPr>
              <w:t xml:space="preserve"> </w:t>
            </w:r>
            <w:r w:rsidRPr="00BE48D9">
              <w:rPr>
                <w:rFonts w:ascii="Arial" w:eastAsia="Arial" w:hAnsi="Arial" w:cs="Arial"/>
                <w:b/>
                <w:color w:val="0070C0"/>
                <w:sz w:val="20"/>
                <w:szCs w:val="19"/>
                <w:lang w:bidi="en-US"/>
              </w:rPr>
              <w:t>clients</w:t>
            </w:r>
            <w:r w:rsidRPr="00BE48D9">
              <w:rPr>
                <w:rFonts w:ascii="Arial" w:eastAsia="Arial" w:hAnsi="Arial" w:cs="Arial"/>
                <w:color w:val="0070C0"/>
                <w:sz w:val="20"/>
                <w:szCs w:val="19"/>
                <w:lang w:bidi="en-US"/>
              </w:rPr>
              <w:t xml:space="preserve"> were served and provided with assistance amounting to </w:t>
            </w:r>
            <w:r w:rsidR="002F1CA5" w:rsidRPr="002F1CA5">
              <w:rPr>
                <w:rFonts w:ascii="Arial" w:eastAsia="Arial" w:hAnsi="Arial" w:cs="Arial"/>
                <w:b/>
                <w:color w:val="0070C0"/>
                <w:sz w:val="20"/>
                <w:szCs w:val="19"/>
                <w:lang w:bidi="en-US"/>
              </w:rPr>
              <w:t>₱593,796,305.60</w:t>
            </w:r>
            <w:r w:rsidR="002F1CA5">
              <w:rPr>
                <w:rFonts w:ascii="Arial" w:eastAsia="Arial" w:hAnsi="Arial" w:cs="Arial"/>
                <w:b/>
                <w:color w:val="0070C0"/>
                <w:sz w:val="20"/>
                <w:szCs w:val="19"/>
                <w:lang w:bidi="en-US"/>
              </w:rPr>
              <w:t xml:space="preserve"> </w:t>
            </w:r>
            <w:r w:rsidRPr="00BE48D9">
              <w:rPr>
                <w:rFonts w:ascii="Arial" w:eastAsia="Arial" w:hAnsi="Arial" w:cs="Arial"/>
                <w:color w:val="0070C0"/>
                <w:sz w:val="20"/>
                <w:szCs w:val="19"/>
                <w:lang w:bidi="en-US"/>
              </w:rPr>
              <w:t>through medical</w:t>
            </w:r>
            <w:r w:rsidR="001A244D" w:rsidRPr="00BE48D9">
              <w:rPr>
                <w:rFonts w:ascii="Arial" w:eastAsia="Arial" w:hAnsi="Arial" w:cs="Arial"/>
                <w:color w:val="0070C0"/>
                <w:sz w:val="20"/>
                <w:szCs w:val="19"/>
                <w:lang w:bidi="en-US"/>
              </w:rPr>
              <w:t xml:space="preserve"> assistance</w:t>
            </w:r>
            <w:r w:rsidRPr="00BE48D9">
              <w:rPr>
                <w:rFonts w:ascii="Arial" w:eastAsia="Arial" w:hAnsi="Arial" w:cs="Arial"/>
                <w:color w:val="0070C0"/>
                <w:sz w:val="20"/>
                <w:szCs w:val="19"/>
                <w:lang w:bidi="en-US"/>
              </w:rPr>
              <w:t>, burial</w:t>
            </w:r>
            <w:r w:rsidR="001A244D" w:rsidRPr="00BE48D9">
              <w:rPr>
                <w:rFonts w:ascii="Arial" w:eastAsia="Arial" w:hAnsi="Arial" w:cs="Arial"/>
                <w:color w:val="0070C0"/>
                <w:sz w:val="20"/>
                <w:szCs w:val="19"/>
                <w:lang w:bidi="en-US"/>
              </w:rPr>
              <w:t xml:space="preserve"> assistance</w:t>
            </w:r>
            <w:r w:rsidRPr="00BE48D9">
              <w:rPr>
                <w:rFonts w:ascii="Arial" w:eastAsia="Arial" w:hAnsi="Arial" w:cs="Arial"/>
                <w:color w:val="0070C0"/>
                <w:sz w:val="20"/>
                <w:szCs w:val="19"/>
                <w:lang w:bidi="en-US"/>
              </w:rPr>
              <w:t xml:space="preserve">, food </w:t>
            </w:r>
            <w:r w:rsidR="001A244D" w:rsidRPr="00BE48D9">
              <w:rPr>
                <w:rFonts w:ascii="Arial" w:eastAsia="Arial" w:hAnsi="Arial" w:cs="Arial"/>
                <w:color w:val="0070C0"/>
                <w:sz w:val="20"/>
                <w:szCs w:val="19"/>
                <w:lang w:bidi="en-US"/>
              </w:rPr>
              <w:t xml:space="preserve">assistance, </w:t>
            </w:r>
            <w:r w:rsidRPr="00BE48D9">
              <w:rPr>
                <w:rFonts w:ascii="Arial" w:eastAsia="Arial" w:hAnsi="Arial" w:cs="Arial"/>
                <w:color w:val="0070C0"/>
                <w:sz w:val="20"/>
                <w:szCs w:val="19"/>
                <w:lang w:bidi="en-US"/>
              </w:rPr>
              <w:t xml:space="preserve">and other </w:t>
            </w:r>
            <w:r w:rsidR="001A244D" w:rsidRPr="00BE48D9">
              <w:rPr>
                <w:rFonts w:ascii="Arial" w:eastAsia="Arial" w:hAnsi="Arial" w:cs="Arial"/>
                <w:color w:val="0070C0"/>
                <w:sz w:val="20"/>
                <w:szCs w:val="19"/>
                <w:lang w:bidi="en-US"/>
              </w:rPr>
              <w:t>AICS services</w:t>
            </w:r>
            <w:r w:rsidRPr="00BE48D9">
              <w:rPr>
                <w:rFonts w:ascii="Arial" w:eastAsia="Arial" w:hAnsi="Arial" w:cs="Arial"/>
                <w:color w:val="0070C0"/>
                <w:sz w:val="20"/>
                <w:szCs w:val="19"/>
                <w:lang w:bidi="en-US"/>
              </w:rPr>
              <w:t xml:space="preserve">. </w:t>
            </w:r>
          </w:p>
          <w:p w14:paraId="075B6C20" w14:textId="15330332" w:rsidR="008E35DA"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through the Sustainable Livelihood Program (SLP) under its Livelihood Assistance Grant 1 (LAG 1) </w:t>
            </w:r>
            <w:r w:rsidR="001A244D" w:rsidRPr="005D52F5">
              <w:rPr>
                <w:rFonts w:ascii="Arial" w:eastAsia="Arial" w:hAnsi="Arial" w:cs="Arial"/>
                <w:sz w:val="20"/>
                <w:szCs w:val="19"/>
                <w:lang w:bidi="en-US"/>
              </w:rPr>
              <w:t xml:space="preserve">has </w:t>
            </w:r>
            <w:r w:rsidRPr="005D52F5">
              <w:rPr>
                <w:rFonts w:ascii="Arial" w:eastAsia="Arial" w:hAnsi="Arial" w:cs="Arial"/>
                <w:sz w:val="20"/>
                <w:szCs w:val="19"/>
                <w:lang w:bidi="en-US"/>
              </w:rPr>
              <w:t xml:space="preserve">already disbursed a total amount of </w:t>
            </w:r>
            <w:r w:rsidRPr="005D52F5">
              <w:rPr>
                <w:rFonts w:ascii="Arial" w:eastAsia="Arial" w:hAnsi="Arial" w:cs="Arial"/>
                <w:b/>
                <w:sz w:val="20"/>
                <w:szCs w:val="19"/>
                <w:lang w:bidi="en-US"/>
              </w:rPr>
              <w:t>₱50,031,597.20</w:t>
            </w:r>
            <w:r w:rsidRPr="005D52F5">
              <w:rPr>
                <w:rFonts w:ascii="Arial" w:eastAsia="Arial" w:hAnsi="Arial" w:cs="Arial"/>
                <w:sz w:val="20"/>
                <w:szCs w:val="19"/>
                <w:lang w:bidi="en-US"/>
              </w:rPr>
              <w:t xml:space="preserve"> to </w:t>
            </w:r>
            <w:r w:rsidRPr="005D52F5">
              <w:rPr>
                <w:rFonts w:ascii="Arial" w:eastAsia="Arial" w:hAnsi="Arial" w:cs="Arial"/>
                <w:b/>
                <w:sz w:val="20"/>
                <w:szCs w:val="19"/>
                <w:lang w:bidi="en-US"/>
              </w:rPr>
              <w:t xml:space="preserve">5,991 </w:t>
            </w:r>
            <w:r w:rsidRPr="005D52F5">
              <w:rPr>
                <w:rFonts w:ascii="Arial" w:eastAsia="Arial" w:hAnsi="Arial" w:cs="Arial"/>
                <w:sz w:val="20"/>
                <w:szCs w:val="19"/>
                <w:lang w:bidi="en-US"/>
              </w:rPr>
              <w:t>beneficiaries.</w:t>
            </w:r>
          </w:p>
          <w:p w14:paraId="413271BD" w14:textId="243F2BE6" w:rsidR="005B7AF6"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DSWD-FO II ensures provision of augmentation support to LGUs, stakeholders and partners.</w:t>
            </w:r>
          </w:p>
          <w:p w14:paraId="2683E12F" w14:textId="77777777" w:rsidR="009104C9" w:rsidRPr="005D52F5"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5D52F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758507C8" w14:textId="77777777" w:rsidR="008E35DA"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ducted payout to </w:t>
            </w:r>
            <w:r w:rsidRPr="005D52F5">
              <w:rPr>
                <w:rFonts w:ascii="Arial" w:eastAsia="Arial" w:hAnsi="Arial" w:cs="Arial"/>
                <w:b/>
                <w:sz w:val="20"/>
                <w:szCs w:val="19"/>
                <w:lang w:bidi="en-US"/>
              </w:rPr>
              <w:t>19,554 beneficiaries</w:t>
            </w:r>
            <w:r w:rsidRPr="005D52F5">
              <w:rPr>
                <w:rFonts w:ascii="Arial" w:eastAsia="Arial" w:hAnsi="Arial" w:cs="Arial"/>
                <w:sz w:val="20"/>
                <w:szCs w:val="19"/>
                <w:lang w:bidi="en-US"/>
              </w:rPr>
              <w:t xml:space="preserve"> of the Bayanihan 2 with a total amount of</w:t>
            </w:r>
            <w:r w:rsidRPr="005D52F5">
              <w:t xml:space="preserve"> </w:t>
            </w:r>
            <w:r w:rsidRPr="005D52F5">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8 May</w:t>
                  </w:r>
                  <w:proofErr w:type="gramEnd"/>
                  <w:r w:rsidRPr="00BD7446">
                    <w:rPr>
                      <w:rFonts w:ascii="Arial" w:eastAsia="Arial" w:hAnsi="Arial" w:cs="Arial"/>
                      <w:bCs/>
                      <w:sz w:val="16"/>
                      <w:szCs w:val="16"/>
                    </w:rPr>
                    <w:t xml:space="preserve">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0 September</w:t>
                  </w:r>
                  <w:proofErr w:type="gramEnd"/>
                  <w:r w:rsidRPr="00BD7446">
                    <w:rPr>
                      <w:rFonts w:ascii="Arial" w:eastAsia="Arial" w:hAnsi="Arial" w:cs="Arial"/>
                      <w:bCs/>
                      <w:sz w:val="16"/>
                      <w:szCs w:val="16"/>
                    </w:rPr>
                    <w:t xml:space="preserve">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6 November</w:t>
                  </w:r>
                  <w:proofErr w:type="gramEnd"/>
                  <w:r w:rsidRPr="00BD7446">
                    <w:rPr>
                      <w:rFonts w:ascii="Arial" w:eastAsia="Arial" w:hAnsi="Arial" w:cs="Arial"/>
                      <w:bCs/>
                      <w:sz w:val="16"/>
                      <w:szCs w:val="16"/>
                    </w:rPr>
                    <w:t xml:space="preserve">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2A479576" w:rsidR="008E35DA" w:rsidRPr="00BE48D9" w:rsidRDefault="000D4A6C" w:rsidP="000D4A6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6079E">
              <w:rPr>
                <w:rFonts w:ascii="Arial" w:eastAsia="Arial" w:hAnsi="Arial" w:cs="Arial"/>
                <w:color w:val="0070C0"/>
                <w:sz w:val="20"/>
                <w:szCs w:val="20"/>
              </w:rPr>
              <w:t>0</w:t>
            </w:r>
            <w:r w:rsidR="00F6079E" w:rsidRPr="00F6079E">
              <w:rPr>
                <w:rFonts w:ascii="Arial" w:eastAsia="Arial" w:hAnsi="Arial" w:cs="Arial"/>
                <w:color w:val="0070C0"/>
                <w:sz w:val="20"/>
                <w:szCs w:val="20"/>
              </w:rPr>
              <w:t>8</w:t>
            </w:r>
            <w:r w:rsidRPr="00F6079E">
              <w:rPr>
                <w:rFonts w:ascii="Arial" w:eastAsia="Arial" w:hAnsi="Arial" w:cs="Arial"/>
                <w:color w:val="0070C0"/>
                <w:sz w:val="20"/>
                <w:szCs w:val="20"/>
              </w:rPr>
              <w:t xml:space="preserve"> April</w:t>
            </w:r>
            <w:r w:rsidR="008E35DA" w:rsidRPr="00F6079E">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D9BDB6" w14:textId="173D9135" w:rsidR="00831B1A" w:rsidRDefault="00831B1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DSWD-FO CALABARZON Emergency Operations Center (EOC) </w:t>
            </w:r>
            <w:r w:rsidR="000D4A6C" w:rsidRPr="00BE48D9">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FF860B7" w14:textId="70000D43" w:rsidR="00F6079E" w:rsidRDefault="00F6079E" w:rsidP="00F6079E">
            <w:pPr>
              <w:pStyle w:val="ListParagraph"/>
              <w:numPr>
                <w:ilvl w:val="0"/>
                <w:numId w:val="7"/>
              </w:numPr>
              <w:spacing w:after="0" w:line="240" w:lineRule="auto"/>
              <w:ind w:right="57"/>
              <w:jc w:val="both"/>
              <w:rPr>
                <w:rFonts w:ascii="Arial" w:eastAsia="Arial" w:hAnsi="Arial" w:cs="Arial"/>
                <w:color w:val="0070C0"/>
                <w:sz w:val="20"/>
                <w:szCs w:val="20"/>
              </w:rPr>
            </w:pPr>
            <w:r w:rsidRPr="00F6079E">
              <w:rPr>
                <w:rFonts w:ascii="Arial" w:eastAsia="Arial" w:hAnsi="Arial" w:cs="Arial"/>
                <w:color w:val="0070C0"/>
                <w:sz w:val="20"/>
                <w:szCs w:val="20"/>
              </w:rPr>
              <w:t>DSWD-FO CALABARZON represented the Field Office in the 2nd Regional Task Force (RTF) Against COVID-19 inter-cluster meeting. The meeting served as an avenue for the interventions provided by the Provincial Task Forces (PTFs) and Regional Line Agencies (RLAs).</w:t>
            </w:r>
          </w:p>
          <w:p w14:paraId="4D09C4AA" w14:textId="514F3D78" w:rsidR="00F6079E" w:rsidRDefault="00F6079E" w:rsidP="00F6079E">
            <w:pPr>
              <w:pStyle w:val="ListParagraph"/>
              <w:numPr>
                <w:ilvl w:val="0"/>
                <w:numId w:val="7"/>
              </w:numPr>
              <w:spacing w:after="0" w:line="240" w:lineRule="auto"/>
              <w:ind w:right="57"/>
              <w:jc w:val="both"/>
              <w:rPr>
                <w:rFonts w:ascii="Arial" w:eastAsia="Arial" w:hAnsi="Arial" w:cs="Arial"/>
                <w:color w:val="0070C0"/>
                <w:sz w:val="20"/>
                <w:szCs w:val="20"/>
              </w:rPr>
            </w:pPr>
            <w:r w:rsidRPr="00F6079E">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F6079E">
              <w:rPr>
                <w:rFonts w:ascii="Arial" w:eastAsia="Arial" w:hAnsi="Arial" w:cs="Arial"/>
                <w:color w:val="0070C0"/>
                <w:sz w:val="20"/>
                <w:szCs w:val="20"/>
              </w:rPr>
              <w:t>in collaboration with the National Resources and</w:t>
            </w:r>
            <w:r>
              <w:rPr>
                <w:rFonts w:ascii="Arial" w:eastAsia="Arial" w:hAnsi="Arial" w:cs="Arial"/>
                <w:color w:val="0070C0"/>
                <w:sz w:val="20"/>
                <w:szCs w:val="20"/>
              </w:rPr>
              <w:t xml:space="preserve"> </w:t>
            </w:r>
            <w:r w:rsidRPr="00F6079E">
              <w:rPr>
                <w:rFonts w:ascii="Arial" w:eastAsia="Arial" w:hAnsi="Arial" w:cs="Arial"/>
                <w:color w:val="0070C0"/>
                <w:sz w:val="20"/>
                <w:szCs w:val="20"/>
              </w:rPr>
              <w:t>Logistics Management Bureau (NRLMB) facilitated the delivery of Family Tents and Hygiene Kits for the establishment of quarantine and isolation facility in Amadeo, Cavite.</w:t>
            </w:r>
          </w:p>
          <w:p w14:paraId="67F602ED" w14:textId="395C5C39" w:rsidR="00F6079E" w:rsidRDefault="00F6079E" w:rsidP="00F6079E">
            <w:pPr>
              <w:pStyle w:val="ListParagraph"/>
              <w:numPr>
                <w:ilvl w:val="0"/>
                <w:numId w:val="7"/>
              </w:numPr>
              <w:spacing w:after="0" w:line="240" w:lineRule="auto"/>
              <w:ind w:right="57"/>
              <w:jc w:val="both"/>
              <w:rPr>
                <w:rFonts w:ascii="Arial" w:eastAsia="Arial" w:hAnsi="Arial" w:cs="Arial"/>
                <w:color w:val="0070C0"/>
                <w:sz w:val="20"/>
                <w:szCs w:val="20"/>
              </w:rPr>
            </w:pPr>
            <w:r w:rsidRPr="00F6079E">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F6079E">
              <w:rPr>
                <w:rFonts w:ascii="Arial" w:eastAsia="Arial" w:hAnsi="Arial" w:cs="Arial"/>
                <w:color w:val="0070C0"/>
                <w:sz w:val="20"/>
                <w:szCs w:val="20"/>
              </w:rPr>
              <w:t>Emergency Operations Center (EOC) coordinated</w:t>
            </w:r>
            <w:r>
              <w:rPr>
                <w:rFonts w:ascii="Arial" w:eastAsia="Arial" w:hAnsi="Arial" w:cs="Arial"/>
                <w:color w:val="0070C0"/>
                <w:sz w:val="20"/>
                <w:szCs w:val="20"/>
              </w:rPr>
              <w:t xml:space="preserve"> </w:t>
            </w:r>
            <w:r w:rsidRPr="00F6079E">
              <w:rPr>
                <w:rFonts w:ascii="Arial" w:eastAsia="Arial" w:hAnsi="Arial" w:cs="Arial"/>
                <w:color w:val="0070C0"/>
                <w:sz w:val="20"/>
                <w:szCs w:val="20"/>
              </w:rPr>
              <w:t>with the Office of Civil Defense (OCD) for the logistical requirements for the hauling of NFA Rice from Antipolo City to DSWD FO IV-A warehouse in Gen. Mariano Alvarez, Cavite.</w:t>
            </w:r>
          </w:p>
          <w:p w14:paraId="274ABF3D" w14:textId="3FC4214A" w:rsidR="00F6079E" w:rsidRDefault="00F6079E" w:rsidP="00F6079E">
            <w:pPr>
              <w:pStyle w:val="ListParagraph"/>
              <w:numPr>
                <w:ilvl w:val="0"/>
                <w:numId w:val="7"/>
              </w:numPr>
              <w:spacing w:after="0" w:line="240" w:lineRule="auto"/>
              <w:ind w:right="57"/>
              <w:jc w:val="both"/>
              <w:rPr>
                <w:rFonts w:ascii="Arial" w:eastAsia="Arial" w:hAnsi="Arial" w:cs="Arial"/>
                <w:color w:val="0070C0"/>
                <w:sz w:val="20"/>
                <w:szCs w:val="20"/>
              </w:rPr>
            </w:pPr>
            <w:r w:rsidRPr="00F6079E">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F6079E">
              <w:rPr>
                <w:rFonts w:ascii="Arial" w:eastAsia="Arial" w:hAnsi="Arial" w:cs="Arial"/>
                <w:color w:val="0070C0"/>
                <w:sz w:val="20"/>
                <w:szCs w:val="20"/>
              </w:rPr>
              <w:t>attended the Town Hall Meeting on C</w:t>
            </w:r>
            <w:r>
              <w:rPr>
                <w:rFonts w:ascii="Arial" w:eastAsia="Arial" w:hAnsi="Arial" w:cs="Arial"/>
                <w:color w:val="0070C0"/>
                <w:sz w:val="20"/>
                <w:szCs w:val="20"/>
              </w:rPr>
              <w:t>OVID</w:t>
            </w:r>
            <w:r w:rsidRPr="00F6079E">
              <w:rPr>
                <w:rFonts w:ascii="Arial" w:eastAsia="Arial" w:hAnsi="Arial" w:cs="Arial"/>
                <w:color w:val="0070C0"/>
                <w:sz w:val="20"/>
                <w:szCs w:val="20"/>
              </w:rPr>
              <w:t>19 Vaccine</w:t>
            </w:r>
            <w:r>
              <w:rPr>
                <w:rFonts w:ascii="Arial" w:eastAsia="Arial" w:hAnsi="Arial" w:cs="Arial"/>
                <w:color w:val="0070C0"/>
                <w:sz w:val="20"/>
                <w:szCs w:val="20"/>
              </w:rPr>
              <w:t xml:space="preserve"> </w:t>
            </w:r>
            <w:r w:rsidRPr="00F6079E">
              <w:rPr>
                <w:rFonts w:ascii="Arial" w:eastAsia="Arial" w:hAnsi="Arial" w:cs="Arial"/>
                <w:color w:val="0070C0"/>
                <w:sz w:val="20"/>
                <w:szCs w:val="20"/>
              </w:rPr>
              <w:t>Deployment. The activity was initiated by the Human Resource Management and Development Service (HRMDS), in partnership with Department of Health’s (DOH) Health Promotion Bureau.</w:t>
            </w:r>
          </w:p>
          <w:p w14:paraId="623DD8D1" w14:textId="6C01E120" w:rsidR="00F6079E" w:rsidRDefault="00F6079E" w:rsidP="00F6079E">
            <w:pPr>
              <w:pStyle w:val="ListParagraph"/>
              <w:numPr>
                <w:ilvl w:val="0"/>
                <w:numId w:val="7"/>
              </w:numPr>
              <w:spacing w:after="0" w:line="240" w:lineRule="auto"/>
              <w:ind w:right="57"/>
              <w:jc w:val="both"/>
              <w:rPr>
                <w:rFonts w:ascii="Arial" w:eastAsia="Arial" w:hAnsi="Arial" w:cs="Arial"/>
                <w:color w:val="0070C0"/>
                <w:sz w:val="20"/>
                <w:szCs w:val="20"/>
              </w:rPr>
            </w:pPr>
            <w:r w:rsidRPr="00F6079E">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F6079E">
              <w:rPr>
                <w:rFonts w:ascii="Arial" w:eastAsia="Arial" w:hAnsi="Arial" w:cs="Arial"/>
                <w:color w:val="0070C0"/>
                <w:sz w:val="20"/>
                <w:szCs w:val="20"/>
              </w:rPr>
              <w:t>coordinated with the Department of the Interior and Local</w:t>
            </w:r>
            <w:r>
              <w:rPr>
                <w:rFonts w:ascii="Arial" w:eastAsia="Arial" w:hAnsi="Arial" w:cs="Arial"/>
                <w:color w:val="0070C0"/>
                <w:sz w:val="20"/>
                <w:szCs w:val="20"/>
              </w:rPr>
              <w:t xml:space="preserve"> </w:t>
            </w:r>
            <w:r w:rsidRPr="00F6079E">
              <w:rPr>
                <w:rFonts w:ascii="Arial" w:eastAsia="Arial" w:hAnsi="Arial" w:cs="Arial"/>
                <w:color w:val="0070C0"/>
                <w:sz w:val="20"/>
                <w:szCs w:val="20"/>
              </w:rPr>
              <w:t>Government (DILG) IV-A for the inventory of evacuation centers that are being utilized at COVID-19 Temporary Treatment and Management Facilities.</w:t>
            </w:r>
          </w:p>
          <w:p w14:paraId="76317C28" w14:textId="77777777" w:rsidR="00F6079E" w:rsidRPr="00F6079E" w:rsidRDefault="00F6079E" w:rsidP="00F6079E">
            <w:pPr>
              <w:pStyle w:val="ListParagraph"/>
              <w:spacing w:after="0" w:line="240" w:lineRule="auto"/>
              <w:ind w:left="360" w:right="57"/>
              <w:jc w:val="both"/>
              <w:rPr>
                <w:rFonts w:ascii="Arial" w:eastAsia="Arial" w:hAnsi="Arial" w:cs="Arial"/>
                <w:color w:val="0070C0"/>
                <w:sz w:val="20"/>
                <w:szCs w:val="20"/>
              </w:rPr>
            </w:pPr>
          </w:p>
          <w:p w14:paraId="24162B0D" w14:textId="77777777" w:rsidR="008E35DA"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The Crisis Intervention Section has provided a total amount of grants worth </w:t>
            </w:r>
            <w:r w:rsidRPr="00BE48D9">
              <w:rPr>
                <w:rFonts w:ascii="Arial" w:eastAsia="Arial" w:hAnsi="Arial" w:cs="Arial"/>
                <w:b/>
                <w:bCs/>
                <w:sz w:val="20"/>
                <w:szCs w:val="20"/>
              </w:rPr>
              <w:t>₱217,679,878.58</w:t>
            </w:r>
            <w:r w:rsidRPr="00BE48D9">
              <w:rPr>
                <w:rFonts w:ascii="Arial" w:eastAsia="Arial" w:hAnsi="Arial" w:cs="Arial"/>
                <w:sz w:val="20"/>
                <w:szCs w:val="20"/>
              </w:rPr>
              <w:t xml:space="preserve"> to </w:t>
            </w:r>
            <w:r w:rsidRPr="00BE48D9">
              <w:rPr>
                <w:rFonts w:ascii="Arial" w:eastAsia="Arial" w:hAnsi="Arial" w:cs="Arial"/>
                <w:b/>
                <w:bCs/>
                <w:sz w:val="20"/>
                <w:szCs w:val="20"/>
              </w:rPr>
              <w:t xml:space="preserve">80,200 clients </w:t>
            </w:r>
            <w:r w:rsidRPr="00BE48D9">
              <w:rPr>
                <w:rFonts w:ascii="Arial" w:eastAsia="Arial" w:hAnsi="Arial" w:cs="Arial"/>
                <w:bCs/>
                <w:sz w:val="20"/>
                <w:szCs w:val="20"/>
              </w:rPr>
              <w:t>as of 08 January 2021.</w:t>
            </w:r>
          </w:p>
          <w:p w14:paraId="7C80ED42" w14:textId="6817112F" w:rsidR="00B45057"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The Sustainable Livelihood Program (SLP) has provided </w:t>
            </w:r>
            <w:r w:rsidRPr="00BE48D9">
              <w:rPr>
                <w:rFonts w:ascii="Arial" w:eastAsia="Arial" w:hAnsi="Arial" w:cs="Arial"/>
                <w:b/>
                <w:bCs/>
                <w:sz w:val="20"/>
                <w:szCs w:val="20"/>
              </w:rPr>
              <w:t>₱23,869,000.00</w:t>
            </w:r>
            <w:r w:rsidRPr="00BE48D9">
              <w:rPr>
                <w:rFonts w:ascii="Arial" w:eastAsia="Arial" w:hAnsi="Arial" w:cs="Arial"/>
                <w:sz w:val="20"/>
                <w:szCs w:val="20"/>
              </w:rPr>
              <w:t xml:space="preserve"> to </w:t>
            </w:r>
            <w:r w:rsidRPr="00BE48D9">
              <w:rPr>
                <w:rFonts w:ascii="Arial" w:eastAsia="Arial" w:hAnsi="Arial" w:cs="Arial"/>
                <w:b/>
                <w:bCs/>
                <w:sz w:val="20"/>
                <w:szCs w:val="20"/>
              </w:rPr>
              <w:t>1,538 beneficiaries</w:t>
            </w:r>
            <w:r w:rsidRPr="00BE48D9">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BE48D9"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BE48D9" w:rsidRDefault="008E35DA" w:rsidP="008266BC">
            <w:pPr>
              <w:spacing w:after="0" w:line="240" w:lineRule="auto"/>
              <w:ind w:right="57"/>
              <w:contextualSpacing/>
              <w:jc w:val="both"/>
              <w:rPr>
                <w:rFonts w:ascii="Arial" w:eastAsia="Arial" w:hAnsi="Arial" w:cs="Arial"/>
                <w:b/>
                <w:sz w:val="20"/>
                <w:szCs w:val="20"/>
              </w:rPr>
            </w:pPr>
            <w:r w:rsidRPr="00BE48D9">
              <w:rPr>
                <w:rFonts w:ascii="Arial" w:eastAsia="Arial" w:hAnsi="Arial" w:cs="Arial"/>
                <w:b/>
                <w:sz w:val="20"/>
                <w:szCs w:val="20"/>
              </w:rPr>
              <w:t>Social Amelioration Program (SAP)</w:t>
            </w:r>
          </w:p>
          <w:p w14:paraId="165D3C63" w14:textId="77777777" w:rsidR="00C25871"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For the SAP – ESP Bayanihan 2 implementation, DSWD-FO CALABARZON provided assistance amounting to ₱</w:t>
            </w:r>
            <w:r w:rsidR="00F33956" w:rsidRPr="00BE48D9">
              <w:rPr>
                <w:rFonts w:ascii="Arial" w:eastAsia="Arial" w:hAnsi="Arial" w:cs="Arial"/>
                <w:sz w:val="20"/>
                <w:szCs w:val="20"/>
              </w:rPr>
              <w:t xml:space="preserve">11,202,250.00 </w:t>
            </w:r>
            <w:r w:rsidRPr="00BE48D9">
              <w:rPr>
                <w:rFonts w:ascii="Arial" w:eastAsia="Arial" w:hAnsi="Arial" w:cs="Arial"/>
                <w:sz w:val="20"/>
                <w:szCs w:val="20"/>
              </w:rPr>
              <w:t>for beneficiaries under granular lockdown, while it has disbursed ₱</w:t>
            </w:r>
            <w:r w:rsidR="00CA7A09" w:rsidRPr="00BE48D9">
              <w:rPr>
                <w:rFonts w:ascii="Arial" w:eastAsia="Arial" w:hAnsi="Arial" w:cs="Arial"/>
                <w:sz w:val="20"/>
                <w:szCs w:val="20"/>
              </w:rPr>
              <w:t xml:space="preserve">866,807,500.00 </w:t>
            </w:r>
            <w:r w:rsidRPr="00BE48D9">
              <w:rPr>
                <w:rFonts w:ascii="Arial" w:eastAsia="Arial" w:hAnsi="Arial" w:cs="Arial"/>
                <w:sz w:val="20"/>
                <w:szCs w:val="20"/>
              </w:rPr>
              <w:t>for additional families</w:t>
            </w:r>
            <w:r w:rsidR="00026769" w:rsidRPr="00BE48D9">
              <w:rPr>
                <w:rFonts w:ascii="Arial" w:eastAsia="Arial" w:hAnsi="Arial" w:cs="Arial"/>
                <w:sz w:val="20"/>
                <w:szCs w:val="20"/>
              </w:rPr>
              <w:t>.</w:t>
            </w:r>
          </w:p>
          <w:p w14:paraId="40489568" w14:textId="6E4CE0E9" w:rsidR="008E35DA"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lastRenderedPageBreak/>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2F1CA5"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CA5">
              <w:rPr>
                <w:rFonts w:ascii="Arial" w:eastAsia="Arial" w:hAnsi="Arial" w:cs="Arial"/>
                <w:sz w:val="20"/>
                <w:szCs w:val="20"/>
              </w:rPr>
              <w:t>05</w:t>
            </w:r>
            <w:r w:rsidR="00C71058" w:rsidRPr="002F1CA5">
              <w:rPr>
                <w:rFonts w:ascii="Arial" w:eastAsia="Arial" w:hAnsi="Arial" w:cs="Arial"/>
                <w:sz w:val="20"/>
                <w:szCs w:val="20"/>
              </w:rPr>
              <w:t xml:space="preserve"> </w:t>
            </w:r>
            <w:r w:rsidRPr="002F1CA5">
              <w:rPr>
                <w:rFonts w:ascii="Arial" w:eastAsia="Arial" w:hAnsi="Arial" w:cs="Arial"/>
                <w:sz w:val="20"/>
                <w:szCs w:val="20"/>
              </w:rPr>
              <w:t>April</w:t>
            </w:r>
            <w:r w:rsidR="008E35DA" w:rsidRPr="002F1CA5">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F1CA5" w:rsidRDefault="00C71058"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 xml:space="preserve">DSWD-FO VI provided </w:t>
            </w:r>
            <w:r w:rsidR="00E53832" w:rsidRPr="002F1CA5">
              <w:rPr>
                <w:rFonts w:ascii="Arial" w:eastAsia="Times New Roman" w:hAnsi="Arial" w:cs="Arial"/>
                <w:b/>
                <w:sz w:val="20"/>
                <w:szCs w:val="20"/>
              </w:rPr>
              <w:t>₱</w:t>
            </w:r>
            <w:r w:rsidR="002E01D7" w:rsidRPr="002F1CA5">
              <w:rPr>
                <w:rFonts w:ascii="Arial" w:eastAsia="Times New Roman" w:hAnsi="Arial" w:cs="Arial"/>
                <w:b/>
                <w:sz w:val="20"/>
                <w:szCs w:val="20"/>
              </w:rPr>
              <w:t xml:space="preserve">612,500.00 </w:t>
            </w:r>
            <w:r w:rsidRPr="002F1CA5">
              <w:rPr>
                <w:rFonts w:ascii="Arial" w:eastAsia="Times New Roman" w:hAnsi="Arial" w:cs="Arial"/>
                <w:sz w:val="20"/>
                <w:szCs w:val="20"/>
              </w:rPr>
              <w:t>worth of assistance to</w:t>
            </w:r>
            <w:r w:rsidR="00E53832" w:rsidRPr="002F1CA5">
              <w:t xml:space="preserve"> </w:t>
            </w:r>
            <w:r w:rsidR="002E01D7" w:rsidRPr="002F1CA5">
              <w:rPr>
                <w:rFonts w:ascii="Arial" w:eastAsia="Times New Roman" w:hAnsi="Arial" w:cs="Arial"/>
                <w:b/>
                <w:sz w:val="20"/>
                <w:szCs w:val="20"/>
              </w:rPr>
              <w:t>108</w:t>
            </w:r>
            <w:r w:rsidR="00625D7E" w:rsidRPr="002F1CA5">
              <w:rPr>
                <w:rFonts w:ascii="Arial" w:eastAsia="Times New Roman" w:hAnsi="Arial" w:cs="Arial"/>
                <w:b/>
                <w:sz w:val="20"/>
                <w:szCs w:val="20"/>
              </w:rPr>
              <w:t xml:space="preserve"> </w:t>
            </w:r>
            <w:r w:rsidRPr="002F1CA5">
              <w:rPr>
                <w:rFonts w:ascii="Arial" w:eastAsia="Times New Roman" w:hAnsi="Arial" w:cs="Arial"/>
                <w:b/>
                <w:sz w:val="20"/>
                <w:szCs w:val="20"/>
              </w:rPr>
              <w:t>individuals</w:t>
            </w:r>
            <w:r w:rsidRPr="002F1CA5">
              <w:rPr>
                <w:rFonts w:ascii="Arial" w:eastAsia="Times New Roman" w:hAnsi="Arial" w:cs="Arial"/>
                <w:sz w:val="20"/>
                <w:szCs w:val="20"/>
              </w:rPr>
              <w:t xml:space="preserve"> through </w:t>
            </w:r>
            <w:r w:rsidRPr="002F1CA5">
              <w:rPr>
                <w:rFonts w:ascii="Arial" w:eastAsia="Times New Roman" w:hAnsi="Arial" w:cs="Arial"/>
                <w:b/>
                <w:sz w:val="20"/>
                <w:szCs w:val="20"/>
              </w:rPr>
              <w:t>Assistance to Individuals in Crisis Situation (AICS</w:t>
            </w:r>
            <w:r w:rsidRPr="002F1CA5">
              <w:rPr>
                <w:rFonts w:ascii="Arial" w:eastAsia="Times New Roman" w:hAnsi="Arial" w:cs="Arial"/>
                <w:sz w:val="20"/>
                <w:szCs w:val="20"/>
              </w:rPr>
              <w:t xml:space="preserve">) </w:t>
            </w:r>
            <w:r w:rsidR="009F590F" w:rsidRPr="002F1CA5">
              <w:rPr>
                <w:rFonts w:ascii="Arial" w:eastAsia="Times New Roman" w:hAnsi="Arial" w:cs="Arial"/>
                <w:sz w:val="20"/>
                <w:szCs w:val="20"/>
              </w:rPr>
              <w:t>on</w:t>
            </w:r>
            <w:r w:rsidRPr="002F1CA5">
              <w:rPr>
                <w:rFonts w:ascii="Arial" w:eastAsia="Times New Roman" w:hAnsi="Arial" w:cs="Arial"/>
                <w:sz w:val="20"/>
                <w:szCs w:val="20"/>
              </w:rPr>
              <w:t xml:space="preserve"> </w:t>
            </w:r>
            <w:r w:rsidR="002E01D7" w:rsidRPr="002F1CA5">
              <w:rPr>
                <w:rFonts w:ascii="Arial" w:eastAsia="Times New Roman" w:hAnsi="Arial" w:cs="Arial"/>
                <w:sz w:val="20"/>
                <w:szCs w:val="20"/>
              </w:rPr>
              <w:t>31</w:t>
            </w:r>
            <w:r w:rsidR="009F590F" w:rsidRPr="002F1CA5">
              <w:rPr>
                <w:rFonts w:ascii="Arial" w:eastAsia="Times New Roman" w:hAnsi="Arial" w:cs="Arial"/>
                <w:sz w:val="20"/>
                <w:szCs w:val="20"/>
              </w:rPr>
              <w:t xml:space="preserve"> March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lastRenderedPageBreak/>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B3CA5EF" w:rsidR="008E35DA" w:rsidRPr="00C76280" w:rsidRDefault="00E563BD"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76280">
              <w:rPr>
                <w:rFonts w:ascii="Arial" w:eastAsia="Arial" w:hAnsi="Arial" w:cs="Arial"/>
                <w:sz w:val="20"/>
                <w:szCs w:val="19"/>
              </w:rPr>
              <w:t>03</w:t>
            </w:r>
            <w:r w:rsidR="00FC4330" w:rsidRPr="00C76280">
              <w:rPr>
                <w:rFonts w:ascii="Arial" w:eastAsia="Arial" w:hAnsi="Arial" w:cs="Arial"/>
                <w:sz w:val="20"/>
                <w:szCs w:val="19"/>
              </w:rPr>
              <w:t xml:space="preserve"> </w:t>
            </w:r>
            <w:r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460E5E0B"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E563BD" w:rsidRPr="00C76280">
              <w:rPr>
                <w:rFonts w:ascii="Arial" w:eastAsia="Arial" w:hAnsi="Arial" w:cs="Arial"/>
                <w:sz w:val="20"/>
                <w:szCs w:val="19"/>
              </w:rPr>
              <w:t>0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F54118"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C252FF">
              <w:rPr>
                <w:rFonts w:ascii="Arial" w:eastAsia="Arial" w:hAnsi="Arial" w:cs="Arial"/>
                <w:color w:val="0070C0"/>
                <w:sz w:val="20"/>
                <w:szCs w:val="19"/>
              </w:rPr>
              <w:t>08 April 2021</w:t>
            </w:r>
          </w:p>
        </w:tc>
        <w:tc>
          <w:tcPr>
            <w:tcW w:w="7796" w:type="dxa"/>
            <w:tcMar>
              <w:top w:w="0" w:type="dxa"/>
              <w:left w:w="115" w:type="dxa"/>
              <w:bottom w:w="0" w:type="dxa"/>
              <w:right w:w="115" w:type="dxa"/>
            </w:tcMar>
            <w:vAlign w:val="center"/>
          </w:tcPr>
          <w:p w14:paraId="47BA1818" w14:textId="13191663" w:rsidR="00C252FF" w:rsidRPr="00C252FF"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C252FF">
              <w:rPr>
                <w:rFonts w:ascii="Arial" w:eastAsia="Arial" w:hAnsi="Arial" w:cs="Arial"/>
                <w:color w:val="0070C0"/>
                <w:sz w:val="20"/>
                <w:szCs w:val="20"/>
              </w:rPr>
              <w:t>DSWD-FO XI thru DRMD provided Family Food Packs and Non-food Items to the affected individuals and families due to COVID-19 pandemic.</w:t>
            </w:r>
          </w:p>
          <w:p w14:paraId="682BE88F" w14:textId="3669F0C6" w:rsidR="008E35DA" w:rsidRPr="00C252FF"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C252FF">
              <w:rPr>
                <w:rFonts w:ascii="Arial" w:eastAsia="Arial" w:hAnsi="Arial" w:cs="Arial"/>
                <w:color w:val="0070C0"/>
                <w:sz w:val="20"/>
                <w:szCs w:val="20"/>
              </w:rPr>
              <w:t xml:space="preserve">The Assistance to Individuals in Crisis Situation (AICS) has served </w:t>
            </w:r>
            <w:r w:rsidRPr="00C252FF">
              <w:rPr>
                <w:rFonts w:ascii="Arial" w:eastAsia="Arial" w:hAnsi="Arial" w:cs="Arial"/>
                <w:b/>
                <w:color w:val="0070C0"/>
                <w:sz w:val="20"/>
                <w:szCs w:val="20"/>
              </w:rPr>
              <w:t>4,</w:t>
            </w:r>
            <w:r w:rsidR="00C252FF" w:rsidRPr="00C252FF">
              <w:rPr>
                <w:rFonts w:ascii="Arial" w:eastAsia="Arial" w:hAnsi="Arial" w:cs="Arial"/>
                <w:b/>
                <w:color w:val="0070C0"/>
                <w:sz w:val="20"/>
                <w:szCs w:val="20"/>
              </w:rPr>
              <w:t>184</w:t>
            </w:r>
            <w:r w:rsidRPr="00C252FF">
              <w:rPr>
                <w:rFonts w:ascii="Arial" w:eastAsia="Arial" w:hAnsi="Arial" w:cs="Arial"/>
                <w:b/>
                <w:color w:val="0070C0"/>
                <w:sz w:val="20"/>
                <w:szCs w:val="20"/>
              </w:rPr>
              <w:t xml:space="preserve"> clients</w:t>
            </w:r>
            <w:r w:rsidRPr="00C252FF">
              <w:rPr>
                <w:rFonts w:ascii="Arial" w:eastAsia="Arial" w:hAnsi="Arial" w:cs="Arial"/>
                <w:color w:val="0070C0"/>
                <w:sz w:val="20"/>
                <w:szCs w:val="20"/>
              </w:rPr>
              <w:t xml:space="preserve"> and the total amount extended is </w:t>
            </w:r>
            <w:r w:rsidRPr="00C252FF">
              <w:rPr>
                <w:rFonts w:ascii="Arial" w:eastAsia="Arial" w:hAnsi="Arial" w:cs="Arial"/>
                <w:b/>
                <w:color w:val="0070C0"/>
                <w:sz w:val="20"/>
                <w:szCs w:val="20"/>
              </w:rPr>
              <w:t>₱</w:t>
            </w:r>
            <w:r w:rsidR="00C252FF" w:rsidRPr="00C252FF">
              <w:rPr>
                <w:rFonts w:ascii="Arial" w:eastAsia="Arial" w:hAnsi="Arial" w:cs="Arial"/>
                <w:b/>
                <w:color w:val="0070C0"/>
                <w:sz w:val="20"/>
                <w:szCs w:val="20"/>
              </w:rPr>
              <w:t>49,918,655.41</w:t>
            </w:r>
            <w:r w:rsidRPr="00C252FF">
              <w:rPr>
                <w:rFonts w:ascii="Arial" w:eastAsia="Arial" w:hAnsi="Arial" w:cs="Arial"/>
                <w:color w:val="0070C0"/>
                <w:sz w:val="20"/>
                <w:szCs w:val="20"/>
              </w:rPr>
              <w:t xml:space="preserve">from </w:t>
            </w:r>
            <w:r w:rsidR="00C252FF" w:rsidRPr="00C252FF">
              <w:rPr>
                <w:rFonts w:ascii="Arial" w:eastAsia="Arial" w:hAnsi="Arial" w:cs="Arial"/>
                <w:color w:val="0070C0"/>
                <w:sz w:val="20"/>
                <w:szCs w:val="20"/>
              </w:rPr>
              <w:t>March 1-26</w:t>
            </w:r>
            <w:r w:rsidRPr="00C252FF">
              <w:rPr>
                <w:rFonts w:ascii="Arial" w:eastAsia="Arial" w:hAnsi="Arial" w:cs="Arial"/>
                <w:color w:val="0070C0"/>
                <w:sz w:val="20"/>
                <w:szCs w:val="20"/>
              </w:rPr>
              <w:t>,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658208EA" w14:textId="77777777" w:rsidR="00C76280" w:rsidRDefault="00C76280" w:rsidP="008266BC">
      <w:pPr>
        <w:spacing w:after="0" w:line="240" w:lineRule="auto"/>
        <w:contextualSpacing/>
        <w:rPr>
          <w:rFonts w:ascii="Arial" w:eastAsia="Arial" w:hAnsi="Arial" w:cs="Arial"/>
          <w:b/>
          <w:sz w:val="24"/>
          <w:szCs w:val="24"/>
        </w:rPr>
      </w:pPr>
    </w:p>
    <w:p w14:paraId="065C2E72" w14:textId="6320344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A61B4D4" w14:textId="77777777" w:rsidR="003518C5" w:rsidRDefault="003518C5" w:rsidP="00705492">
      <w:pPr>
        <w:widowControl/>
        <w:spacing w:after="0" w:line="240" w:lineRule="auto"/>
        <w:contextualSpacing/>
        <w:rPr>
          <w:rFonts w:ascii="Arial" w:eastAsia="Arial" w:hAnsi="Arial" w:cs="Arial"/>
          <w:sz w:val="24"/>
          <w:szCs w:val="24"/>
          <w:highlight w:val="white"/>
        </w:rPr>
      </w:pPr>
    </w:p>
    <w:p w14:paraId="43E8EA4F" w14:textId="24083839"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B2AB402" w14:textId="27916660"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131FA5B0" w14:textId="77777777" w:rsidR="000D4A6C"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L B. FERRARIZ</w:t>
      </w:r>
    </w:p>
    <w:p w14:paraId="4C322728" w14:textId="77777777" w:rsidR="003A233F" w:rsidRDefault="002F1CA5"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p>
    <w:p w14:paraId="639099E9" w14:textId="3A6922FB" w:rsidR="003B0FF4" w:rsidRDefault="003A233F"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16FFAA6" w14:textId="752F42E8" w:rsidR="00B663D2" w:rsidRPr="00B663D2"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p>
    <w:p w14:paraId="6C1BBEF7" w14:textId="23E4322F" w:rsidR="00E0396A" w:rsidRDefault="009B0332" w:rsidP="00BD744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465ED0D" w14:textId="23BF38B6" w:rsidR="0037474D" w:rsidRDefault="0037474D" w:rsidP="00BD7446">
      <w:pPr>
        <w:widowControl/>
        <w:spacing w:after="0" w:line="240" w:lineRule="auto"/>
        <w:contextualSpacing/>
        <w:rPr>
          <w:rFonts w:ascii="Arial" w:eastAsia="Arial" w:hAnsi="Arial" w:cs="Arial"/>
          <w:sz w:val="24"/>
          <w:szCs w:val="24"/>
        </w:rPr>
      </w:pPr>
    </w:p>
    <w:p w14:paraId="79EF5D94" w14:textId="50F02737" w:rsidR="0037474D" w:rsidRDefault="0037474D" w:rsidP="00BD7446">
      <w:pPr>
        <w:widowControl/>
        <w:spacing w:after="0" w:line="240" w:lineRule="auto"/>
        <w:contextualSpacing/>
        <w:rPr>
          <w:rFonts w:ascii="Arial" w:eastAsia="Arial" w:hAnsi="Arial" w:cs="Arial"/>
          <w:sz w:val="24"/>
          <w:szCs w:val="24"/>
        </w:rPr>
      </w:pPr>
    </w:p>
    <w:p w14:paraId="281D4D63" w14:textId="2E12F0D9" w:rsidR="0037474D" w:rsidRDefault="0037474D" w:rsidP="00BD7446">
      <w:pPr>
        <w:widowControl/>
        <w:spacing w:after="0" w:line="240" w:lineRule="auto"/>
        <w:contextualSpacing/>
        <w:rPr>
          <w:rFonts w:ascii="Arial" w:eastAsia="Arial" w:hAnsi="Arial" w:cs="Arial"/>
          <w:sz w:val="24"/>
          <w:szCs w:val="24"/>
        </w:rPr>
      </w:pPr>
    </w:p>
    <w:p w14:paraId="27AE85E8" w14:textId="2117CB46" w:rsidR="0037474D" w:rsidRDefault="0037474D" w:rsidP="00BD7446">
      <w:pPr>
        <w:widowControl/>
        <w:spacing w:after="0" w:line="240" w:lineRule="auto"/>
        <w:contextualSpacing/>
        <w:rPr>
          <w:rFonts w:ascii="Arial" w:eastAsia="Arial" w:hAnsi="Arial" w:cs="Arial"/>
          <w:sz w:val="24"/>
          <w:szCs w:val="24"/>
        </w:rPr>
      </w:pPr>
    </w:p>
    <w:p w14:paraId="28DE0663" w14:textId="5CD74DAF" w:rsidR="0037474D" w:rsidRDefault="0037474D" w:rsidP="00BD7446">
      <w:pPr>
        <w:widowControl/>
        <w:spacing w:after="0" w:line="240" w:lineRule="auto"/>
        <w:contextualSpacing/>
        <w:rPr>
          <w:rFonts w:ascii="Arial" w:eastAsia="Arial" w:hAnsi="Arial" w:cs="Arial"/>
          <w:sz w:val="24"/>
          <w:szCs w:val="24"/>
        </w:rPr>
      </w:pPr>
    </w:p>
    <w:p w14:paraId="4ACC0F8F" w14:textId="4410B5E3" w:rsidR="0037474D" w:rsidRDefault="0037474D" w:rsidP="00BD7446">
      <w:pPr>
        <w:widowControl/>
        <w:spacing w:after="0" w:line="240" w:lineRule="auto"/>
        <w:contextualSpacing/>
        <w:rPr>
          <w:rFonts w:ascii="Arial" w:eastAsia="Arial" w:hAnsi="Arial" w:cs="Arial"/>
          <w:sz w:val="24"/>
          <w:szCs w:val="24"/>
        </w:rPr>
      </w:pPr>
    </w:p>
    <w:p w14:paraId="501E9497" w14:textId="47CCEFB7" w:rsidR="0037474D" w:rsidRDefault="0037474D" w:rsidP="00BD7446">
      <w:pPr>
        <w:widowControl/>
        <w:spacing w:after="0" w:line="240" w:lineRule="auto"/>
        <w:contextualSpacing/>
        <w:rPr>
          <w:rFonts w:ascii="Arial" w:eastAsia="Arial" w:hAnsi="Arial" w:cs="Arial"/>
          <w:sz w:val="24"/>
          <w:szCs w:val="24"/>
        </w:rPr>
      </w:pPr>
    </w:p>
    <w:p w14:paraId="087C1F78" w14:textId="2106FFC1" w:rsidR="0037474D" w:rsidRDefault="0037474D" w:rsidP="00BD7446">
      <w:pPr>
        <w:widowControl/>
        <w:spacing w:after="0" w:line="240" w:lineRule="auto"/>
        <w:contextualSpacing/>
        <w:rPr>
          <w:rFonts w:ascii="Arial" w:eastAsia="Arial" w:hAnsi="Arial" w:cs="Arial"/>
          <w:sz w:val="24"/>
          <w:szCs w:val="24"/>
        </w:rPr>
      </w:pPr>
    </w:p>
    <w:p w14:paraId="6457C375" w14:textId="398AA43B" w:rsidR="0037474D" w:rsidRDefault="0037474D" w:rsidP="00BD7446">
      <w:pPr>
        <w:widowControl/>
        <w:spacing w:after="0" w:line="240" w:lineRule="auto"/>
        <w:contextualSpacing/>
        <w:rPr>
          <w:rFonts w:ascii="Arial" w:eastAsia="Arial" w:hAnsi="Arial" w:cs="Arial"/>
          <w:sz w:val="24"/>
          <w:szCs w:val="24"/>
        </w:rPr>
      </w:pPr>
    </w:p>
    <w:p w14:paraId="16CB4846" w14:textId="487DB921" w:rsidR="0037474D" w:rsidRDefault="0037474D" w:rsidP="00BD7446">
      <w:pPr>
        <w:widowControl/>
        <w:spacing w:after="0" w:line="240" w:lineRule="auto"/>
        <w:contextualSpacing/>
        <w:rPr>
          <w:rFonts w:ascii="Arial" w:eastAsia="Arial" w:hAnsi="Arial" w:cs="Arial"/>
          <w:sz w:val="24"/>
          <w:szCs w:val="24"/>
        </w:rPr>
      </w:pPr>
    </w:p>
    <w:p w14:paraId="40735A35" w14:textId="24587813" w:rsidR="00E87D2C" w:rsidRDefault="00E87D2C" w:rsidP="00BD7446">
      <w:pPr>
        <w:widowControl/>
        <w:spacing w:after="0" w:line="240" w:lineRule="auto"/>
        <w:contextualSpacing/>
        <w:rPr>
          <w:rFonts w:ascii="Arial" w:eastAsia="Arial" w:hAnsi="Arial" w:cs="Arial"/>
          <w:sz w:val="24"/>
          <w:szCs w:val="24"/>
        </w:rPr>
      </w:pPr>
    </w:p>
    <w:p w14:paraId="71033C0E" w14:textId="77777777" w:rsidR="00E87D2C" w:rsidRDefault="00E87D2C" w:rsidP="00BD7446">
      <w:pPr>
        <w:widowControl/>
        <w:spacing w:after="0" w:line="240" w:lineRule="auto"/>
        <w:contextualSpacing/>
        <w:rPr>
          <w:rFonts w:ascii="Arial" w:eastAsia="Arial" w:hAnsi="Arial" w:cs="Arial"/>
          <w:sz w:val="24"/>
          <w:szCs w:val="24"/>
        </w:rPr>
      </w:pPr>
    </w:p>
    <w:p w14:paraId="4F73079D" w14:textId="4B33FFA5" w:rsidR="00C6045E" w:rsidRDefault="00C6045E" w:rsidP="00BD7446">
      <w:pPr>
        <w:widowControl/>
        <w:spacing w:after="0" w:line="240" w:lineRule="auto"/>
        <w:contextualSpacing/>
        <w:rPr>
          <w:rFonts w:ascii="Arial" w:eastAsia="Arial" w:hAnsi="Arial" w:cs="Arial"/>
          <w:b/>
          <w:color w:val="002060"/>
          <w:sz w:val="28"/>
          <w:szCs w:val="24"/>
        </w:rPr>
      </w:pPr>
      <w:r w:rsidRPr="00C6045E">
        <w:rPr>
          <w:rFonts w:ascii="Arial" w:eastAsia="Arial" w:hAnsi="Arial" w:cs="Arial"/>
          <w:b/>
          <w:noProof/>
          <w:color w:val="002060"/>
          <w:sz w:val="28"/>
          <w:szCs w:val="24"/>
        </w:rPr>
        <w:lastRenderedPageBreak/>
        <w:drawing>
          <wp:anchor distT="0" distB="0" distL="114300" distR="114300" simplePos="0" relativeHeight="251662336" behindDoc="1" locked="0" layoutInCell="1" allowOverlap="1" wp14:anchorId="4CE42C29" wp14:editId="3D9692DC">
            <wp:simplePos x="0" y="0"/>
            <wp:positionH relativeFrom="column">
              <wp:posOffset>-3810</wp:posOffset>
            </wp:positionH>
            <wp:positionV relativeFrom="paragraph">
              <wp:posOffset>201930</wp:posOffset>
            </wp:positionV>
            <wp:extent cx="5921375" cy="444119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21375" cy="4441190"/>
                    </a:xfrm>
                    <a:prstGeom prst="rect">
                      <a:avLst/>
                    </a:prstGeom>
                  </pic:spPr>
                </pic:pic>
              </a:graphicData>
            </a:graphic>
          </wp:anchor>
        </w:drawing>
      </w:r>
      <w:r w:rsidR="0037474D" w:rsidRPr="0037474D">
        <w:rPr>
          <w:rFonts w:ascii="Arial" w:eastAsia="Arial" w:hAnsi="Arial" w:cs="Arial"/>
          <w:b/>
          <w:color w:val="002060"/>
          <w:sz w:val="28"/>
          <w:szCs w:val="24"/>
        </w:rPr>
        <w:t>PHOTO DOCUMENTATION</w:t>
      </w:r>
    </w:p>
    <w:p w14:paraId="34AB0267" w14:textId="2B35D4DE" w:rsidR="00C6045E" w:rsidRDefault="00C6045E" w:rsidP="00BD7446">
      <w:pPr>
        <w:widowControl/>
        <w:spacing w:after="0" w:line="240" w:lineRule="auto"/>
        <w:contextualSpacing/>
        <w:rPr>
          <w:rFonts w:ascii="Arial" w:eastAsia="Arial" w:hAnsi="Arial" w:cs="Arial"/>
          <w:b/>
          <w:color w:val="002060"/>
          <w:sz w:val="28"/>
          <w:szCs w:val="24"/>
        </w:rPr>
      </w:pPr>
    </w:p>
    <w:p w14:paraId="3CD2B09A" w14:textId="79CDD816" w:rsidR="00C6045E" w:rsidRDefault="00C6045E" w:rsidP="00BD7446">
      <w:pPr>
        <w:widowControl/>
        <w:spacing w:after="0" w:line="240" w:lineRule="auto"/>
        <w:contextualSpacing/>
        <w:rPr>
          <w:rFonts w:ascii="Arial" w:eastAsia="Arial" w:hAnsi="Arial" w:cs="Arial"/>
          <w:b/>
          <w:color w:val="002060"/>
          <w:sz w:val="28"/>
          <w:szCs w:val="24"/>
        </w:rPr>
      </w:pPr>
    </w:p>
    <w:p w14:paraId="68E7C385" w14:textId="1E44A527" w:rsidR="00C6045E" w:rsidRDefault="00C6045E" w:rsidP="00BD7446">
      <w:pPr>
        <w:widowControl/>
        <w:spacing w:after="0" w:line="240" w:lineRule="auto"/>
        <w:contextualSpacing/>
        <w:rPr>
          <w:rFonts w:ascii="Arial" w:eastAsia="Arial" w:hAnsi="Arial" w:cs="Arial"/>
          <w:b/>
          <w:color w:val="002060"/>
          <w:sz w:val="28"/>
          <w:szCs w:val="24"/>
        </w:rPr>
      </w:pPr>
    </w:p>
    <w:p w14:paraId="4A8088DB" w14:textId="3ABBE0F1" w:rsidR="00C6045E" w:rsidRDefault="00C6045E" w:rsidP="00BD7446">
      <w:pPr>
        <w:widowControl/>
        <w:spacing w:after="0" w:line="240" w:lineRule="auto"/>
        <w:contextualSpacing/>
        <w:rPr>
          <w:rFonts w:ascii="Arial" w:eastAsia="Arial" w:hAnsi="Arial" w:cs="Arial"/>
          <w:b/>
          <w:color w:val="002060"/>
          <w:sz w:val="28"/>
          <w:szCs w:val="24"/>
        </w:rPr>
      </w:pPr>
    </w:p>
    <w:p w14:paraId="1FACA79B" w14:textId="3DA6A3E0" w:rsidR="00C6045E" w:rsidRDefault="00C6045E" w:rsidP="00BD7446">
      <w:pPr>
        <w:widowControl/>
        <w:spacing w:after="0" w:line="240" w:lineRule="auto"/>
        <w:contextualSpacing/>
        <w:rPr>
          <w:rFonts w:ascii="Arial" w:eastAsia="Arial" w:hAnsi="Arial" w:cs="Arial"/>
          <w:b/>
          <w:color w:val="002060"/>
          <w:sz w:val="28"/>
          <w:szCs w:val="24"/>
        </w:rPr>
      </w:pPr>
    </w:p>
    <w:p w14:paraId="3CE9958D" w14:textId="3562E414" w:rsidR="00C6045E" w:rsidRDefault="00C6045E" w:rsidP="00BD7446">
      <w:pPr>
        <w:widowControl/>
        <w:spacing w:after="0" w:line="240" w:lineRule="auto"/>
        <w:contextualSpacing/>
        <w:rPr>
          <w:rFonts w:ascii="Arial" w:eastAsia="Arial" w:hAnsi="Arial" w:cs="Arial"/>
          <w:b/>
          <w:color w:val="002060"/>
          <w:sz w:val="28"/>
          <w:szCs w:val="24"/>
        </w:rPr>
      </w:pPr>
    </w:p>
    <w:p w14:paraId="73949D88" w14:textId="276C6C69" w:rsidR="00C6045E" w:rsidRDefault="00C6045E" w:rsidP="00BD7446">
      <w:pPr>
        <w:widowControl/>
        <w:spacing w:after="0" w:line="240" w:lineRule="auto"/>
        <w:contextualSpacing/>
        <w:rPr>
          <w:rFonts w:ascii="Arial" w:eastAsia="Arial" w:hAnsi="Arial" w:cs="Arial"/>
          <w:b/>
          <w:color w:val="002060"/>
          <w:sz w:val="28"/>
          <w:szCs w:val="24"/>
        </w:rPr>
      </w:pPr>
    </w:p>
    <w:p w14:paraId="0587B152" w14:textId="17DCBC5C" w:rsidR="00C6045E" w:rsidRDefault="00C6045E" w:rsidP="00BD7446">
      <w:pPr>
        <w:widowControl/>
        <w:spacing w:after="0" w:line="240" w:lineRule="auto"/>
        <w:contextualSpacing/>
        <w:rPr>
          <w:rFonts w:ascii="Arial" w:eastAsia="Arial" w:hAnsi="Arial" w:cs="Arial"/>
          <w:b/>
          <w:color w:val="002060"/>
          <w:sz w:val="28"/>
          <w:szCs w:val="24"/>
        </w:rPr>
      </w:pPr>
    </w:p>
    <w:p w14:paraId="3A971F68" w14:textId="529C9D1D" w:rsidR="00C6045E" w:rsidRDefault="00C6045E" w:rsidP="00BD7446">
      <w:pPr>
        <w:widowControl/>
        <w:spacing w:after="0" w:line="240" w:lineRule="auto"/>
        <w:contextualSpacing/>
        <w:rPr>
          <w:rFonts w:ascii="Arial" w:eastAsia="Arial" w:hAnsi="Arial" w:cs="Arial"/>
          <w:b/>
          <w:color w:val="002060"/>
          <w:sz w:val="28"/>
          <w:szCs w:val="24"/>
        </w:rPr>
      </w:pPr>
    </w:p>
    <w:p w14:paraId="5D44548C" w14:textId="38FA1F75" w:rsidR="00C6045E" w:rsidRDefault="00C6045E" w:rsidP="00BD7446">
      <w:pPr>
        <w:widowControl/>
        <w:spacing w:after="0" w:line="240" w:lineRule="auto"/>
        <w:contextualSpacing/>
        <w:rPr>
          <w:rFonts w:ascii="Arial" w:eastAsia="Arial" w:hAnsi="Arial" w:cs="Arial"/>
          <w:b/>
          <w:color w:val="002060"/>
          <w:sz w:val="28"/>
          <w:szCs w:val="24"/>
        </w:rPr>
      </w:pPr>
    </w:p>
    <w:p w14:paraId="59480683" w14:textId="39107BA9" w:rsidR="00C6045E" w:rsidRDefault="00C6045E" w:rsidP="00BD7446">
      <w:pPr>
        <w:widowControl/>
        <w:spacing w:after="0" w:line="240" w:lineRule="auto"/>
        <w:contextualSpacing/>
        <w:rPr>
          <w:rFonts w:ascii="Arial" w:eastAsia="Arial" w:hAnsi="Arial" w:cs="Arial"/>
          <w:b/>
          <w:color w:val="002060"/>
          <w:sz w:val="28"/>
          <w:szCs w:val="24"/>
        </w:rPr>
      </w:pPr>
    </w:p>
    <w:p w14:paraId="0807140F" w14:textId="7A9F0CBA" w:rsidR="00C6045E" w:rsidRDefault="00C6045E" w:rsidP="00BD7446">
      <w:pPr>
        <w:widowControl/>
        <w:spacing w:after="0" w:line="240" w:lineRule="auto"/>
        <w:contextualSpacing/>
        <w:rPr>
          <w:rFonts w:ascii="Arial" w:eastAsia="Arial" w:hAnsi="Arial" w:cs="Arial"/>
          <w:b/>
          <w:color w:val="002060"/>
          <w:sz w:val="28"/>
          <w:szCs w:val="24"/>
        </w:rPr>
      </w:pPr>
    </w:p>
    <w:p w14:paraId="1BD70885" w14:textId="60775833" w:rsidR="00C6045E" w:rsidRDefault="00C6045E" w:rsidP="00BD7446">
      <w:pPr>
        <w:widowControl/>
        <w:spacing w:after="0" w:line="240" w:lineRule="auto"/>
        <w:contextualSpacing/>
        <w:rPr>
          <w:rFonts w:ascii="Arial" w:eastAsia="Arial" w:hAnsi="Arial" w:cs="Arial"/>
          <w:b/>
          <w:color w:val="002060"/>
          <w:sz w:val="28"/>
          <w:szCs w:val="24"/>
        </w:rPr>
      </w:pPr>
    </w:p>
    <w:p w14:paraId="665AB7DE" w14:textId="07AE1A74" w:rsidR="00C6045E" w:rsidRDefault="00C6045E" w:rsidP="00BD7446">
      <w:pPr>
        <w:widowControl/>
        <w:spacing w:after="0" w:line="240" w:lineRule="auto"/>
        <w:contextualSpacing/>
        <w:rPr>
          <w:rFonts w:ascii="Arial" w:eastAsia="Arial" w:hAnsi="Arial" w:cs="Arial"/>
          <w:b/>
          <w:color w:val="002060"/>
          <w:sz w:val="28"/>
          <w:szCs w:val="24"/>
        </w:rPr>
      </w:pPr>
    </w:p>
    <w:p w14:paraId="36609747" w14:textId="690234CD" w:rsidR="00C6045E" w:rsidRDefault="00C6045E" w:rsidP="00BD7446">
      <w:pPr>
        <w:widowControl/>
        <w:spacing w:after="0" w:line="240" w:lineRule="auto"/>
        <w:contextualSpacing/>
        <w:rPr>
          <w:rFonts w:ascii="Arial" w:eastAsia="Arial" w:hAnsi="Arial" w:cs="Arial"/>
          <w:b/>
          <w:color w:val="002060"/>
          <w:sz w:val="28"/>
          <w:szCs w:val="24"/>
        </w:rPr>
      </w:pPr>
    </w:p>
    <w:p w14:paraId="16489629" w14:textId="1E0433D1" w:rsidR="00C6045E" w:rsidRDefault="00C6045E" w:rsidP="00BD7446">
      <w:pPr>
        <w:widowControl/>
        <w:spacing w:after="0" w:line="240" w:lineRule="auto"/>
        <w:contextualSpacing/>
        <w:rPr>
          <w:rFonts w:ascii="Arial" w:eastAsia="Arial" w:hAnsi="Arial" w:cs="Arial"/>
          <w:b/>
          <w:color w:val="002060"/>
          <w:sz w:val="28"/>
          <w:szCs w:val="24"/>
        </w:rPr>
      </w:pPr>
    </w:p>
    <w:p w14:paraId="3E2C5BC2" w14:textId="313F129D" w:rsidR="00C6045E" w:rsidRDefault="00C6045E" w:rsidP="00BD7446">
      <w:pPr>
        <w:widowControl/>
        <w:spacing w:after="0" w:line="240" w:lineRule="auto"/>
        <w:contextualSpacing/>
        <w:rPr>
          <w:rFonts w:ascii="Arial" w:eastAsia="Arial" w:hAnsi="Arial" w:cs="Arial"/>
          <w:b/>
          <w:color w:val="002060"/>
          <w:sz w:val="28"/>
          <w:szCs w:val="24"/>
        </w:rPr>
      </w:pPr>
    </w:p>
    <w:p w14:paraId="295DCD14" w14:textId="2ECD047A" w:rsidR="00C6045E" w:rsidRDefault="00C6045E" w:rsidP="00BD7446">
      <w:pPr>
        <w:widowControl/>
        <w:spacing w:after="0" w:line="240" w:lineRule="auto"/>
        <w:contextualSpacing/>
        <w:rPr>
          <w:rFonts w:ascii="Arial" w:eastAsia="Arial" w:hAnsi="Arial" w:cs="Arial"/>
          <w:b/>
          <w:color w:val="002060"/>
          <w:sz w:val="28"/>
          <w:szCs w:val="24"/>
        </w:rPr>
      </w:pPr>
    </w:p>
    <w:p w14:paraId="77443046" w14:textId="71567638" w:rsidR="00C6045E" w:rsidRDefault="00C6045E" w:rsidP="00BD7446">
      <w:pPr>
        <w:widowControl/>
        <w:spacing w:after="0" w:line="240" w:lineRule="auto"/>
        <w:contextualSpacing/>
        <w:rPr>
          <w:rFonts w:ascii="Arial" w:eastAsia="Arial" w:hAnsi="Arial" w:cs="Arial"/>
          <w:b/>
          <w:color w:val="002060"/>
          <w:sz w:val="28"/>
          <w:szCs w:val="24"/>
        </w:rPr>
      </w:pPr>
    </w:p>
    <w:p w14:paraId="3724A06A" w14:textId="4F3AEB67" w:rsidR="00C6045E" w:rsidRDefault="00C6045E" w:rsidP="00BD7446">
      <w:pPr>
        <w:widowControl/>
        <w:spacing w:after="0" w:line="240" w:lineRule="auto"/>
        <w:contextualSpacing/>
        <w:rPr>
          <w:rFonts w:ascii="Arial" w:eastAsia="Arial" w:hAnsi="Arial" w:cs="Arial"/>
          <w:b/>
          <w:color w:val="002060"/>
          <w:sz w:val="28"/>
          <w:szCs w:val="24"/>
        </w:rPr>
      </w:pPr>
    </w:p>
    <w:p w14:paraId="6EA77040" w14:textId="11F4E0C1" w:rsidR="00C6045E" w:rsidRDefault="00C6045E" w:rsidP="00BD7446">
      <w:pPr>
        <w:widowControl/>
        <w:spacing w:after="0" w:line="240" w:lineRule="auto"/>
        <w:contextualSpacing/>
        <w:rPr>
          <w:rFonts w:ascii="Arial" w:eastAsia="Arial" w:hAnsi="Arial" w:cs="Arial"/>
          <w:b/>
          <w:color w:val="002060"/>
          <w:sz w:val="28"/>
          <w:szCs w:val="24"/>
        </w:rPr>
      </w:pPr>
    </w:p>
    <w:p w14:paraId="5B29275E" w14:textId="194CB8DD" w:rsidR="00C6045E" w:rsidRDefault="00C6045E" w:rsidP="00BD7446">
      <w:pPr>
        <w:widowControl/>
        <w:spacing w:after="0" w:line="240" w:lineRule="auto"/>
        <w:contextualSpacing/>
        <w:rPr>
          <w:rFonts w:ascii="Arial" w:eastAsia="Arial" w:hAnsi="Arial" w:cs="Arial"/>
          <w:b/>
          <w:color w:val="002060"/>
          <w:sz w:val="28"/>
          <w:szCs w:val="24"/>
        </w:rPr>
      </w:pPr>
    </w:p>
    <w:p w14:paraId="037BB779" w14:textId="2F5CBA79" w:rsidR="00C6045E" w:rsidRDefault="00C6045E" w:rsidP="00BD7446">
      <w:pPr>
        <w:widowControl/>
        <w:spacing w:after="0" w:line="240" w:lineRule="auto"/>
        <w:contextualSpacing/>
        <w:rPr>
          <w:rFonts w:ascii="Arial" w:eastAsia="Arial" w:hAnsi="Arial" w:cs="Arial"/>
          <w:b/>
          <w:color w:val="002060"/>
          <w:sz w:val="28"/>
          <w:szCs w:val="24"/>
        </w:rPr>
      </w:pPr>
      <w:r w:rsidRPr="00C6045E">
        <w:rPr>
          <w:rFonts w:ascii="Arial" w:eastAsia="Arial" w:hAnsi="Arial" w:cs="Arial"/>
          <w:b/>
          <w:noProof/>
          <w:color w:val="002060"/>
          <w:sz w:val="28"/>
          <w:szCs w:val="24"/>
        </w:rPr>
        <w:drawing>
          <wp:anchor distT="0" distB="0" distL="114300" distR="114300" simplePos="0" relativeHeight="251664384" behindDoc="1" locked="0" layoutInCell="1" allowOverlap="1" wp14:anchorId="584ADC57" wp14:editId="722A273B">
            <wp:simplePos x="0" y="0"/>
            <wp:positionH relativeFrom="margin">
              <wp:align>left</wp:align>
            </wp:positionH>
            <wp:positionV relativeFrom="paragraph">
              <wp:posOffset>36068</wp:posOffset>
            </wp:positionV>
            <wp:extent cx="5922009" cy="4441507"/>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22009" cy="4441507"/>
                    </a:xfrm>
                    <a:prstGeom prst="rect">
                      <a:avLst/>
                    </a:prstGeom>
                  </pic:spPr>
                </pic:pic>
              </a:graphicData>
            </a:graphic>
          </wp:anchor>
        </w:drawing>
      </w:r>
    </w:p>
    <w:p w14:paraId="21FBFD37" w14:textId="5B2DFE58" w:rsidR="00C6045E" w:rsidRDefault="00C6045E" w:rsidP="00BD7446">
      <w:pPr>
        <w:widowControl/>
        <w:spacing w:after="0" w:line="240" w:lineRule="auto"/>
        <w:contextualSpacing/>
        <w:rPr>
          <w:rFonts w:ascii="Arial" w:eastAsia="Arial" w:hAnsi="Arial" w:cs="Arial"/>
          <w:b/>
          <w:color w:val="002060"/>
          <w:sz w:val="28"/>
          <w:szCs w:val="24"/>
        </w:rPr>
      </w:pPr>
    </w:p>
    <w:p w14:paraId="0E836E3B" w14:textId="6328955D" w:rsidR="00C6045E" w:rsidRDefault="00C6045E" w:rsidP="00BD7446">
      <w:pPr>
        <w:widowControl/>
        <w:spacing w:after="0" w:line="240" w:lineRule="auto"/>
        <w:contextualSpacing/>
        <w:rPr>
          <w:rFonts w:ascii="Arial" w:eastAsia="Arial" w:hAnsi="Arial" w:cs="Arial"/>
          <w:b/>
          <w:color w:val="002060"/>
          <w:sz w:val="28"/>
          <w:szCs w:val="24"/>
        </w:rPr>
      </w:pPr>
    </w:p>
    <w:p w14:paraId="26F6F903" w14:textId="6BBBB4F7" w:rsidR="00C6045E" w:rsidRDefault="00C6045E" w:rsidP="00BD7446">
      <w:pPr>
        <w:widowControl/>
        <w:spacing w:after="0" w:line="240" w:lineRule="auto"/>
        <w:contextualSpacing/>
        <w:rPr>
          <w:rFonts w:ascii="Arial" w:eastAsia="Arial" w:hAnsi="Arial" w:cs="Arial"/>
          <w:b/>
          <w:color w:val="002060"/>
          <w:sz w:val="28"/>
          <w:szCs w:val="24"/>
        </w:rPr>
      </w:pPr>
    </w:p>
    <w:p w14:paraId="1B1A4F82" w14:textId="5B68F7BB" w:rsidR="00C6045E" w:rsidRDefault="00C6045E" w:rsidP="00BD7446">
      <w:pPr>
        <w:widowControl/>
        <w:spacing w:after="0" w:line="240" w:lineRule="auto"/>
        <w:contextualSpacing/>
        <w:rPr>
          <w:rFonts w:ascii="Arial" w:eastAsia="Arial" w:hAnsi="Arial" w:cs="Arial"/>
          <w:b/>
          <w:color w:val="002060"/>
          <w:sz w:val="28"/>
          <w:szCs w:val="24"/>
        </w:rPr>
      </w:pPr>
    </w:p>
    <w:p w14:paraId="64F4A20A" w14:textId="17F9430F" w:rsidR="00C6045E" w:rsidRDefault="00C6045E" w:rsidP="00BD7446">
      <w:pPr>
        <w:widowControl/>
        <w:spacing w:after="0" w:line="240" w:lineRule="auto"/>
        <w:contextualSpacing/>
        <w:rPr>
          <w:rFonts w:ascii="Arial" w:eastAsia="Arial" w:hAnsi="Arial" w:cs="Arial"/>
          <w:b/>
          <w:color w:val="002060"/>
          <w:sz w:val="28"/>
          <w:szCs w:val="24"/>
        </w:rPr>
      </w:pPr>
    </w:p>
    <w:p w14:paraId="508E5FBA" w14:textId="00FB5524" w:rsidR="00C6045E" w:rsidRDefault="00C6045E" w:rsidP="00BD7446">
      <w:pPr>
        <w:widowControl/>
        <w:spacing w:after="0" w:line="240" w:lineRule="auto"/>
        <w:contextualSpacing/>
        <w:rPr>
          <w:rFonts w:ascii="Arial" w:eastAsia="Arial" w:hAnsi="Arial" w:cs="Arial"/>
          <w:b/>
          <w:color w:val="002060"/>
          <w:sz w:val="28"/>
          <w:szCs w:val="24"/>
        </w:rPr>
      </w:pPr>
    </w:p>
    <w:p w14:paraId="44FDEF24" w14:textId="5CCC003C" w:rsidR="00C6045E" w:rsidRDefault="00C6045E" w:rsidP="00BD7446">
      <w:pPr>
        <w:widowControl/>
        <w:spacing w:after="0" w:line="240" w:lineRule="auto"/>
        <w:contextualSpacing/>
        <w:rPr>
          <w:rFonts w:ascii="Arial" w:eastAsia="Arial" w:hAnsi="Arial" w:cs="Arial"/>
          <w:b/>
          <w:color w:val="002060"/>
          <w:sz w:val="28"/>
          <w:szCs w:val="24"/>
        </w:rPr>
      </w:pPr>
    </w:p>
    <w:p w14:paraId="1931E008" w14:textId="296C4B67" w:rsidR="00C6045E" w:rsidRDefault="00C6045E" w:rsidP="00BD7446">
      <w:pPr>
        <w:widowControl/>
        <w:spacing w:after="0" w:line="240" w:lineRule="auto"/>
        <w:contextualSpacing/>
        <w:rPr>
          <w:rFonts w:ascii="Arial" w:eastAsia="Arial" w:hAnsi="Arial" w:cs="Arial"/>
          <w:b/>
          <w:color w:val="002060"/>
          <w:sz w:val="28"/>
          <w:szCs w:val="24"/>
        </w:rPr>
      </w:pPr>
    </w:p>
    <w:p w14:paraId="3A95869C" w14:textId="1559E07F" w:rsidR="00C6045E" w:rsidRDefault="00C6045E" w:rsidP="00BD7446">
      <w:pPr>
        <w:widowControl/>
        <w:spacing w:after="0" w:line="240" w:lineRule="auto"/>
        <w:contextualSpacing/>
        <w:rPr>
          <w:rFonts w:ascii="Arial" w:eastAsia="Arial" w:hAnsi="Arial" w:cs="Arial"/>
          <w:b/>
          <w:color w:val="002060"/>
          <w:sz w:val="28"/>
          <w:szCs w:val="24"/>
        </w:rPr>
      </w:pPr>
    </w:p>
    <w:p w14:paraId="3406291A" w14:textId="6B63906D" w:rsidR="00C6045E" w:rsidRDefault="00C6045E" w:rsidP="00BD7446">
      <w:pPr>
        <w:widowControl/>
        <w:spacing w:after="0" w:line="240" w:lineRule="auto"/>
        <w:contextualSpacing/>
        <w:rPr>
          <w:rFonts w:ascii="Arial" w:eastAsia="Arial" w:hAnsi="Arial" w:cs="Arial"/>
          <w:b/>
          <w:color w:val="002060"/>
          <w:sz w:val="28"/>
          <w:szCs w:val="24"/>
        </w:rPr>
      </w:pPr>
    </w:p>
    <w:p w14:paraId="65A89876" w14:textId="0FEDD23E" w:rsidR="00C6045E" w:rsidRDefault="00C6045E" w:rsidP="00BD7446">
      <w:pPr>
        <w:widowControl/>
        <w:spacing w:after="0" w:line="240" w:lineRule="auto"/>
        <w:contextualSpacing/>
        <w:rPr>
          <w:rFonts w:ascii="Arial" w:eastAsia="Arial" w:hAnsi="Arial" w:cs="Arial"/>
          <w:b/>
          <w:color w:val="002060"/>
          <w:sz w:val="28"/>
          <w:szCs w:val="24"/>
        </w:rPr>
      </w:pPr>
    </w:p>
    <w:p w14:paraId="31A7532A" w14:textId="7B2E4666" w:rsidR="00C6045E" w:rsidRDefault="00C6045E" w:rsidP="00BD7446">
      <w:pPr>
        <w:widowControl/>
        <w:spacing w:after="0" w:line="240" w:lineRule="auto"/>
        <w:contextualSpacing/>
        <w:rPr>
          <w:rFonts w:ascii="Arial" w:eastAsia="Arial" w:hAnsi="Arial" w:cs="Arial"/>
          <w:b/>
          <w:color w:val="002060"/>
          <w:sz w:val="28"/>
          <w:szCs w:val="24"/>
        </w:rPr>
      </w:pPr>
    </w:p>
    <w:p w14:paraId="394FB695" w14:textId="421C51F6" w:rsidR="00C6045E" w:rsidRDefault="00C6045E" w:rsidP="00BD7446">
      <w:pPr>
        <w:widowControl/>
        <w:spacing w:after="0" w:line="240" w:lineRule="auto"/>
        <w:contextualSpacing/>
        <w:rPr>
          <w:rFonts w:ascii="Arial" w:eastAsia="Arial" w:hAnsi="Arial" w:cs="Arial"/>
          <w:b/>
          <w:color w:val="002060"/>
          <w:sz w:val="28"/>
          <w:szCs w:val="24"/>
        </w:rPr>
      </w:pPr>
    </w:p>
    <w:p w14:paraId="5381306B" w14:textId="1E2B61D9" w:rsidR="00C6045E" w:rsidRDefault="00C6045E" w:rsidP="00BD7446">
      <w:pPr>
        <w:widowControl/>
        <w:spacing w:after="0" w:line="240" w:lineRule="auto"/>
        <w:contextualSpacing/>
        <w:rPr>
          <w:rFonts w:ascii="Arial" w:eastAsia="Arial" w:hAnsi="Arial" w:cs="Arial"/>
          <w:b/>
          <w:color w:val="002060"/>
          <w:sz w:val="28"/>
          <w:szCs w:val="24"/>
        </w:rPr>
      </w:pPr>
    </w:p>
    <w:p w14:paraId="015587AB" w14:textId="494269B0" w:rsidR="00C6045E" w:rsidRDefault="00C6045E" w:rsidP="00BD7446">
      <w:pPr>
        <w:widowControl/>
        <w:spacing w:after="0" w:line="240" w:lineRule="auto"/>
        <w:contextualSpacing/>
        <w:rPr>
          <w:rFonts w:ascii="Arial" w:eastAsia="Arial" w:hAnsi="Arial" w:cs="Arial"/>
          <w:b/>
          <w:color w:val="002060"/>
          <w:sz w:val="28"/>
          <w:szCs w:val="24"/>
        </w:rPr>
      </w:pPr>
    </w:p>
    <w:p w14:paraId="13DD521E" w14:textId="2CA40B49" w:rsidR="00C6045E" w:rsidRDefault="00C6045E" w:rsidP="00BD7446">
      <w:pPr>
        <w:widowControl/>
        <w:spacing w:after="0" w:line="240" w:lineRule="auto"/>
        <w:contextualSpacing/>
        <w:rPr>
          <w:rFonts w:ascii="Arial" w:eastAsia="Arial" w:hAnsi="Arial" w:cs="Arial"/>
          <w:b/>
          <w:color w:val="002060"/>
          <w:sz w:val="28"/>
          <w:szCs w:val="24"/>
        </w:rPr>
      </w:pPr>
    </w:p>
    <w:p w14:paraId="2C51C6D0" w14:textId="5844E47D" w:rsidR="00C6045E" w:rsidRDefault="00C6045E" w:rsidP="00BD7446">
      <w:pPr>
        <w:widowControl/>
        <w:spacing w:after="0" w:line="240" w:lineRule="auto"/>
        <w:contextualSpacing/>
        <w:rPr>
          <w:rFonts w:ascii="Arial" w:eastAsia="Arial" w:hAnsi="Arial" w:cs="Arial"/>
          <w:b/>
          <w:color w:val="002060"/>
          <w:sz w:val="28"/>
          <w:szCs w:val="24"/>
        </w:rPr>
      </w:pPr>
    </w:p>
    <w:p w14:paraId="65FE81D3" w14:textId="6FC76380" w:rsidR="00C6045E" w:rsidRDefault="00C6045E" w:rsidP="00BD7446">
      <w:pPr>
        <w:widowControl/>
        <w:spacing w:after="0" w:line="240" w:lineRule="auto"/>
        <w:contextualSpacing/>
        <w:rPr>
          <w:rFonts w:ascii="Arial" w:eastAsia="Arial" w:hAnsi="Arial" w:cs="Arial"/>
          <w:b/>
          <w:color w:val="002060"/>
          <w:sz w:val="28"/>
          <w:szCs w:val="24"/>
        </w:rPr>
      </w:pPr>
    </w:p>
    <w:p w14:paraId="4F411C43" w14:textId="0FE60C70" w:rsidR="00C6045E" w:rsidRDefault="00C6045E" w:rsidP="00BD7446">
      <w:pPr>
        <w:widowControl/>
        <w:spacing w:after="0" w:line="240" w:lineRule="auto"/>
        <w:contextualSpacing/>
        <w:rPr>
          <w:rFonts w:ascii="Arial" w:eastAsia="Arial" w:hAnsi="Arial" w:cs="Arial"/>
          <w:b/>
          <w:color w:val="002060"/>
          <w:sz w:val="28"/>
          <w:szCs w:val="24"/>
        </w:rPr>
      </w:pPr>
    </w:p>
    <w:p w14:paraId="1285A646" w14:textId="77777777" w:rsidR="00C6045E" w:rsidRDefault="00C6045E" w:rsidP="00BD7446">
      <w:pPr>
        <w:widowControl/>
        <w:spacing w:after="0" w:line="240" w:lineRule="auto"/>
        <w:contextualSpacing/>
        <w:rPr>
          <w:rFonts w:ascii="Arial" w:eastAsia="Arial" w:hAnsi="Arial" w:cs="Arial"/>
          <w:b/>
          <w:color w:val="002060"/>
          <w:sz w:val="28"/>
          <w:szCs w:val="24"/>
        </w:rPr>
      </w:pPr>
    </w:p>
    <w:p w14:paraId="040AAE0D" w14:textId="252DC84B" w:rsidR="00C6045E" w:rsidRDefault="00C6045E">
      <w:pPr>
        <w:widowControl/>
        <w:spacing w:after="160" w:line="259" w:lineRule="auto"/>
        <w:rPr>
          <w:rFonts w:ascii="Arial" w:eastAsia="Arial" w:hAnsi="Arial" w:cs="Arial"/>
          <w:b/>
          <w:color w:val="002060"/>
          <w:sz w:val="28"/>
          <w:szCs w:val="24"/>
        </w:rPr>
      </w:pPr>
      <w:r w:rsidRPr="00C6045E">
        <w:rPr>
          <w:rFonts w:ascii="Arial" w:eastAsia="Arial" w:hAnsi="Arial" w:cs="Arial"/>
          <w:b/>
          <w:noProof/>
          <w:color w:val="002060"/>
          <w:sz w:val="28"/>
          <w:szCs w:val="24"/>
        </w:rPr>
        <w:lastRenderedPageBreak/>
        <w:drawing>
          <wp:anchor distT="0" distB="0" distL="114300" distR="114300" simplePos="0" relativeHeight="251660288" behindDoc="1" locked="0" layoutInCell="1" allowOverlap="1" wp14:anchorId="57429690" wp14:editId="2B01F0D2">
            <wp:simplePos x="0" y="0"/>
            <wp:positionH relativeFrom="margin">
              <wp:align>left</wp:align>
            </wp:positionH>
            <wp:positionV relativeFrom="paragraph">
              <wp:posOffset>59334</wp:posOffset>
            </wp:positionV>
            <wp:extent cx="5921586" cy="4441189"/>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21586" cy="4441189"/>
                    </a:xfrm>
                    <a:prstGeom prst="rect">
                      <a:avLst/>
                    </a:prstGeom>
                  </pic:spPr>
                </pic:pic>
              </a:graphicData>
            </a:graphic>
          </wp:anchor>
        </w:drawing>
      </w:r>
    </w:p>
    <w:p w14:paraId="5ED2A4C1" w14:textId="77777777" w:rsidR="0037474D" w:rsidRDefault="0037474D" w:rsidP="00BD7446">
      <w:pPr>
        <w:widowControl/>
        <w:spacing w:after="0" w:line="240" w:lineRule="auto"/>
        <w:contextualSpacing/>
        <w:rPr>
          <w:rFonts w:ascii="Arial" w:eastAsia="Arial" w:hAnsi="Arial" w:cs="Arial"/>
          <w:b/>
          <w:color w:val="002060"/>
          <w:sz w:val="28"/>
          <w:szCs w:val="24"/>
        </w:rPr>
      </w:pPr>
    </w:p>
    <w:p w14:paraId="46DADB06" w14:textId="157092AC" w:rsidR="001523DD" w:rsidRDefault="001523DD" w:rsidP="00BD7446">
      <w:pPr>
        <w:widowControl/>
        <w:spacing w:after="0" w:line="240" w:lineRule="auto"/>
        <w:contextualSpacing/>
        <w:rPr>
          <w:rFonts w:ascii="Arial" w:eastAsia="Arial" w:hAnsi="Arial" w:cs="Arial"/>
          <w:b/>
          <w:bCs/>
          <w:color w:val="002060"/>
          <w:sz w:val="32"/>
          <w:szCs w:val="24"/>
        </w:rPr>
      </w:pPr>
    </w:p>
    <w:p w14:paraId="225B53A4" w14:textId="1AB7993E" w:rsidR="0037474D" w:rsidRPr="0037474D" w:rsidRDefault="00E57AF4" w:rsidP="002F1CA5">
      <w:pPr>
        <w:widowControl/>
        <w:spacing w:after="160" w:line="259" w:lineRule="auto"/>
        <w:rPr>
          <w:rFonts w:ascii="Arial" w:eastAsia="Arial" w:hAnsi="Arial" w:cs="Arial"/>
          <w:b/>
          <w:bCs/>
          <w:color w:val="002060"/>
          <w:sz w:val="32"/>
          <w:szCs w:val="24"/>
        </w:rPr>
      </w:pPr>
      <w:r w:rsidRPr="00C6045E">
        <w:rPr>
          <w:rFonts w:ascii="Arial" w:eastAsia="Arial" w:hAnsi="Arial" w:cs="Arial"/>
          <w:b/>
          <w:noProof/>
          <w:color w:val="002060"/>
          <w:sz w:val="28"/>
          <w:szCs w:val="24"/>
        </w:rPr>
        <w:drawing>
          <wp:anchor distT="0" distB="0" distL="114300" distR="114300" simplePos="0" relativeHeight="251666432" behindDoc="1" locked="0" layoutInCell="1" allowOverlap="1" wp14:anchorId="6C7349F9" wp14:editId="0DB5A6DB">
            <wp:simplePos x="0" y="0"/>
            <wp:positionH relativeFrom="margin">
              <wp:align>left</wp:align>
            </wp:positionH>
            <wp:positionV relativeFrom="paragraph">
              <wp:posOffset>3889581</wp:posOffset>
            </wp:positionV>
            <wp:extent cx="5921585" cy="4441189"/>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21585" cy="4441189"/>
                    </a:xfrm>
                    <a:prstGeom prst="rect">
                      <a:avLst/>
                    </a:prstGeom>
                  </pic:spPr>
                </pic:pic>
              </a:graphicData>
            </a:graphic>
          </wp:anchor>
        </w:drawing>
      </w:r>
    </w:p>
    <w:sectPr w:rsidR="0037474D" w:rsidRPr="0037474D" w:rsidSect="00C76280">
      <w:headerReference w:type="even" r:id="rId14"/>
      <w:headerReference w:type="default" r:id="rId15"/>
      <w:footerReference w:type="even" r:id="rId16"/>
      <w:footerReference w:type="default" r:id="rId17"/>
      <w:headerReference w:type="first" r:id="rId18"/>
      <w:footerReference w:type="first" r:id="rId19"/>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5EE31" w14:textId="77777777" w:rsidR="00C85C27" w:rsidRDefault="00C85C27">
      <w:pPr>
        <w:spacing w:after="0" w:line="240" w:lineRule="auto"/>
      </w:pPr>
      <w:r>
        <w:separator/>
      </w:r>
    </w:p>
  </w:endnote>
  <w:endnote w:type="continuationSeparator" w:id="0">
    <w:p w14:paraId="1A6FC28B" w14:textId="77777777" w:rsidR="00C85C27" w:rsidRDefault="00C85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25F94" w:rsidRDefault="00125F9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25F94" w:rsidRDefault="00125F94">
    <w:pPr>
      <w:pBdr>
        <w:bottom w:val="single" w:sz="6" w:space="1" w:color="000000"/>
      </w:pBdr>
      <w:tabs>
        <w:tab w:val="left" w:pos="2371"/>
        <w:tab w:val="center" w:pos="5233"/>
      </w:tabs>
      <w:spacing w:after="0" w:line="240" w:lineRule="auto"/>
      <w:jc w:val="right"/>
      <w:rPr>
        <w:sz w:val="16"/>
        <w:szCs w:val="16"/>
      </w:rPr>
    </w:pPr>
  </w:p>
  <w:p w14:paraId="2B859230" w14:textId="4DFFCB03" w:rsidR="00125F94" w:rsidRDefault="00125F94"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4</w:t>
    </w:r>
    <w:r w:rsidR="002F1CA5">
      <w:rPr>
        <w:rFonts w:ascii="Arial" w:eastAsia="Arial" w:hAnsi="Arial" w:cs="Arial"/>
        <w:sz w:val="14"/>
        <w:szCs w:val="14"/>
      </w:rPr>
      <w:t>2</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Pr="00E860E3">
      <w:rPr>
        <w:rFonts w:ascii="Arial" w:eastAsia="Arial" w:hAnsi="Arial" w:cs="Arial"/>
        <w:sz w:val="14"/>
        <w:szCs w:val="14"/>
      </w:rPr>
      <w:t>as of 0</w:t>
    </w:r>
    <w:r w:rsidR="002F1CA5">
      <w:rPr>
        <w:rFonts w:ascii="Arial" w:eastAsia="Arial" w:hAnsi="Arial" w:cs="Arial"/>
        <w:sz w:val="14"/>
        <w:szCs w:val="14"/>
      </w:rPr>
      <w:t>8</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25F94" w:rsidRDefault="00125F9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03A4C" w14:textId="77777777" w:rsidR="00C85C27" w:rsidRDefault="00C85C27">
      <w:pPr>
        <w:spacing w:after="0" w:line="240" w:lineRule="auto"/>
      </w:pPr>
      <w:r>
        <w:separator/>
      </w:r>
    </w:p>
  </w:footnote>
  <w:footnote w:type="continuationSeparator" w:id="0">
    <w:p w14:paraId="34E6E4D5" w14:textId="77777777" w:rsidR="00C85C27" w:rsidRDefault="00C85C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25F94" w:rsidRDefault="00125F9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25F94" w:rsidRDefault="00125F9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25F94" w:rsidRDefault="00125F94">
    <w:pPr>
      <w:pBdr>
        <w:bottom w:val="single" w:sz="6" w:space="1" w:color="000000"/>
      </w:pBdr>
      <w:tabs>
        <w:tab w:val="center" w:pos="4680"/>
        <w:tab w:val="right" w:pos="9360"/>
      </w:tabs>
      <w:spacing w:after="0" w:line="240" w:lineRule="auto"/>
      <w:jc w:val="center"/>
      <w:rPr>
        <w:sz w:val="10"/>
      </w:rPr>
    </w:pPr>
  </w:p>
  <w:p w14:paraId="3A0C3660" w14:textId="77777777" w:rsidR="00125F94" w:rsidRDefault="00125F9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25F94" w:rsidRDefault="00125F9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2"/>
  </w:num>
  <w:num w:numId="4">
    <w:abstractNumId w:val="10"/>
  </w:num>
  <w:num w:numId="5">
    <w:abstractNumId w:val="7"/>
  </w:num>
  <w:num w:numId="6">
    <w:abstractNumId w:val="0"/>
  </w:num>
  <w:num w:numId="7">
    <w:abstractNumId w:val="14"/>
  </w:num>
  <w:num w:numId="8">
    <w:abstractNumId w:val="8"/>
  </w:num>
  <w:num w:numId="9">
    <w:abstractNumId w:val="2"/>
  </w:num>
  <w:num w:numId="10">
    <w:abstractNumId w:val="4"/>
  </w:num>
  <w:num w:numId="11">
    <w:abstractNumId w:val="9"/>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707EAC9-9962-42BB-8024-E8204D6FF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35</Pages>
  <Words>13741</Words>
  <Characters>78327</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Leslie R. Jawili</cp:lastModifiedBy>
  <cp:revision>57</cp:revision>
  <dcterms:created xsi:type="dcterms:W3CDTF">2021-04-04T08:17:00Z</dcterms:created>
  <dcterms:modified xsi:type="dcterms:W3CDTF">2021-04-0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